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470839" w14:textId="1C0A8970" w:rsidR="000B1E20" w:rsidRPr="00BF304F" w:rsidRDefault="00EA7B00" w:rsidP="003547D3">
      <w:pPr>
        <w:pStyle w:val="Title"/>
        <w:spacing w:line="360" w:lineRule="auto"/>
        <w:rPr>
          <w:sz w:val="32"/>
          <w:szCs w:val="32"/>
        </w:rPr>
      </w:pPr>
      <w:r w:rsidRPr="00EA7B00">
        <w:rPr>
          <w:rFonts w:cs="Times New Roman"/>
          <w:sz w:val="32"/>
          <w:szCs w:val="32"/>
          <w:lang w:eastAsia="zh-CN"/>
        </w:rPr>
        <w:t>Supplementary</w:t>
      </w:r>
      <w:r>
        <w:rPr>
          <w:rFonts w:cs="Times New Roman"/>
          <w:sz w:val="32"/>
          <w:szCs w:val="32"/>
          <w:lang w:eastAsia="zh-CN"/>
        </w:rPr>
        <w:t xml:space="preserve"> Files</w:t>
      </w:r>
    </w:p>
    <w:p w14:paraId="2278E7CF" w14:textId="5D9D60D8" w:rsidR="00213017" w:rsidRPr="00812499" w:rsidRDefault="006E0CB7" w:rsidP="003547D3">
      <w:pPr>
        <w:pStyle w:val="CommentText"/>
        <w:spacing w:line="36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noProof/>
          <w:sz w:val="24"/>
          <w:szCs w:val="24"/>
          <w:lang w:val="en-IN" w:eastAsia="en-IN"/>
        </w:rPr>
        <w:drawing>
          <wp:inline distT="0" distB="0" distL="0" distR="0" wp14:anchorId="7999341A" wp14:editId="660E12D7">
            <wp:extent cx="5731212" cy="3450866"/>
            <wp:effectExtent l="0" t="0" r="3175" b="0"/>
            <wp:docPr id="973883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883030" name="Picture 973883030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12" b="6618"/>
                    <a:stretch/>
                  </pic:blipFill>
                  <pic:spPr bwMode="auto">
                    <a:xfrm>
                      <a:off x="0" y="0"/>
                      <a:ext cx="5731510" cy="3451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1B476" w14:textId="32588CD6" w:rsidR="00213017" w:rsidRDefault="00213017" w:rsidP="003547D3">
      <w:pPr>
        <w:pStyle w:val="Reference"/>
        <w:spacing w:before="0" w:after="120" w:line="360" w:lineRule="auto"/>
        <w:ind w:left="0" w:firstLine="0"/>
        <w:jc w:val="both"/>
        <w:rPr>
          <w:sz w:val="20"/>
          <w:szCs w:val="20"/>
        </w:rPr>
      </w:pPr>
      <w:bookmarkStart w:id="0" w:name="_Ref150595401"/>
      <w:r w:rsidRPr="001B60CF">
        <w:rPr>
          <w:b/>
          <w:bCs/>
          <w:sz w:val="20"/>
          <w:szCs w:val="20"/>
        </w:rPr>
        <w:t xml:space="preserve">Figure </w:t>
      </w:r>
      <w:r w:rsidR="00EB4167">
        <w:rPr>
          <w:b/>
          <w:bCs/>
          <w:sz w:val="20"/>
          <w:szCs w:val="20"/>
        </w:rPr>
        <w:t>S1</w:t>
      </w:r>
      <w:bookmarkEnd w:id="0"/>
      <w:r>
        <w:rPr>
          <w:sz w:val="20"/>
          <w:szCs w:val="20"/>
        </w:rPr>
        <w:t xml:space="preserve"> C</w:t>
      </w:r>
      <w:r w:rsidRPr="001B60CF">
        <w:rPr>
          <w:sz w:val="20"/>
          <w:szCs w:val="20"/>
        </w:rPr>
        <w:t xml:space="preserve">omparison </w:t>
      </w:r>
      <w:r w:rsidR="00B5035B">
        <w:rPr>
          <w:sz w:val="20"/>
          <w:szCs w:val="20"/>
        </w:rPr>
        <w:t xml:space="preserve">of tortuosity predictions using </w:t>
      </w:r>
      <w:r>
        <w:rPr>
          <w:sz w:val="20"/>
          <w:szCs w:val="20"/>
        </w:rPr>
        <w:t xml:space="preserve">existing models </w:t>
      </w:r>
      <w:r w:rsidR="00895BD9">
        <w:rPr>
          <w:sz w:val="20"/>
          <w:szCs w:val="20"/>
        </w:rPr>
        <w:t>(</w:t>
      </w:r>
      <w:r w:rsidR="009F18C3">
        <w:rPr>
          <w:sz w:val="20"/>
          <w:szCs w:val="20"/>
        </w:rPr>
        <w:t>Table 1</w:t>
      </w:r>
      <w:r w:rsidR="00895BD9">
        <w:rPr>
          <w:sz w:val="20"/>
          <w:szCs w:val="20"/>
        </w:rPr>
        <w:t>) in a saturated porous media</w:t>
      </w:r>
      <w:r w:rsidR="009F18C3">
        <w:rPr>
          <w:sz w:val="20"/>
          <w:szCs w:val="20"/>
        </w:rPr>
        <w:t>.</w:t>
      </w:r>
      <w:r w:rsidR="00BD023D">
        <w:rPr>
          <w:sz w:val="20"/>
          <w:szCs w:val="20"/>
        </w:rPr>
        <w:t xml:space="preserve"> </w:t>
      </w:r>
      <w:bookmarkStart w:id="1" w:name="_GoBack"/>
      <w:bookmarkEnd w:id="1"/>
    </w:p>
    <w:p w14:paraId="5A96FB56" w14:textId="6141E984" w:rsidR="00CC29E0" w:rsidRPr="001B60CF" w:rsidRDefault="00CC29E0" w:rsidP="003547D3">
      <w:pPr>
        <w:pStyle w:val="Reference"/>
        <w:spacing w:before="0" w:after="120" w:line="360" w:lineRule="auto"/>
        <w:ind w:left="0" w:firstLine="0"/>
        <w:jc w:val="both"/>
        <w:rPr>
          <w:sz w:val="20"/>
          <w:szCs w:val="20"/>
        </w:rPr>
      </w:pPr>
    </w:p>
    <w:p w14:paraId="0BA57A0F" w14:textId="3DC6A69C" w:rsidR="009F1A24" w:rsidRPr="005B3D98" w:rsidRDefault="009F1A24" w:rsidP="003547D3">
      <w:pPr>
        <w:pStyle w:val="Caption"/>
        <w:keepNext/>
        <w:spacing w:after="0" w:line="360" w:lineRule="auto"/>
        <w:rPr>
          <w:i/>
          <w:iCs w:val="0"/>
          <w:sz w:val="20"/>
          <w:szCs w:val="20"/>
        </w:rPr>
      </w:pPr>
      <w:bookmarkStart w:id="2" w:name="_Ref93931520"/>
      <w:bookmarkStart w:id="3" w:name="_Toc141276788"/>
      <w:r w:rsidRPr="0061344A">
        <w:rPr>
          <w:b/>
          <w:bCs/>
          <w:iCs w:val="0"/>
          <w:sz w:val="20"/>
          <w:szCs w:val="20"/>
        </w:rPr>
        <w:t xml:space="preserve">Table </w:t>
      </w:r>
      <w:r w:rsidR="008F186A">
        <w:rPr>
          <w:b/>
          <w:bCs/>
          <w:iCs w:val="0"/>
          <w:sz w:val="20"/>
          <w:szCs w:val="20"/>
        </w:rPr>
        <w:t>S1</w:t>
      </w:r>
      <w:bookmarkEnd w:id="2"/>
      <w:r w:rsidRPr="005B3D98">
        <w:rPr>
          <w:iCs w:val="0"/>
          <w:sz w:val="20"/>
          <w:szCs w:val="20"/>
        </w:rPr>
        <w:t xml:space="preserve"> </w:t>
      </w:r>
      <w:bookmarkEnd w:id="3"/>
      <w:r w:rsidR="00C72CE0" w:rsidRPr="00C72CE0">
        <w:rPr>
          <w:iCs w:val="0"/>
          <w:sz w:val="20"/>
          <w:szCs w:val="20"/>
        </w:rPr>
        <w:t>Physical parameters obtained from the experiment</w:t>
      </w:r>
      <w:r w:rsidR="00C72CE0">
        <w:rPr>
          <w:iCs w:val="0"/>
          <w:sz w:val="20"/>
          <w:szCs w:val="20"/>
        </w:rPr>
        <w:t xml:space="preserve">. </w:t>
      </w:r>
    </w:p>
    <w:tbl>
      <w:tblPr>
        <w:tblStyle w:val="PlainTable2"/>
        <w:tblW w:w="5000" w:type="pct"/>
        <w:tblBorders>
          <w:top w:val="single" w:sz="4" w:space="0" w:color="000000" w:themeColor="text1"/>
          <w:bottom w:val="single" w:sz="4" w:space="0" w:color="auto"/>
          <w:insideH w:val="single" w:sz="4" w:space="0" w:color="000000" w:themeColor="text1"/>
        </w:tblBorders>
        <w:tblLook w:val="0400" w:firstRow="0" w:lastRow="0" w:firstColumn="0" w:lastColumn="0" w:noHBand="0" w:noVBand="1"/>
      </w:tblPr>
      <w:tblGrid>
        <w:gridCol w:w="1455"/>
        <w:gridCol w:w="2197"/>
        <w:gridCol w:w="1399"/>
        <w:gridCol w:w="2643"/>
        <w:gridCol w:w="1332"/>
      </w:tblGrid>
      <w:tr w:rsidR="001C7BC3" w:rsidRPr="005B3D98" w14:paraId="3E9FCC87" w14:textId="7EA0219E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tcBorders>
              <w:top w:val="none" w:sz="0" w:space="0" w:color="auto"/>
              <w:bottom w:val="none" w:sz="0" w:space="0" w:color="auto"/>
            </w:tcBorders>
          </w:tcPr>
          <w:p w14:paraId="66484AEB" w14:textId="2E999AC5" w:rsidR="001C7BC3" w:rsidRPr="00770730" w:rsidRDefault="007F2F78" w:rsidP="003547D3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 xml:space="preserve">Porous </w:t>
            </w:r>
            <w:r w:rsidR="00D56B29">
              <w:rPr>
                <w:bCs/>
              </w:rPr>
              <w:t>m</w:t>
            </w:r>
            <w:r>
              <w:rPr>
                <w:bCs/>
              </w:rPr>
              <w:t>edia</w:t>
            </w:r>
          </w:p>
        </w:tc>
        <w:tc>
          <w:tcPr>
            <w:tcW w:w="1217" w:type="pct"/>
            <w:tcBorders>
              <w:top w:val="none" w:sz="0" w:space="0" w:color="auto"/>
            </w:tcBorders>
          </w:tcPr>
          <w:p w14:paraId="7E6EFF6C" w14:textId="1B60426D" w:rsidR="001C7BC3" w:rsidRPr="00770730" w:rsidRDefault="001C7BC3" w:rsidP="003547D3">
            <w:pPr>
              <w:spacing w:line="360" w:lineRule="auto"/>
              <w:jc w:val="center"/>
              <w:rPr>
                <w:bCs/>
              </w:rPr>
            </w:pPr>
            <w:r w:rsidRPr="00770730">
              <w:rPr>
                <w:bCs/>
              </w:rPr>
              <w:t xml:space="preserve">Particle size, </w:t>
            </w:r>
            <w:r w:rsidRPr="00093052">
              <w:rPr>
                <w:bCs/>
                <w:i/>
                <w:iCs/>
              </w:rPr>
              <w:t>d</w:t>
            </w:r>
            <w:r w:rsidRPr="00093052">
              <w:rPr>
                <w:bCs/>
                <w:vertAlign w:val="subscript"/>
              </w:rPr>
              <w:t>10</w:t>
            </w:r>
            <w:r w:rsidRPr="00770730">
              <w:rPr>
                <w:bCs/>
                <w:i/>
              </w:rPr>
              <w:t xml:space="preserve"> </w:t>
            </w:r>
            <w:r w:rsidRPr="00770730">
              <w:rPr>
                <w:bCs/>
              </w:rPr>
              <w:t>(mm)</w:t>
            </w:r>
          </w:p>
        </w:tc>
        <w:tc>
          <w:tcPr>
            <w:tcW w:w="775" w:type="pct"/>
            <w:tcBorders>
              <w:top w:val="none" w:sz="0" w:space="0" w:color="auto"/>
            </w:tcBorders>
          </w:tcPr>
          <w:p w14:paraId="75B63343" w14:textId="65CB7D5B" w:rsidR="001C7BC3" w:rsidRPr="00770730" w:rsidRDefault="001C7BC3" w:rsidP="003547D3">
            <w:pPr>
              <w:spacing w:line="360" w:lineRule="auto"/>
              <w:jc w:val="center"/>
              <w:rPr>
                <w:bCs/>
              </w:rPr>
            </w:pPr>
            <w:r w:rsidRPr="00770730">
              <w:rPr>
                <w:bCs/>
              </w:rPr>
              <w:t xml:space="preserve">Porosity, </w:t>
            </w:r>
            <w:r w:rsidRPr="00770730">
              <w:rPr>
                <w:rFonts w:ascii="Symbol" w:hAnsi="Symbol"/>
                <w:bCs/>
                <w:i/>
              </w:rPr>
              <w:t></w:t>
            </w:r>
            <w:r w:rsidR="00C13ED6">
              <w:rPr>
                <w:bCs/>
              </w:rPr>
              <w:t xml:space="preserve"> </w:t>
            </w:r>
            <w:r w:rsidR="00C13ED6" w:rsidRPr="00C13ED6">
              <w:rPr>
                <w:bCs/>
                <w:vertAlign w:val="superscript"/>
              </w:rPr>
              <w:t>[a]</w:t>
            </w:r>
          </w:p>
        </w:tc>
        <w:tc>
          <w:tcPr>
            <w:tcW w:w="1464" w:type="pct"/>
            <w:tcBorders>
              <w:top w:val="none" w:sz="0" w:space="0" w:color="auto"/>
            </w:tcBorders>
          </w:tcPr>
          <w:p w14:paraId="0349BB37" w14:textId="5679AA46" w:rsidR="001C7BC3" w:rsidRPr="00770730" w:rsidRDefault="001C7BC3" w:rsidP="003547D3">
            <w:pPr>
              <w:spacing w:line="360" w:lineRule="auto"/>
              <w:jc w:val="center"/>
              <w:rPr>
                <w:bCs/>
              </w:rPr>
            </w:pPr>
            <w:r w:rsidRPr="00770730">
              <w:rPr>
                <w:bCs/>
              </w:rPr>
              <w:t xml:space="preserve">Permeability, </w:t>
            </w:r>
            <w:r w:rsidRPr="00770730">
              <w:rPr>
                <w:bCs/>
                <w:i/>
                <w:iCs/>
              </w:rPr>
              <w:t>k</w:t>
            </w:r>
            <w:r w:rsidRPr="00770730">
              <w:rPr>
                <w:bCs/>
              </w:rPr>
              <w:t xml:space="preserve"> (</w:t>
            </w:r>
            <w:r w:rsidR="008E5905">
              <w:rPr>
                <w:bCs/>
              </w:rPr>
              <w:t>×</w:t>
            </w:r>
            <w:r w:rsidR="00337168">
              <w:rPr>
                <w:bCs/>
              </w:rPr>
              <w:t>10</w:t>
            </w:r>
            <w:r w:rsidR="00337168" w:rsidRPr="00B43DD6">
              <w:rPr>
                <w:bCs/>
                <w:vertAlign w:val="superscript"/>
              </w:rPr>
              <w:t>-11</w:t>
            </w:r>
            <w:r w:rsidR="00337168">
              <w:rPr>
                <w:bCs/>
                <w:vertAlign w:val="superscript"/>
              </w:rPr>
              <w:t xml:space="preserve"> </w:t>
            </w:r>
            <w:r w:rsidRPr="00770730">
              <w:rPr>
                <w:bCs/>
              </w:rPr>
              <w:t>m</w:t>
            </w:r>
            <w:r w:rsidRPr="00770730">
              <w:rPr>
                <w:bCs/>
                <w:vertAlign w:val="superscript"/>
              </w:rPr>
              <w:t>2</w:t>
            </w:r>
            <w:r w:rsidRPr="00770730">
              <w:rPr>
                <w:bCs/>
              </w:rPr>
              <w:t>)</w:t>
            </w:r>
            <w:r w:rsidR="00C13ED6" w:rsidRPr="00C13ED6">
              <w:rPr>
                <w:bCs/>
                <w:vertAlign w:val="superscript"/>
              </w:rPr>
              <w:t xml:space="preserve"> [</w:t>
            </w:r>
            <w:r w:rsidR="00C13ED6">
              <w:rPr>
                <w:bCs/>
                <w:vertAlign w:val="superscript"/>
              </w:rPr>
              <w:t>b</w:t>
            </w:r>
            <w:r w:rsidR="00C13ED6" w:rsidRPr="00C13ED6">
              <w:rPr>
                <w:bCs/>
                <w:vertAlign w:val="superscript"/>
              </w:rPr>
              <w:t>]</w:t>
            </w:r>
          </w:p>
        </w:tc>
        <w:tc>
          <w:tcPr>
            <w:tcW w:w="738" w:type="pct"/>
            <w:tcBorders>
              <w:top w:val="none" w:sz="0" w:space="0" w:color="auto"/>
            </w:tcBorders>
          </w:tcPr>
          <w:p w14:paraId="6036A3C8" w14:textId="372FFEC9" w:rsidR="001C7BC3" w:rsidRPr="00770730" w:rsidRDefault="001C7BC3" w:rsidP="003547D3">
            <w:pPr>
              <w:spacing w:line="360" w:lineRule="auto"/>
              <w:jc w:val="center"/>
              <w:rPr>
                <w:bCs/>
              </w:rPr>
            </w:pPr>
            <w:r w:rsidRPr="00770730">
              <w:rPr>
                <w:bCs/>
              </w:rPr>
              <w:t>Tortuosity</w:t>
            </w:r>
            <w:r w:rsidR="009E2C2B">
              <w:rPr>
                <w:bCs/>
              </w:rPr>
              <w:t>,</w:t>
            </w:r>
            <w:r w:rsidRPr="00770730">
              <w:rPr>
                <w:bCs/>
              </w:rPr>
              <w:t xml:space="preserve"> </w:t>
            </w:r>
            <w:r w:rsidRPr="009E2C2B">
              <w:rPr>
                <w:bCs/>
                <w:i/>
                <w:iCs/>
              </w:rPr>
              <w:t>τ</w:t>
            </w:r>
          </w:p>
        </w:tc>
      </w:tr>
      <w:tr w:rsidR="00BE7EF9" w:rsidRPr="00F0453F" w14:paraId="69AA3D9D" w14:textId="657F3A09" w:rsidTr="00D90120">
        <w:tc>
          <w:tcPr>
            <w:tcW w:w="806" w:type="pct"/>
            <w:vMerge w:val="restart"/>
            <w:vAlign w:val="center"/>
          </w:tcPr>
          <w:p w14:paraId="49AB71DF" w14:textId="77777777" w:rsidR="00BE7EF9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F0453F">
              <w:rPr>
                <w:bCs/>
              </w:rPr>
              <w:t>Glass</w:t>
            </w:r>
          </w:p>
          <w:p w14:paraId="44F9D1E0" w14:textId="4236C189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F0453F">
              <w:rPr>
                <w:bCs/>
              </w:rPr>
              <w:t>beads</w:t>
            </w:r>
          </w:p>
        </w:tc>
        <w:tc>
          <w:tcPr>
            <w:tcW w:w="1217" w:type="pct"/>
            <w:tcBorders>
              <w:bottom w:val="nil"/>
            </w:tcBorders>
            <w:vAlign w:val="center"/>
          </w:tcPr>
          <w:p w14:paraId="3EF56B05" w14:textId="01301362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bottom w:val="nil"/>
            </w:tcBorders>
            <w:vAlign w:val="center"/>
          </w:tcPr>
          <w:p w14:paraId="5199153C" w14:textId="26AE8135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42</w:t>
            </w:r>
          </w:p>
        </w:tc>
        <w:tc>
          <w:tcPr>
            <w:tcW w:w="1464" w:type="pct"/>
            <w:tcBorders>
              <w:bottom w:val="nil"/>
            </w:tcBorders>
            <w:vAlign w:val="center"/>
          </w:tcPr>
          <w:p w14:paraId="68178730" w14:textId="2681AB3B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70</w:t>
            </w:r>
          </w:p>
        </w:tc>
        <w:tc>
          <w:tcPr>
            <w:tcW w:w="738" w:type="pct"/>
            <w:tcBorders>
              <w:bottom w:val="nil"/>
            </w:tcBorders>
            <w:vAlign w:val="center"/>
          </w:tcPr>
          <w:p w14:paraId="5CE24FAC" w14:textId="5A2AA746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76</w:t>
            </w:r>
          </w:p>
        </w:tc>
      </w:tr>
      <w:tr w:rsidR="00BE7EF9" w:rsidRPr="00F0453F" w14:paraId="3F285BE1" w14:textId="77777777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996AD1C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047BF9D8" w14:textId="5F2DF580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232C91D0" w14:textId="25AFF888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43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7FE290D4" w14:textId="5A139FC9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97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31DB2507" w14:textId="4A8BEB04" w:rsidR="00BE7EF9" w:rsidRPr="00291F44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72</w:t>
            </w:r>
          </w:p>
        </w:tc>
      </w:tr>
      <w:tr w:rsidR="00BE7EF9" w:rsidRPr="00F0453F" w14:paraId="0A0AD3BA" w14:textId="77777777" w:rsidTr="00D90120">
        <w:tc>
          <w:tcPr>
            <w:tcW w:w="806" w:type="pct"/>
            <w:vMerge/>
            <w:vAlign w:val="center"/>
          </w:tcPr>
          <w:p w14:paraId="0BFFA532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69712376" w14:textId="43E91095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346A5DD4" w14:textId="68249917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44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6F9E606F" w14:textId="2145F526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79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29E67B09" w14:textId="169E21F9" w:rsidR="00BE7EF9" w:rsidRPr="00291F44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77</w:t>
            </w:r>
          </w:p>
        </w:tc>
      </w:tr>
      <w:tr w:rsidR="00BE7EF9" w:rsidRPr="00F0453F" w14:paraId="4677D372" w14:textId="77777777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vAlign w:val="center"/>
          </w:tcPr>
          <w:p w14:paraId="0DC210A0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69049281" w14:textId="6058A61A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6F755609" w14:textId="77CD5E33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50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03728079" w14:textId="008DD9DA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62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5AB75655" w14:textId="4B8A146A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91</w:t>
            </w:r>
          </w:p>
        </w:tc>
      </w:tr>
      <w:tr w:rsidR="00BE7EF9" w:rsidRPr="00F0453F" w14:paraId="25C8BB38" w14:textId="77777777" w:rsidTr="00D90120">
        <w:tc>
          <w:tcPr>
            <w:tcW w:w="806" w:type="pct"/>
            <w:vMerge/>
            <w:vAlign w:val="center"/>
          </w:tcPr>
          <w:p w14:paraId="78AF8994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013DDE97" w14:textId="04D451F4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3D910905" w14:textId="020A5E14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53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0013C735" w14:textId="49479EC3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58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11CDF8A6" w14:textId="0B3E00E0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97</w:t>
            </w:r>
          </w:p>
        </w:tc>
      </w:tr>
      <w:tr w:rsidR="00BE7EF9" w:rsidRPr="00F0453F" w14:paraId="131F47E8" w14:textId="77777777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vAlign w:val="center"/>
          </w:tcPr>
          <w:p w14:paraId="48894A54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55F546F7" w14:textId="5AF85B52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3DB05263" w14:textId="1CF3FD85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53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305585F2" w14:textId="4C5A90BB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70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5C00508E" w14:textId="64B44719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94</w:t>
            </w:r>
          </w:p>
        </w:tc>
      </w:tr>
      <w:tr w:rsidR="00BE7EF9" w:rsidRPr="00F0453F" w14:paraId="12F537C7" w14:textId="77777777" w:rsidTr="00D90120">
        <w:tc>
          <w:tcPr>
            <w:tcW w:w="806" w:type="pct"/>
            <w:vMerge/>
            <w:vAlign w:val="center"/>
          </w:tcPr>
          <w:p w14:paraId="043D5564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40018A49" w14:textId="0C9C15AE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1622EBC3" w14:textId="268813CC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54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54BB5821" w14:textId="497231FD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7.12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3230BDFC" w14:textId="73186CFC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87</w:t>
            </w:r>
          </w:p>
        </w:tc>
      </w:tr>
      <w:tr w:rsidR="00BE7EF9" w:rsidRPr="00F0453F" w14:paraId="696A0468" w14:textId="77777777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vAlign w:val="center"/>
          </w:tcPr>
          <w:p w14:paraId="37C9FE68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5B31B6D1" w14:textId="1CA54D88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1D3F645E" w14:textId="09000228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54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23FA27F7" w14:textId="4BE78DBA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22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4EDC02F3" w14:textId="0B19F6C3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3.07</w:t>
            </w:r>
          </w:p>
        </w:tc>
      </w:tr>
      <w:tr w:rsidR="00BE7EF9" w:rsidRPr="00F0453F" w14:paraId="0177AB46" w14:textId="77777777" w:rsidTr="00D90120">
        <w:tc>
          <w:tcPr>
            <w:tcW w:w="806" w:type="pct"/>
            <w:vMerge/>
            <w:vAlign w:val="center"/>
          </w:tcPr>
          <w:p w14:paraId="65FC33A8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17569657" w14:textId="7F312D57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6FD24711" w14:textId="058C7AE5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56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70FD519B" w14:textId="1A2DE5C6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6.04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4130A005" w14:textId="7E1C4A03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3.15</w:t>
            </w:r>
          </w:p>
        </w:tc>
      </w:tr>
      <w:tr w:rsidR="00BE7EF9" w:rsidRPr="00F0453F" w14:paraId="11844A26" w14:textId="77777777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vAlign w:val="center"/>
          </w:tcPr>
          <w:p w14:paraId="5C3D4CC7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36B748E2" w14:textId="608F9417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3073D0BB" w14:textId="31AD8B5A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63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661B6C79" w14:textId="6B1F344D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8.85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451D564B" w14:textId="1E50579E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71</w:t>
            </w:r>
          </w:p>
        </w:tc>
      </w:tr>
      <w:tr w:rsidR="00BE7EF9" w:rsidRPr="00F0453F" w14:paraId="74833423" w14:textId="77777777" w:rsidTr="00D90120">
        <w:tc>
          <w:tcPr>
            <w:tcW w:w="806" w:type="pct"/>
            <w:vMerge/>
            <w:vAlign w:val="center"/>
          </w:tcPr>
          <w:p w14:paraId="73B9C8ED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395E12C0" w14:textId="3ABC3023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690223E4" w14:textId="0C05857E" w:rsidR="00BE7EF9" w:rsidRPr="00123037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66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1227E15C" w14:textId="225D5F49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8.94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1EFD3FBF" w14:textId="0B3E0C10" w:rsidR="00BE7EF9" w:rsidRPr="0003281A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74</w:t>
            </w:r>
          </w:p>
        </w:tc>
      </w:tr>
      <w:tr w:rsidR="00BE7EF9" w:rsidRPr="00F0453F" w14:paraId="4EE61EB6" w14:textId="77777777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5C005C7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62AA9794" w14:textId="4D2FB83F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4586055F" w14:textId="52613591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68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4188E9F9" w14:textId="470EEE3A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1</w:t>
            </w:r>
            <w:r>
              <w:rPr>
                <w:bCs/>
              </w:rPr>
              <w:t>1.7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3C84D4D7" w14:textId="43FD0822" w:rsidR="00BE7EF9" w:rsidRPr="00291F44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42</w:t>
            </w:r>
          </w:p>
        </w:tc>
      </w:tr>
      <w:tr w:rsidR="00BE7EF9" w:rsidRPr="00F0453F" w14:paraId="232C0795" w14:textId="77777777" w:rsidTr="00D90120">
        <w:tc>
          <w:tcPr>
            <w:tcW w:w="806" w:type="pct"/>
            <w:vMerge/>
            <w:vAlign w:val="center"/>
          </w:tcPr>
          <w:p w14:paraId="4D25AC4A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nil"/>
            </w:tcBorders>
            <w:vAlign w:val="center"/>
          </w:tcPr>
          <w:p w14:paraId="394F7B1C" w14:textId="55F5AE62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nil"/>
            </w:tcBorders>
            <w:vAlign w:val="center"/>
          </w:tcPr>
          <w:p w14:paraId="3932AE0D" w14:textId="5B9A6A59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71</w:t>
            </w:r>
          </w:p>
        </w:tc>
        <w:tc>
          <w:tcPr>
            <w:tcW w:w="1464" w:type="pct"/>
            <w:tcBorders>
              <w:top w:val="nil"/>
              <w:bottom w:val="nil"/>
            </w:tcBorders>
            <w:vAlign w:val="center"/>
          </w:tcPr>
          <w:p w14:paraId="684BEA22" w14:textId="78FDEA23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9.38</w:t>
            </w:r>
          </w:p>
        </w:tc>
        <w:tc>
          <w:tcPr>
            <w:tcW w:w="738" w:type="pct"/>
            <w:tcBorders>
              <w:top w:val="nil"/>
              <w:bottom w:val="nil"/>
            </w:tcBorders>
            <w:vAlign w:val="center"/>
          </w:tcPr>
          <w:p w14:paraId="43620A25" w14:textId="41FBC847" w:rsidR="00BE7EF9" w:rsidRPr="00291F44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75</w:t>
            </w:r>
          </w:p>
        </w:tc>
      </w:tr>
      <w:tr w:rsidR="00BE7EF9" w:rsidRPr="00F0453F" w14:paraId="21475CD4" w14:textId="7117629B" w:rsidTr="00D9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6" w:type="pct"/>
            <w:vMerge/>
            <w:vAlign w:val="center"/>
          </w:tcPr>
          <w:p w14:paraId="3D27EE9E" w14:textId="77777777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217" w:type="pct"/>
            <w:tcBorders>
              <w:top w:val="nil"/>
              <w:bottom w:val="single" w:sz="4" w:space="0" w:color="auto"/>
            </w:tcBorders>
            <w:vAlign w:val="center"/>
          </w:tcPr>
          <w:p w14:paraId="3FF9F658" w14:textId="5956B309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63</w:t>
            </w:r>
          </w:p>
        </w:tc>
        <w:tc>
          <w:tcPr>
            <w:tcW w:w="775" w:type="pct"/>
            <w:tcBorders>
              <w:top w:val="nil"/>
              <w:bottom w:val="single" w:sz="4" w:space="0" w:color="auto"/>
            </w:tcBorders>
            <w:vAlign w:val="center"/>
          </w:tcPr>
          <w:p w14:paraId="1169745B" w14:textId="40EDBFDC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0.376</w:t>
            </w:r>
          </w:p>
        </w:tc>
        <w:tc>
          <w:tcPr>
            <w:tcW w:w="1464" w:type="pct"/>
            <w:tcBorders>
              <w:top w:val="nil"/>
              <w:bottom w:val="single" w:sz="4" w:space="0" w:color="auto"/>
            </w:tcBorders>
            <w:vAlign w:val="center"/>
          </w:tcPr>
          <w:p w14:paraId="736C6ABA" w14:textId="49C93148" w:rsidR="00BE7EF9" w:rsidRPr="00F0453F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1</w:t>
            </w:r>
            <w:r>
              <w:rPr>
                <w:bCs/>
              </w:rPr>
              <w:t>1.4</w:t>
            </w:r>
          </w:p>
        </w:tc>
        <w:tc>
          <w:tcPr>
            <w:tcW w:w="738" w:type="pct"/>
            <w:tcBorders>
              <w:top w:val="nil"/>
              <w:bottom w:val="single" w:sz="4" w:space="0" w:color="auto"/>
            </w:tcBorders>
            <w:vAlign w:val="center"/>
          </w:tcPr>
          <w:p w14:paraId="292ECE72" w14:textId="6DE77EC3" w:rsidR="00BE7EF9" w:rsidRPr="00B43DD6" w:rsidRDefault="00BE7EF9" w:rsidP="003547D3">
            <w:pPr>
              <w:spacing w:line="360" w:lineRule="auto"/>
              <w:jc w:val="center"/>
              <w:rPr>
                <w:bCs/>
              </w:rPr>
            </w:pPr>
            <w:r w:rsidRPr="00BE7EF9">
              <w:rPr>
                <w:bCs/>
              </w:rPr>
              <w:t>2.57</w:t>
            </w:r>
          </w:p>
        </w:tc>
      </w:tr>
      <w:tr w:rsidR="00C05ECB" w:rsidRPr="00F0453F" w14:paraId="03039A73" w14:textId="77777777" w:rsidTr="00DB24A1">
        <w:tblPrEx>
          <w:tblBorders>
            <w:top w:val="single" w:sz="4" w:space="0" w:color="7F7F7F" w:themeColor="text1" w:themeTint="80"/>
            <w:bottom w:val="single" w:sz="4" w:space="0" w:color="7F7F7F" w:themeColor="text1" w:themeTint="80"/>
            <w:insideH w:val="none" w:sz="0" w:space="0" w:color="auto"/>
          </w:tblBorders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" w:type="pct"/>
            <w:tcBorders>
              <w:bottom w:val="single" w:sz="4" w:space="0" w:color="auto"/>
            </w:tcBorders>
          </w:tcPr>
          <w:p w14:paraId="55335EA8" w14:textId="77777777" w:rsidR="00C05ECB" w:rsidRPr="00D40211" w:rsidRDefault="00C05ECB" w:rsidP="00EC1132">
            <w:pPr>
              <w:spacing w:line="360" w:lineRule="auto"/>
              <w:jc w:val="center"/>
              <w:rPr>
                <w:b w:val="0"/>
              </w:rPr>
            </w:pPr>
            <w:r w:rsidRPr="00D40211">
              <w:rPr>
                <w:b w:val="0"/>
              </w:rPr>
              <w:t>Quartz sand</w:t>
            </w:r>
          </w:p>
        </w:tc>
        <w:tc>
          <w:tcPr>
            <w:tcW w:w="1217" w:type="pct"/>
            <w:tcBorders>
              <w:bottom w:val="single" w:sz="4" w:space="0" w:color="auto"/>
            </w:tcBorders>
          </w:tcPr>
          <w:p w14:paraId="2EC33C02" w14:textId="77777777" w:rsidR="00C05ECB" w:rsidRPr="00BE7EF9" w:rsidRDefault="00C05ECB" w:rsidP="00EC113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0.41</w:t>
            </w:r>
          </w:p>
        </w:tc>
        <w:tc>
          <w:tcPr>
            <w:tcW w:w="775" w:type="pct"/>
            <w:tcBorders>
              <w:bottom w:val="single" w:sz="4" w:space="0" w:color="auto"/>
            </w:tcBorders>
          </w:tcPr>
          <w:p w14:paraId="12E1DE90" w14:textId="77777777" w:rsidR="00C05ECB" w:rsidRPr="00BE7EF9" w:rsidRDefault="00C05ECB" w:rsidP="00EC113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0.342</w:t>
            </w:r>
          </w:p>
        </w:tc>
        <w:tc>
          <w:tcPr>
            <w:tcW w:w="1464" w:type="pct"/>
            <w:tcBorders>
              <w:bottom w:val="single" w:sz="4" w:space="0" w:color="auto"/>
            </w:tcBorders>
          </w:tcPr>
          <w:p w14:paraId="7E23F8E0" w14:textId="77777777" w:rsidR="00C05ECB" w:rsidRPr="00BE7EF9" w:rsidRDefault="00C05ECB" w:rsidP="00EC113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2.11</w:t>
            </w:r>
          </w:p>
        </w:tc>
        <w:tc>
          <w:tcPr>
            <w:tcW w:w="738" w:type="pct"/>
            <w:tcBorders>
              <w:bottom w:val="single" w:sz="4" w:space="0" w:color="auto"/>
            </w:tcBorders>
          </w:tcPr>
          <w:p w14:paraId="450F9CEA" w14:textId="77777777" w:rsidR="00C05ECB" w:rsidRPr="00BE7EF9" w:rsidRDefault="00C05ECB" w:rsidP="00EC113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3.25</w:t>
            </w:r>
          </w:p>
        </w:tc>
      </w:tr>
    </w:tbl>
    <w:p w14:paraId="6FD934B1" w14:textId="6659CD6A" w:rsidR="000B1E20" w:rsidRDefault="000901E2" w:rsidP="003547D3">
      <w:pPr>
        <w:spacing w:after="120" w:line="360" w:lineRule="auto"/>
        <w:jc w:val="both"/>
      </w:pPr>
      <w:r w:rsidRPr="00D02A1A">
        <w:t>Note</w:t>
      </w:r>
      <w:r>
        <w:t xml:space="preserve">s: </w:t>
      </w:r>
      <w:r w:rsidRPr="00D02A1A">
        <w:rPr>
          <w:vertAlign w:val="superscript"/>
        </w:rPr>
        <w:t>[a]</w:t>
      </w:r>
      <w:r w:rsidRPr="00D02A1A">
        <w:t xml:space="preserve"> derived from laboratory measurements</w:t>
      </w:r>
      <w:r w:rsidR="00EC2327">
        <w:t xml:space="preserve"> </w:t>
      </w:r>
      <w:r w:rsidR="00AB126B" w:rsidRPr="00AB126B">
        <w:t>under loose and dense conditions</w:t>
      </w:r>
      <w:r>
        <w:t>.</w:t>
      </w:r>
      <w:r w:rsidRPr="00D02A1A">
        <w:t xml:space="preserve"> </w:t>
      </w:r>
      <w:r w:rsidRPr="00D02A1A">
        <w:rPr>
          <w:vertAlign w:val="superscript"/>
        </w:rPr>
        <w:t>[b]</w:t>
      </w:r>
      <w:r w:rsidRPr="00D02A1A">
        <w:t xml:space="preserve"> </w:t>
      </w:r>
      <w:r w:rsidR="00C21F72">
        <w:t>mean value of 10 seepage test</w:t>
      </w:r>
      <w:r w:rsidR="00EC2704">
        <w:t xml:space="preserve"> result</w:t>
      </w:r>
      <w:r w:rsidR="00C21F72">
        <w:t>s</w:t>
      </w:r>
      <w:r w:rsidR="00C21FD6">
        <w:t xml:space="preserve"> </w:t>
      </w:r>
      <w:r w:rsidR="003E583D">
        <w:t xml:space="preserve">based on </w:t>
      </w:r>
      <w:r w:rsidR="002B4C15">
        <w:t xml:space="preserve">the </w:t>
      </w:r>
      <w:r w:rsidR="00C21FD6" w:rsidRPr="00C21FD6">
        <w:t>constant-head method with a Mariott bottle</w:t>
      </w:r>
      <w:r w:rsidR="00C21F72">
        <w:t xml:space="preserve">. </w:t>
      </w:r>
    </w:p>
    <w:sectPr w:rsidR="000B1E20" w:rsidSect="00DC6DBD">
      <w:headerReference w:type="default" r:id="rId12"/>
      <w:footerReference w:type="default" r:id="rId13"/>
      <w:pgSz w:w="11906" w:h="16838"/>
      <w:pgMar w:top="1440" w:right="1440" w:bottom="1440" w:left="1440" w:header="432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9ED355" w14:textId="77777777" w:rsidR="005139A6" w:rsidRDefault="005139A6">
      <w:r>
        <w:separator/>
      </w:r>
    </w:p>
  </w:endnote>
  <w:endnote w:type="continuationSeparator" w:id="0">
    <w:p w14:paraId="02FC46FF" w14:textId="77777777" w:rsidR="005139A6" w:rsidRDefault="00513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E16CAF" w14:textId="5C2C9111" w:rsidR="00303AB5" w:rsidRDefault="00303AB5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 w:rsidR="006743D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1A911B" w14:textId="77777777" w:rsidR="005139A6" w:rsidRDefault="005139A6">
      <w:r>
        <w:separator/>
      </w:r>
    </w:p>
  </w:footnote>
  <w:footnote w:type="continuationSeparator" w:id="0">
    <w:p w14:paraId="471BF3E7" w14:textId="77777777" w:rsidR="005139A6" w:rsidRDefault="005139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00C7B" w14:textId="68306491" w:rsidR="006743D2" w:rsidRDefault="006743D2" w:rsidP="006743D2">
    <w:pPr>
      <w:pStyle w:val="Header"/>
      <w:jc w:val="center"/>
    </w:pPr>
    <w:r>
      <w:t>This content has not been peer-reviewed or edited by Emerald Publishing.</w:t>
    </w:r>
  </w:p>
  <w:p w14:paraId="63FB97E5" w14:textId="16EB9E9B" w:rsidR="00303AB5" w:rsidRPr="006743D2" w:rsidRDefault="006743D2" w:rsidP="006743D2">
    <w:pPr>
      <w:pStyle w:val="Header"/>
      <w:jc w:val="center"/>
    </w:pPr>
    <w:r>
      <w:t>The accuracy and content of this supplementary file is the sole responsibility of the author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62D14"/>
    <w:multiLevelType w:val="hybridMultilevel"/>
    <w:tmpl w:val="F6081EE8"/>
    <w:lvl w:ilvl="0" w:tplc="FFDC42B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81777"/>
    <w:multiLevelType w:val="hybridMultilevel"/>
    <w:tmpl w:val="44C8FBC0"/>
    <w:lvl w:ilvl="0" w:tplc="A19A1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D01FF"/>
    <w:multiLevelType w:val="multilevel"/>
    <w:tmpl w:val="7D8CEB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154A94"/>
    <w:multiLevelType w:val="hybridMultilevel"/>
    <w:tmpl w:val="8B5E2B1A"/>
    <w:lvl w:ilvl="0" w:tplc="C9987D32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A0A3E"/>
    <w:multiLevelType w:val="hybridMultilevel"/>
    <w:tmpl w:val="24B6BDD0"/>
    <w:lvl w:ilvl="0" w:tplc="66789E24">
      <w:start w:val="1"/>
      <w:numFmt w:val="decimal"/>
      <w:lvlText w:val="(%1) 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C3394"/>
    <w:multiLevelType w:val="hybridMultilevel"/>
    <w:tmpl w:val="F9421D48"/>
    <w:lvl w:ilvl="0" w:tplc="7D8A79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9049B"/>
    <w:multiLevelType w:val="hybridMultilevel"/>
    <w:tmpl w:val="4C3C2E20"/>
    <w:lvl w:ilvl="0" w:tplc="EB2452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740B76"/>
    <w:multiLevelType w:val="hybridMultilevel"/>
    <w:tmpl w:val="1A84980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616FB"/>
    <w:multiLevelType w:val="hybridMultilevel"/>
    <w:tmpl w:val="7EB09A68"/>
    <w:lvl w:ilvl="0" w:tplc="B792DA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161942"/>
    <w:multiLevelType w:val="hybridMultilevel"/>
    <w:tmpl w:val="3AA2A550"/>
    <w:lvl w:ilvl="0" w:tplc="7618D0F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C8EC5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CC7CB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4ECD9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F2C45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6E84E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94F83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5491C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EA1A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D18B5"/>
    <w:multiLevelType w:val="multilevel"/>
    <w:tmpl w:val="06B0D07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6A71DF3"/>
    <w:multiLevelType w:val="hybridMultilevel"/>
    <w:tmpl w:val="4AB22456"/>
    <w:lvl w:ilvl="0" w:tplc="C9987D32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235FC"/>
    <w:multiLevelType w:val="hybridMultilevel"/>
    <w:tmpl w:val="F6F487AA"/>
    <w:lvl w:ilvl="0" w:tplc="7D8A79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C1F33"/>
    <w:multiLevelType w:val="hybridMultilevel"/>
    <w:tmpl w:val="FD6CCA72"/>
    <w:lvl w:ilvl="0" w:tplc="DB6C403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79323C63"/>
    <w:multiLevelType w:val="hybridMultilevel"/>
    <w:tmpl w:val="874ACB22"/>
    <w:lvl w:ilvl="0" w:tplc="811A4A58">
      <w:start w:val="1"/>
      <w:numFmt w:val="bullet"/>
      <w:pStyle w:val="Authoraffiliation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A6B9B"/>
    <w:multiLevelType w:val="hybridMultilevel"/>
    <w:tmpl w:val="B8CCD85E"/>
    <w:lvl w:ilvl="0" w:tplc="2F7C176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5769C4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F46362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8900F2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316C35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5DE1B7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05AA03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846E49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8D251A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5"/>
  </w:num>
  <w:num w:numId="4">
    <w:abstractNumId w:val="4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12"/>
  </w:num>
  <w:num w:numId="10">
    <w:abstractNumId w:val="5"/>
  </w:num>
  <w:num w:numId="11">
    <w:abstractNumId w:val="13"/>
  </w:num>
  <w:num w:numId="12">
    <w:abstractNumId w:val="11"/>
  </w:num>
  <w:num w:numId="13">
    <w:abstractNumId w:val="3"/>
  </w:num>
  <w:num w:numId="14">
    <w:abstractNumId w:val="14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7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rEwNjI2MTAztDBX0lEKTi0uzszPAymwNK4FAHfyxGAtAAAA"/>
  </w:docVars>
  <w:rsids>
    <w:rsidRoot w:val="000B1E20"/>
    <w:rsid w:val="00000155"/>
    <w:rsid w:val="000001BD"/>
    <w:rsid w:val="00000263"/>
    <w:rsid w:val="00000283"/>
    <w:rsid w:val="00000382"/>
    <w:rsid w:val="00000B1F"/>
    <w:rsid w:val="00000CCD"/>
    <w:rsid w:val="00000E6C"/>
    <w:rsid w:val="00000FE1"/>
    <w:rsid w:val="0000108F"/>
    <w:rsid w:val="000012BD"/>
    <w:rsid w:val="000013D2"/>
    <w:rsid w:val="000014EA"/>
    <w:rsid w:val="00001515"/>
    <w:rsid w:val="00001650"/>
    <w:rsid w:val="000017C5"/>
    <w:rsid w:val="000017FA"/>
    <w:rsid w:val="00001B60"/>
    <w:rsid w:val="00001E15"/>
    <w:rsid w:val="00001E30"/>
    <w:rsid w:val="00001ED9"/>
    <w:rsid w:val="000023DE"/>
    <w:rsid w:val="000023F6"/>
    <w:rsid w:val="00002A89"/>
    <w:rsid w:val="00002ABA"/>
    <w:rsid w:val="00002EAE"/>
    <w:rsid w:val="000030DF"/>
    <w:rsid w:val="00003518"/>
    <w:rsid w:val="000037D2"/>
    <w:rsid w:val="00003832"/>
    <w:rsid w:val="00003FDF"/>
    <w:rsid w:val="00004489"/>
    <w:rsid w:val="00004924"/>
    <w:rsid w:val="00004954"/>
    <w:rsid w:val="00004B3B"/>
    <w:rsid w:val="00004BA3"/>
    <w:rsid w:val="00004ED7"/>
    <w:rsid w:val="00004F06"/>
    <w:rsid w:val="0000524B"/>
    <w:rsid w:val="00005399"/>
    <w:rsid w:val="0000552C"/>
    <w:rsid w:val="00005562"/>
    <w:rsid w:val="00005B84"/>
    <w:rsid w:val="00005F23"/>
    <w:rsid w:val="00006227"/>
    <w:rsid w:val="00006652"/>
    <w:rsid w:val="00006E4E"/>
    <w:rsid w:val="00006EB2"/>
    <w:rsid w:val="00007375"/>
    <w:rsid w:val="00007648"/>
    <w:rsid w:val="0000786A"/>
    <w:rsid w:val="00007BFF"/>
    <w:rsid w:val="00007C51"/>
    <w:rsid w:val="00007CC3"/>
    <w:rsid w:val="00007EBD"/>
    <w:rsid w:val="00007FA9"/>
    <w:rsid w:val="0001010A"/>
    <w:rsid w:val="00010250"/>
    <w:rsid w:val="00010827"/>
    <w:rsid w:val="0001095C"/>
    <w:rsid w:val="00011528"/>
    <w:rsid w:val="000116BF"/>
    <w:rsid w:val="000117F8"/>
    <w:rsid w:val="000118A1"/>
    <w:rsid w:val="00011DCE"/>
    <w:rsid w:val="000124DB"/>
    <w:rsid w:val="00012958"/>
    <w:rsid w:val="000129E1"/>
    <w:rsid w:val="00012B5E"/>
    <w:rsid w:val="00012E02"/>
    <w:rsid w:val="00012E51"/>
    <w:rsid w:val="000130A9"/>
    <w:rsid w:val="00013323"/>
    <w:rsid w:val="0001357B"/>
    <w:rsid w:val="00013E2A"/>
    <w:rsid w:val="00013E92"/>
    <w:rsid w:val="00014347"/>
    <w:rsid w:val="00014484"/>
    <w:rsid w:val="00015086"/>
    <w:rsid w:val="00015497"/>
    <w:rsid w:val="0001567A"/>
    <w:rsid w:val="00015DF0"/>
    <w:rsid w:val="00016003"/>
    <w:rsid w:val="0001624D"/>
    <w:rsid w:val="000162EA"/>
    <w:rsid w:val="000163AF"/>
    <w:rsid w:val="000169EE"/>
    <w:rsid w:val="00016BBF"/>
    <w:rsid w:val="00016C01"/>
    <w:rsid w:val="0001727A"/>
    <w:rsid w:val="000173BB"/>
    <w:rsid w:val="000173CF"/>
    <w:rsid w:val="00017584"/>
    <w:rsid w:val="0001759B"/>
    <w:rsid w:val="00017F62"/>
    <w:rsid w:val="00020649"/>
    <w:rsid w:val="0002083C"/>
    <w:rsid w:val="000209DF"/>
    <w:rsid w:val="00020D5D"/>
    <w:rsid w:val="00021903"/>
    <w:rsid w:val="00021CD1"/>
    <w:rsid w:val="00021D3F"/>
    <w:rsid w:val="00021E1F"/>
    <w:rsid w:val="00021FF0"/>
    <w:rsid w:val="000224CD"/>
    <w:rsid w:val="00022887"/>
    <w:rsid w:val="00022F80"/>
    <w:rsid w:val="00023201"/>
    <w:rsid w:val="0002335D"/>
    <w:rsid w:val="000233B8"/>
    <w:rsid w:val="000234CF"/>
    <w:rsid w:val="0002361F"/>
    <w:rsid w:val="00023A65"/>
    <w:rsid w:val="000243AF"/>
    <w:rsid w:val="00024532"/>
    <w:rsid w:val="0002453A"/>
    <w:rsid w:val="0002485A"/>
    <w:rsid w:val="0002485D"/>
    <w:rsid w:val="00024D13"/>
    <w:rsid w:val="00024D20"/>
    <w:rsid w:val="00024E21"/>
    <w:rsid w:val="00024ECF"/>
    <w:rsid w:val="00025669"/>
    <w:rsid w:val="000256CE"/>
    <w:rsid w:val="0002583A"/>
    <w:rsid w:val="000259BD"/>
    <w:rsid w:val="000259DC"/>
    <w:rsid w:val="00025F43"/>
    <w:rsid w:val="00025FF4"/>
    <w:rsid w:val="00026334"/>
    <w:rsid w:val="000264D2"/>
    <w:rsid w:val="000267DF"/>
    <w:rsid w:val="00026A08"/>
    <w:rsid w:val="00026AA9"/>
    <w:rsid w:val="00026CB6"/>
    <w:rsid w:val="00026E24"/>
    <w:rsid w:val="000270DE"/>
    <w:rsid w:val="0002725F"/>
    <w:rsid w:val="0002777D"/>
    <w:rsid w:val="000277E8"/>
    <w:rsid w:val="00027919"/>
    <w:rsid w:val="000279AF"/>
    <w:rsid w:val="00027A0C"/>
    <w:rsid w:val="00027A71"/>
    <w:rsid w:val="00027B01"/>
    <w:rsid w:val="00027E67"/>
    <w:rsid w:val="00027F77"/>
    <w:rsid w:val="00027FF5"/>
    <w:rsid w:val="00030119"/>
    <w:rsid w:val="000308BC"/>
    <w:rsid w:val="00030A15"/>
    <w:rsid w:val="00030A2B"/>
    <w:rsid w:val="00030C64"/>
    <w:rsid w:val="00030CB5"/>
    <w:rsid w:val="0003100D"/>
    <w:rsid w:val="00031292"/>
    <w:rsid w:val="00031C14"/>
    <w:rsid w:val="00031CD6"/>
    <w:rsid w:val="00031FC5"/>
    <w:rsid w:val="00032098"/>
    <w:rsid w:val="000320FC"/>
    <w:rsid w:val="0003210C"/>
    <w:rsid w:val="00032213"/>
    <w:rsid w:val="0003260E"/>
    <w:rsid w:val="00032686"/>
    <w:rsid w:val="0003281A"/>
    <w:rsid w:val="00032901"/>
    <w:rsid w:val="00032AC8"/>
    <w:rsid w:val="00032E72"/>
    <w:rsid w:val="00033293"/>
    <w:rsid w:val="00033703"/>
    <w:rsid w:val="00033D4E"/>
    <w:rsid w:val="00033DC3"/>
    <w:rsid w:val="0003413D"/>
    <w:rsid w:val="00034271"/>
    <w:rsid w:val="00034405"/>
    <w:rsid w:val="000345F2"/>
    <w:rsid w:val="00034602"/>
    <w:rsid w:val="0003472A"/>
    <w:rsid w:val="000347DB"/>
    <w:rsid w:val="00034EDA"/>
    <w:rsid w:val="0003570D"/>
    <w:rsid w:val="0003576F"/>
    <w:rsid w:val="00035DF3"/>
    <w:rsid w:val="00035E8F"/>
    <w:rsid w:val="00036020"/>
    <w:rsid w:val="000362EC"/>
    <w:rsid w:val="000364F5"/>
    <w:rsid w:val="0003657C"/>
    <w:rsid w:val="000366BF"/>
    <w:rsid w:val="000366FC"/>
    <w:rsid w:val="00036AC4"/>
    <w:rsid w:val="00036D23"/>
    <w:rsid w:val="00036DFF"/>
    <w:rsid w:val="00036F2B"/>
    <w:rsid w:val="00036FDE"/>
    <w:rsid w:val="000370EF"/>
    <w:rsid w:val="0003728C"/>
    <w:rsid w:val="00037544"/>
    <w:rsid w:val="000375DB"/>
    <w:rsid w:val="00037725"/>
    <w:rsid w:val="00037A1E"/>
    <w:rsid w:val="00037A38"/>
    <w:rsid w:val="00037F04"/>
    <w:rsid w:val="00037F44"/>
    <w:rsid w:val="000403C7"/>
    <w:rsid w:val="00040810"/>
    <w:rsid w:val="00040A31"/>
    <w:rsid w:val="00040C77"/>
    <w:rsid w:val="00040D3F"/>
    <w:rsid w:val="00041111"/>
    <w:rsid w:val="0004149A"/>
    <w:rsid w:val="00041992"/>
    <w:rsid w:val="00041D27"/>
    <w:rsid w:val="00042797"/>
    <w:rsid w:val="00042810"/>
    <w:rsid w:val="00042913"/>
    <w:rsid w:val="00042987"/>
    <w:rsid w:val="000429BB"/>
    <w:rsid w:val="00043083"/>
    <w:rsid w:val="00043134"/>
    <w:rsid w:val="0004320A"/>
    <w:rsid w:val="00043FA9"/>
    <w:rsid w:val="000446E2"/>
    <w:rsid w:val="0004484D"/>
    <w:rsid w:val="00044986"/>
    <w:rsid w:val="000451A9"/>
    <w:rsid w:val="0004566A"/>
    <w:rsid w:val="00045A7D"/>
    <w:rsid w:val="00045B24"/>
    <w:rsid w:val="00045E5E"/>
    <w:rsid w:val="00046049"/>
    <w:rsid w:val="000462E2"/>
    <w:rsid w:val="00046350"/>
    <w:rsid w:val="00046776"/>
    <w:rsid w:val="00046802"/>
    <w:rsid w:val="00046822"/>
    <w:rsid w:val="000468DF"/>
    <w:rsid w:val="00046BC0"/>
    <w:rsid w:val="00046CA0"/>
    <w:rsid w:val="00046DDF"/>
    <w:rsid w:val="00046E79"/>
    <w:rsid w:val="00046FED"/>
    <w:rsid w:val="00047093"/>
    <w:rsid w:val="00047179"/>
    <w:rsid w:val="00047237"/>
    <w:rsid w:val="000479A5"/>
    <w:rsid w:val="00047B92"/>
    <w:rsid w:val="00047BAF"/>
    <w:rsid w:val="00047C74"/>
    <w:rsid w:val="00047EAB"/>
    <w:rsid w:val="00050283"/>
    <w:rsid w:val="00050293"/>
    <w:rsid w:val="00050377"/>
    <w:rsid w:val="00050510"/>
    <w:rsid w:val="00050528"/>
    <w:rsid w:val="000507BE"/>
    <w:rsid w:val="00050906"/>
    <w:rsid w:val="00050C78"/>
    <w:rsid w:val="00050E0C"/>
    <w:rsid w:val="00051188"/>
    <w:rsid w:val="00051B8E"/>
    <w:rsid w:val="00051BAE"/>
    <w:rsid w:val="0005236C"/>
    <w:rsid w:val="000523CD"/>
    <w:rsid w:val="000525F1"/>
    <w:rsid w:val="00052630"/>
    <w:rsid w:val="00052ACB"/>
    <w:rsid w:val="00052C5C"/>
    <w:rsid w:val="00052F2D"/>
    <w:rsid w:val="00052F39"/>
    <w:rsid w:val="000533FE"/>
    <w:rsid w:val="00053401"/>
    <w:rsid w:val="00053944"/>
    <w:rsid w:val="00053E39"/>
    <w:rsid w:val="00053F6A"/>
    <w:rsid w:val="000544EA"/>
    <w:rsid w:val="00054C59"/>
    <w:rsid w:val="00054C69"/>
    <w:rsid w:val="00055696"/>
    <w:rsid w:val="00055A05"/>
    <w:rsid w:val="00055B78"/>
    <w:rsid w:val="00055C2E"/>
    <w:rsid w:val="00055CB3"/>
    <w:rsid w:val="00055CBC"/>
    <w:rsid w:val="00055CC2"/>
    <w:rsid w:val="00055D8E"/>
    <w:rsid w:val="00055E95"/>
    <w:rsid w:val="000562AB"/>
    <w:rsid w:val="000566E9"/>
    <w:rsid w:val="00056ACB"/>
    <w:rsid w:val="00056E9F"/>
    <w:rsid w:val="00056F96"/>
    <w:rsid w:val="0005713B"/>
    <w:rsid w:val="00057143"/>
    <w:rsid w:val="00057239"/>
    <w:rsid w:val="000574EB"/>
    <w:rsid w:val="0005755E"/>
    <w:rsid w:val="000577ED"/>
    <w:rsid w:val="00057896"/>
    <w:rsid w:val="000579A9"/>
    <w:rsid w:val="00057C61"/>
    <w:rsid w:val="00057C6C"/>
    <w:rsid w:val="00057F4C"/>
    <w:rsid w:val="000601CF"/>
    <w:rsid w:val="00060228"/>
    <w:rsid w:val="0006026F"/>
    <w:rsid w:val="000603B8"/>
    <w:rsid w:val="000606A6"/>
    <w:rsid w:val="00060797"/>
    <w:rsid w:val="00060B64"/>
    <w:rsid w:val="00060BB3"/>
    <w:rsid w:val="000612EE"/>
    <w:rsid w:val="0006186F"/>
    <w:rsid w:val="00061991"/>
    <w:rsid w:val="00061A8A"/>
    <w:rsid w:val="00061CC1"/>
    <w:rsid w:val="0006205E"/>
    <w:rsid w:val="0006215C"/>
    <w:rsid w:val="00062176"/>
    <w:rsid w:val="0006240D"/>
    <w:rsid w:val="000624C2"/>
    <w:rsid w:val="000625DC"/>
    <w:rsid w:val="000627BF"/>
    <w:rsid w:val="00062854"/>
    <w:rsid w:val="00062AA9"/>
    <w:rsid w:val="00062C6F"/>
    <w:rsid w:val="00062CB4"/>
    <w:rsid w:val="00062CF6"/>
    <w:rsid w:val="00062D12"/>
    <w:rsid w:val="00063140"/>
    <w:rsid w:val="0006343E"/>
    <w:rsid w:val="000634C2"/>
    <w:rsid w:val="0006351C"/>
    <w:rsid w:val="00063623"/>
    <w:rsid w:val="00063AE3"/>
    <w:rsid w:val="00063B39"/>
    <w:rsid w:val="0006406C"/>
    <w:rsid w:val="00064410"/>
    <w:rsid w:val="000646C6"/>
    <w:rsid w:val="00064BB1"/>
    <w:rsid w:val="00064D4C"/>
    <w:rsid w:val="00064FD3"/>
    <w:rsid w:val="0006519B"/>
    <w:rsid w:val="00065285"/>
    <w:rsid w:val="00065345"/>
    <w:rsid w:val="00065497"/>
    <w:rsid w:val="000656F6"/>
    <w:rsid w:val="00065CED"/>
    <w:rsid w:val="00065D72"/>
    <w:rsid w:val="00065F16"/>
    <w:rsid w:val="00065FCF"/>
    <w:rsid w:val="00066371"/>
    <w:rsid w:val="0006657A"/>
    <w:rsid w:val="00066753"/>
    <w:rsid w:val="00066800"/>
    <w:rsid w:val="00066905"/>
    <w:rsid w:val="00066A60"/>
    <w:rsid w:val="0006703E"/>
    <w:rsid w:val="00067688"/>
    <w:rsid w:val="00067B4F"/>
    <w:rsid w:val="00067BC5"/>
    <w:rsid w:val="00067C01"/>
    <w:rsid w:val="00067D2B"/>
    <w:rsid w:val="00067DC5"/>
    <w:rsid w:val="00067EC8"/>
    <w:rsid w:val="00070197"/>
    <w:rsid w:val="000703C0"/>
    <w:rsid w:val="000703E1"/>
    <w:rsid w:val="00070971"/>
    <w:rsid w:val="00070B89"/>
    <w:rsid w:val="00070BC7"/>
    <w:rsid w:val="00070E02"/>
    <w:rsid w:val="00070F3A"/>
    <w:rsid w:val="000710B5"/>
    <w:rsid w:val="000714CA"/>
    <w:rsid w:val="0007151D"/>
    <w:rsid w:val="0007157B"/>
    <w:rsid w:val="00071947"/>
    <w:rsid w:val="00071A91"/>
    <w:rsid w:val="00071B45"/>
    <w:rsid w:val="00071FD4"/>
    <w:rsid w:val="000720BE"/>
    <w:rsid w:val="000724A1"/>
    <w:rsid w:val="00072690"/>
    <w:rsid w:val="00072838"/>
    <w:rsid w:val="00072EE7"/>
    <w:rsid w:val="000730E3"/>
    <w:rsid w:val="00073122"/>
    <w:rsid w:val="000732FD"/>
    <w:rsid w:val="00073336"/>
    <w:rsid w:val="0007335E"/>
    <w:rsid w:val="000733A9"/>
    <w:rsid w:val="00073500"/>
    <w:rsid w:val="00073525"/>
    <w:rsid w:val="0007358A"/>
    <w:rsid w:val="00073934"/>
    <w:rsid w:val="00073953"/>
    <w:rsid w:val="00073BE6"/>
    <w:rsid w:val="00073E78"/>
    <w:rsid w:val="00073E92"/>
    <w:rsid w:val="00074062"/>
    <w:rsid w:val="00074247"/>
    <w:rsid w:val="000742D6"/>
    <w:rsid w:val="00074A5A"/>
    <w:rsid w:val="00074BBB"/>
    <w:rsid w:val="00075573"/>
    <w:rsid w:val="00075618"/>
    <w:rsid w:val="0007566A"/>
    <w:rsid w:val="000757F1"/>
    <w:rsid w:val="00075822"/>
    <w:rsid w:val="000759DC"/>
    <w:rsid w:val="00075A24"/>
    <w:rsid w:val="00075BCF"/>
    <w:rsid w:val="00075CCA"/>
    <w:rsid w:val="00075E81"/>
    <w:rsid w:val="00075EB3"/>
    <w:rsid w:val="00075F58"/>
    <w:rsid w:val="00075FBB"/>
    <w:rsid w:val="00076097"/>
    <w:rsid w:val="00076542"/>
    <w:rsid w:val="00076D3A"/>
    <w:rsid w:val="00076E21"/>
    <w:rsid w:val="0007701E"/>
    <w:rsid w:val="000775FB"/>
    <w:rsid w:val="00077771"/>
    <w:rsid w:val="00077993"/>
    <w:rsid w:val="00077D32"/>
    <w:rsid w:val="00080016"/>
    <w:rsid w:val="0008012C"/>
    <w:rsid w:val="00080140"/>
    <w:rsid w:val="00080370"/>
    <w:rsid w:val="000803CB"/>
    <w:rsid w:val="0008089F"/>
    <w:rsid w:val="00080AB4"/>
    <w:rsid w:val="00080BF6"/>
    <w:rsid w:val="00080F74"/>
    <w:rsid w:val="00081201"/>
    <w:rsid w:val="000815FF"/>
    <w:rsid w:val="00081667"/>
    <w:rsid w:val="00081688"/>
    <w:rsid w:val="0008176F"/>
    <w:rsid w:val="00081BBE"/>
    <w:rsid w:val="00081CFF"/>
    <w:rsid w:val="00081E95"/>
    <w:rsid w:val="00081EEF"/>
    <w:rsid w:val="0008209D"/>
    <w:rsid w:val="000821B8"/>
    <w:rsid w:val="0008241B"/>
    <w:rsid w:val="000825B4"/>
    <w:rsid w:val="00082809"/>
    <w:rsid w:val="00082B20"/>
    <w:rsid w:val="000831EA"/>
    <w:rsid w:val="000834A9"/>
    <w:rsid w:val="00083682"/>
    <w:rsid w:val="00083D97"/>
    <w:rsid w:val="00084316"/>
    <w:rsid w:val="0008433C"/>
    <w:rsid w:val="000843CF"/>
    <w:rsid w:val="00085233"/>
    <w:rsid w:val="00085319"/>
    <w:rsid w:val="000854F9"/>
    <w:rsid w:val="000856F1"/>
    <w:rsid w:val="00085926"/>
    <w:rsid w:val="000859AC"/>
    <w:rsid w:val="000859DE"/>
    <w:rsid w:val="00085A48"/>
    <w:rsid w:val="00085F06"/>
    <w:rsid w:val="000860AC"/>
    <w:rsid w:val="000861AD"/>
    <w:rsid w:val="00086A9A"/>
    <w:rsid w:val="00086B64"/>
    <w:rsid w:val="00086C45"/>
    <w:rsid w:val="00086FFD"/>
    <w:rsid w:val="000873A1"/>
    <w:rsid w:val="00087454"/>
    <w:rsid w:val="000874AB"/>
    <w:rsid w:val="0008752B"/>
    <w:rsid w:val="00087538"/>
    <w:rsid w:val="0008782C"/>
    <w:rsid w:val="00087951"/>
    <w:rsid w:val="000879FB"/>
    <w:rsid w:val="00087AFD"/>
    <w:rsid w:val="00087C3F"/>
    <w:rsid w:val="00087C71"/>
    <w:rsid w:val="00087C96"/>
    <w:rsid w:val="00087E09"/>
    <w:rsid w:val="00087F4C"/>
    <w:rsid w:val="000901E2"/>
    <w:rsid w:val="0009041F"/>
    <w:rsid w:val="0009046D"/>
    <w:rsid w:val="0009053A"/>
    <w:rsid w:val="0009067C"/>
    <w:rsid w:val="000907DA"/>
    <w:rsid w:val="00090B42"/>
    <w:rsid w:val="00090E32"/>
    <w:rsid w:val="00090E9E"/>
    <w:rsid w:val="000912F7"/>
    <w:rsid w:val="000913BD"/>
    <w:rsid w:val="000919A7"/>
    <w:rsid w:val="00092433"/>
    <w:rsid w:val="00092600"/>
    <w:rsid w:val="000927FF"/>
    <w:rsid w:val="00092905"/>
    <w:rsid w:val="00092A89"/>
    <w:rsid w:val="00092AD1"/>
    <w:rsid w:val="00092EAC"/>
    <w:rsid w:val="00093052"/>
    <w:rsid w:val="0009323D"/>
    <w:rsid w:val="000932D1"/>
    <w:rsid w:val="0009342D"/>
    <w:rsid w:val="00093492"/>
    <w:rsid w:val="00093626"/>
    <w:rsid w:val="00093B5F"/>
    <w:rsid w:val="00093E20"/>
    <w:rsid w:val="00094125"/>
    <w:rsid w:val="00094581"/>
    <w:rsid w:val="00094C25"/>
    <w:rsid w:val="00094E17"/>
    <w:rsid w:val="000950E7"/>
    <w:rsid w:val="000951AF"/>
    <w:rsid w:val="00095288"/>
    <w:rsid w:val="00095294"/>
    <w:rsid w:val="0009536F"/>
    <w:rsid w:val="00095389"/>
    <w:rsid w:val="00095553"/>
    <w:rsid w:val="00095865"/>
    <w:rsid w:val="000958D0"/>
    <w:rsid w:val="00095AF2"/>
    <w:rsid w:val="00095DDF"/>
    <w:rsid w:val="00095F64"/>
    <w:rsid w:val="0009624B"/>
    <w:rsid w:val="00096316"/>
    <w:rsid w:val="0009647E"/>
    <w:rsid w:val="000965FD"/>
    <w:rsid w:val="0009687F"/>
    <w:rsid w:val="000968F7"/>
    <w:rsid w:val="00096ADE"/>
    <w:rsid w:val="00096C76"/>
    <w:rsid w:val="00097044"/>
    <w:rsid w:val="00097358"/>
    <w:rsid w:val="00097607"/>
    <w:rsid w:val="00097655"/>
    <w:rsid w:val="000978C6"/>
    <w:rsid w:val="000A038B"/>
    <w:rsid w:val="000A03CC"/>
    <w:rsid w:val="000A04E0"/>
    <w:rsid w:val="000A0623"/>
    <w:rsid w:val="000A12F4"/>
    <w:rsid w:val="000A1685"/>
    <w:rsid w:val="000A174A"/>
    <w:rsid w:val="000A199D"/>
    <w:rsid w:val="000A1A6E"/>
    <w:rsid w:val="000A1E50"/>
    <w:rsid w:val="000A1F79"/>
    <w:rsid w:val="000A20DC"/>
    <w:rsid w:val="000A2288"/>
    <w:rsid w:val="000A232E"/>
    <w:rsid w:val="000A241A"/>
    <w:rsid w:val="000A26F7"/>
    <w:rsid w:val="000A2AE9"/>
    <w:rsid w:val="000A2C0C"/>
    <w:rsid w:val="000A31D3"/>
    <w:rsid w:val="000A3255"/>
    <w:rsid w:val="000A346B"/>
    <w:rsid w:val="000A358D"/>
    <w:rsid w:val="000A3971"/>
    <w:rsid w:val="000A3B88"/>
    <w:rsid w:val="000A40E7"/>
    <w:rsid w:val="000A461B"/>
    <w:rsid w:val="000A48AD"/>
    <w:rsid w:val="000A4919"/>
    <w:rsid w:val="000A4BFD"/>
    <w:rsid w:val="000A4DDA"/>
    <w:rsid w:val="000A4DFB"/>
    <w:rsid w:val="000A5004"/>
    <w:rsid w:val="000A5228"/>
    <w:rsid w:val="000A52A4"/>
    <w:rsid w:val="000A5304"/>
    <w:rsid w:val="000A571D"/>
    <w:rsid w:val="000A5739"/>
    <w:rsid w:val="000A5A77"/>
    <w:rsid w:val="000A5CEF"/>
    <w:rsid w:val="000A5F94"/>
    <w:rsid w:val="000A61B8"/>
    <w:rsid w:val="000A61C4"/>
    <w:rsid w:val="000A6427"/>
    <w:rsid w:val="000A66C0"/>
    <w:rsid w:val="000A6700"/>
    <w:rsid w:val="000A682A"/>
    <w:rsid w:val="000A69BE"/>
    <w:rsid w:val="000A6A96"/>
    <w:rsid w:val="000A6C43"/>
    <w:rsid w:val="000A6ECC"/>
    <w:rsid w:val="000A71C6"/>
    <w:rsid w:val="000A720E"/>
    <w:rsid w:val="000A7599"/>
    <w:rsid w:val="000A779E"/>
    <w:rsid w:val="000A77AD"/>
    <w:rsid w:val="000A7E0E"/>
    <w:rsid w:val="000B020C"/>
    <w:rsid w:val="000B02D0"/>
    <w:rsid w:val="000B084E"/>
    <w:rsid w:val="000B093A"/>
    <w:rsid w:val="000B0BA4"/>
    <w:rsid w:val="000B127E"/>
    <w:rsid w:val="000B177A"/>
    <w:rsid w:val="000B17F6"/>
    <w:rsid w:val="000B18E6"/>
    <w:rsid w:val="000B1995"/>
    <w:rsid w:val="000B19B4"/>
    <w:rsid w:val="000B1A43"/>
    <w:rsid w:val="000B1D19"/>
    <w:rsid w:val="000B1D68"/>
    <w:rsid w:val="000B1E20"/>
    <w:rsid w:val="000B2286"/>
    <w:rsid w:val="000B2328"/>
    <w:rsid w:val="000B23CF"/>
    <w:rsid w:val="000B2486"/>
    <w:rsid w:val="000B2B5D"/>
    <w:rsid w:val="000B2E17"/>
    <w:rsid w:val="000B399D"/>
    <w:rsid w:val="000B3C8C"/>
    <w:rsid w:val="000B3E3D"/>
    <w:rsid w:val="000B3E9D"/>
    <w:rsid w:val="000B3EAB"/>
    <w:rsid w:val="000B410A"/>
    <w:rsid w:val="000B41D2"/>
    <w:rsid w:val="000B45EB"/>
    <w:rsid w:val="000B4799"/>
    <w:rsid w:val="000B4B5E"/>
    <w:rsid w:val="000B4BF6"/>
    <w:rsid w:val="000B4C3E"/>
    <w:rsid w:val="000B4E11"/>
    <w:rsid w:val="000B50F8"/>
    <w:rsid w:val="000B54DB"/>
    <w:rsid w:val="000B55F6"/>
    <w:rsid w:val="000B5765"/>
    <w:rsid w:val="000B5792"/>
    <w:rsid w:val="000B5ABC"/>
    <w:rsid w:val="000B5BE0"/>
    <w:rsid w:val="000B5D14"/>
    <w:rsid w:val="000B67FB"/>
    <w:rsid w:val="000B6AA1"/>
    <w:rsid w:val="000B6B52"/>
    <w:rsid w:val="000B6D58"/>
    <w:rsid w:val="000B6FD2"/>
    <w:rsid w:val="000B72C3"/>
    <w:rsid w:val="000B7A09"/>
    <w:rsid w:val="000C0200"/>
    <w:rsid w:val="000C0382"/>
    <w:rsid w:val="000C03E7"/>
    <w:rsid w:val="000C04BC"/>
    <w:rsid w:val="000C05C0"/>
    <w:rsid w:val="000C091F"/>
    <w:rsid w:val="000C0A7E"/>
    <w:rsid w:val="000C0B1F"/>
    <w:rsid w:val="000C0B72"/>
    <w:rsid w:val="000C0FA1"/>
    <w:rsid w:val="000C1098"/>
    <w:rsid w:val="000C10A9"/>
    <w:rsid w:val="000C126F"/>
    <w:rsid w:val="000C1330"/>
    <w:rsid w:val="000C1719"/>
    <w:rsid w:val="000C17D2"/>
    <w:rsid w:val="000C1CC3"/>
    <w:rsid w:val="000C2085"/>
    <w:rsid w:val="000C2627"/>
    <w:rsid w:val="000C270F"/>
    <w:rsid w:val="000C2B19"/>
    <w:rsid w:val="000C2FCA"/>
    <w:rsid w:val="000C3012"/>
    <w:rsid w:val="000C30FB"/>
    <w:rsid w:val="000C31AB"/>
    <w:rsid w:val="000C3234"/>
    <w:rsid w:val="000C3425"/>
    <w:rsid w:val="000C3484"/>
    <w:rsid w:val="000C352C"/>
    <w:rsid w:val="000C3625"/>
    <w:rsid w:val="000C3639"/>
    <w:rsid w:val="000C3888"/>
    <w:rsid w:val="000C3902"/>
    <w:rsid w:val="000C3A12"/>
    <w:rsid w:val="000C3B82"/>
    <w:rsid w:val="000C3E3A"/>
    <w:rsid w:val="000C3E43"/>
    <w:rsid w:val="000C425D"/>
    <w:rsid w:val="000C46E6"/>
    <w:rsid w:val="000C4DC8"/>
    <w:rsid w:val="000C5633"/>
    <w:rsid w:val="000C57C4"/>
    <w:rsid w:val="000C5C94"/>
    <w:rsid w:val="000C6181"/>
    <w:rsid w:val="000C6397"/>
    <w:rsid w:val="000C68D7"/>
    <w:rsid w:val="000C7114"/>
    <w:rsid w:val="000C75AE"/>
    <w:rsid w:val="000C762C"/>
    <w:rsid w:val="000C7B90"/>
    <w:rsid w:val="000C7E92"/>
    <w:rsid w:val="000C7F94"/>
    <w:rsid w:val="000D00EA"/>
    <w:rsid w:val="000D0391"/>
    <w:rsid w:val="000D0689"/>
    <w:rsid w:val="000D071C"/>
    <w:rsid w:val="000D074F"/>
    <w:rsid w:val="000D07AF"/>
    <w:rsid w:val="000D08AB"/>
    <w:rsid w:val="000D0A8D"/>
    <w:rsid w:val="000D0D05"/>
    <w:rsid w:val="000D11BF"/>
    <w:rsid w:val="000D14B1"/>
    <w:rsid w:val="000D1ADD"/>
    <w:rsid w:val="000D1B81"/>
    <w:rsid w:val="000D1DCE"/>
    <w:rsid w:val="000D1E90"/>
    <w:rsid w:val="000D1EE0"/>
    <w:rsid w:val="000D1F7F"/>
    <w:rsid w:val="000D217F"/>
    <w:rsid w:val="000D230A"/>
    <w:rsid w:val="000D2575"/>
    <w:rsid w:val="000D25EC"/>
    <w:rsid w:val="000D2967"/>
    <w:rsid w:val="000D2CB1"/>
    <w:rsid w:val="000D2F4B"/>
    <w:rsid w:val="000D2FF2"/>
    <w:rsid w:val="000D324E"/>
    <w:rsid w:val="000D3789"/>
    <w:rsid w:val="000D3865"/>
    <w:rsid w:val="000D3FC3"/>
    <w:rsid w:val="000D40B0"/>
    <w:rsid w:val="000D4262"/>
    <w:rsid w:val="000D4330"/>
    <w:rsid w:val="000D43C0"/>
    <w:rsid w:val="000D450D"/>
    <w:rsid w:val="000D4673"/>
    <w:rsid w:val="000D4845"/>
    <w:rsid w:val="000D48C1"/>
    <w:rsid w:val="000D4AAB"/>
    <w:rsid w:val="000D4BF9"/>
    <w:rsid w:val="000D508D"/>
    <w:rsid w:val="000D53BD"/>
    <w:rsid w:val="000D5903"/>
    <w:rsid w:val="000D5B31"/>
    <w:rsid w:val="000D63D8"/>
    <w:rsid w:val="000D65AE"/>
    <w:rsid w:val="000D67F7"/>
    <w:rsid w:val="000D6A0F"/>
    <w:rsid w:val="000D6A9A"/>
    <w:rsid w:val="000D70BD"/>
    <w:rsid w:val="000D726A"/>
    <w:rsid w:val="000D732D"/>
    <w:rsid w:val="000D738F"/>
    <w:rsid w:val="000D7796"/>
    <w:rsid w:val="000D7A2E"/>
    <w:rsid w:val="000D7BA4"/>
    <w:rsid w:val="000D7D4D"/>
    <w:rsid w:val="000D7F6A"/>
    <w:rsid w:val="000E013F"/>
    <w:rsid w:val="000E04EF"/>
    <w:rsid w:val="000E0C77"/>
    <w:rsid w:val="000E0D3C"/>
    <w:rsid w:val="000E0F73"/>
    <w:rsid w:val="000E1265"/>
    <w:rsid w:val="000E1680"/>
    <w:rsid w:val="000E17C1"/>
    <w:rsid w:val="000E1961"/>
    <w:rsid w:val="000E1B07"/>
    <w:rsid w:val="000E1D43"/>
    <w:rsid w:val="000E1F07"/>
    <w:rsid w:val="000E20A0"/>
    <w:rsid w:val="000E2183"/>
    <w:rsid w:val="000E2225"/>
    <w:rsid w:val="000E253B"/>
    <w:rsid w:val="000E28DD"/>
    <w:rsid w:val="000E29E1"/>
    <w:rsid w:val="000E2BB9"/>
    <w:rsid w:val="000E2BDC"/>
    <w:rsid w:val="000E2BE7"/>
    <w:rsid w:val="000E2D67"/>
    <w:rsid w:val="000E2E79"/>
    <w:rsid w:val="000E386D"/>
    <w:rsid w:val="000E3E46"/>
    <w:rsid w:val="000E40D6"/>
    <w:rsid w:val="000E4985"/>
    <w:rsid w:val="000E5052"/>
    <w:rsid w:val="000E50D0"/>
    <w:rsid w:val="000E52A0"/>
    <w:rsid w:val="000E5361"/>
    <w:rsid w:val="000E544A"/>
    <w:rsid w:val="000E574C"/>
    <w:rsid w:val="000E57C2"/>
    <w:rsid w:val="000E5881"/>
    <w:rsid w:val="000E61E1"/>
    <w:rsid w:val="000E69B3"/>
    <w:rsid w:val="000E6B20"/>
    <w:rsid w:val="000E6CEE"/>
    <w:rsid w:val="000E6D65"/>
    <w:rsid w:val="000E750A"/>
    <w:rsid w:val="000E7F54"/>
    <w:rsid w:val="000E7FAD"/>
    <w:rsid w:val="000E7FFC"/>
    <w:rsid w:val="000F00DF"/>
    <w:rsid w:val="000F0B84"/>
    <w:rsid w:val="000F1447"/>
    <w:rsid w:val="000F1667"/>
    <w:rsid w:val="000F18D2"/>
    <w:rsid w:val="000F19DD"/>
    <w:rsid w:val="000F1AB7"/>
    <w:rsid w:val="000F1B90"/>
    <w:rsid w:val="000F1BAA"/>
    <w:rsid w:val="000F20A9"/>
    <w:rsid w:val="000F20BD"/>
    <w:rsid w:val="000F20F1"/>
    <w:rsid w:val="000F22E7"/>
    <w:rsid w:val="000F2491"/>
    <w:rsid w:val="000F24FA"/>
    <w:rsid w:val="000F28CE"/>
    <w:rsid w:val="000F2ABD"/>
    <w:rsid w:val="000F2CD2"/>
    <w:rsid w:val="000F2F05"/>
    <w:rsid w:val="000F2FA9"/>
    <w:rsid w:val="000F36B7"/>
    <w:rsid w:val="000F37AD"/>
    <w:rsid w:val="000F38B6"/>
    <w:rsid w:val="000F3B6A"/>
    <w:rsid w:val="000F4047"/>
    <w:rsid w:val="000F41FE"/>
    <w:rsid w:val="000F433B"/>
    <w:rsid w:val="000F4C69"/>
    <w:rsid w:val="000F4DB4"/>
    <w:rsid w:val="000F4E5C"/>
    <w:rsid w:val="000F4E7A"/>
    <w:rsid w:val="000F4FE2"/>
    <w:rsid w:val="000F502B"/>
    <w:rsid w:val="000F545D"/>
    <w:rsid w:val="000F5667"/>
    <w:rsid w:val="000F583D"/>
    <w:rsid w:val="000F585E"/>
    <w:rsid w:val="000F5F0E"/>
    <w:rsid w:val="000F62D4"/>
    <w:rsid w:val="000F6616"/>
    <w:rsid w:val="000F66F6"/>
    <w:rsid w:val="000F6938"/>
    <w:rsid w:val="000F69BA"/>
    <w:rsid w:val="000F716B"/>
    <w:rsid w:val="000F71D0"/>
    <w:rsid w:val="000F7519"/>
    <w:rsid w:val="000F78B4"/>
    <w:rsid w:val="000F7E52"/>
    <w:rsid w:val="001003DB"/>
    <w:rsid w:val="0010078E"/>
    <w:rsid w:val="0010089C"/>
    <w:rsid w:val="00100994"/>
    <w:rsid w:val="00100C99"/>
    <w:rsid w:val="00100F6E"/>
    <w:rsid w:val="00101310"/>
    <w:rsid w:val="001014C9"/>
    <w:rsid w:val="00101E54"/>
    <w:rsid w:val="001022AE"/>
    <w:rsid w:val="00102A8F"/>
    <w:rsid w:val="00102ACC"/>
    <w:rsid w:val="00102B4A"/>
    <w:rsid w:val="00102BA9"/>
    <w:rsid w:val="00102D76"/>
    <w:rsid w:val="00102F57"/>
    <w:rsid w:val="00102FCB"/>
    <w:rsid w:val="0010306F"/>
    <w:rsid w:val="001036E1"/>
    <w:rsid w:val="001038BC"/>
    <w:rsid w:val="001039A1"/>
    <w:rsid w:val="00103AF7"/>
    <w:rsid w:val="00103C59"/>
    <w:rsid w:val="00103CC0"/>
    <w:rsid w:val="00103CE8"/>
    <w:rsid w:val="001042A2"/>
    <w:rsid w:val="0010480E"/>
    <w:rsid w:val="00104884"/>
    <w:rsid w:val="00104AFD"/>
    <w:rsid w:val="00104BF0"/>
    <w:rsid w:val="00104F90"/>
    <w:rsid w:val="0010560F"/>
    <w:rsid w:val="00105612"/>
    <w:rsid w:val="001056CA"/>
    <w:rsid w:val="001056FC"/>
    <w:rsid w:val="00105863"/>
    <w:rsid w:val="001058E9"/>
    <w:rsid w:val="00105B27"/>
    <w:rsid w:val="00105BC0"/>
    <w:rsid w:val="00105D05"/>
    <w:rsid w:val="00105FFF"/>
    <w:rsid w:val="00106148"/>
    <w:rsid w:val="0010644E"/>
    <w:rsid w:val="001068F7"/>
    <w:rsid w:val="0010749E"/>
    <w:rsid w:val="0010777E"/>
    <w:rsid w:val="00107A0D"/>
    <w:rsid w:val="00107C16"/>
    <w:rsid w:val="00107D53"/>
    <w:rsid w:val="001106F7"/>
    <w:rsid w:val="00110723"/>
    <w:rsid w:val="00110EE9"/>
    <w:rsid w:val="00111009"/>
    <w:rsid w:val="00111298"/>
    <w:rsid w:val="001112EE"/>
    <w:rsid w:val="0011166A"/>
    <w:rsid w:val="001117F9"/>
    <w:rsid w:val="00111D43"/>
    <w:rsid w:val="00111FD7"/>
    <w:rsid w:val="001125FD"/>
    <w:rsid w:val="0011293A"/>
    <w:rsid w:val="00112AAD"/>
    <w:rsid w:val="00112D90"/>
    <w:rsid w:val="00112DE8"/>
    <w:rsid w:val="00112E09"/>
    <w:rsid w:val="00112F1F"/>
    <w:rsid w:val="001133E1"/>
    <w:rsid w:val="0011389D"/>
    <w:rsid w:val="00113A7E"/>
    <w:rsid w:val="00113BB2"/>
    <w:rsid w:val="00113BF2"/>
    <w:rsid w:val="00114018"/>
    <w:rsid w:val="001140AB"/>
    <w:rsid w:val="0011428C"/>
    <w:rsid w:val="001144D3"/>
    <w:rsid w:val="00114611"/>
    <w:rsid w:val="00114AE1"/>
    <w:rsid w:val="00114BF4"/>
    <w:rsid w:val="0011506F"/>
    <w:rsid w:val="001150EC"/>
    <w:rsid w:val="001151AB"/>
    <w:rsid w:val="00115922"/>
    <w:rsid w:val="0011593E"/>
    <w:rsid w:val="001159A1"/>
    <w:rsid w:val="00115E98"/>
    <w:rsid w:val="00115ECF"/>
    <w:rsid w:val="00115F35"/>
    <w:rsid w:val="00116056"/>
    <w:rsid w:val="001161EF"/>
    <w:rsid w:val="001165DE"/>
    <w:rsid w:val="001167E1"/>
    <w:rsid w:val="001168A5"/>
    <w:rsid w:val="00116A3A"/>
    <w:rsid w:val="00116DF5"/>
    <w:rsid w:val="00116E65"/>
    <w:rsid w:val="00116E8C"/>
    <w:rsid w:val="00116EB0"/>
    <w:rsid w:val="0011732D"/>
    <w:rsid w:val="00117494"/>
    <w:rsid w:val="0011783B"/>
    <w:rsid w:val="00117A4E"/>
    <w:rsid w:val="00117B04"/>
    <w:rsid w:val="0012018C"/>
    <w:rsid w:val="0012046F"/>
    <w:rsid w:val="0012054D"/>
    <w:rsid w:val="001205EC"/>
    <w:rsid w:val="001208C6"/>
    <w:rsid w:val="001209FE"/>
    <w:rsid w:val="00120A42"/>
    <w:rsid w:val="00121046"/>
    <w:rsid w:val="00121153"/>
    <w:rsid w:val="00121481"/>
    <w:rsid w:val="0012179A"/>
    <w:rsid w:val="00121A1F"/>
    <w:rsid w:val="001220A5"/>
    <w:rsid w:val="00123037"/>
    <w:rsid w:val="0012311A"/>
    <w:rsid w:val="00123838"/>
    <w:rsid w:val="00123DE7"/>
    <w:rsid w:val="00124022"/>
    <w:rsid w:val="00124301"/>
    <w:rsid w:val="00124433"/>
    <w:rsid w:val="00124604"/>
    <w:rsid w:val="00124D85"/>
    <w:rsid w:val="00124DC4"/>
    <w:rsid w:val="00124DD7"/>
    <w:rsid w:val="00124EFD"/>
    <w:rsid w:val="00124EFE"/>
    <w:rsid w:val="00124F28"/>
    <w:rsid w:val="00124FBB"/>
    <w:rsid w:val="001254DE"/>
    <w:rsid w:val="0012574F"/>
    <w:rsid w:val="0012575B"/>
    <w:rsid w:val="00125BD9"/>
    <w:rsid w:val="00126140"/>
    <w:rsid w:val="00126312"/>
    <w:rsid w:val="0012637E"/>
    <w:rsid w:val="001264AA"/>
    <w:rsid w:val="001265AE"/>
    <w:rsid w:val="001268B7"/>
    <w:rsid w:val="001268F6"/>
    <w:rsid w:val="001269A2"/>
    <w:rsid w:val="0012739F"/>
    <w:rsid w:val="00127853"/>
    <w:rsid w:val="00127968"/>
    <w:rsid w:val="00127A1F"/>
    <w:rsid w:val="00127DBF"/>
    <w:rsid w:val="00130312"/>
    <w:rsid w:val="00130387"/>
    <w:rsid w:val="001304B7"/>
    <w:rsid w:val="0013051F"/>
    <w:rsid w:val="00130594"/>
    <w:rsid w:val="00130635"/>
    <w:rsid w:val="00130759"/>
    <w:rsid w:val="00130A08"/>
    <w:rsid w:val="00131182"/>
    <w:rsid w:val="00131211"/>
    <w:rsid w:val="001317D6"/>
    <w:rsid w:val="00131AF6"/>
    <w:rsid w:val="00131BF5"/>
    <w:rsid w:val="00131FF3"/>
    <w:rsid w:val="0013209F"/>
    <w:rsid w:val="00132344"/>
    <w:rsid w:val="00132461"/>
    <w:rsid w:val="0013269A"/>
    <w:rsid w:val="001329E1"/>
    <w:rsid w:val="00132B47"/>
    <w:rsid w:val="00132C0A"/>
    <w:rsid w:val="00132E6D"/>
    <w:rsid w:val="00132EC7"/>
    <w:rsid w:val="0013317F"/>
    <w:rsid w:val="001331BF"/>
    <w:rsid w:val="00133221"/>
    <w:rsid w:val="001332A2"/>
    <w:rsid w:val="001334D7"/>
    <w:rsid w:val="0013351A"/>
    <w:rsid w:val="00133601"/>
    <w:rsid w:val="00133BDA"/>
    <w:rsid w:val="00133D34"/>
    <w:rsid w:val="00133D6D"/>
    <w:rsid w:val="00133E54"/>
    <w:rsid w:val="00133EAF"/>
    <w:rsid w:val="00134072"/>
    <w:rsid w:val="0013409B"/>
    <w:rsid w:val="00134281"/>
    <w:rsid w:val="001346B7"/>
    <w:rsid w:val="00134A8E"/>
    <w:rsid w:val="00134C16"/>
    <w:rsid w:val="00134C35"/>
    <w:rsid w:val="00134D27"/>
    <w:rsid w:val="00134D28"/>
    <w:rsid w:val="0013520D"/>
    <w:rsid w:val="001357EA"/>
    <w:rsid w:val="00135808"/>
    <w:rsid w:val="00135831"/>
    <w:rsid w:val="00135861"/>
    <w:rsid w:val="00135D43"/>
    <w:rsid w:val="00135D71"/>
    <w:rsid w:val="00135EF5"/>
    <w:rsid w:val="001369A5"/>
    <w:rsid w:val="00137070"/>
    <w:rsid w:val="001372A2"/>
    <w:rsid w:val="001376AF"/>
    <w:rsid w:val="00137720"/>
    <w:rsid w:val="001378C0"/>
    <w:rsid w:val="00137A29"/>
    <w:rsid w:val="00137D41"/>
    <w:rsid w:val="00137FCE"/>
    <w:rsid w:val="001400E5"/>
    <w:rsid w:val="00140397"/>
    <w:rsid w:val="001403A4"/>
    <w:rsid w:val="00140554"/>
    <w:rsid w:val="001405B9"/>
    <w:rsid w:val="0014082C"/>
    <w:rsid w:val="00140B87"/>
    <w:rsid w:val="00140D9E"/>
    <w:rsid w:val="00140E48"/>
    <w:rsid w:val="00141514"/>
    <w:rsid w:val="0014168F"/>
    <w:rsid w:val="00141993"/>
    <w:rsid w:val="00141B94"/>
    <w:rsid w:val="00141D4E"/>
    <w:rsid w:val="0014210D"/>
    <w:rsid w:val="00142114"/>
    <w:rsid w:val="00142212"/>
    <w:rsid w:val="00142462"/>
    <w:rsid w:val="001429A7"/>
    <w:rsid w:val="0014328B"/>
    <w:rsid w:val="00143824"/>
    <w:rsid w:val="00143F81"/>
    <w:rsid w:val="0014446B"/>
    <w:rsid w:val="001444BB"/>
    <w:rsid w:val="001445D0"/>
    <w:rsid w:val="00144A78"/>
    <w:rsid w:val="00144AB2"/>
    <w:rsid w:val="00144DD1"/>
    <w:rsid w:val="00144E40"/>
    <w:rsid w:val="001451F8"/>
    <w:rsid w:val="0014523B"/>
    <w:rsid w:val="00145E29"/>
    <w:rsid w:val="00145EA7"/>
    <w:rsid w:val="00145F91"/>
    <w:rsid w:val="00146182"/>
    <w:rsid w:val="0014654D"/>
    <w:rsid w:val="00146B00"/>
    <w:rsid w:val="00146B3C"/>
    <w:rsid w:val="00146B87"/>
    <w:rsid w:val="00146BEC"/>
    <w:rsid w:val="00146D7B"/>
    <w:rsid w:val="001473D3"/>
    <w:rsid w:val="00147746"/>
    <w:rsid w:val="001477E7"/>
    <w:rsid w:val="00147908"/>
    <w:rsid w:val="00147CFB"/>
    <w:rsid w:val="0015067A"/>
    <w:rsid w:val="00150C04"/>
    <w:rsid w:val="00150C38"/>
    <w:rsid w:val="00151283"/>
    <w:rsid w:val="00151588"/>
    <w:rsid w:val="001518F3"/>
    <w:rsid w:val="00151B46"/>
    <w:rsid w:val="00151DCB"/>
    <w:rsid w:val="00151F7A"/>
    <w:rsid w:val="00151FDC"/>
    <w:rsid w:val="00152110"/>
    <w:rsid w:val="0015234A"/>
    <w:rsid w:val="00152497"/>
    <w:rsid w:val="0015255B"/>
    <w:rsid w:val="0015271D"/>
    <w:rsid w:val="00152782"/>
    <w:rsid w:val="0015295D"/>
    <w:rsid w:val="00152F4F"/>
    <w:rsid w:val="00153249"/>
    <w:rsid w:val="001538F6"/>
    <w:rsid w:val="001539D8"/>
    <w:rsid w:val="00153AA9"/>
    <w:rsid w:val="00153ADE"/>
    <w:rsid w:val="00153B22"/>
    <w:rsid w:val="00153D39"/>
    <w:rsid w:val="00153DC3"/>
    <w:rsid w:val="00153E59"/>
    <w:rsid w:val="00153ED6"/>
    <w:rsid w:val="0015426E"/>
    <w:rsid w:val="0015458D"/>
    <w:rsid w:val="00154DA1"/>
    <w:rsid w:val="0015525B"/>
    <w:rsid w:val="001554C2"/>
    <w:rsid w:val="00155672"/>
    <w:rsid w:val="001558B6"/>
    <w:rsid w:val="00155F5B"/>
    <w:rsid w:val="00156006"/>
    <w:rsid w:val="0015622C"/>
    <w:rsid w:val="0015634C"/>
    <w:rsid w:val="001563A0"/>
    <w:rsid w:val="00156681"/>
    <w:rsid w:val="00156796"/>
    <w:rsid w:val="00156848"/>
    <w:rsid w:val="00156DA0"/>
    <w:rsid w:val="001574E3"/>
    <w:rsid w:val="001574F2"/>
    <w:rsid w:val="00157531"/>
    <w:rsid w:val="0015786F"/>
    <w:rsid w:val="00157B12"/>
    <w:rsid w:val="00157BF2"/>
    <w:rsid w:val="00157C38"/>
    <w:rsid w:val="00157CF2"/>
    <w:rsid w:val="00157E12"/>
    <w:rsid w:val="00157E39"/>
    <w:rsid w:val="001604B0"/>
    <w:rsid w:val="00160554"/>
    <w:rsid w:val="00160736"/>
    <w:rsid w:val="00160845"/>
    <w:rsid w:val="00160A83"/>
    <w:rsid w:val="00160F48"/>
    <w:rsid w:val="00160F53"/>
    <w:rsid w:val="001611F8"/>
    <w:rsid w:val="00161205"/>
    <w:rsid w:val="001617FF"/>
    <w:rsid w:val="001618B7"/>
    <w:rsid w:val="00161994"/>
    <w:rsid w:val="00161A31"/>
    <w:rsid w:val="00161A41"/>
    <w:rsid w:val="00161BC6"/>
    <w:rsid w:val="00161BE9"/>
    <w:rsid w:val="00161C8E"/>
    <w:rsid w:val="0016225C"/>
    <w:rsid w:val="00162525"/>
    <w:rsid w:val="001626D3"/>
    <w:rsid w:val="001628C3"/>
    <w:rsid w:val="00162AF3"/>
    <w:rsid w:val="00162B95"/>
    <w:rsid w:val="0016329D"/>
    <w:rsid w:val="00163396"/>
    <w:rsid w:val="00163459"/>
    <w:rsid w:val="00163C2B"/>
    <w:rsid w:val="00163C7F"/>
    <w:rsid w:val="00163F2E"/>
    <w:rsid w:val="001640B0"/>
    <w:rsid w:val="001642C1"/>
    <w:rsid w:val="00164733"/>
    <w:rsid w:val="001649EC"/>
    <w:rsid w:val="00164A69"/>
    <w:rsid w:val="00164DAD"/>
    <w:rsid w:val="00164EA5"/>
    <w:rsid w:val="001650BE"/>
    <w:rsid w:val="001655C4"/>
    <w:rsid w:val="00165B07"/>
    <w:rsid w:val="00165B67"/>
    <w:rsid w:val="00165D2F"/>
    <w:rsid w:val="0016625F"/>
    <w:rsid w:val="001665BA"/>
    <w:rsid w:val="00166909"/>
    <w:rsid w:val="00166BF8"/>
    <w:rsid w:val="00166D18"/>
    <w:rsid w:val="00166F2B"/>
    <w:rsid w:val="0016732C"/>
    <w:rsid w:val="001673FB"/>
    <w:rsid w:val="001674A6"/>
    <w:rsid w:val="0016758E"/>
    <w:rsid w:val="00167B2A"/>
    <w:rsid w:val="00167BA9"/>
    <w:rsid w:val="00167BD2"/>
    <w:rsid w:val="00170369"/>
    <w:rsid w:val="0017051B"/>
    <w:rsid w:val="0017067C"/>
    <w:rsid w:val="001707EF"/>
    <w:rsid w:val="001708B3"/>
    <w:rsid w:val="001708E3"/>
    <w:rsid w:val="00170A41"/>
    <w:rsid w:val="00170D80"/>
    <w:rsid w:val="00170EAB"/>
    <w:rsid w:val="00170FA6"/>
    <w:rsid w:val="00170FCE"/>
    <w:rsid w:val="001710DF"/>
    <w:rsid w:val="0017128B"/>
    <w:rsid w:val="001714BF"/>
    <w:rsid w:val="0017175D"/>
    <w:rsid w:val="00171A26"/>
    <w:rsid w:val="00171DB9"/>
    <w:rsid w:val="00172040"/>
    <w:rsid w:val="001725AC"/>
    <w:rsid w:val="001725CD"/>
    <w:rsid w:val="00172657"/>
    <w:rsid w:val="001727E8"/>
    <w:rsid w:val="00172901"/>
    <w:rsid w:val="001729C0"/>
    <w:rsid w:val="00172E83"/>
    <w:rsid w:val="00172F07"/>
    <w:rsid w:val="001730B2"/>
    <w:rsid w:val="001730C7"/>
    <w:rsid w:val="00173154"/>
    <w:rsid w:val="00173446"/>
    <w:rsid w:val="00173982"/>
    <w:rsid w:val="00173A85"/>
    <w:rsid w:val="00173AE7"/>
    <w:rsid w:val="00173D10"/>
    <w:rsid w:val="00173D4A"/>
    <w:rsid w:val="00173FDD"/>
    <w:rsid w:val="00174324"/>
    <w:rsid w:val="00174627"/>
    <w:rsid w:val="00174A3C"/>
    <w:rsid w:val="00174C3B"/>
    <w:rsid w:val="00174CD7"/>
    <w:rsid w:val="0017507A"/>
    <w:rsid w:val="001753B6"/>
    <w:rsid w:val="00175420"/>
    <w:rsid w:val="00175656"/>
    <w:rsid w:val="00175693"/>
    <w:rsid w:val="001756B1"/>
    <w:rsid w:val="00175816"/>
    <w:rsid w:val="00175ABD"/>
    <w:rsid w:val="00175D2C"/>
    <w:rsid w:val="00175FA4"/>
    <w:rsid w:val="001764B8"/>
    <w:rsid w:val="0017674D"/>
    <w:rsid w:val="00176874"/>
    <w:rsid w:val="00176E1B"/>
    <w:rsid w:val="00176EE6"/>
    <w:rsid w:val="00177114"/>
    <w:rsid w:val="001771D1"/>
    <w:rsid w:val="001772D6"/>
    <w:rsid w:val="0017779C"/>
    <w:rsid w:val="00177C1E"/>
    <w:rsid w:val="0018012F"/>
    <w:rsid w:val="00180345"/>
    <w:rsid w:val="00180410"/>
    <w:rsid w:val="0018079B"/>
    <w:rsid w:val="001807D4"/>
    <w:rsid w:val="00180B8C"/>
    <w:rsid w:val="00180CC9"/>
    <w:rsid w:val="00180DBE"/>
    <w:rsid w:val="00181152"/>
    <w:rsid w:val="00181201"/>
    <w:rsid w:val="001813BD"/>
    <w:rsid w:val="001816F1"/>
    <w:rsid w:val="001817EC"/>
    <w:rsid w:val="001818D3"/>
    <w:rsid w:val="00181C42"/>
    <w:rsid w:val="0018211D"/>
    <w:rsid w:val="001821A2"/>
    <w:rsid w:val="0018233E"/>
    <w:rsid w:val="00182572"/>
    <w:rsid w:val="001827BA"/>
    <w:rsid w:val="00182AD2"/>
    <w:rsid w:val="0018303F"/>
    <w:rsid w:val="00183082"/>
    <w:rsid w:val="00183103"/>
    <w:rsid w:val="00183158"/>
    <w:rsid w:val="001834C1"/>
    <w:rsid w:val="00183502"/>
    <w:rsid w:val="0018365A"/>
    <w:rsid w:val="001837F6"/>
    <w:rsid w:val="00183CF1"/>
    <w:rsid w:val="00183D8F"/>
    <w:rsid w:val="00183DC1"/>
    <w:rsid w:val="00183EC3"/>
    <w:rsid w:val="00184077"/>
    <w:rsid w:val="001842C8"/>
    <w:rsid w:val="001842DC"/>
    <w:rsid w:val="00184355"/>
    <w:rsid w:val="001843B2"/>
    <w:rsid w:val="00184512"/>
    <w:rsid w:val="001845B6"/>
    <w:rsid w:val="00184750"/>
    <w:rsid w:val="001847C1"/>
    <w:rsid w:val="00184936"/>
    <w:rsid w:val="00184C89"/>
    <w:rsid w:val="00184EB1"/>
    <w:rsid w:val="00185581"/>
    <w:rsid w:val="00185759"/>
    <w:rsid w:val="00185887"/>
    <w:rsid w:val="00185A38"/>
    <w:rsid w:val="00185BF1"/>
    <w:rsid w:val="00185C97"/>
    <w:rsid w:val="00185F4F"/>
    <w:rsid w:val="0018619F"/>
    <w:rsid w:val="00186521"/>
    <w:rsid w:val="00186574"/>
    <w:rsid w:val="001866C4"/>
    <w:rsid w:val="00186C77"/>
    <w:rsid w:val="00186DDD"/>
    <w:rsid w:val="00186E64"/>
    <w:rsid w:val="001870B2"/>
    <w:rsid w:val="001870D6"/>
    <w:rsid w:val="001873C1"/>
    <w:rsid w:val="00187996"/>
    <w:rsid w:val="00187B53"/>
    <w:rsid w:val="00187B98"/>
    <w:rsid w:val="001903D3"/>
    <w:rsid w:val="001905DD"/>
    <w:rsid w:val="00190611"/>
    <w:rsid w:val="00190E9A"/>
    <w:rsid w:val="001910D7"/>
    <w:rsid w:val="00191275"/>
    <w:rsid w:val="00191326"/>
    <w:rsid w:val="0019163A"/>
    <w:rsid w:val="00191844"/>
    <w:rsid w:val="00191EB6"/>
    <w:rsid w:val="00192175"/>
    <w:rsid w:val="001921D6"/>
    <w:rsid w:val="0019270E"/>
    <w:rsid w:val="00192743"/>
    <w:rsid w:val="0019284B"/>
    <w:rsid w:val="00192F83"/>
    <w:rsid w:val="001933DB"/>
    <w:rsid w:val="00193406"/>
    <w:rsid w:val="0019385C"/>
    <w:rsid w:val="0019392B"/>
    <w:rsid w:val="00193C8E"/>
    <w:rsid w:val="0019404A"/>
    <w:rsid w:val="0019430C"/>
    <w:rsid w:val="001943F6"/>
    <w:rsid w:val="00194549"/>
    <w:rsid w:val="0019468D"/>
    <w:rsid w:val="0019470E"/>
    <w:rsid w:val="00194C8B"/>
    <w:rsid w:val="00194ED3"/>
    <w:rsid w:val="0019594A"/>
    <w:rsid w:val="0019597E"/>
    <w:rsid w:val="00195A13"/>
    <w:rsid w:val="00195EF1"/>
    <w:rsid w:val="00195F1B"/>
    <w:rsid w:val="0019618E"/>
    <w:rsid w:val="0019621A"/>
    <w:rsid w:val="00196224"/>
    <w:rsid w:val="00196A0D"/>
    <w:rsid w:val="00196A9E"/>
    <w:rsid w:val="00197030"/>
    <w:rsid w:val="00197115"/>
    <w:rsid w:val="00197535"/>
    <w:rsid w:val="001977A7"/>
    <w:rsid w:val="001978DB"/>
    <w:rsid w:val="001979AE"/>
    <w:rsid w:val="00197BC1"/>
    <w:rsid w:val="00197C5F"/>
    <w:rsid w:val="00197CEB"/>
    <w:rsid w:val="00197D82"/>
    <w:rsid w:val="00197D95"/>
    <w:rsid w:val="00197DE7"/>
    <w:rsid w:val="00197E87"/>
    <w:rsid w:val="001A0429"/>
    <w:rsid w:val="001A07EF"/>
    <w:rsid w:val="001A09A5"/>
    <w:rsid w:val="001A0AFB"/>
    <w:rsid w:val="001A0B79"/>
    <w:rsid w:val="001A0CF1"/>
    <w:rsid w:val="001A0FA3"/>
    <w:rsid w:val="001A147B"/>
    <w:rsid w:val="001A1A2A"/>
    <w:rsid w:val="001A1D99"/>
    <w:rsid w:val="001A1EF4"/>
    <w:rsid w:val="001A2306"/>
    <w:rsid w:val="001A24A2"/>
    <w:rsid w:val="001A253E"/>
    <w:rsid w:val="001A27F6"/>
    <w:rsid w:val="001A2881"/>
    <w:rsid w:val="001A2F72"/>
    <w:rsid w:val="001A34A1"/>
    <w:rsid w:val="001A362E"/>
    <w:rsid w:val="001A3689"/>
    <w:rsid w:val="001A36D6"/>
    <w:rsid w:val="001A3991"/>
    <w:rsid w:val="001A3FA6"/>
    <w:rsid w:val="001A435D"/>
    <w:rsid w:val="001A450B"/>
    <w:rsid w:val="001A4616"/>
    <w:rsid w:val="001A4845"/>
    <w:rsid w:val="001A486D"/>
    <w:rsid w:val="001A4E13"/>
    <w:rsid w:val="001A53FB"/>
    <w:rsid w:val="001A57C8"/>
    <w:rsid w:val="001A5F3D"/>
    <w:rsid w:val="001A6054"/>
    <w:rsid w:val="001A6177"/>
    <w:rsid w:val="001A62EE"/>
    <w:rsid w:val="001A6562"/>
    <w:rsid w:val="001A6618"/>
    <w:rsid w:val="001A6660"/>
    <w:rsid w:val="001A667E"/>
    <w:rsid w:val="001A66D4"/>
    <w:rsid w:val="001A6915"/>
    <w:rsid w:val="001A6989"/>
    <w:rsid w:val="001A6C01"/>
    <w:rsid w:val="001A6DF1"/>
    <w:rsid w:val="001A6FC2"/>
    <w:rsid w:val="001A7151"/>
    <w:rsid w:val="001A724E"/>
    <w:rsid w:val="001A759E"/>
    <w:rsid w:val="001A76A2"/>
    <w:rsid w:val="001A77C7"/>
    <w:rsid w:val="001A7AF5"/>
    <w:rsid w:val="001A7BDE"/>
    <w:rsid w:val="001B001D"/>
    <w:rsid w:val="001B01D9"/>
    <w:rsid w:val="001B038F"/>
    <w:rsid w:val="001B07A3"/>
    <w:rsid w:val="001B0818"/>
    <w:rsid w:val="001B0888"/>
    <w:rsid w:val="001B0C33"/>
    <w:rsid w:val="001B0C89"/>
    <w:rsid w:val="001B0E20"/>
    <w:rsid w:val="001B1098"/>
    <w:rsid w:val="001B10BF"/>
    <w:rsid w:val="001B1461"/>
    <w:rsid w:val="001B181C"/>
    <w:rsid w:val="001B1C75"/>
    <w:rsid w:val="001B215D"/>
    <w:rsid w:val="001B231A"/>
    <w:rsid w:val="001B25AB"/>
    <w:rsid w:val="001B2614"/>
    <w:rsid w:val="001B2773"/>
    <w:rsid w:val="001B295B"/>
    <w:rsid w:val="001B2A7C"/>
    <w:rsid w:val="001B2BD3"/>
    <w:rsid w:val="001B2D53"/>
    <w:rsid w:val="001B2D6C"/>
    <w:rsid w:val="001B2EDA"/>
    <w:rsid w:val="001B3371"/>
    <w:rsid w:val="001B3426"/>
    <w:rsid w:val="001B355F"/>
    <w:rsid w:val="001B3645"/>
    <w:rsid w:val="001B37AB"/>
    <w:rsid w:val="001B3859"/>
    <w:rsid w:val="001B3871"/>
    <w:rsid w:val="001B3B72"/>
    <w:rsid w:val="001B3BA3"/>
    <w:rsid w:val="001B3C7F"/>
    <w:rsid w:val="001B3E59"/>
    <w:rsid w:val="001B4159"/>
    <w:rsid w:val="001B46BA"/>
    <w:rsid w:val="001B4FC4"/>
    <w:rsid w:val="001B5043"/>
    <w:rsid w:val="001B50CB"/>
    <w:rsid w:val="001B51DF"/>
    <w:rsid w:val="001B5475"/>
    <w:rsid w:val="001B5583"/>
    <w:rsid w:val="001B5622"/>
    <w:rsid w:val="001B57C4"/>
    <w:rsid w:val="001B5AA4"/>
    <w:rsid w:val="001B5E36"/>
    <w:rsid w:val="001B60CF"/>
    <w:rsid w:val="001B6131"/>
    <w:rsid w:val="001B6606"/>
    <w:rsid w:val="001B6ECC"/>
    <w:rsid w:val="001B6F43"/>
    <w:rsid w:val="001B712E"/>
    <w:rsid w:val="001B7558"/>
    <w:rsid w:val="001B7AE8"/>
    <w:rsid w:val="001B7BBE"/>
    <w:rsid w:val="001B7BC7"/>
    <w:rsid w:val="001B7C08"/>
    <w:rsid w:val="001B7C0E"/>
    <w:rsid w:val="001C0041"/>
    <w:rsid w:val="001C0172"/>
    <w:rsid w:val="001C01BA"/>
    <w:rsid w:val="001C0285"/>
    <w:rsid w:val="001C07AF"/>
    <w:rsid w:val="001C0881"/>
    <w:rsid w:val="001C0A0C"/>
    <w:rsid w:val="001C0CB5"/>
    <w:rsid w:val="001C0E39"/>
    <w:rsid w:val="001C0EE7"/>
    <w:rsid w:val="001C172F"/>
    <w:rsid w:val="001C1BEE"/>
    <w:rsid w:val="001C1CDF"/>
    <w:rsid w:val="001C1FE1"/>
    <w:rsid w:val="001C21AF"/>
    <w:rsid w:val="001C22B5"/>
    <w:rsid w:val="001C23D6"/>
    <w:rsid w:val="001C2521"/>
    <w:rsid w:val="001C2688"/>
    <w:rsid w:val="001C2789"/>
    <w:rsid w:val="001C2813"/>
    <w:rsid w:val="001C28EB"/>
    <w:rsid w:val="001C2A99"/>
    <w:rsid w:val="001C2AC2"/>
    <w:rsid w:val="001C2D79"/>
    <w:rsid w:val="001C2DAE"/>
    <w:rsid w:val="001C2E30"/>
    <w:rsid w:val="001C3521"/>
    <w:rsid w:val="001C3642"/>
    <w:rsid w:val="001C36AD"/>
    <w:rsid w:val="001C3DC1"/>
    <w:rsid w:val="001C438E"/>
    <w:rsid w:val="001C4585"/>
    <w:rsid w:val="001C49EA"/>
    <w:rsid w:val="001C4CBF"/>
    <w:rsid w:val="001C556D"/>
    <w:rsid w:val="001C56AA"/>
    <w:rsid w:val="001C580B"/>
    <w:rsid w:val="001C59C5"/>
    <w:rsid w:val="001C5A56"/>
    <w:rsid w:val="001C5B3F"/>
    <w:rsid w:val="001C5F14"/>
    <w:rsid w:val="001C634E"/>
    <w:rsid w:val="001C66FE"/>
    <w:rsid w:val="001C67AD"/>
    <w:rsid w:val="001C67DD"/>
    <w:rsid w:val="001C684C"/>
    <w:rsid w:val="001C687C"/>
    <w:rsid w:val="001C6B97"/>
    <w:rsid w:val="001C6F01"/>
    <w:rsid w:val="001C70D0"/>
    <w:rsid w:val="001C72FD"/>
    <w:rsid w:val="001C767E"/>
    <w:rsid w:val="001C7BC3"/>
    <w:rsid w:val="001C7BF8"/>
    <w:rsid w:val="001D0160"/>
    <w:rsid w:val="001D0417"/>
    <w:rsid w:val="001D0853"/>
    <w:rsid w:val="001D0BA1"/>
    <w:rsid w:val="001D0CCC"/>
    <w:rsid w:val="001D0D90"/>
    <w:rsid w:val="001D104E"/>
    <w:rsid w:val="001D106A"/>
    <w:rsid w:val="001D10DD"/>
    <w:rsid w:val="001D18A5"/>
    <w:rsid w:val="001D18E3"/>
    <w:rsid w:val="001D1B49"/>
    <w:rsid w:val="001D20AB"/>
    <w:rsid w:val="001D233E"/>
    <w:rsid w:val="001D304F"/>
    <w:rsid w:val="001D31EB"/>
    <w:rsid w:val="001D320C"/>
    <w:rsid w:val="001D3B9B"/>
    <w:rsid w:val="001D3CEB"/>
    <w:rsid w:val="001D3DCD"/>
    <w:rsid w:val="001D3E2D"/>
    <w:rsid w:val="001D3F3B"/>
    <w:rsid w:val="001D4178"/>
    <w:rsid w:val="001D4376"/>
    <w:rsid w:val="001D4A3A"/>
    <w:rsid w:val="001D4B58"/>
    <w:rsid w:val="001D4FF9"/>
    <w:rsid w:val="001D5438"/>
    <w:rsid w:val="001D548B"/>
    <w:rsid w:val="001D5692"/>
    <w:rsid w:val="001D5942"/>
    <w:rsid w:val="001D5C14"/>
    <w:rsid w:val="001D5C67"/>
    <w:rsid w:val="001D5EDC"/>
    <w:rsid w:val="001D61A9"/>
    <w:rsid w:val="001D6292"/>
    <w:rsid w:val="001D65E0"/>
    <w:rsid w:val="001D6885"/>
    <w:rsid w:val="001D6DDA"/>
    <w:rsid w:val="001D6E76"/>
    <w:rsid w:val="001D709D"/>
    <w:rsid w:val="001D70B1"/>
    <w:rsid w:val="001D71D6"/>
    <w:rsid w:val="001D71F5"/>
    <w:rsid w:val="001D72F3"/>
    <w:rsid w:val="001D7432"/>
    <w:rsid w:val="001E009E"/>
    <w:rsid w:val="001E03C9"/>
    <w:rsid w:val="001E050B"/>
    <w:rsid w:val="001E0A1F"/>
    <w:rsid w:val="001E0C43"/>
    <w:rsid w:val="001E0DC0"/>
    <w:rsid w:val="001E0F20"/>
    <w:rsid w:val="001E0F2E"/>
    <w:rsid w:val="001E11B4"/>
    <w:rsid w:val="001E135C"/>
    <w:rsid w:val="001E1412"/>
    <w:rsid w:val="001E1414"/>
    <w:rsid w:val="001E153B"/>
    <w:rsid w:val="001E15CC"/>
    <w:rsid w:val="001E1AD8"/>
    <w:rsid w:val="001E1BB3"/>
    <w:rsid w:val="001E2462"/>
    <w:rsid w:val="001E287E"/>
    <w:rsid w:val="001E2905"/>
    <w:rsid w:val="001E29F9"/>
    <w:rsid w:val="001E2BE7"/>
    <w:rsid w:val="001E2D44"/>
    <w:rsid w:val="001E306C"/>
    <w:rsid w:val="001E315C"/>
    <w:rsid w:val="001E31CA"/>
    <w:rsid w:val="001E32EC"/>
    <w:rsid w:val="001E3CF1"/>
    <w:rsid w:val="001E3E93"/>
    <w:rsid w:val="001E409D"/>
    <w:rsid w:val="001E43C5"/>
    <w:rsid w:val="001E447D"/>
    <w:rsid w:val="001E4634"/>
    <w:rsid w:val="001E46DC"/>
    <w:rsid w:val="001E4D9C"/>
    <w:rsid w:val="001E4F13"/>
    <w:rsid w:val="001E53D8"/>
    <w:rsid w:val="001E5601"/>
    <w:rsid w:val="001E5973"/>
    <w:rsid w:val="001E6387"/>
    <w:rsid w:val="001E6724"/>
    <w:rsid w:val="001E6AA5"/>
    <w:rsid w:val="001E6C13"/>
    <w:rsid w:val="001E6E09"/>
    <w:rsid w:val="001E6E32"/>
    <w:rsid w:val="001E7052"/>
    <w:rsid w:val="001E71D4"/>
    <w:rsid w:val="001E729E"/>
    <w:rsid w:val="001E72DA"/>
    <w:rsid w:val="001E7679"/>
    <w:rsid w:val="001E77D5"/>
    <w:rsid w:val="001E7AB0"/>
    <w:rsid w:val="001E7BB7"/>
    <w:rsid w:val="001E7DA5"/>
    <w:rsid w:val="001E7E02"/>
    <w:rsid w:val="001F0211"/>
    <w:rsid w:val="001F02D5"/>
    <w:rsid w:val="001F047D"/>
    <w:rsid w:val="001F0D1A"/>
    <w:rsid w:val="001F0D72"/>
    <w:rsid w:val="001F0E79"/>
    <w:rsid w:val="001F0FAB"/>
    <w:rsid w:val="001F1336"/>
    <w:rsid w:val="001F14E4"/>
    <w:rsid w:val="001F182F"/>
    <w:rsid w:val="001F1907"/>
    <w:rsid w:val="001F19D8"/>
    <w:rsid w:val="001F1B1E"/>
    <w:rsid w:val="001F1BB7"/>
    <w:rsid w:val="001F1DF9"/>
    <w:rsid w:val="001F22CD"/>
    <w:rsid w:val="001F249B"/>
    <w:rsid w:val="001F257C"/>
    <w:rsid w:val="001F2732"/>
    <w:rsid w:val="001F28F2"/>
    <w:rsid w:val="001F2AF4"/>
    <w:rsid w:val="001F2CDA"/>
    <w:rsid w:val="001F2E95"/>
    <w:rsid w:val="001F3275"/>
    <w:rsid w:val="001F3535"/>
    <w:rsid w:val="001F3A83"/>
    <w:rsid w:val="001F3B1C"/>
    <w:rsid w:val="001F3B2E"/>
    <w:rsid w:val="001F3E6C"/>
    <w:rsid w:val="001F4060"/>
    <w:rsid w:val="001F4165"/>
    <w:rsid w:val="001F468D"/>
    <w:rsid w:val="001F471B"/>
    <w:rsid w:val="001F48C0"/>
    <w:rsid w:val="001F4A27"/>
    <w:rsid w:val="001F4A8A"/>
    <w:rsid w:val="001F4B9D"/>
    <w:rsid w:val="001F5018"/>
    <w:rsid w:val="001F56F8"/>
    <w:rsid w:val="001F5797"/>
    <w:rsid w:val="001F591C"/>
    <w:rsid w:val="001F5A72"/>
    <w:rsid w:val="001F5B25"/>
    <w:rsid w:val="001F5EDE"/>
    <w:rsid w:val="001F5F6C"/>
    <w:rsid w:val="001F6694"/>
    <w:rsid w:val="001F69E0"/>
    <w:rsid w:val="001F6A78"/>
    <w:rsid w:val="001F6CDD"/>
    <w:rsid w:val="001F7123"/>
    <w:rsid w:val="001F7555"/>
    <w:rsid w:val="001F76A6"/>
    <w:rsid w:val="001F775E"/>
    <w:rsid w:val="002000A7"/>
    <w:rsid w:val="002008D2"/>
    <w:rsid w:val="00200BE2"/>
    <w:rsid w:val="00201255"/>
    <w:rsid w:val="00201362"/>
    <w:rsid w:val="00201820"/>
    <w:rsid w:val="00201856"/>
    <w:rsid w:val="00201991"/>
    <w:rsid w:val="00201C29"/>
    <w:rsid w:val="00201E3B"/>
    <w:rsid w:val="00201EA9"/>
    <w:rsid w:val="00202615"/>
    <w:rsid w:val="00202618"/>
    <w:rsid w:val="00202976"/>
    <w:rsid w:val="00202A67"/>
    <w:rsid w:val="00202BCB"/>
    <w:rsid w:val="00202E5B"/>
    <w:rsid w:val="002033E4"/>
    <w:rsid w:val="00203406"/>
    <w:rsid w:val="002037ED"/>
    <w:rsid w:val="00203920"/>
    <w:rsid w:val="00203AE3"/>
    <w:rsid w:val="00203AEA"/>
    <w:rsid w:val="00203EC6"/>
    <w:rsid w:val="00203EE4"/>
    <w:rsid w:val="00203FE1"/>
    <w:rsid w:val="002041A2"/>
    <w:rsid w:val="002041BD"/>
    <w:rsid w:val="002043C3"/>
    <w:rsid w:val="0020447A"/>
    <w:rsid w:val="00204746"/>
    <w:rsid w:val="00204813"/>
    <w:rsid w:val="00205038"/>
    <w:rsid w:val="0020531A"/>
    <w:rsid w:val="002055B7"/>
    <w:rsid w:val="002055FA"/>
    <w:rsid w:val="0020571E"/>
    <w:rsid w:val="002058D6"/>
    <w:rsid w:val="002059AF"/>
    <w:rsid w:val="00205B80"/>
    <w:rsid w:val="00205C63"/>
    <w:rsid w:val="00205E6E"/>
    <w:rsid w:val="00205FDC"/>
    <w:rsid w:val="0020604C"/>
    <w:rsid w:val="002063B1"/>
    <w:rsid w:val="002064A8"/>
    <w:rsid w:val="0020678F"/>
    <w:rsid w:val="00206967"/>
    <w:rsid w:val="00206977"/>
    <w:rsid w:val="0020699E"/>
    <w:rsid w:val="002069B8"/>
    <w:rsid w:val="00206C19"/>
    <w:rsid w:val="00206C76"/>
    <w:rsid w:val="00206F1C"/>
    <w:rsid w:val="00206F63"/>
    <w:rsid w:val="00207180"/>
    <w:rsid w:val="002073F8"/>
    <w:rsid w:val="0020740A"/>
    <w:rsid w:val="002074B8"/>
    <w:rsid w:val="0020792B"/>
    <w:rsid w:val="00207AD7"/>
    <w:rsid w:val="00207B03"/>
    <w:rsid w:val="00210566"/>
    <w:rsid w:val="00210897"/>
    <w:rsid w:val="00210B09"/>
    <w:rsid w:val="00210EEE"/>
    <w:rsid w:val="00211113"/>
    <w:rsid w:val="00211597"/>
    <w:rsid w:val="002115EB"/>
    <w:rsid w:val="00211635"/>
    <w:rsid w:val="0021167E"/>
    <w:rsid w:val="00211701"/>
    <w:rsid w:val="0021170F"/>
    <w:rsid w:val="0021184C"/>
    <w:rsid w:val="002119C9"/>
    <w:rsid w:val="00212458"/>
    <w:rsid w:val="002126DA"/>
    <w:rsid w:val="0021296C"/>
    <w:rsid w:val="00212BC3"/>
    <w:rsid w:val="00213017"/>
    <w:rsid w:val="002134FA"/>
    <w:rsid w:val="00213840"/>
    <w:rsid w:val="00213A4C"/>
    <w:rsid w:val="00213EF3"/>
    <w:rsid w:val="002140CA"/>
    <w:rsid w:val="0021467C"/>
    <w:rsid w:val="0021483D"/>
    <w:rsid w:val="00214CE0"/>
    <w:rsid w:val="002152B1"/>
    <w:rsid w:val="00215A31"/>
    <w:rsid w:val="00215CAA"/>
    <w:rsid w:val="00215CC1"/>
    <w:rsid w:val="00215D67"/>
    <w:rsid w:val="002162AB"/>
    <w:rsid w:val="0021638C"/>
    <w:rsid w:val="002164BB"/>
    <w:rsid w:val="002165E8"/>
    <w:rsid w:val="002165FD"/>
    <w:rsid w:val="002167F1"/>
    <w:rsid w:val="002167FA"/>
    <w:rsid w:val="002169A9"/>
    <w:rsid w:val="00216A18"/>
    <w:rsid w:val="00216FB7"/>
    <w:rsid w:val="00217176"/>
    <w:rsid w:val="002174D6"/>
    <w:rsid w:val="002177A3"/>
    <w:rsid w:val="002177D0"/>
    <w:rsid w:val="00217894"/>
    <w:rsid w:val="00217CB9"/>
    <w:rsid w:val="00217D38"/>
    <w:rsid w:val="00217F34"/>
    <w:rsid w:val="002200BB"/>
    <w:rsid w:val="002204BB"/>
    <w:rsid w:val="0022054D"/>
    <w:rsid w:val="002206D2"/>
    <w:rsid w:val="00220793"/>
    <w:rsid w:val="00220814"/>
    <w:rsid w:val="00220BB3"/>
    <w:rsid w:val="00220C43"/>
    <w:rsid w:val="00220C50"/>
    <w:rsid w:val="00220E45"/>
    <w:rsid w:val="00221409"/>
    <w:rsid w:val="00221583"/>
    <w:rsid w:val="00221687"/>
    <w:rsid w:val="00221A1B"/>
    <w:rsid w:val="00221AED"/>
    <w:rsid w:val="00221E94"/>
    <w:rsid w:val="00222149"/>
    <w:rsid w:val="002225FE"/>
    <w:rsid w:val="0022271E"/>
    <w:rsid w:val="00222739"/>
    <w:rsid w:val="00222A7D"/>
    <w:rsid w:val="00222B26"/>
    <w:rsid w:val="00222E73"/>
    <w:rsid w:val="00222E8E"/>
    <w:rsid w:val="002231C5"/>
    <w:rsid w:val="002231CA"/>
    <w:rsid w:val="002234EA"/>
    <w:rsid w:val="00223844"/>
    <w:rsid w:val="0022393B"/>
    <w:rsid w:val="002239D4"/>
    <w:rsid w:val="00223B85"/>
    <w:rsid w:val="00223F57"/>
    <w:rsid w:val="00223FA2"/>
    <w:rsid w:val="00223FA3"/>
    <w:rsid w:val="002240CF"/>
    <w:rsid w:val="00224121"/>
    <w:rsid w:val="002242F2"/>
    <w:rsid w:val="0022438B"/>
    <w:rsid w:val="00224C92"/>
    <w:rsid w:val="00224D3E"/>
    <w:rsid w:val="00224F94"/>
    <w:rsid w:val="00225155"/>
    <w:rsid w:val="0022516F"/>
    <w:rsid w:val="002251D3"/>
    <w:rsid w:val="0022527C"/>
    <w:rsid w:val="00225431"/>
    <w:rsid w:val="002255A1"/>
    <w:rsid w:val="00225669"/>
    <w:rsid w:val="00225936"/>
    <w:rsid w:val="00225D8C"/>
    <w:rsid w:val="00225EB1"/>
    <w:rsid w:val="0022615C"/>
    <w:rsid w:val="00226182"/>
    <w:rsid w:val="002262A2"/>
    <w:rsid w:val="0022642E"/>
    <w:rsid w:val="00226652"/>
    <w:rsid w:val="0022670F"/>
    <w:rsid w:val="002267C2"/>
    <w:rsid w:val="00226933"/>
    <w:rsid w:val="00226B6F"/>
    <w:rsid w:val="00226C26"/>
    <w:rsid w:val="00226EDC"/>
    <w:rsid w:val="00227194"/>
    <w:rsid w:val="002271C3"/>
    <w:rsid w:val="0022734A"/>
    <w:rsid w:val="002274D0"/>
    <w:rsid w:val="002276B8"/>
    <w:rsid w:val="00230525"/>
    <w:rsid w:val="0023062D"/>
    <w:rsid w:val="00230904"/>
    <w:rsid w:val="00230A96"/>
    <w:rsid w:val="00230F15"/>
    <w:rsid w:val="00230F7F"/>
    <w:rsid w:val="00231280"/>
    <w:rsid w:val="002312B4"/>
    <w:rsid w:val="00231602"/>
    <w:rsid w:val="00231DCE"/>
    <w:rsid w:val="00231F17"/>
    <w:rsid w:val="00232127"/>
    <w:rsid w:val="00232141"/>
    <w:rsid w:val="002325F6"/>
    <w:rsid w:val="0023261E"/>
    <w:rsid w:val="0023268A"/>
    <w:rsid w:val="002329DB"/>
    <w:rsid w:val="00232FD5"/>
    <w:rsid w:val="00233163"/>
    <w:rsid w:val="00233187"/>
    <w:rsid w:val="00233279"/>
    <w:rsid w:val="002335C2"/>
    <w:rsid w:val="0023370C"/>
    <w:rsid w:val="002337DD"/>
    <w:rsid w:val="00233DD4"/>
    <w:rsid w:val="002340B8"/>
    <w:rsid w:val="00234358"/>
    <w:rsid w:val="002347EB"/>
    <w:rsid w:val="00234865"/>
    <w:rsid w:val="002348DF"/>
    <w:rsid w:val="00234AA5"/>
    <w:rsid w:val="00234DAE"/>
    <w:rsid w:val="00235049"/>
    <w:rsid w:val="0023521E"/>
    <w:rsid w:val="00235281"/>
    <w:rsid w:val="0023567D"/>
    <w:rsid w:val="00235698"/>
    <w:rsid w:val="00235AC7"/>
    <w:rsid w:val="00235E38"/>
    <w:rsid w:val="00236272"/>
    <w:rsid w:val="002362FD"/>
    <w:rsid w:val="00236537"/>
    <w:rsid w:val="002365ED"/>
    <w:rsid w:val="00236A0D"/>
    <w:rsid w:val="00236A65"/>
    <w:rsid w:val="00236F69"/>
    <w:rsid w:val="0023715D"/>
    <w:rsid w:val="0023724D"/>
    <w:rsid w:val="002372AF"/>
    <w:rsid w:val="00237493"/>
    <w:rsid w:val="002374C5"/>
    <w:rsid w:val="0023753E"/>
    <w:rsid w:val="00237898"/>
    <w:rsid w:val="00237AE3"/>
    <w:rsid w:val="0024006E"/>
    <w:rsid w:val="00240198"/>
    <w:rsid w:val="0024019A"/>
    <w:rsid w:val="002402DA"/>
    <w:rsid w:val="002402DC"/>
    <w:rsid w:val="0024034F"/>
    <w:rsid w:val="002403FB"/>
    <w:rsid w:val="002406D9"/>
    <w:rsid w:val="0024083E"/>
    <w:rsid w:val="0024099E"/>
    <w:rsid w:val="00240D02"/>
    <w:rsid w:val="00240E7D"/>
    <w:rsid w:val="00241379"/>
    <w:rsid w:val="0024137A"/>
    <w:rsid w:val="00241492"/>
    <w:rsid w:val="0024199C"/>
    <w:rsid w:val="00242244"/>
    <w:rsid w:val="002426D8"/>
    <w:rsid w:val="00242928"/>
    <w:rsid w:val="00242BD4"/>
    <w:rsid w:val="00242DFD"/>
    <w:rsid w:val="00243042"/>
    <w:rsid w:val="00243258"/>
    <w:rsid w:val="00243854"/>
    <w:rsid w:val="002439DD"/>
    <w:rsid w:val="00243C68"/>
    <w:rsid w:val="00243EDF"/>
    <w:rsid w:val="00244329"/>
    <w:rsid w:val="0024453F"/>
    <w:rsid w:val="00244557"/>
    <w:rsid w:val="002447DD"/>
    <w:rsid w:val="00244B1A"/>
    <w:rsid w:val="00244E6E"/>
    <w:rsid w:val="00245109"/>
    <w:rsid w:val="00245138"/>
    <w:rsid w:val="002454F3"/>
    <w:rsid w:val="00245B1A"/>
    <w:rsid w:val="00245D58"/>
    <w:rsid w:val="00245DBE"/>
    <w:rsid w:val="00245E25"/>
    <w:rsid w:val="002464A2"/>
    <w:rsid w:val="00246837"/>
    <w:rsid w:val="00246B6C"/>
    <w:rsid w:val="00246E03"/>
    <w:rsid w:val="00246F8D"/>
    <w:rsid w:val="00247273"/>
    <w:rsid w:val="002473D1"/>
    <w:rsid w:val="002476DE"/>
    <w:rsid w:val="00247797"/>
    <w:rsid w:val="0024785C"/>
    <w:rsid w:val="002478B8"/>
    <w:rsid w:val="002479DD"/>
    <w:rsid w:val="00247A14"/>
    <w:rsid w:val="00247A31"/>
    <w:rsid w:val="00247ADA"/>
    <w:rsid w:val="002502C2"/>
    <w:rsid w:val="00250303"/>
    <w:rsid w:val="002507BE"/>
    <w:rsid w:val="00250980"/>
    <w:rsid w:val="00251161"/>
    <w:rsid w:val="0025142A"/>
    <w:rsid w:val="0025145A"/>
    <w:rsid w:val="002519F2"/>
    <w:rsid w:val="00251E1A"/>
    <w:rsid w:val="00251FCA"/>
    <w:rsid w:val="002520AB"/>
    <w:rsid w:val="00252340"/>
    <w:rsid w:val="00252420"/>
    <w:rsid w:val="00252474"/>
    <w:rsid w:val="002529D2"/>
    <w:rsid w:val="00252B6D"/>
    <w:rsid w:val="00252D26"/>
    <w:rsid w:val="00252F77"/>
    <w:rsid w:val="00252F8F"/>
    <w:rsid w:val="00252FA0"/>
    <w:rsid w:val="00253343"/>
    <w:rsid w:val="00253363"/>
    <w:rsid w:val="00253365"/>
    <w:rsid w:val="00253518"/>
    <w:rsid w:val="002535B4"/>
    <w:rsid w:val="0025381E"/>
    <w:rsid w:val="00253846"/>
    <w:rsid w:val="00253A73"/>
    <w:rsid w:val="00253BFE"/>
    <w:rsid w:val="00253CDA"/>
    <w:rsid w:val="00253D3D"/>
    <w:rsid w:val="00253F7C"/>
    <w:rsid w:val="00254094"/>
    <w:rsid w:val="00254114"/>
    <w:rsid w:val="002541E1"/>
    <w:rsid w:val="0025456C"/>
    <w:rsid w:val="0025461A"/>
    <w:rsid w:val="002546E2"/>
    <w:rsid w:val="0025471B"/>
    <w:rsid w:val="002548B9"/>
    <w:rsid w:val="00254C09"/>
    <w:rsid w:val="0025518E"/>
    <w:rsid w:val="002552B6"/>
    <w:rsid w:val="0025549C"/>
    <w:rsid w:val="00255E4B"/>
    <w:rsid w:val="002561F7"/>
    <w:rsid w:val="00256227"/>
    <w:rsid w:val="00256756"/>
    <w:rsid w:val="00256955"/>
    <w:rsid w:val="00256B0A"/>
    <w:rsid w:val="00256D27"/>
    <w:rsid w:val="00256DD4"/>
    <w:rsid w:val="00256E7C"/>
    <w:rsid w:val="00256F74"/>
    <w:rsid w:val="002570C3"/>
    <w:rsid w:val="00257107"/>
    <w:rsid w:val="002575C6"/>
    <w:rsid w:val="0025797A"/>
    <w:rsid w:val="00260014"/>
    <w:rsid w:val="002602B8"/>
    <w:rsid w:val="002604AE"/>
    <w:rsid w:val="0026052B"/>
    <w:rsid w:val="0026086A"/>
    <w:rsid w:val="0026095B"/>
    <w:rsid w:val="00260B56"/>
    <w:rsid w:val="00260BF3"/>
    <w:rsid w:val="00260D6C"/>
    <w:rsid w:val="00260E00"/>
    <w:rsid w:val="00260E3D"/>
    <w:rsid w:val="00260EFE"/>
    <w:rsid w:val="00260F60"/>
    <w:rsid w:val="00260FB9"/>
    <w:rsid w:val="0026123F"/>
    <w:rsid w:val="00261407"/>
    <w:rsid w:val="0026196C"/>
    <w:rsid w:val="00261B6B"/>
    <w:rsid w:val="00261DEA"/>
    <w:rsid w:val="00261ED7"/>
    <w:rsid w:val="00261F4D"/>
    <w:rsid w:val="00261F99"/>
    <w:rsid w:val="00262052"/>
    <w:rsid w:val="0026214C"/>
    <w:rsid w:val="0026245D"/>
    <w:rsid w:val="00262480"/>
    <w:rsid w:val="00262486"/>
    <w:rsid w:val="00262C7D"/>
    <w:rsid w:val="0026326C"/>
    <w:rsid w:val="002636A1"/>
    <w:rsid w:val="002636A8"/>
    <w:rsid w:val="00263DB7"/>
    <w:rsid w:val="00263E9B"/>
    <w:rsid w:val="002641B4"/>
    <w:rsid w:val="00264303"/>
    <w:rsid w:val="00264382"/>
    <w:rsid w:val="002645B5"/>
    <w:rsid w:val="00264975"/>
    <w:rsid w:val="00265242"/>
    <w:rsid w:val="002654ED"/>
    <w:rsid w:val="002656D3"/>
    <w:rsid w:val="0026592D"/>
    <w:rsid w:val="00265D67"/>
    <w:rsid w:val="002663ED"/>
    <w:rsid w:val="00266421"/>
    <w:rsid w:val="00266F33"/>
    <w:rsid w:val="002672DD"/>
    <w:rsid w:val="002673FF"/>
    <w:rsid w:val="0026778F"/>
    <w:rsid w:val="002677FB"/>
    <w:rsid w:val="0026781A"/>
    <w:rsid w:val="0026797C"/>
    <w:rsid w:val="002679DC"/>
    <w:rsid w:val="00267AC7"/>
    <w:rsid w:val="00267B5F"/>
    <w:rsid w:val="00267E62"/>
    <w:rsid w:val="00267F24"/>
    <w:rsid w:val="00270092"/>
    <w:rsid w:val="00270215"/>
    <w:rsid w:val="0027025A"/>
    <w:rsid w:val="0027060A"/>
    <w:rsid w:val="0027075E"/>
    <w:rsid w:val="00270F6F"/>
    <w:rsid w:val="00270F94"/>
    <w:rsid w:val="00271226"/>
    <w:rsid w:val="00271622"/>
    <w:rsid w:val="00271672"/>
    <w:rsid w:val="00271784"/>
    <w:rsid w:val="00271875"/>
    <w:rsid w:val="00271A20"/>
    <w:rsid w:val="00271ACA"/>
    <w:rsid w:val="00271D8C"/>
    <w:rsid w:val="0027208C"/>
    <w:rsid w:val="00272095"/>
    <w:rsid w:val="002721FB"/>
    <w:rsid w:val="0027260E"/>
    <w:rsid w:val="0027293A"/>
    <w:rsid w:val="00272A84"/>
    <w:rsid w:val="00272CD7"/>
    <w:rsid w:val="00272E2D"/>
    <w:rsid w:val="00272E43"/>
    <w:rsid w:val="00273778"/>
    <w:rsid w:val="00273838"/>
    <w:rsid w:val="002738E1"/>
    <w:rsid w:val="00273A32"/>
    <w:rsid w:val="00273BAE"/>
    <w:rsid w:val="00273C68"/>
    <w:rsid w:val="00273D8C"/>
    <w:rsid w:val="00273F16"/>
    <w:rsid w:val="002741D5"/>
    <w:rsid w:val="00274227"/>
    <w:rsid w:val="002742CF"/>
    <w:rsid w:val="002745EC"/>
    <w:rsid w:val="002748A3"/>
    <w:rsid w:val="00274C5B"/>
    <w:rsid w:val="00274C8F"/>
    <w:rsid w:val="00275074"/>
    <w:rsid w:val="0027560B"/>
    <w:rsid w:val="0027579F"/>
    <w:rsid w:val="002759A7"/>
    <w:rsid w:val="002759DA"/>
    <w:rsid w:val="00275B45"/>
    <w:rsid w:val="00275BBA"/>
    <w:rsid w:val="00275C01"/>
    <w:rsid w:val="00275C21"/>
    <w:rsid w:val="00275CB3"/>
    <w:rsid w:val="00275FC4"/>
    <w:rsid w:val="0027617C"/>
    <w:rsid w:val="00276444"/>
    <w:rsid w:val="00276CCF"/>
    <w:rsid w:val="0027728B"/>
    <w:rsid w:val="00277407"/>
    <w:rsid w:val="0027743A"/>
    <w:rsid w:val="002774E2"/>
    <w:rsid w:val="00277607"/>
    <w:rsid w:val="00277674"/>
    <w:rsid w:val="0027786F"/>
    <w:rsid w:val="00277874"/>
    <w:rsid w:val="00277AEA"/>
    <w:rsid w:val="00277D6A"/>
    <w:rsid w:val="00277F27"/>
    <w:rsid w:val="0028001E"/>
    <w:rsid w:val="002800D5"/>
    <w:rsid w:val="002800DC"/>
    <w:rsid w:val="0028019C"/>
    <w:rsid w:val="00280377"/>
    <w:rsid w:val="00280386"/>
    <w:rsid w:val="00280544"/>
    <w:rsid w:val="002805D8"/>
    <w:rsid w:val="00280616"/>
    <w:rsid w:val="00280D49"/>
    <w:rsid w:val="00280D97"/>
    <w:rsid w:val="00280D9F"/>
    <w:rsid w:val="002816F3"/>
    <w:rsid w:val="002818E3"/>
    <w:rsid w:val="00281974"/>
    <w:rsid w:val="00282021"/>
    <w:rsid w:val="002824E9"/>
    <w:rsid w:val="002826A2"/>
    <w:rsid w:val="00282835"/>
    <w:rsid w:val="002829AF"/>
    <w:rsid w:val="002829E1"/>
    <w:rsid w:val="002830C1"/>
    <w:rsid w:val="00283429"/>
    <w:rsid w:val="0028378B"/>
    <w:rsid w:val="00283A25"/>
    <w:rsid w:val="00283F2D"/>
    <w:rsid w:val="00283FC7"/>
    <w:rsid w:val="0028412A"/>
    <w:rsid w:val="00284303"/>
    <w:rsid w:val="00284404"/>
    <w:rsid w:val="00284AC1"/>
    <w:rsid w:val="00284D06"/>
    <w:rsid w:val="002851B2"/>
    <w:rsid w:val="002856A0"/>
    <w:rsid w:val="00285796"/>
    <w:rsid w:val="00285C4B"/>
    <w:rsid w:val="00285C52"/>
    <w:rsid w:val="002861C8"/>
    <w:rsid w:val="00286354"/>
    <w:rsid w:val="002866F3"/>
    <w:rsid w:val="0028677B"/>
    <w:rsid w:val="002867AA"/>
    <w:rsid w:val="00286A15"/>
    <w:rsid w:val="00286D8C"/>
    <w:rsid w:val="00286DB9"/>
    <w:rsid w:val="0028751E"/>
    <w:rsid w:val="002876CA"/>
    <w:rsid w:val="00287BC6"/>
    <w:rsid w:val="00287E86"/>
    <w:rsid w:val="00287F61"/>
    <w:rsid w:val="0029001E"/>
    <w:rsid w:val="00290154"/>
    <w:rsid w:val="00290673"/>
    <w:rsid w:val="00290C0C"/>
    <w:rsid w:val="00290C95"/>
    <w:rsid w:val="00290D0E"/>
    <w:rsid w:val="002914F9"/>
    <w:rsid w:val="002915BE"/>
    <w:rsid w:val="00291625"/>
    <w:rsid w:val="00291D5F"/>
    <w:rsid w:val="00291F44"/>
    <w:rsid w:val="00291F5C"/>
    <w:rsid w:val="00292561"/>
    <w:rsid w:val="002927C4"/>
    <w:rsid w:val="002928A5"/>
    <w:rsid w:val="002929D4"/>
    <w:rsid w:val="00292C8A"/>
    <w:rsid w:val="00292E5E"/>
    <w:rsid w:val="00292EC2"/>
    <w:rsid w:val="00292F38"/>
    <w:rsid w:val="0029317B"/>
    <w:rsid w:val="002934D1"/>
    <w:rsid w:val="002936E4"/>
    <w:rsid w:val="002939E1"/>
    <w:rsid w:val="002939F8"/>
    <w:rsid w:val="00293A13"/>
    <w:rsid w:val="00293A90"/>
    <w:rsid w:val="00293D4E"/>
    <w:rsid w:val="0029443A"/>
    <w:rsid w:val="002944F8"/>
    <w:rsid w:val="0029481B"/>
    <w:rsid w:val="00294AEE"/>
    <w:rsid w:val="00294EA9"/>
    <w:rsid w:val="00294ED4"/>
    <w:rsid w:val="00295040"/>
    <w:rsid w:val="002954DF"/>
    <w:rsid w:val="002955FB"/>
    <w:rsid w:val="002956E8"/>
    <w:rsid w:val="002957DE"/>
    <w:rsid w:val="00295918"/>
    <w:rsid w:val="002959B1"/>
    <w:rsid w:val="00295AC8"/>
    <w:rsid w:val="00296552"/>
    <w:rsid w:val="00296562"/>
    <w:rsid w:val="002966AA"/>
    <w:rsid w:val="00296870"/>
    <w:rsid w:val="00296B2B"/>
    <w:rsid w:val="00296B3A"/>
    <w:rsid w:val="00296DA3"/>
    <w:rsid w:val="00297559"/>
    <w:rsid w:val="00297A64"/>
    <w:rsid w:val="00297A98"/>
    <w:rsid w:val="00297AB7"/>
    <w:rsid w:val="00297D8B"/>
    <w:rsid w:val="00297DDD"/>
    <w:rsid w:val="00297E27"/>
    <w:rsid w:val="00297F54"/>
    <w:rsid w:val="002A03F3"/>
    <w:rsid w:val="002A0BFF"/>
    <w:rsid w:val="002A0CDB"/>
    <w:rsid w:val="002A0FA9"/>
    <w:rsid w:val="002A13CB"/>
    <w:rsid w:val="002A13F1"/>
    <w:rsid w:val="002A14F6"/>
    <w:rsid w:val="002A1760"/>
    <w:rsid w:val="002A182B"/>
    <w:rsid w:val="002A198B"/>
    <w:rsid w:val="002A1BF6"/>
    <w:rsid w:val="002A1FA7"/>
    <w:rsid w:val="002A210E"/>
    <w:rsid w:val="002A234C"/>
    <w:rsid w:val="002A26D7"/>
    <w:rsid w:val="002A27FD"/>
    <w:rsid w:val="002A286F"/>
    <w:rsid w:val="002A28CA"/>
    <w:rsid w:val="002A2C10"/>
    <w:rsid w:val="002A3036"/>
    <w:rsid w:val="002A3085"/>
    <w:rsid w:val="002A3261"/>
    <w:rsid w:val="002A3410"/>
    <w:rsid w:val="002A3436"/>
    <w:rsid w:val="002A37A0"/>
    <w:rsid w:val="002A4075"/>
    <w:rsid w:val="002A41D9"/>
    <w:rsid w:val="002A45C9"/>
    <w:rsid w:val="002A45F9"/>
    <w:rsid w:val="002A46A5"/>
    <w:rsid w:val="002A47CB"/>
    <w:rsid w:val="002A4A6D"/>
    <w:rsid w:val="002A4D01"/>
    <w:rsid w:val="002A4DBC"/>
    <w:rsid w:val="002A551B"/>
    <w:rsid w:val="002A55C9"/>
    <w:rsid w:val="002A5681"/>
    <w:rsid w:val="002A57A8"/>
    <w:rsid w:val="002A57EA"/>
    <w:rsid w:val="002A60E7"/>
    <w:rsid w:val="002A613C"/>
    <w:rsid w:val="002A61BC"/>
    <w:rsid w:val="002A62E9"/>
    <w:rsid w:val="002A6776"/>
    <w:rsid w:val="002A6983"/>
    <w:rsid w:val="002A6DD3"/>
    <w:rsid w:val="002A6E58"/>
    <w:rsid w:val="002A70CC"/>
    <w:rsid w:val="002A719A"/>
    <w:rsid w:val="002A71A1"/>
    <w:rsid w:val="002A7213"/>
    <w:rsid w:val="002A743A"/>
    <w:rsid w:val="002A751A"/>
    <w:rsid w:val="002A76CB"/>
    <w:rsid w:val="002A7798"/>
    <w:rsid w:val="002A779B"/>
    <w:rsid w:val="002A7896"/>
    <w:rsid w:val="002A7B06"/>
    <w:rsid w:val="002A7B5D"/>
    <w:rsid w:val="002A7DA6"/>
    <w:rsid w:val="002A7DC4"/>
    <w:rsid w:val="002B022D"/>
    <w:rsid w:val="002B09D8"/>
    <w:rsid w:val="002B0A13"/>
    <w:rsid w:val="002B0C5C"/>
    <w:rsid w:val="002B115E"/>
    <w:rsid w:val="002B11C5"/>
    <w:rsid w:val="002B126E"/>
    <w:rsid w:val="002B1A53"/>
    <w:rsid w:val="002B1DC2"/>
    <w:rsid w:val="002B1EE6"/>
    <w:rsid w:val="002B25F2"/>
    <w:rsid w:val="002B2AB8"/>
    <w:rsid w:val="002B2CDC"/>
    <w:rsid w:val="002B35FE"/>
    <w:rsid w:val="002B3A68"/>
    <w:rsid w:val="002B3C72"/>
    <w:rsid w:val="002B455C"/>
    <w:rsid w:val="002B458C"/>
    <w:rsid w:val="002B476C"/>
    <w:rsid w:val="002B4883"/>
    <w:rsid w:val="002B4942"/>
    <w:rsid w:val="002B4956"/>
    <w:rsid w:val="002B4C15"/>
    <w:rsid w:val="002B4E1A"/>
    <w:rsid w:val="002B4E84"/>
    <w:rsid w:val="002B51AF"/>
    <w:rsid w:val="002B5513"/>
    <w:rsid w:val="002B552F"/>
    <w:rsid w:val="002B55A3"/>
    <w:rsid w:val="002B58EC"/>
    <w:rsid w:val="002B591C"/>
    <w:rsid w:val="002B5F1B"/>
    <w:rsid w:val="002B6056"/>
    <w:rsid w:val="002B6518"/>
    <w:rsid w:val="002B6870"/>
    <w:rsid w:val="002B6AC2"/>
    <w:rsid w:val="002B6BD4"/>
    <w:rsid w:val="002B6C76"/>
    <w:rsid w:val="002B6CB2"/>
    <w:rsid w:val="002B6E5A"/>
    <w:rsid w:val="002B7382"/>
    <w:rsid w:val="002B74C8"/>
    <w:rsid w:val="002B7587"/>
    <w:rsid w:val="002B788F"/>
    <w:rsid w:val="002B7AAC"/>
    <w:rsid w:val="002B7C50"/>
    <w:rsid w:val="002B7D54"/>
    <w:rsid w:val="002B7EDA"/>
    <w:rsid w:val="002C029B"/>
    <w:rsid w:val="002C02D8"/>
    <w:rsid w:val="002C0522"/>
    <w:rsid w:val="002C09BF"/>
    <w:rsid w:val="002C0AAE"/>
    <w:rsid w:val="002C0EB1"/>
    <w:rsid w:val="002C14DD"/>
    <w:rsid w:val="002C14E2"/>
    <w:rsid w:val="002C1909"/>
    <w:rsid w:val="002C1960"/>
    <w:rsid w:val="002C1DB5"/>
    <w:rsid w:val="002C21B1"/>
    <w:rsid w:val="002C2235"/>
    <w:rsid w:val="002C238C"/>
    <w:rsid w:val="002C24B8"/>
    <w:rsid w:val="002C2B1C"/>
    <w:rsid w:val="002C2D34"/>
    <w:rsid w:val="002C2DD4"/>
    <w:rsid w:val="002C30D5"/>
    <w:rsid w:val="002C3154"/>
    <w:rsid w:val="002C318F"/>
    <w:rsid w:val="002C35A9"/>
    <w:rsid w:val="002C3619"/>
    <w:rsid w:val="002C36ED"/>
    <w:rsid w:val="002C36F2"/>
    <w:rsid w:val="002C3F31"/>
    <w:rsid w:val="002C40D5"/>
    <w:rsid w:val="002C446D"/>
    <w:rsid w:val="002C4514"/>
    <w:rsid w:val="002C46E2"/>
    <w:rsid w:val="002C4849"/>
    <w:rsid w:val="002C49DF"/>
    <w:rsid w:val="002C4AF0"/>
    <w:rsid w:val="002C4D43"/>
    <w:rsid w:val="002C4DAE"/>
    <w:rsid w:val="002C4EA9"/>
    <w:rsid w:val="002C523D"/>
    <w:rsid w:val="002C5374"/>
    <w:rsid w:val="002C5533"/>
    <w:rsid w:val="002C563C"/>
    <w:rsid w:val="002C57AE"/>
    <w:rsid w:val="002C585B"/>
    <w:rsid w:val="002C6023"/>
    <w:rsid w:val="002C6176"/>
    <w:rsid w:val="002C61D7"/>
    <w:rsid w:val="002C628D"/>
    <w:rsid w:val="002C62F9"/>
    <w:rsid w:val="002C6598"/>
    <w:rsid w:val="002C6646"/>
    <w:rsid w:val="002C67D0"/>
    <w:rsid w:val="002C69A2"/>
    <w:rsid w:val="002C69C9"/>
    <w:rsid w:val="002C6BAA"/>
    <w:rsid w:val="002C6C38"/>
    <w:rsid w:val="002C6E8C"/>
    <w:rsid w:val="002C6F27"/>
    <w:rsid w:val="002C7782"/>
    <w:rsid w:val="002D018E"/>
    <w:rsid w:val="002D0575"/>
    <w:rsid w:val="002D05C6"/>
    <w:rsid w:val="002D064D"/>
    <w:rsid w:val="002D066D"/>
    <w:rsid w:val="002D070C"/>
    <w:rsid w:val="002D07E9"/>
    <w:rsid w:val="002D081A"/>
    <w:rsid w:val="002D0BD8"/>
    <w:rsid w:val="002D10C7"/>
    <w:rsid w:val="002D111B"/>
    <w:rsid w:val="002D18BC"/>
    <w:rsid w:val="002D1A1C"/>
    <w:rsid w:val="002D1A53"/>
    <w:rsid w:val="002D1C4C"/>
    <w:rsid w:val="002D1D9B"/>
    <w:rsid w:val="002D22CC"/>
    <w:rsid w:val="002D257B"/>
    <w:rsid w:val="002D2A19"/>
    <w:rsid w:val="002D2AFC"/>
    <w:rsid w:val="002D2E4F"/>
    <w:rsid w:val="002D2E9C"/>
    <w:rsid w:val="002D2EC2"/>
    <w:rsid w:val="002D328F"/>
    <w:rsid w:val="002D34E6"/>
    <w:rsid w:val="002D3B05"/>
    <w:rsid w:val="002D3C1E"/>
    <w:rsid w:val="002D3D8B"/>
    <w:rsid w:val="002D3E2A"/>
    <w:rsid w:val="002D4415"/>
    <w:rsid w:val="002D4463"/>
    <w:rsid w:val="002D4474"/>
    <w:rsid w:val="002D46F9"/>
    <w:rsid w:val="002D4BCF"/>
    <w:rsid w:val="002D4DC1"/>
    <w:rsid w:val="002D50E8"/>
    <w:rsid w:val="002D54BB"/>
    <w:rsid w:val="002D5788"/>
    <w:rsid w:val="002D5795"/>
    <w:rsid w:val="002D58AB"/>
    <w:rsid w:val="002D5C84"/>
    <w:rsid w:val="002D6272"/>
    <w:rsid w:val="002D6587"/>
    <w:rsid w:val="002D65EB"/>
    <w:rsid w:val="002D68B4"/>
    <w:rsid w:val="002D6D71"/>
    <w:rsid w:val="002D6FED"/>
    <w:rsid w:val="002D72A6"/>
    <w:rsid w:val="002D7308"/>
    <w:rsid w:val="002D75C6"/>
    <w:rsid w:val="002D78B4"/>
    <w:rsid w:val="002D7AE4"/>
    <w:rsid w:val="002D7ECF"/>
    <w:rsid w:val="002E0067"/>
    <w:rsid w:val="002E0AD4"/>
    <w:rsid w:val="002E0B95"/>
    <w:rsid w:val="002E0CCC"/>
    <w:rsid w:val="002E0E95"/>
    <w:rsid w:val="002E12F3"/>
    <w:rsid w:val="002E150D"/>
    <w:rsid w:val="002E1848"/>
    <w:rsid w:val="002E1C06"/>
    <w:rsid w:val="002E1C4B"/>
    <w:rsid w:val="002E204F"/>
    <w:rsid w:val="002E2967"/>
    <w:rsid w:val="002E2C27"/>
    <w:rsid w:val="002E2D3B"/>
    <w:rsid w:val="002E2F08"/>
    <w:rsid w:val="002E2F55"/>
    <w:rsid w:val="002E3021"/>
    <w:rsid w:val="002E322A"/>
    <w:rsid w:val="002E35BC"/>
    <w:rsid w:val="002E3BC6"/>
    <w:rsid w:val="002E3CF7"/>
    <w:rsid w:val="002E3E77"/>
    <w:rsid w:val="002E404C"/>
    <w:rsid w:val="002E44C7"/>
    <w:rsid w:val="002E4616"/>
    <w:rsid w:val="002E467E"/>
    <w:rsid w:val="002E49B7"/>
    <w:rsid w:val="002E4C51"/>
    <w:rsid w:val="002E4ECC"/>
    <w:rsid w:val="002E5098"/>
    <w:rsid w:val="002E519F"/>
    <w:rsid w:val="002E534C"/>
    <w:rsid w:val="002E54BF"/>
    <w:rsid w:val="002E5525"/>
    <w:rsid w:val="002E5671"/>
    <w:rsid w:val="002E56D0"/>
    <w:rsid w:val="002E5967"/>
    <w:rsid w:val="002E5BAE"/>
    <w:rsid w:val="002E5C71"/>
    <w:rsid w:val="002E602B"/>
    <w:rsid w:val="002E6AC3"/>
    <w:rsid w:val="002E6C35"/>
    <w:rsid w:val="002E6CF4"/>
    <w:rsid w:val="002E6FF1"/>
    <w:rsid w:val="002E7381"/>
    <w:rsid w:val="002E7712"/>
    <w:rsid w:val="002E776E"/>
    <w:rsid w:val="002E7B29"/>
    <w:rsid w:val="002E7B5E"/>
    <w:rsid w:val="002E7CCC"/>
    <w:rsid w:val="002E7D20"/>
    <w:rsid w:val="002E7D2D"/>
    <w:rsid w:val="002E7E47"/>
    <w:rsid w:val="002F03B9"/>
    <w:rsid w:val="002F041A"/>
    <w:rsid w:val="002F054E"/>
    <w:rsid w:val="002F055B"/>
    <w:rsid w:val="002F076A"/>
    <w:rsid w:val="002F0832"/>
    <w:rsid w:val="002F0C4F"/>
    <w:rsid w:val="002F1071"/>
    <w:rsid w:val="002F1730"/>
    <w:rsid w:val="002F1835"/>
    <w:rsid w:val="002F1D12"/>
    <w:rsid w:val="002F1D2C"/>
    <w:rsid w:val="002F27C1"/>
    <w:rsid w:val="002F2C3B"/>
    <w:rsid w:val="002F2C89"/>
    <w:rsid w:val="002F2C99"/>
    <w:rsid w:val="002F2DD2"/>
    <w:rsid w:val="002F42BF"/>
    <w:rsid w:val="002F4359"/>
    <w:rsid w:val="002F4700"/>
    <w:rsid w:val="002F4D59"/>
    <w:rsid w:val="002F4E27"/>
    <w:rsid w:val="002F5053"/>
    <w:rsid w:val="002F50AB"/>
    <w:rsid w:val="002F50FD"/>
    <w:rsid w:val="002F57E4"/>
    <w:rsid w:val="002F5CD2"/>
    <w:rsid w:val="002F5EC3"/>
    <w:rsid w:val="002F5FE3"/>
    <w:rsid w:val="002F66B2"/>
    <w:rsid w:val="002F6868"/>
    <w:rsid w:val="002F6970"/>
    <w:rsid w:val="002F6B5B"/>
    <w:rsid w:val="002F6EC0"/>
    <w:rsid w:val="002F6F40"/>
    <w:rsid w:val="002F6F97"/>
    <w:rsid w:val="002F6FD6"/>
    <w:rsid w:val="002F7451"/>
    <w:rsid w:val="002F74D1"/>
    <w:rsid w:val="002F75F5"/>
    <w:rsid w:val="002F78D1"/>
    <w:rsid w:val="002F7A07"/>
    <w:rsid w:val="00300117"/>
    <w:rsid w:val="0030070F"/>
    <w:rsid w:val="00300717"/>
    <w:rsid w:val="003007C4"/>
    <w:rsid w:val="00301057"/>
    <w:rsid w:val="003017FD"/>
    <w:rsid w:val="00301A2A"/>
    <w:rsid w:val="00301BE3"/>
    <w:rsid w:val="00301DDE"/>
    <w:rsid w:val="00302233"/>
    <w:rsid w:val="00302383"/>
    <w:rsid w:val="003023DE"/>
    <w:rsid w:val="0030246E"/>
    <w:rsid w:val="0030257D"/>
    <w:rsid w:val="00302649"/>
    <w:rsid w:val="003026A9"/>
    <w:rsid w:val="0030296B"/>
    <w:rsid w:val="00302B50"/>
    <w:rsid w:val="00302D0F"/>
    <w:rsid w:val="0030314A"/>
    <w:rsid w:val="00303286"/>
    <w:rsid w:val="003037CD"/>
    <w:rsid w:val="003038AA"/>
    <w:rsid w:val="00303AB5"/>
    <w:rsid w:val="00303BB1"/>
    <w:rsid w:val="00303CFF"/>
    <w:rsid w:val="00303D14"/>
    <w:rsid w:val="00303D24"/>
    <w:rsid w:val="003040C3"/>
    <w:rsid w:val="00304148"/>
    <w:rsid w:val="00304450"/>
    <w:rsid w:val="0030452C"/>
    <w:rsid w:val="003045B0"/>
    <w:rsid w:val="00304885"/>
    <w:rsid w:val="00304B39"/>
    <w:rsid w:val="00304CA0"/>
    <w:rsid w:val="00305172"/>
    <w:rsid w:val="00305597"/>
    <w:rsid w:val="0030579C"/>
    <w:rsid w:val="0030579E"/>
    <w:rsid w:val="003058BF"/>
    <w:rsid w:val="003059AD"/>
    <w:rsid w:val="00305C91"/>
    <w:rsid w:val="003061EB"/>
    <w:rsid w:val="0030630D"/>
    <w:rsid w:val="00306523"/>
    <w:rsid w:val="0030663F"/>
    <w:rsid w:val="003068B7"/>
    <w:rsid w:val="00306A0E"/>
    <w:rsid w:val="003070A8"/>
    <w:rsid w:val="003073A0"/>
    <w:rsid w:val="00307DBC"/>
    <w:rsid w:val="003100D4"/>
    <w:rsid w:val="003101E0"/>
    <w:rsid w:val="00310395"/>
    <w:rsid w:val="0031069E"/>
    <w:rsid w:val="0031082F"/>
    <w:rsid w:val="00310D68"/>
    <w:rsid w:val="00310FEC"/>
    <w:rsid w:val="00311151"/>
    <w:rsid w:val="00311381"/>
    <w:rsid w:val="00311727"/>
    <w:rsid w:val="00311749"/>
    <w:rsid w:val="00311854"/>
    <w:rsid w:val="0031193A"/>
    <w:rsid w:val="003119F7"/>
    <w:rsid w:val="00311A33"/>
    <w:rsid w:val="00311C6F"/>
    <w:rsid w:val="00312878"/>
    <w:rsid w:val="00312E8F"/>
    <w:rsid w:val="00312F3F"/>
    <w:rsid w:val="003132BA"/>
    <w:rsid w:val="003134FD"/>
    <w:rsid w:val="003135A6"/>
    <w:rsid w:val="0031367D"/>
    <w:rsid w:val="00313715"/>
    <w:rsid w:val="003137BD"/>
    <w:rsid w:val="00313ACF"/>
    <w:rsid w:val="00313B35"/>
    <w:rsid w:val="00313BB6"/>
    <w:rsid w:val="00313DB6"/>
    <w:rsid w:val="003144B2"/>
    <w:rsid w:val="0031472E"/>
    <w:rsid w:val="003147D4"/>
    <w:rsid w:val="00314911"/>
    <w:rsid w:val="003149C9"/>
    <w:rsid w:val="003149EF"/>
    <w:rsid w:val="00314A88"/>
    <w:rsid w:val="00314EA5"/>
    <w:rsid w:val="00314FA4"/>
    <w:rsid w:val="0031511F"/>
    <w:rsid w:val="00315136"/>
    <w:rsid w:val="00315242"/>
    <w:rsid w:val="003153B5"/>
    <w:rsid w:val="003155C7"/>
    <w:rsid w:val="00315898"/>
    <w:rsid w:val="00315CCB"/>
    <w:rsid w:val="00315D33"/>
    <w:rsid w:val="00315D94"/>
    <w:rsid w:val="00315E7D"/>
    <w:rsid w:val="00316748"/>
    <w:rsid w:val="00316A82"/>
    <w:rsid w:val="00316C26"/>
    <w:rsid w:val="00316DA1"/>
    <w:rsid w:val="00316FEE"/>
    <w:rsid w:val="00317114"/>
    <w:rsid w:val="003171B0"/>
    <w:rsid w:val="00317230"/>
    <w:rsid w:val="003177E9"/>
    <w:rsid w:val="0032016C"/>
    <w:rsid w:val="0032042C"/>
    <w:rsid w:val="00320CBD"/>
    <w:rsid w:val="00320DD2"/>
    <w:rsid w:val="003210BE"/>
    <w:rsid w:val="00321367"/>
    <w:rsid w:val="00321413"/>
    <w:rsid w:val="00321AF3"/>
    <w:rsid w:val="00321D45"/>
    <w:rsid w:val="00321EB4"/>
    <w:rsid w:val="00322071"/>
    <w:rsid w:val="003222AC"/>
    <w:rsid w:val="0032241F"/>
    <w:rsid w:val="0032273A"/>
    <w:rsid w:val="003227D7"/>
    <w:rsid w:val="00322900"/>
    <w:rsid w:val="00322A98"/>
    <w:rsid w:val="00322B86"/>
    <w:rsid w:val="00322BC8"/>
    <w:rsid w:val="00322DD5"/>
    <w:rsid w:val="003231FB"/>
    <w:rsid w:val="003233E9"/>
    <w:rsid w:val="00323609"/>
    <w:rsid w:val="003236C9"/>
    <w:rsid w:val="003238E5"/>
    <w:rsid w:val="003239D3"/>
    <w:rsid w:val="00323C61"/>
    <w:rsid w:val="00323E72"/>
    <w:rsid w:val="0032402D"/>
    <w:rsid w:val="0032441A"/>
    <w:rsid w:val="003244B5"/>
    <w:rsid w:val="00324595"/>
    <w:rsid w:val="00324698"/>
    <w:rsid w:val="00324857"/>
    <w:rsid w:val="00324A31"/>
    <w:rsid w:val="00324D9E"/>
    <w:rsid w:val="00325171"/>
    <w:rsid w:val="00325963"/>
    <w:rsid w:val="003262CA"/>
    <w:rsid w:val="00326635"/>
    <w:rsid w:val="0032669A"/>
    <w:rsid w:val="003267D0"/>
    <w:rsid w:val="00326A15"/>
    <w:rsid w:val="00326ABD"/>
    <w:rsid w:val="00326B71"/>
    <w:rsid w:val="00327261"/>
    <w:rsid w:val="0032726F"/>
    <w:rsid w:val="0032736C"/>
    <w:rsid w:val="003273DA"/>
    <w:rsid w:val="003273DD"/>
    <w:rsid w:val="00327575"/>
    <w:rsid w:val="00327632"/>
    <w:rsid w:val="003276A3"/>
    <w:rsid w:val="00327AF1"/>
    <w:rsid w:val="00327E71"/>
    <w:rsid w:val="00327F31"/>
    <w:rsid w:val="00327FF2"/>
    <w:rsid w:val="003304F0"/>
    <w:rsid w:val="0033077E"/>
    <w:rsid w:val="00330832"/>
    <w:rsid w:val="00330E68"/>
    <w:rsid w:val="0033102A"/>
    <w:rsid w:val="00331494"/>
    <w:rsid w:val="003314D4"/>
    <w:rsid w:val="003317B5"/>
    <w:rsid w:val="003317BC"/>
    <w:rsid w:val="00331AD3"/>
    <w:rsid w:val="00331E7F"/>
    <w:rsid w:val="00331FBE"/>
    <w:rsid w:val="00332110"/>
    <w:rsid w:val="0033215E"/>
    <w:rsid w:val="003322DD"/>
    <w:rsid w:val="00332463"/>
    <w:rsid w:val="00332651"/>
    <w:rsid w:val="00332A44"/>
    <w:rsid w:val="00332B8E"/>
    <w:rsid w:val="00332DA1"/>
    <w:rsid w:val="00332FDA"/>
    <w:rsid w:val="00333165"/>
    <w:rsid w:val="00333212"/>
    <w:rsid w:val="0033328E"/>
    <w:rsid w:val="003332AC"/>
    <w:rsid w:val="00333A38"/>
    <w:rsid w:val="003344D1"/>
    <w:rsid w:val="00334830"/>
    <w:rsid w:val="00334A07"/>
    <w:rsid w:val="00334C55"/>
    <w:rsid w:val="00334E2B"/>
    <w:rsid w:val="00334E31"/>
    <w:rsid w:val="00334F79"/>
    <w:rsid w:val="0033557E"/>
    <w:rsid w:val="00335613"/>
    <w:rsid w:val="00335A4A"/>
    <w:rsid w:val="00335E49"/>
    <w:rsid w:val="003360B9"/>
    <w:rsid w:val="003360C6"/>
    <w:rsid w:val="00336555"/>
    <w:rsid w:val="0033681C"/>
    <w:rsid w:val="0033686F"/>
    <w:rsid w:val="00336BCD"/>
    <w:rsid w:val="00336CDC"/>
    <w:rsid w:val="00336D92"/>
    <w:rsid w:val="00336F41"/>
    <w:rsid w:val="003370FF"/>
    <w:rsid w:val="00337168"/>
    <w:rsid w:val="003372A2"/>
    <w:rsid w:val="00337AB8"/>
    <w:rsid w:val="00337ED9"/>
    <w:rsid w:val="00337FF2"/>
    <w:rsid w:val="003402FB"/>
    <w:rsid w:val="003406C4"/>
    <w:rsid w:val="00340835"/>
    <w:rsid w:val="00340A7D"/>
    <w:rsid w:val="00340B53"/>
    <w:rsid w:val="00341050"/>
    <w:rsid w:val="00341861"/>
    <w:rsid w:val="00341D0E"/>
    <w:rsid w:val="00341E20"/>
    <w:rsid w:val="00342E08"/>
    <w:rsid w:val="0034340B"/>
    <w:rsid w:val="0034346A"/>
    <w:rsid w:val="00343EF2"/>
    <w:rsid w:val="00343F1D"/>
    <w:rsid w:val="0034402D"/>
    <w:rsid w:val="003443F3"/>
    <w:rsid w:val="003447CB"/>
    <w:rsid w:val="003449CA"/>
    <w:rsid w:val="00344B62"/>
    <w:rsid w:val="00344D4D"/>
    <w:rsid w:val="00344D89"/>
    <w:rsid w:val="00344D93"/>
    <w:rsid w:val="0034513D"/>
    <w:rsid w:val="00345880"/>
    <w:rsid w:val="00345CE5"/>
    <w:rsid w:val="00345D76"/>
    <w:rsid w:val="00345EBC"/>
    <w:rsid w:val="00346018"/>
    <w:rsid w:val="003461BC"/>
    <w:rsid w:val="00346941"/>
    <w:rsid w:val="0034696F"/>
    <w:rsid w:val="00346E00"/>
    <w:rsid w:val="00347308"/>
    <w:rsid w:val="0034758E"/>
    <w:rsid w:val="00347CFA"/>
    <w:rsid w:val="00347E61"/>
    <w:rsid w:val="00350306"/>
    <w:rsid w:val="0035083E"/>
    <w:rsid w:val="00351004"/>
    <w:rsid w:val="003510B3"/>
    <w:rsid w:val="0035160B"/>
    <w:rsid w:val="003518CA"/>
    <w:rsid w:val="003519DC"/>
    <w:rsid w:val="00351AC9"/>
    <w:rsid w:val="00351AFA"/>
    <w:rsid w:val="00351CC9"/>
    <w:rsid w:val="00351FE3"/>
    <w:rsid w:val="0035208C"/>
    <w:rsid w:val="00352331"/>
    <w:rsid w:val="0035250B"/>
    <w:rsid w:val="00352557"/>
    <w:rsid w:val="0035256B"/>
    <w:rsid w:val="00352B0F"/>
    <w:rsid w:val="00352CB1"/>
    <w:rsid w:val="0035342C"/>
    <w:rsid w:val="00353440"/>
    <w:rsid w:val="00353690"/>
    <w:rsid w:val="00353754"/>
    <w:rsid w:val="003537A9"/>
    <w:rsid w:val="00353B43"/>
    <w:rsid w:val="00353C77"/>
    <w:rsid w:val="00353CBD"/>
    <w:rsid w:val="003541B6"/>
    <w:rsid w:val="003542DE"/>
    <w:rsid w:val="00354609"/>
    <w:rsid w:val="00354674"/>
    <w:rsid w:val="003547D3"/>
    <w:rsid w:val="00354E3E"/>
    <w:rsid w:val="00354E7F"/>
    <w:rsid w:val="00354EAA"/>
    <w:rsid w:val="00354EB5"/>
    <w:rsid w:val="003551E1"/>
    <w:rsid w:val="003553FA"/>
    <w:rsid w:val="00355593"/>
    <w:rsid w:val="003556DB"/>
    <w:rsid w:val="00355839"/>
    <w:rsid w:val="003558C5"/>
    <w:rsid w:val="00355918"/>
    <w:rsid w:val="00355B31"/>
    <w:rsid w:val="0035604A"/>
    <w:rsid w:val="0035628A"/>
    <w:rsid w:val="00356385"/>
    <w:rsid w:val="00356539"/>
    <w:rsid w:val="00356847"/>
    <w:rsid w:val="00356DD3"/>
    <w:rsid w:val="00357478"/>
    <w:rsid w:val="00357481"/>
    <w:rsid w:val="0035780C"/>
    <w:rsid w:val="00357862"/>
    <w:rsid w:val="00357B61"/>
    <w:rsid w:val="00357C48"/>
    <w:rsid w:val="00357CA4"/>
    <w:rsid w:val="003602C1"/>
    <w:rsid w:val="00360308"/>
    <w:rsid w:val="00360BA0"/>
    <w:rsid w:val="00360D56"/>
    <w:rsid w:val="00360E23"/>
    <w:rsid w:val="00360F2A"/>
    <w:rsid w:val="003612FB"/>
    <w:rsid w:val="0036161D"/>
    <w:rsid w:val="0036178D"/>
    <w:rsid w:val="003617CE"/>
    <w:rsid w:val="00361C0D"/>
    <w:rsid w:val="00361C24"/>
    <w:rsid w:val="00361EEF"/>
    <w:rsid w:val="00362265"/>
    <w:rsid w:val="0036239F"/>
    <w:rsid w:val="00362A76"/>
    <w:rsid w:val="00362CA3"/>
    <w:rsid w:val="003632D5"/>
    <w:rsid w:val="00363407"/>
    <w:rsid w:val="0036340B"/>
    <w:rsid w:val="003637CD"/>
    <w:rsid w:val="003639C7"/>
    <w:rsid w:val="00363C23"/>
    <w:rsid w:val="00363E3D"/>
    <w:rsid w:val="00363F56"/>
    <w:rsid w:val="00364016"/>
    <w:rsid w:val="0036411D"/>
    <w:rsid w:val="0036442B"/>
    <w:rsid w:val="003644FA"/>
    <w:rsid w:val="00364853"/>
    <w:rsid w:val="0036497B"/>
    <w:rsid w:val="0036505C"/>
    <w:rsid w:val="003652F4"/>
    <w:rsid w:val="0036536B"/>
    <w:rsid w:val="00365388"/>
    <w:rsid w:val="003658D4"/>
    <w:rsid w:val="00365928"/>
    <w:rsid w:val="00365C8B"/>
    <w:rsid w:val="00365FB3"/>
    <w:rsid w:val="00365FBC"/>
    <w:rsid w:val="00366279"/>
    <w:rsid w:val="0036667D"/>
    <w:rsid w:val="00366BCF"/>
    <w:rsid w:val="00366C98"/>
    <w:rsid w:val="00366D9B"/>
    <w:rsid w:val="00366EA1"/>
    <w:rsid w:val="00366F97"/>
    <w:rsid w:val="0036733E"/>
    <w:rsid w:val="003673E1"/>
    <w:rsid w:val="003673FD"/>
    <w:rsid w:val="003674C0"/>
    <w:rsid w:val="00367A2B"/>
    <w:rsid w:val="00367ABA"/>
    <w:rsid w:val="00367BA8"/>
    <w:rsid w:val="00367D73"/>
    <w:rsid w:val="00367FC5"/>
    <w:rsid w:val="00370113"/>
    <w:rsid w:val="0037050A"/>
    <w:rsid w:val="00370828"/>
    <w:rsid w:val="00370873"/>
    <w:rsid w:val="0037087A"/>
    <w:rsid w:val="00370A79"/>
    <w:rsid w:val="00370AB5"/>
    <w:rsid w:val="00370D34"/>
    <w:rsid w:val="00371406"/>
    <w:rsid w:val="00371750"/>
    <w:rsid w:val="003717CE"/>
    <w:rsid w:val="00371DBB"/>
    <w:rsid w:val="00371FF6"/>
    <w:rsid w:val="003723C5"/>
    <w:rsid w:val="003727CD"/>
    <w:rsid w:val="0037287A"/>
    <w:rsid w:val="0037290A"/>
    <w:rsid w:val="0037312E"/>
    <w:rsid w:val="00373356"/>
    <w:rsid w:val="0037344C"/>
    <w:rsid w:val="0037347A"/>
    <w:rsid w:val="0037358B"/>
    <w:rsid w:val="00373748"/>
    <w:rsid w:val="003739F2"/>
    <w:rsid w:val="00373DEF"/>
    <w:rsid w:val="0037408B"/>
    <w:rsid w:val="003743D1"/>
    <w:rsid w:val="003746A0"/>
    <w:rsid w:val="003748B6"/>
    <w:rsid w:val="00374A11"/>
    <w:rsid w:val="00374A46"/>
    <w:rsid w:val="00374BAE"/>
    <w:rsid w:val="00374D8B"/>
    <w:rsid w:val="00374DA2"/>
    <w:rsid w:val="00374DB4"/>
    <w:rsid w:val="00375801"/>
    <w:rsid w:val="00375EA7"/>
    <w:rsid w:val="003760E2"/>
    <w:rsid w:val="00376139"/>
    <w:rsid w:val="003768D9"/>
    <w:rsid w:val="003769CB"/>
    <w:rsid w:val="00376A13"/>
    <w:rsid w:val="00376A90"/>
    <w:rsid w:val="00376AF1"/>
    <w:rsid w:val="00376FBB"/>
    <w:rsid w:val="0037735F"/>
    <w:rsid w:val="00377A33"/>
    <w:rsid w:val="00377A6C"/>
    <w:rsid w:val="00377C85"/>
    <w:rsid w:val="00377E05"/>
    <w:rsid w:val="003800FF"/>
    <w:rsid w:val="00380839"/>
    <w:rsid w:val="003809F5"/>
    <w:rsid w:val="00380A58"/>
    <w:rsid w:val="0038103F"/>
    <w:rsid w:val="00381085"/>
    <w:rsid w:val="003812D1"/>
    <w:rsid w:val="003815D0"/>
    <w:rsid w:val="0038168F"/>
    <w:rsid w:val="003818E9"/>
    <w:rsid w:val="003819CA"/>
    <w:rsid w:val="00381B0C"/>
    <w:rsid w:val="00381CDE"/>
    <w:rsid w:val="00381EA0"/>
    <w:rsid w:val="00382215"/>
    <w:rsid w:val="00382261"/>
    <w:rsid w:val="00382503"/>
    <w:rsid w:val="0038275A"/>
    <w:rsid w:val="00382761"/>
    <w:rsid w:val="00382B60"/>
    <w:rsid w:val="00382BDF"/>
    <w:rsid w:val="003831D3"/>
    <w:rsid w:val="00383385"/>
    <w:rsid w:val="00383A73"/>
    <w:rsid w:val="0038403E"/>
    <w:rsid w:val="00384056"/>
    <w:rsid w:val="003845DF"/>
    <w:rsid w:val="00384605"/>
    <w:rsid w:val="0038469B"/>
    <w:rsid w:val="0038480E"/>
    <w:rsid w:val="00384976"/>
    <w:rsid w:val="00384A22"/>
    <w:rsid w:val="00384B51"/>
    <w:rsid w:val="00384B7F"/>
    <w:rsid w:val="00384C4F"/>
    <w:rsid w:val="00384FBB"/>
    <w:rsid w:val="00385019"/>
    <w:rsid w:val="0038532C"/>
    <w:rsid w:val="00385334"/>
    <w:rsid w:val="00385F75"/>
    <w:rsid w:val="0038601C"/>
    <w:rsid w:val="0038607A"/>
    <w:rsid w:val="00386228"/>
    <w:rsid w:val="00386467"/>
    <w:rsid w:val="00386C54"/>
    <w:rsid w:val="00386F23"/>
    <w:rsid w:val="00387034"/>
    <w:rsid w:val="00387177"/>
    <w:rsid w:val="0038745C"/>
    <w:rsid w:val="003874E7"/>
    <w:rsid w:val="00387760"/>
    <w:rsid w:val="00387BF3"/>
    <w:rsid w:val="0039061F"/>
    <w:rsid w:val="003906BC"/>
    <w:rsid w:val="00390765"/>
    <w:rsid w:val="003908C2"/>
    <w:rsid w:val="00390D03"/>
    <w:rsid w:val="00390EEC"/>
    <w:rsid w:val="003910EC"/>
    <w:rsid w:val="0039145E"/>
    <w:rsid w:val="00391BE7"/>
    <w:rsid w:val="00391DD1"/>
    <w:rsid w:val="00391F23"/>
    <w:rsid w:val="003920EF"/>
    <w:rsid w:val="00392635"/>
    <w:rsid w:val="00392967"/>
    <w:rsid w:val="00392C63"/>
    <w:rsid w:val="0039340A"/>
    <w:rsid w:val="00393EB6"/>
    <w:rsid w:val="0039413A"/>
    <w:rsid w:val="003944A2"/>
    <w:rsid w:val="003945BF"/>
    <w:rsid w:val="003948AF"/>
    <w:rsid w:val="00394B66"/>
    <w:rsid w:val="00394BC2"/>
    <w:rsid w:val="00394DE7"/>
    <w:rsid w:val="00395024"/>
    <w:rsid w:val="00395277"/>
    <w:rsid w:val="003955F4"/>
    <w:rsid w:val="00395B0D"/>
    <w:rsid w:val="00395EB3"/>
    <w:rsid w:val="003960F5"/>
    <w:rsid w:val="003961EC"/>
    <w:rsid w:val="0039682B"/>
    <w:rsid w:val="003975B3"/>
    <w:rsid w:val="003976B1"/>
    <w:rsid w:val="00397A7B"/>
    <w:rsid w:val="00397B46"/>
    <w:rsid w:val="00397E70"/>
    <w:rsid w:val="00397F31"/>
    <w:rsid w:val="003A01C6"/>
    <w:rsid w:val="003A0547"/>
    <w:rsid w:val="003A0581"/>
    <w:rsid w:val="003A0BA6"/>
    <w:rsid w:val="003A0E16"/>
    <w:rsid w:val="003A0EE9"/>
    <w:rsid w:val="003A100C"/>
    <w:rsid w:val="003A13F0"/>
    <w:rsid w:val="003A1545"/>
    <w:rsid w:val="003A15E3"/>
    <w:rsid w:val="003A18A4"/>
    <w:rsid w:val="003A1A50"/>
    <w:rsid w:val="003A1DF4"/>
    <w:rsid w:val="003A1EDB"/>
    <w:rsid w:val="003A225A"/>
    <w:rsid w:val="003A22B3"/>
    <w:rsid w:val="003A2420"/>
    <w:rsid w:val="003A257C"/>
    <w:rsid w:val="003A2924"/>
    <w:rsid w:val="003A2A91"/>
    <w:rsid w:val="003A2BA5"/>
    <w:rsid w:val="003A2DE2"/>
    <w:rsid w:val="003A313E"/>
    <w:rsid w:val="003A369D"/>
    <w:rsid w:val="003A36F7"/>
    <w:rsid w:val="003A3971"/>
    <w:rsid w:val="003A3A92"/>
    <w:rsid w:val="003A3C45"/>
    <w:rsid w:val="003A3D6C"/>
    <w:rsid w:val="003A3F52"/>
    <w:rsid w:val="003A4357"/>
    <w:rsid w:val="003A4462"/>
    <w:rsid w:val="003A44C7"/>
    <w:rsid w:val="003A456F"/>
    <w:rsid w:val="003A4594"/>
    <w:rsid w:val="003A45DF"/>
    <w:rsid w:val="003A48BE"/>
    <w:rsid w:val="003A4965"/>
    <w:rsid w:val="003A49B5"/>
    <w:rsid w:val="003A4BBF"/>
    <w:rsid w:val="003A4CD9"/>
    <w:rsid w:val="003A4EE9"/>
    <w:rsid w:val="003A525E"/>
    <w:rsid w:val="003A59C1"/>
    <w:rsid w:val="003A5A38"/>
    <w:rsid w:val="003A6320"/>
    <w:rsid w:val="003A6354"/>
    <w:rsid w:val="003A6D4E"/>
    <w:rsid w:val="003A6EDB"/>
    <w:rsid w:val="003A71E9"/>
    <w:rsid w:val="003A7453"/>
    <w:rsid w:val="003A74A2"/>
    <w:rsid w:val="003A7AC1"/>
    <w:rsid w:val="003A7BB9"/>
    <w:rsid w:val="003A7F06"/>
    <w:rsid w:val="003A7F72"/>
    <w:rsid w:val="003B01DE"/>
    <w:rsid w:val="003B026F"/>
    <w:rsid w:val="003B06A4"/>
    <w:rsid w:val="003B0AB8"/>
    <w:rsid w:val="003B0AE4"/>
    <w:rsid w:val="003B0C09"/>
    <w:rsid w:val="003B0EBF"/>
    <w:rsid w:val="003B1565"/>
    <w:rsid w:val="003B1685"/>
    <w:rsid w:val="003B176E"/>
    <w:rsid w:val="003B18CC"/>
    <w:rsid w:val="003B1916"/>
    <w:rsid w:val="003B1AB3"/>
    <w:rsid w:val="003B1BC4"/>
    <w:rsid w:val="003B1D58"/>
    <w:rsid w:val="003B1E0C"/>
    <w:rsid w:val="003B224B"/>
    <w:rsid w:val="003B2A23"/>
    <w:rsid w:val="003B31AC"/>
    <w:rsid w:val="003B333E"/>
    <w:rsid w:val="003B3AF5"/>
    <w:rsid w:val="003B3EF6"/>
    <w:rsid w:val="003B3F79"/>
    <w:rsid w:val="003B4045"/>
    <w:rsid w:val="003B4363"/>
    <w:rsid w:val="003B43B7"/>
    <w:rsid w:val="003B43D9"/>
    <w:rsid w:val="003B48CC"/>
    <w:rsid w:val="003B4C7A"/>
    <w:rsid w:val="003B4C9A"/>
    <w:rsid w:val="003B4DEB"/>
    <w:rsid w:val="003B4F6C"/>
    <w:rsid w:val="003B527D"/>
    <w:rsid w:val="003B554C"/>
    <w:rsid w:val="003B591C"/>
    <w:rsid w:val="003B593F"/>
    <w:rsid w:val="003B5B08"/>
    <w:rsid w:val="003B6063"/>
    <w:rsid w:val="003B6104"/>
    <w:rsid w:val="003B61AE"/>
    <w:rsid w:val="003B6372"/>
    <w:rsid w:val="003B63CD"/>
    <w:rsid w:val="003B68A6"/>
    <w:rsid w:val="003B6A49"/>
    <w:rsid w:val="003B6CD4"/>
    <w:rsid w:val="003B6EA5"/>
    <w:rsid w:val="003B7178"/>
    <w:rsid w:val="003B7258"/>
    <w:rsid w:val="003B74BE"/>
    <w:rsid w:val="003B76AB"/>
    <w:rsid w:val="003B78EB"/>
    <w:rsid w:val="003B799B"/>
    <w:rsid w:val="003B7EF5"/>
    <w:rsid w:val="003C0178"/>
    <w:rsid w:val="003C071E"/>
    <w:rsid w:val="003C07A3"/>
    <w:rsid w:val="003C083B"/>
    <w:rsid w:val="003C0BA1"/>
    <w:rsid w:val="003C0C11"/>
    <w:rsid w:val="003C0E13"/>
    <w:rsid w:val="003C11D2"/>
    <w:rsid w:val="003C124F"/>
    <w:rsid w:val="003C13DD"/>
    <w:rsid w:val="003C1614"/>
    <w:rsid w:val="003C1693"/>
    <w:rsid w:val="003C1765"/>
    <w:rsid w:val="003C18EB"/>
    <w:rsid w:val="003C1E21"/>
    <w:rsid w:val="003C1E5E"/>
    <w:rsid w:val="003C1F00"/>
    <w:rsid w:val="003C21E6"/>
    <w:rsid w:val="003C24C9"/>
    <w:rsid w:val="003C2520"/>
    <w:rsid w:val="003C2732"/>
    <w:rsid w:val="003C2815"/>
    <w:rsid w:val="003C28E7"/>
    <w:rsid w:val="003C2ABF"/>
    <w:rsid w:val="003C31C7"/>
    <w:rsid w:val="003C3735"/>
    <w:rsid w:val="003C3866"/>
    <w:rsid w:val="003C39F8"/>
    <w:rsid w:val="003C3A22"/>
    <w:rsid w:val="003C3CC6"/>
    <w:rsid w:val="003C3D0B"/>
    <w:rsid w:val="003C3D4E"/>
    <w:rsid w:val="003C3E47"/>
    <w:rsid w:val="003C45D5"/>
    <w:rsid w:val="003C4DBF"/>
    <w:rsid w:val="003C4E63"/>
    <w:rsid w:val="003C56E1"/>
    <w:rsid w:val="003C57FE"/>
    <w:rsid w:val="003C5AA0"/>
    <w:rsid w:val="003C5ADA"/>
    <w:rsid w:val="003C5B6E"/>
    <w:rsid w:val="003C5B7D"/>
    <w:rsid w:val="003C5C91"/>
    <w:rsid w:val="003C5DFA"/>
    <w:rsid w:val="003C608A"/>
    <w:rsid w:val="003C6534"/>
    <w:rsid w:val="003C701C"/>
    <w:rsid w:val="003C716C"/>
    <w:rsid w:val="003C725B"/>
    <w:rsid w:val="003C748A"/>
    <w:rsid w:val="003D022C"/>
    <w:rsid w:val="003D02CD"/>
    <w:rsid w:val="003D02E0"/>
    <w:rsid w:val="003D03F2"/>
    <w:rsid w:val="003D0795"/>
    <w:rsid w:val="003D0D98"/>
    <w:rsid w:val="003D0FE6"/>
    <w:rsid w:val="003D11BF"/>
    <w:rsid w:val="003D11CA"/>
    <w:rsid w:val="003D15FD"/>
    <w:rsid w:val="003D187F"/>
    <w:rsid w:val="003D18E8"/>
    <w:rsid w:val="003D1F15"/>
    <w:rsid w:val="003D1FCB"/>
    <w:rsid w:val="003D20A7"/>
    <w:rsid w:val="003D211F"/>
    <w:rsid w:val="003D233F"/>
    <w:rsid w:val="003D2589"/>
    <w:rsid w:val="003D27BC"/>
    <w:rsid w:val="003D2975"/>
    <w:rsid w:val="003D2A5C"/>
    <w:rsid w:val="003D3527"/>
    <w:rsid w:val="003D364C"/>
    <w:rsid w:val="003D462C"/>
    <w:rsid w:val="003D4664"/>
    <w:rsid w:val="003D47B8"/>
    <w:rsid w:val="003D4F02"/>
    <w:rsid w:val="003D4F86"/>
    <w:rsid w:val="003D4FCF"/>
    <w:rsid w:val="003D5971"/>
    <w:rsid w:val="003D5A4B"/>
    <w:rsid w:val="003D5A68"/>
    <w:rsid w:val="003D5AB8"/>
    <w:rsid w:val="003D5D55"/>
    <w:rsid w:val="003D5F5A"/>
    <w:rsid w:val="003D64BB"/>
    <w:rsid w:val="003D64DA"/>
    <w:rsid w:val="003D6624"/>
    <w:rsid w:val="003D6630"/>
    <w:rsid w:val="003D66D7"/>
    <w:rsid w:val="003D6701"/>
    <w:rsid w:val="003D69A6"/>
    <w:rsid w:val="003D6A24"/>
    <w:rsid w:val="003D6AD6"/>
    <w:rsid w:val="003D6B51"/>
    <w:rsid w:val="003D6D33"/>
    <w:rsid w:val="003D7019"/>
    <w:rsid w:val="003D755E"/>
    <w:rsid w:val="003D7598"/>
    <w:rsid w:val="003D769E"/>
    <w:rsid w:val="003D7A9A"/>
    <w:rsid w:val="003D7E31"/>
    <w:rsid w:val="003E048C"/>
    <w:rsid w:val="003E0490"/>
    <w:rsid w:val="003E05CD"/>
    <w:rsid w:val="003E08DA"/>
    <w:rsid w:val="003E0AAB"/>
    <w:rsid w:val="003E0C59"/>
    <w:rsid w:val="003E0CC1"/>
    <w:rsid w:val="003E0F40"/>
    <w:rsid w:val="003E142E"/>
    <w:rsid w:val="003E16EC"/>
    <w:rsid w:val="003E1B3F"/>
    <w:rsid w:val="003E1C50"/>
    <w:rsid w:val="003E1C92"/>
    <w:rsid w:val="003E1D7B"/>
    <w:rsid w:val="003E1F96"/>
    <w:rsid w:val="003E20ED"/>
    <w:rsid w:val="003E27B9"/>
    <w:rsid w:val="003E28C6"/>
    <w:rsid w:val="003E2CD0"/>
    <w:rsid w:val="003E2DBF"/>
    <w:rsid w:val="003E31EF"/>
    <w:rsid w:val="003E327C"/>
    <w:rsid w:val="003E32D8"/>
    <w:rsid w:val="003E331C"/>
    <w:rsid w:val="003E36B5"/>
    <w:rsid w:val="003E397E"/>
    <w:rsid w:val="003E40A1"/>
    <w:rsid w:val="003E4137"/>
    <w:rsid w:val="003E471C"/>
    <w:rsid w:val="003E4ACF"/>
    <w:rsid w:val="003E4DAB"/>
    <w:rsid w:val="003E4DC3"/>
    <w:rsid w:val="003E4E02"/>
    <w:rsid w:val="003E51BD"/>
    <w:rsid w:val="003E5657"/>
    <w:rsid w:val="003E565C"/>
    <w:rsid w:val="003E583D"/>
    <w:rsid w:val="003E5CD8"/>
    <w:rsid w:val="003E5D5C"/>
    <w:rsid w:val="003E5D63"/>
    <w:rsid w:val="003E6286"/>
    <w:rsid w:val="003E651F"/>
    <w:rsid w:val="003E662B"/>
    <w:rsid w:val="003E6959"/>
    <w:rsid w:val="003E69F3"/>
    <w:rsid w:val="003E6CB5"/>
    <w:rsid w:val="003E6E28"/>
    <w:rsid w:val="003E6EC4"/>
    <w:rsid w:val="003E72F9"/>
    <w:rsid w:val="003E7954"/>
    <w:rsid w:val="003E79B7"/>
    <w:rsid w:val="003E7DA3"/>
    <w:rsid w:val="003E7FFC"/>
    <w:rsid w:val="003F0077"/>
    <w:rsid w:val="003F0643"/>
    <w:rsid w:val="003F0739"/>
    <w:rsid w:val="003F07E0"/>
    <w:rsid w:val="003F099F"/>
    <w:rsid w:val="003F0C4E"/>
    <w:rsid w:val="003F0D5E"/>
    <w:rsid w:val="003F15A4"/>
    <w:rsid w:val="003F169D"/>
    <w:rsid w:val="003F16CC"/>
    <w:rsid w:val="003F199D"/>
    <w:rsid w:val="003F1AE3"/>
    <w:rsid w:val="003F1B34"/>
    <w:rsid w:val="003F1F33"/>
    <w:rsid w:val="003F1F58"/>
    <w:rsid w:val="003F2AD8"/>
    <w:rsid w:val="003F2BA8"/>
    <w:rsid w:val="003F2C82"/>
    <w:rsid w:val="003F2DB9"/>
    <w:rsid w:val="003F3090"/>
    <w:rsid w:val="003F3366"/>
    <w:rsid w:val="003F392D"/>
    <w:rsid w:val="003F3AAF"/>
    <w:rsid w:val="003F3B2D"/>
    <w:rsid w:val="003F3BE3"/>
    <w:rsid w:val="003F3CDC"/>
    <w:rsid w:val="003F3CE3"/>
    <w:rsid w:val="003F3D73"/>
    <w:rsid w:val="003F412A"/>
    <w:rsid w:val="003F4810"/>
    <w:rsid w:val="003F4A8E"/>
    <w:rsid w:val="003F4E3A"/>
    <w:rsid w:val="003F4F06"/>
    <w:rsid w:val="003F54DB"/>
    <w:rsid w:val="003F56B3"/>
    <w:rsid w:val="003F573C"/>
    <w:rsid w:val="003F5789"/>
    <w:rsid w:val="003F57B5"/>
    <w:rsid w:val="003F5802"/>
    <w:rsid w:val="003F5E79"/>
    <w:rsid w:val="003F5F4A"/>
    <w:rsid w:val="003F619B"/>
    <w:rsid w:val="003F61B8"/>
    <w:rsid w:val="003F6235"/>
    <w:rsid w:val="003F68CA"/>
    <w:rsid w:val="003F69B0"/>
    <w:rsid w:val="003F6A1D"/>
    <w:rsid w:val="003F6B0C"/>
    <w:rsid w:val="003F6BFB"/>
    <w:rsid w:val="003F6E76"/>
    <w:rsid w:val="003F7161"/>
    <w:rsid w:val="003F72A5"/>
    <w:rsid w:val="003F7609"/>
    <w:rsid w:val="003F76F6"/>
    <w:rsid w:val="003F7B75"/>
    <w:rsid w:val="00400344"/>
    <w:rsid w:val="00400593"/>
    <w:rsid w:val="00400636"/>
    <w:rsid w:val="00400730"/>
    <w:rsid w:val="00400905"/>
    <w:rsid w:val="00400AB2"/>
    <w:rsid w:val="00400F6A"/>
    <w:rsid w:val="00401043"/>
    <w:rsid w:val="004010B8"/>
    <w:rsid w:val="00401300"/>
    <w:rsid w:val="004013E3"/>
    <w:rsid w:val="0040199E"/>
    <w:rsid w:val="004019A4"/>
    <w:rsid w:val="00401E7A"/>
    <w:rsid w:val="004025C9"/>
    <w:rsid w:val="004026A4"/>
    <w:rsid w:val="004026D0"/>
    <w:rsid w:val="00402887"/>
    <w:rsid w:val="00402D82"/>
    <w:rsid w:val="00402DE7"/>
    <w:rsid w:val="00402EAF"/>
    <w:rsid w:val="00402F9E"/>
    <w:rsid w:val="004030AE"/>
    <w:rsid w:val="004030CF"/>
    <w:rsid w:val="004031C2"/>
    <w:rsid w:val="0040322B"/>
    <w:rsid w:val="00403506"/>
    <w:rsid w:val="004037FF"/>
    <w:rsid w:val="00403910"/>
    <w:rsid w:val="00403966"/>
    <w:rsid w:val="00403AF2"/>
    <w:rsid w:val="00403F84"/>
    <w:rsid w:val="00403FCC"/>
    <w:rsid w:val="00404DBB"/>
    <w:rsid w:val="00404F1A"/>
    <w:rsid w:val="004051BA"/>
    <w:rsid w:val="004052A3"/>
    <w:rsid w:val="00405533"/>
    <w:rsid w:val="004055FB"/>
    <w:rsid w:val="004059B1"/>
    <w:rsid w:val="00405B2A"/>
    <w:rsid w:val="00405C92"/>
    <w:rsid w:val="00405D49"/>
    <w:rsid w:val="00405D84"/>
    <w:rsid w:val="00406075"/>
    <w:rsid w:val="00406450"/>
    <w:rsid w:val="004065BA"/>
    <w:rsid w:val="0040684B"/>
    <w:rsid w:val="00406BE5"/>
    <w:rsid w:val="00406F8C"/>
    <w:rsid w:val="00407283"/>
    <w:rsid w:val="00407290"/>
    <w:rsid w:val="00407312"/>
    <w:rsid w:val="004073B5"/>
    <w:rsid w:val="00407470"/>
    <w:rsid w:val="00407728"/>
    <w:rsid w:val="00407771"/>
    <w:rsid w:val="00407A66"/>
    <w:rsid w:val="00407A88"/>
    <w:rsid w:val="00407EFD"/>
    <w:rsid w:val="0041006C"/>
    <w:rsid w:val="00410157"/>
    <w:rsid w:val="00410527"/>
    <w:rsid w:val="0041055E"/>
    <w:rsid w:val="004108AC"/>
    <w:rsid w:val="004108EA"/>
    <w:rsid w:val="00410B9B"/>
    <w:rsid w:val="00410BC0"/>
    <w:rsid w:val="004118B7"/>
    <w:rsid w:val="00411942"/>
    <w:rsid w:val="00411C68"/>
    <w:rsid w:val="00411F34"/>
    <w:rsid w:val="004120CA"/>
    <w:rsid w:val="0041218A"/>
    <w:rsid w:val="0041256A"/>
    <w:rsid w:val="0041271A"/>
    <w:rsid w:val="004129D6"/>
    <w:rsid w:val="00412AC9"/>
    <w:rsid w:val="00412FB5"/>
    <w:rsid w:val="00412FC1"/>
    <w:rsid w:val="0041310A"/>
    <w:rsid w:val="004134F7"/>
    <w:rsid w:val="0041371B"/>
    <w:rsid w:val="00413780"/>
    <w:rsid w:val="00413976"/>
    <w:rsid w:val="00413A14"/>
    <w:rsid w:val="00413AC6"/>
    <w:rsid w:val="00413BB9"/>
    <w:rsid w:val="00413E2A"/>
    <w:rsid w:val="00413FD3"/>
    <w:rsid w:val="00413FDB"/>
    <w:rsid w:val="0041458B"/>
    <w:rsid w:val="004147F9"/>
    <w:rsid w:val="0041482E"/>
    <w:rsid w:val="00415B84"/>
    <w:rsid w:val="00416059"/>
    <w:rsid w:val="004163DA"/>
    <w:rsid w:val="004164E8"/>
    <w:rsid w:val="0041662D"/>
    <w:rsid w:val="0041665A"/>
    <w:rsid w:val="0041688F"/>
    <w:rsid w:val="00416955"/>
    <w:rsid w:val="00416B7F"/>
    <w:rsid w:val="00416BBD"/>
    <w:rsid w:val="00416C86"/>
    <w:rsid w:val="00416D67"/>
    <w:rsid w:val="00417017"/>
    <w:rsid w:val="00417374"/>
    <w:rsid w:val="0041745F"/>
    <w:rsid w:val="0041756D"/>
    <w:rsid w:val="0041760F"/>
    <w:rsid w:val="004177AA"/>
    <w:rsid w:val="00417D33"/>
    <w:rsid w:val="00417DD9"/>
    <w:rsid w:val="004200B6"/>
    <w:rsid w:val="004201F2"/>
    <w:rsid w:val="0042027D"/>
    <w:rsid w:val="0042078E"/>
    <w:rsid w:val="00420ADA"/>
    <w:rsid w:val="00421623"/>
    <w:rsid w:val="00421814"/>
    <w:rsid w:val="0042187C"/>
    <w:rsid w:val="00421964"/>
    <w:rsid w:val="00421992"/>
    <w:rsid w:val="00421AD5"/>
    <w:rsid w:val="00422068"/>
    <w:rsid w:val="0042222F"/>
    <w:rsid w:val="004224FA"/>
    <w:rsid w:val="00422525"/>
    <w:rsid w:val="004226A0"/>
    <w:rsid w:val="0042274E"/>
    <w:rsid w:val="00422A13"/>
    <w:rsid w:val="00422A7D"/>
    <w:rsid w:val="00422D15"/>
    <w:rsid w:val="00422EAC"/>
    <w:rsid w:val="00423092"/>
    <w:rsid w:val="0042311D"/>
    <w:rsid w:val="0042348C"/>
    <w:rsid w:val="00423563"/>
    <w:rsid w:val="0042365E"/>
    <w:rsid w:val="004237AB"/>
    <w:rsid w:val="0042389A"/>
    <w:rsid w:val="00423997"/>
    <w:rsid w:val="00423B8C"/>
    <w:rsid w:val="00423C01"/>
    <w:rsid w:val="00423DFE"/>
    <w:rsid w:val="00423E14"/>
    <w:rsid w:val="00423F27"/>
    <w:rsid w:val="00423F2E"/>
    <w:rsid w:val="00423FB8"/>
    <w:rsid w:val="00424539"/>
    <w:rsid w:val="00424782"/>
    <w:rsid w:val="00424990"/>
    <w:rsid w:val="00424C77"/>
    <w:rsid w:val="004250E4"/>
    <w:rsid w:val="004251F6"/>
    <w:rsid w:val="004254AC"/>
    <w:rsid w:val="00425766"/>
    <w:rsid w:val="004259D7"/>
    <w:rsid w:val="00425A67"/>
    <w:rsid w:val="00425B8F"/>
    <w:rsid w:val="004261E1"/>
    <w:rsid w:val="00426267"/>
    <w:rsid w:val="00427762"/>
    <w:rsid w:val="0042786F"/>
    <w:rsid w:val="00427C49"/>
    <w:rsid w:val="00427C84"/>
    <w:rsid w:val="00427E33"/>
    <w:rsid w:val="00427F05"/>
    <w:rsid w:val="00427F34"/>
    <w:rsid w:val="004300B8"/>
    <w:rsid w:val="00430592"/>
    <w:rsid w:val="00430693"/>
    <w:rsid w:val="0043092B"/>
    <w:rsid w:val="00430A39"/>
    <w:rsid w:val="00430AAB"/>
    <w:rsid w:val="00430BE1"/>
    <w:rsid w:val="00430EDA"/>
    <w:rsid w:val="00430F4B"/>
    <w:rsid w:val="004310F5"/>
    <w:rsid w:val="004313FD"/>
    <w:rsid w:val="00431801"/>
    <w:rsid w:val="00431D06"/>
    <w:rsid w:val="0043202E"/>
    <w:rsid w:val="00432067"/>
    <w:rsid w:val="004325F2"/>
    <w:rsid w:val="004326F6"/>
    <w:rsid w:val="00432D33"/>
    <w:rsid w:val="00432E08"/>
    <w:rsid w:val="00432EFA"/>
    <w:rsid w:val="00433516"/>
    <w:rsid w:val="00433989"/>
    <w:rsid w:val="00433E09"/>
    <w:rsid w:val="0043404E"/>
    <w:rsid w:val="004340F1"/>
    <w:rsid w:val="004343B5"/>
    <w:rsid w:val="004344C4"/>
    <w:rsid w:val="00434510"/>
    <w:rsid w:val="0043456D"/>
    <w:rsid w:val="00434933"/>
    <w:rsid w:val="00434B43"/>
    <w:rsid w:val="00434C11"/>
    <w:rsid w:val="00434D23"/>
    <w:rsid w:val="00434E20"/>
    <w:rsid w:val="004353A2"/>
    <w:rsid w:val="004353F6"/>
    <w:rsid w:val="00435622"/>
    <w:rsid w:val="0043566F"/>
    <w:rsid w:val="0043586A"/>
    <w:rsid w:val="004358AF"/>
    <w:rsid w:val="00435A93"/>
    <w:rsid w:val="00435BDB"/>
    <w:rsid w:val="004364FF"/>
    <w:rsid w:val="00436646"/>
    <w:rsid w:val="004367A4"/>
    <w:rsid w:val="004368A1"/>
    <w:rsid w:val="004369AA"/>
    <w:rsid w:val="00436C1C"/>
    <w:rsid w:val="00436DA8"/>
    <w:rsid w:val="00436F27"/>
    <w:rsid w:val="00436FF1"/>
    <w:rsid w:val="00436FF2"/>
    <w:rsid w:val="0043715C"/>
    <w:rsid w:val="004372EC"/>
    <w:rsid w:val="0043740C"/>
    <w:rsid w:val="00437516"/>
    <w:rsid w:val="0043758F"/>
    <w:rsid w:val="004375AD"/>
    <w:rsid w:val="004379A2"/>
    <w:rsid w:val="00437F27"/>
    <w:rsid w:val="004401E5"/>
    <w:rsid w:val="00440222"/>
    <w:rsid w:val="00440962"/>
    <w:rsid w:val="00440A54"/>
    <w:rsid w:val="00440FE2"/>
    <w:rsid w:val="004414DA"/>
    <w:rsid w:val="00441BF8"/>
    <w:rsid w:val="00441C6A"/>
    <w:rsid w:val="00441DE2"/>
    <w:rsid w:val="00441EC3"/>
    <w:rsid w:val="00442061"/>
    <w:rsid w:val="00442513"/>
    <w:rsid w:val="004427FB"/>
    <w:rsid w:val="00442AA5"/>
    <w:rsid w:val="00442CEA"/>
    <w:rsid w:val="00442DDF"/>
    <w:rsid w:val="00442E5D"/>
    <w:rsid w:val="0044317D"/>
    <w:rsid w:val="0044370A"/>
    <w:rsid w:val="00443AB6"/>
    <w:rsid w:val="00443B21"/>
    <w:rsid w:val="00443D41"/>
    <w:rsid w:val="004440D2"/>
    <w:rsid w:val="00444563"/>
    <w:rsid w:val="00444B6F"/>
    <w:rsid w:val="00444D02"/>
    <w:rsid w:val="00444D4A"/>
    <w:rsid w:val="004457CA"/>
    <w:rsid w:val="00445862"/>
    <w:rsid w:val="00445E7B"/>
    <w:rsid w:val="00445E80"/>
    <w:rsid w:val="00445EDE"/>
    <w:rsid w:val="004467FC"/>
    <w:rsid w:val="00446A75"/>
    <w:rsid w:val="00446B98"/>
    <w:rsid w:val="00446C83"/>
    <w:rsid w:val="00446D1F"/>
    <w:rsid w:val="00446E8C"/>
    <w:rsid w:val="00446F9C"/>
    <w:rsid w:val="0044730F"/>
    <w:rsid w:val="00447590"/>
    <w:rsid w:val="0044762B"/>
    <w:rsid w:val="00447650"/>
    <w:rsid w:val="004478D8"/>
    <w:rsid w:val="00447E30"/>
    <w:rsid w:val="00447E7F"/>
    <w:rsid w:val="004500F7"/>
    <w:rsid w:val="0045010B"/>
    <w:rsid w:val="00450118"/>
    <w:rsid w:val="004506D7"/>
    <w:rsid w:val="004506EF"/>
    <w:rsid w:val="0045084D"/>
    <w:rsid w:val="00450E62"/>
    <w:rsid w:val="00450E77"/>
    <w:rsid w:val="00450F62"/>
    <w:rsid w:val="00451015"/>
    <w:rsid w:val="00451147"/>
    <w:rsid w:val="0045128F"/>
    <w:rsid w:val="0045129B"/>
    <w:rsid w:val="004512B2"/>
    <w:rsid w:val="004512F7"/>
    <w:rsid w:val="00451DF2"/>
    <w:rsid w:val="00451E57"/>
    <w:rsid w:val="00451FB1"/>
    <w:rsid w:val="0045257C"/>
    <w:rsid w:val="004529E4"/>
    <w:rsid w:val="00452E5C"/>
    <w:rsid w:val="00453216"/>
    <w:rsid w:val="00453437"/>
    <w:rsid w:val="004534D0"/>
    <w:rsid w:val="004536CA"/>
    <w:rsid w:val="0045384E"/>
    <w:rsid w:val="00453C01"/>
    <w:rsid w:val="00453DC3"/>
    <w:rsid w:val="004547C7"/>
    <w:rsid w:val="0045480A"/>
    <w:rsid w:val="0045493D"/>
    <w:rsid w:val="0045499D"/>
    <w:rsid w:val="00454A45"/>
    <w:rsid w:val="00454B41"/>
    <w:rsid w:val="00454BEB"/>
    <w:rsid w:val="0045524D"/>
    <w:rsid w:val="004554D3"/>
    <w:rsid w:val="0045560D"/>
    <w:rsid w:val="0045593E"/>
    <w:rsid w:val="00455981"/>
    <w:rsid w:val="004559C5"/>
    <w:rsid w:val="00455C9E"/>
    <w:rsid w:val="00455DF8"/>
    <w:rsid w:val="004560DA"/>
    <w:rsid w:val="004560EA"/>
    <w:rsid w:val="0045622D"/>
    <w:rsid w:val="0045647F"/>
    <w:rsid w:val="004567D9"/>
    <w:rsid w:val="00456941"/>
    <w:rsid w:val="00456C0D"/>
    <w:rsid w:val="00457108"/>
    <w:rsid w:val="004573AA"/>
    <w:rsid w:val="0045740B"/>
    <w:rsid w:val="004575F1"/>
    <w:rsid w:val="00457787"/>
    <w:rsid w:val="00457791"/>
    <w:rsid w:val="004578A1"/>
    <w:rsid w:val="00457935"/>
    <w:rsid w:val="004579B0"/>
    <w:rsid w:val="00457BD3"/>
    <w:rsid w:val="004609CF"/>
    <w:rsid w:val="00460A05"/>
    <w:rsid w:val="00461186"/>
    <w:rsid w:val="00461767"/>
    <w:rsid w:val="00461988"/>
    <w:rsid w:val="00461AD9"/>
    <w:rsid w:val="00461BDB"/>
    <w:rsid w:val="00461D85"/>
    <w:rsid w:val="00462035"/>
    <w:rsid w:val="0046205E"/>
    <w:rsid w:val="00462375"/>
    <w:rsid w:val="00462506"/>
    <w:rsid w:val="004628F3"/>
    <w:rsid w:val="00462B5F"/>
    <w:rsid w:val="00462BFF"/>
    <w:rsid w:val="00462E96"/>
    <w:rsid w:val="00463169"/>
    <w:rsid w:val="004639DD"/>
    <w:rsid w:val="00464AA9"/>
    <w:rsid w:val="00464BB1"/>
    <w:rsid w:val="00464DF2"/>
    <w:rsid w:val="004651D7"/>
    <w:rsid w:val="004653F3"/>
    <w:rsid w:val="004656E2"/>
    <w:rsid w:val="004657D2"/>
    <w:rsid w:val="00465860"/>
    <w:rsid w:val="00465938"/>
    <w:rsid w:val="00465B36"/>
    <w:rsid w:val="00465B9C"/>
    <w:rsid w:val="00465E6B"/>
    <w:rsid w:val="004660B9"/>
    <w:rsid w:val="00466414"/>
    <w:rsid w:val="00466A11"/>
    <w:rsid w:val="00466EA6"/>
    <w:rsid w:val="00467059"/>
    <w:rsid w:val="00467182"/>
    <w:rsid w:val="0046770D"/>
    <w:rsid w:val="004703B2"/>
    <w:rsid w:val="0047069C"/>
    <w:rsid w:val="004706A1"/>
    <w:rsid w:val="00471112"/>
    <w:rsid w:val="0047131A"/>
    <w:rsid w:val="00471702"/>
    <w:rsid w:val="00471DEE"/>
    <w:rsid w:val="00471E49"/>
    <w:rsid w:val="004721AF"/>
    <w:rsid w:val="004721C3"/>
    <w:rsid w:val="0047242D"/>
    <w:rsid w:val="004726CA"/>
    <w:rsid w:val="00472A21"/>
    <w:rsid w:val="00472DAD"/>
    <w:rsid w:val="00473115"/>
    <w:rsid w:val="00473325"/>
    <w:rsid w:val="004733FE"/>
    <w:rsid w:val="0047349F"/>
    <w:rsid w:val="004734D1"/>
    <w:rsid w:val="00473B99"/>
    <w:rsid w:val="00473D17"/>
    <w:rsid w:val="004740D4"/>
    <w:rsid w:val="00474325"/>
    <w:rsid w:val="0047433E"/>
    <w:rsid w:val="00474515"/>
    <w:rsid w:val="004745B8"/>
    <w:rsid w:val="00474734"/>
    <w:rsid w:val="004749A6"/>
    <w:rsid w:val="0047527F"/>
    <w:rsid w:val="00475598"/>
    <w:rsid w:val="004757D9"/>
    <w:rsid w:val="00475958"/>
    <w:rsid w:val="004759B5"/>
    <w:rsid w:val="00475CFD"/>
    <w:rsid w:val="00475D6E"/>
    <w:rsid w:val="004761B2"/>
    <w:rsid w:val="004761F0"/>
    <w:rsid w:val="004764E3"/>
    <w:rsid w:val="0047670A"/>
    <w:rsid w:val="004767DF"/>
    <w:rsid w:val="00476B3F"/>
    <w:rsid w:val="00476B50"/>
    <w:rsid w:val="00476EB0"/>
    <w:rsid w:val="00476F9F"/>
    <w:rsid w:val="00477068"/>
    <w:rsid w:val="004773D1"/>
    <w:rsid w:val="004773E6"/>
    <w:rsid w:val="0047786D"/>
    <w:rsid w:val="00477C58"/>
    <w:rsid w:val="00477D8C"/>
    <w:rsid w:val="00477F4D"/>
    <w:rsid w:val="00480108"/>
    <w:rsid w:val="0048019D"/>
    <w:rsid w:val="00480406"/>
    <w:rsid w:val="00480456"/>
    <w:rsid w:val="00480B82"/>
    <w:rsid w:val="0048118E"/>
    <w:rsid w:val="004812B3"/>
    <w:rsid w:val="00481410"/>
    <w:rsid w:val="00481453"/>
    <w:rsid w:val="004814A8"/>
    <w:rsid w:val="00481573"/>
    <w:rsid w:val="00481942"/>
    <w:rsid w:val="00481AF0"/>
    <w:rsid w:val="00481B55"/>
    <w:rsid w:val="00481E03"/>
    <w:rsid w:val="00481F2C"/>
    <w:rsid w:val="0048216C"/>
    <w:rsid w:val="004824D5"/>
    <w:rsid w:val="004824DA"/>
    <w:rsid w:val="00482698"/>
    <w:rsid w:val="004828DE"/>
    <w:rsid w:val="00482A06"/>
    <w:rsid w:val="00482A16"/>
    <w:rsid w:val="00482EFD"/>
    <w:rsid w:val="00483196"/>
    <w:rsid w:val="0048327A"/>
    <w:rsid w:val="004832C5"/>
    <w:rsid w:val="00483679"/>
    <w:rsid w:val="00483981"/>
    <w:rsid w:val="00483A65"/>
    <w:rsid w:val="00483B73"/>
    <w:rsid w:val="00483BE1"/>
    <w:rsid w:val="00484160"/>
    <w:rsid w:val="004845AC"/>
    <w:rsid w:val="004846D7"/>
    <w:rsid w:val="004847B7"/>
    <w:rsid w:val="00484D66"/>
    <w:rsid w:val="00485109"/>
    <w:rsid w:val="004851B5"/>
    <w:rsid w:val="00485341"/>
    <w:rsid w:val="00485365"/>
    <w:rsid w:val="00485498"/>
    <w:rsid w:val="00485576"/>
    <w:rsid w:val="004856B2"/>
    <w:rsid w:val="00485A3B"/>
    <w:rsid w:val="00485F3C"/>
    <w:rsid w:val="0048681C"/>
    <w:rsid w:val="00486828"/>
    <w:rsid w:val="00486AF2"/>
    <w:rsid w:val="00486D8B"/>
    <w:rsid w:val="00486EB6"/>
    <w:rsid w:val="0048704C"/>
    <w:rsid w:val="00487256"/>
    <w:rsid w:val="00487468"/>
    <w:rsid w:val="00487650"/>
    <w:rsid w:val="004876AE"/>
    <w:rsid w:val="004876B3"/>
    <w:rsid w:val="00487A92"/>
    <w:rsid w:val="00487B56"/>
    <w:rsid w:val="00490161"/>
    <w:rsid w:val="00490176"/>
    <w:rsid w:val="0049044B"/>
    <w:rsid w:val="004904D7"/>
    <w:rsid w:val="0049084A"/>
    <w:rsid w:val="00490A26"/>
    <w:rsid w:val="00490BB9"/>
    <w:rsid w:val="00490EC4"/>
    <w:rsid w:val="00490F57"/>
    <w:rsid w:val="004910A5"/>
    <w:rsid w:val="00491205"/>
    <w:rsid w:val="00491638"/>
    <w:rsid w:val="0049177D"/>
    <w:rsid w:val="00491EB3"/>
    <w:rsid w:val="00491EC5"/>
    <w:rsid w:val="0049205E"/>
    <w:rsid w:val="004921B5"/>
    <w:rsid w:val="0049240D"/>
    <w:rsid w:val="00492764"/>
    <w:rsid w:val="00492A1A"/>
    <w:rsid w:val="00492AB7"/>
    <w:rsid w:val="00492B79"/>
    <w:rsid w:val="00492C97"/>
    <w:rsid w:val="00492CEA"/>
    <w:rsid w:val="00492E60"/>
    <w:rsid w:val="00492FAC"/>
    <w:rsid w:val="004933E2"/>
    <w:rsid w:val="00493490"/>
    <w:rsid w:val="004936F3"/>
    <w:rsid w:val="00493992"/>
    <w:rsid w:val="004939C8"/>
    <w:rsid w:val="004939EA"/>
    <w:rsid w:val="00493EE3"/>
    <w:rsid w:val="00493F36"/>
    <w:rsid w:val="00494047"/>
    <w:rsid w:val="00494268"/>
    <w:rsid w:val="00494386"/>
    <w:rsid w:val="00494768"/>
    <w:rsid w:val="004948AA"/>
    <w:rsid w:val="00494AED"/>
    <w:rsid w:val="00494B61"/>
    <w:rsid w:val="00494D53"/>
    <w:rsid w:val="00494E2F"/>
    <w:rsid w:val="00494E6B"/>
    <w:rsid w:val="00495026"/>
    <w:rsid w:val="00495198"/>
    <w:rsid w:val="00495407"/>
    <w:rsid w:val="00495446"/>
    <w:rsid w:val="004959B9"/>
    <w:rsid w:val="00495ABE"/>
    <w:rsid w:val="00495BCD"/>
    <w:rsid w:val="00495CAB"/>
    <w:rsid w:val="00495FBE"/>
    <w:rsid w:val="004962F7"/>
    <w:rsid w:val="004963E5"/>
    <w:rsid w:val="00496686"/>
    <w:rsid w:val="00496990"/>
    <w:rsid w:val="00496C86"/>
    <w:rsid w:val="00496CDF"/>
    <w:rsid w:val="00496E38"/>
    <w:rsid w:val="004975D9"/>
    <w:rsid w:val="00497702"/>
    <w:rsid w:val="00497BF0"/>
    <w:rsid w:val="00497D07"/>
    <w:rsid w:val="004A0377"/>
    <w:rsid w:val="004A03F6"/>
    <w:rsid w:val="004A048A"/>
    <w:rsid w:val="004A04A0"/>
    <w:rsid w:val="004A093B"/>
    <w:rsid w:val="004A0B11"/>
    <w:rsid w:val="004A0C16"/>
    <w:rsid w:val="004A0E18"/>
    <w:rsid w:val="004A0E6C"/>
    <w:rsid w:val="004A1322"/>
    <w:rsid w:val="004A137D"/>
    <w:rsid w:val="004A159E"/>
    <w:rsid w:val="004A177E"/>
    <w:rsid w:val="004A18B1"/>
    <w:rsid w:val="004A197B"/>
    <w:rsid w:val="004A1A14"/>
    <w:rsid w:val="004A1B90"/>
    <w:rsid w:val="004A1E2C"/>
    <w:rsid w:val="004A1EE9"/>
    <w:rsid w:val="004A1F6E"/>
    <w:rsid w:val="004A222B"/>
    <w:rsid w:val="004A2418"/>
    <w:rsid w:val="004A24B6"/>
    <w:rsid w:val="004A29C1"/>
    <w:rsid w:val="004A29D7"/>
    <w:rsid w:val="004A2C86"/>
    <w:rsid w:val="004A2E2E"/>
    <w:rsid w:val="004A2E36"/>
    <w:rsid w:val="004A328E"/>
    <w:rsid w:val="004A355E"/>
    <w:rsid w:val="004A382D"/>
    <w:rsid w:val="004A3BD8"/>
    <w:rsid w:val="004A45AA"/>
    <w:rsid w:val="004A4839"/>
    <w:rsid w:val="004A48AD"/>
    <w:rsid w:val="004A4949"/>
    <w:rsid w:val="004A4D24"/>
    <w:rsid w:val="004A4ECE"/>
    <w:rsid w:val="004A536F"/>
    <w:rsid w:val="004A55E2"/>
    <w:rsid w:val="004A56EB"/>
    <w:rsid w:val="004A5D5C"/>
    <w:rsid w:val="004A619E"/>
    <w:rsid w:val="004A625F"/>
    <w:rsid w:val="004A631C"/>
    <w:rsid w:val="004A6B42"/>
    <w:rsid w:val="004A6D02"/>
    <w:rsid w:val="004A6FF0"/>
    <w:rsid w:val="004A7076"/>
    <w:rsid w:val="004A752A"/>
    <w:rsid w:val="004A75F3"/>
    <w:rsid w:val="004A7630"/>
    <w:rsid w:val="004A7831"/>
    <w:rsid w:val="004A78C9"/>
    <w:rsid w:val="004A79B8"/>
    <w:rsid w:val="004A7F0B"/>
    <w:rsid w:val="004A7F66"/>
    <w:rsid w:val="004A7F99"/>
    <w:rsid w:val="004A7FF6"/>
    <w:rsid w:val="004B014F"/>
    <w:rsid w:val="004B0290"/>
    <w:rsid w:val="004B02C2"/>
    <w:rsid w:val="004B0423"/>
    <w:rsid w:val="004B0578"/>
    <w:rsid w:val="004B0641"/>
    <w:rsid w:val="004B0845"/>
    <w:rsid w:val="004B0AA5"/>
    <w:rsid w:val="004B0BB9"/>
    <w:rsid w:val="004B0C15"/>
    <w:rsid w:val="004B0C4D"/>
    <w:rsid w:val="004B0D4B"/>
    <w:rsid w:val="004B0EAB"/>
    <w:rsid w:val="004B1149"/>
    <w:rsid w:val="004B14E6"/>
    <w:rsid w:val="004B1781"/>
    <w:rsid w:val="004B1789"/>
    <w:rsid w:val="004B1D17"/>
    <w:rsid w:val="004B1E91"/>
    <w:rsid w:val="004B1F77"/>
    <w:rsid w:val="004B2169"/>
    <w:rsid w:val="004B27FA"/>
    <w:rsid w:val="004B291A"/>
    <w:rsid w:val="004B2B7D"/>
    <w:rsid w:val="004B2B82"/>
    <w:rsid w:val="004B2FE1"/>
    <w:rsid w:val="004B31AF"/>
    <w:rsid w:val="004B3375"/>
    <w:rsid w:val="004B3CE3"/>
    <w:rsid w:val="004B449F"/>
    <w:rsid w:val="004B45BD"/>
    <w:rsid w:val="004B4959"/>
    <w:rsid w:val="004B49BF"/>
    <w:rsid w:val="004B4B18"/>
    <w:rsid w:val="004B4B37"/>
    <w:rsid w:val="004B4E7C"/>
    <w:rsid w:val="004B4FB5"/>
    <w:rsid w:val="004B514E"/>
    <w:rsid w:val="004B5168"/>
    <w:rsid w:val="004B555D"/>
    <w:rsid w:val="004B55C1"/>
    <w:rsid w:val="004B5C2D"/>
    <w:rsid w:val="004B5CAD"/>
    <w:rsid w:val="004B5D4A"/>
    <w:rsid w:val="004B62E3"/>
    <w:rsid w:val="004B6800"/>
    <w:rsid w:val="004B6AD1"/>
    <w:rsid w:val="004B6DD2"/>
    <w:rsid w:val="004B72A5"/>
    <w:rsid w:val="004B72AB"/>
    <w:rsid w:val="004B7623"/>
    <w:rsid w:val="004B7813"/>
    <w:rsid w:val="004B7AE1"/>
    <w:rsid w:val="004B7BED"/>
    <w:rsid w:val="004C0353"/>
    <w:rsid w:val="004C0420"/>
    <w:rsid w:val="004C0436"/>
    <w:rsid w:val="004C0893"/>
    <w:rsid w:val="004C0BEF"/>
    <w:rsid w:val="004C0DB5"/>
    <w:rsid w:val="004C0E4D"/>
    <w:rsid w:val="004C0EB6"/>
    <w:rsid w:val="004C1221"/>
    <w:rsid w:val="004C124A"/>
    <w:rsid w:val="004C1741"/>
    <w:rsid w:val="004C17B3"/>
    <w:rsid w:val="004C17FB"/>
    <w:rsid w:val="004C21E3"/>
    <w:rsid w:val="004C2375"/>
    <w:rsid w:val="004C252F"/>
    <w:rsid w:val="004C2897"/>
    <w:rsid w:val="004C2A9A"/>
    <w:rsid w:val="004C2CDD"/>
    <w:rsid w:val="004C3076"/>
    <w:rsid w:val="004C323A"/>
    <w:rsid w:val="004C3609"/>
    <w:rsid w:val="004C4447"/>
    <w:rsid w:val="004C464C"/>
    <w:rsid w:val="004C4BAB"/>
    <w:rsid w:val="004C4D8F"/>
    <w:rsid w:val="004C4DD0"/>
    <w:rsid w:val="004C4F31"/>
    <w:rsid w:val="004C4F5A"/>
    <w:rsid w:val="004C505B"/>
    <w:rsid w:val="004C5143"/>
    <w:rsid w:val="004C545E"/>
    <w:rsid w:val="004C5624"/>
    <w:rsid w:val="004C58A0"/>
    <w:rsid w:val="004C58A9"/>
    <w:rsid w:val="004C5967"/>
    <w:rsid w:val="004C5F64"/>
    <w:rsid w:val="004C6068"/>
    <w:rsid w:val="004C650D"/>
    <w:rsid w:val="004C660A"/>
    <w:rsid w:val="004C70CE"/>
    <w:rsid w:val="004C70DE"/>
    <w:rsid w:val="004C73FB"/>
    <w:rsid w:val="004C740A"/>
    <w:rsid w:val="004C7567"/>
    <w:rsid w:val="004C7927"/>
    <w:rsid w:val="004C7ACF"/>
    <w:rsid w:val="004C7E8E"/>
    <w:rsid w:val="004D00F5"/>
    <w:rsid w:val="004D074E"/>
    <w:rsid w:val="004D0833"/>
    <w:rsid w:val="004D0921"/>
    <w:rsid w:val="004D0D50"/>
    <w:rsid w:val="004D0F8F"/>
    <w:rsid w:val="004D0FAE"/>
    <w:rsid w:val="004D12DD"/>
    <w:rsid w:val="004D1414"/>
    <w:rsid w:val="004D16E5"/>
    <w:rsid w:val="004D18B8"/>
    <w:rsid w:val="004D18C0"/>
    <w:rsid w:val="004D1CC4"/>
    <w:rsid w:val="004D1F60"/>
    <w:rsid w:val="004D2558"/>
    <w:rsid w:val="004D25E2"/>
    <w:rsid w:val="004D265B"/>
    <w:rsid w:val="004D28DF"/>
    <w:rsid w:val="004D2C0E"/>
    <w:rsid w:val="004D2C4F"/>
    <w:rsid w:val="004D3173"/>
    <w:rsid w:val="004D330A"/>
    <w:rsid w:val="004D3427"/>
    <w:rsid w:val="004D378D"/>
    <w:rsid w:val="004D38C1"/>
    <w:rsid w:val="004D4956"/>
    <w:rsid w:val="004D4A4C"/>
    <w:rsid w:val="004D4CEB"/>
    <w:rsid w:val="004D52D4"/>
    <w:rsid w:val="004D55CB"/>
    <w:rsid w:val="004D59B4"/>
    <w:rsid w:val="004D59FA"/>
    <w:rsid w:val="004D5F15"/>
    <w:rsid w:val="004D6018"/>
    <w:rsid w:val="004D6056"/>
    <w:rsid w:val="004D62B5"/>
    <w:rsid w:val="004D6541"/>
    <w:rsid w:val="004D68EE"/>
    <w:rsid w:val="004D6CD6"/>
    <w:rsid w:val="004D6CFA"/>
    <w:rsid w:val="004D6EF5"/>
    <w:rsid w:val="004D6F0D"/>
    <w:rsid w:val="004D7131"/>
    <w:rsid w:val="004D72C7"/>
    <w:rsid w:val="004D7420"/>
    <w:rsid w:val="004D74FF"/>
    <w:rsid w:val="004D7677"/>
    <w:rsid w:val="004D7705"/>
    <w:rsid w:val="004D7CCB"/>
    <w:rsid w:val="004D7E5A"/>
    <w:rsid w:val="004E020F"/>
    <w:rsid w:val="004E0528"/>
    <w:rsid w:val="004E07C9"/>
    <w:rsid w:val="004E07D2"/>
    <w:rsid w:val="004E07D3"/>
    <w:rsid w:val="004E07F5"/>
    <w:rsid w:val="004E0B3D"/>
    <w:rsid w:val="004E0D2A"/>
    <w:rsid w:val="004E0F03"/>
    <w:rsid w:val="004E108B"/>
    <w:rsid w:val="004E164B"/>
    <w:rsid w:val="004E1A6A"/>
    <w:rsid w:val="004E1C0F"/>
    <w:rsid w:val="004E1C51"/>
    <w:rsid w:val="004E1E0E"/>
    <w:rsid w:val="004E1EB0"/>
    <w:rsid w:val="004E1EBA"/>
    <w:rsid w:val="004E21E8"/>
    <w:rsid w:val="004E21F0"/>
    <w:rsid w:val="004E23A4"/>
    <w:rsid w:val="004E2559"/>
    <w:rsid w:val="004E2930"/>
    <w:rsid w:val="004E29A9"/>
    <w:rsid w:val="004E2B99"/>
    <w:rsid w:val="004E2FBE"/>
    <w:rsid w:val="004E3409"/>
    <w:rsid w:val="004E3430"/>
    <w:rsid w:val="004E35DC"/>
    <w:rsid w:val="004E35EC"/>
    <w:rsid w:val="004E3A81"/>
    <w:rsid w:val="004E3B8F"/>
    <w:rsid w:val="004E3BFA"/>
    <w:rsid w:val="004E3EB1"/>
    <w:rsid w:val="004E4139"/>
    <w:rsid w:val="004E424B"/>
    <w:rsid w:val="004E42FD"/>
    <w:rsid w:val="004E47D1"/>
    <w:rsid w:val="004E49EF"/>
    <w:rsid w:val="004E4BE2"/>
    <w:rsid w:val="004E4C4A"/>
    <w:rsid w:val="004E4F10"/>
    <w:rsid w:val="004E5072"/>
    <w:rsid w:val="004E5351"/>
    <w:rsid w:val="004E557D"/>
    <w:rsid w:val="004E5A90"/>
    <w:rsid w:val="004E5DAE"/>
    <w:rsid w:val="004E5EC2"/>
    <w:rsid w:val="004E61D3"/>
    <w:rsid w:val="004E6338"/>
    <w:rsid w:val="004E633F"/>
    <w:rsid w:val="004E64BE"/>
    <w:rsid w:val="004E669B"/>
    <w:rsid w:val="004E6827"/>
    <w:rsid w:val="004E6CA8"/>
    <w:rsid w:val="004E713C"/>
    <w:rsid w:val="004E72AC"/>
    <w:rsid w:val="004E74A8"/>
    <w:rsid w:val="004E75DE"/>
    <w:rsid w:val="004E7710"/>
    <w:rsid w:val="004E7F85"/>
    <w:rsid w:val="004F03D3"/>
    <w:rsid w:val="004F07F5"/>
    <w:rsid w:val="004F1074"/>
    <w:rsid w:val="004F12A9"/>
    <w:rsid w:val="004F1373"/>
    <w:rsid w:val="004F17F1"/>
    <w:rsid w:val="004F23C7"/>
    <w:rsid w:val="004F26D0"/>
    <w:rsid w:val="004F298C"/>
    <w:rsid w:val="004F2B76"/>
    <w:rsid w:val="004F2C95"/>
    <w:rsid w:val="004F2CA4"/>
    <w:rsid w:val="004F316B"/>
    <w:rsid w:val="004F35C1"/>
    <w:rsid w:val="004F360F"/>
    <w:rsid w:val="004F3B48"/>
    <w:rsid w:val="004F3BFA"/>
    <w:rsid w:val="004F454D"/>
    <w:rsid w:val="004F4652"/>
    <w:rsid w:val="004F482B"/>
    <w:rsid w:val="004F4EBB"/>
    <w:rsid w:val="004F4EE1"/>
    <w:rsid w:val="004F5218"/>
    <w:rsid w:val="004F529E"/>
    <w:rsid w:val="004F5311"/>
    <w:rsid w:val="004F53E1"/>
    <w:rsid w:val="004F53F1"/>
    <w:rsid w:val="004F5454"/>
    <w:rsid w:val="004F5539"/>
    <w:rsid w:val="004F5595"/>
    <w:rsid w:val="004F589C"/>
    <w:rsid w:val="004F630B"/>
    <w:rsid w:val="004F6A4F"/>
    <w:rsid w:val="004F6A55"/>
    <w:rsid w:val="004F6AB8"/>
    <w:rsid w:val="004F6FD2"/>
    <w:rsid w:val="004F73AB"/>
    <w:rsid w:val="004F74C9"/>
    <w:rsid w:val="004F7624"/>
    <w:rsid w:val="004F777E"/>
    <w:rsid w:val="004F78A3"/>
    <w:rsid w:val="004F78EA"/>
    <w:rsid w:val="004F7985"/>
    <w:rsid w:val="004F7C69"/>
    <w:rsid w:val="004F7D51"/>
    <w:rsid w:val="004F7EF4"/>
    <w:rsid w:val="005001B8"/>
    <w:rsid w:val="0050032A"/>
    <w:rsid w:val="005004C3"/>
    <w:rsid w:val="0050077C"/>
    <w:rsid w:val="00500791"/>
    <w:rsid w:val="005009F1"/>
    <w:rsid w:val="00500A5F"/>
    <w:rsid w:val="00500C38"/>
    <w:rsid w:val="00500CAE"/>
    <w:rsid w:val="00500DD4"/>
    <w:rsid w:val="00500EEE"/>
    <w:rsid w:val="00501043"/>
    <w:rsid w:val="005014E8"/>
    <w:rsid w:val="00501666"/>
    <w:rsid w:val="0050180A"/>
    <w:rsid w:val="005018C4"/>
    <w:rsid w:val="00501A8D"/>
    <w:rsid w:val="00501B87"/>
    <w:rsid w:val="00501DA2"/>
    <w:rsid w:val="00501F6F"/>
    <w:rsid w:val="00502736"/>
    <w:rsid w:val="005027BF"/>
    <w:rsid w:val="0050282E"/>
    <w:rsid w:val="00502A2F"/>
    <w:rsid w:val="00502FA8"/>
    <w:rsid w:val="005030A4"/>
    <w:rsid w:val="0050323B"/>
    <w:rsid w:val="005032B4"/>
    <w:rsid w:val="00503582"/>
    <w:rsid w:val="005039ED"/>
    <w:rsid w:val="00503A0F"/>
    <w:rsid w:val="00503B88"/>
    <w:rsid w:val="00503C56"/>
    <w:rsid w:val="00503D9B"/>
    <w:rsid w:val="00503DB8"/>
    <w:rsid w:val="00504132"/>
    <w:rsid w:val="00504192"/>
    <w:rsid w:val="00504349"/>
    <w:rsid w:val="005043D3"/>
    <w:rsid w:val="00504997"/>
    <w:rsid w:val="00504AB5"/>
    <w:rsid w:val="00504B06"/>
    <w:rsid w:val="00504CFE"/>
    <w:rsid w:val="00504DB0"/>
    <w:rsid w:val="00504DE9"/>
    <w:rsid w:val="005053F2"/>
    <w:rsid w:val="005054BF"/>
    <w:rsid w:val="00505685"/>
    <w:rsid w:val="0050575A"/>
    <w:rsid w:val="005058BF"/>
    <w:rsid w:val="00505ADD"/>
    <w:rsid w:val="0050612F"/>
    <w:rsid w:val="005062AD"/>
    <w:rsid w:val="00506492"/>
    <w:rsid w:val="005065C2"/>
    <w:rsid w:val="005066D5"/>
    <w:rsid w:val="00506D6C"/>
    <w:rsid w:val="00506D98"/>
    <w:rsid w:val="00506EDE"/>
    <w:rsid w:val="00506F54"/>
    <w:rsid w:val="00506F5E"/>
    <w:rsid w:val="00506FCE"/>
    <w:rsid w:val="00507027"/>
    <w:rsid w:val="005070A5"/>
    <w:rsid w:val="005073A8"/>
    <w:rsid w:val="005079FB"/>
    <w:rsid w:val="00507DE5"/>
    <w:rsid w:val="00507E0B"/>
    <w:rsid w:val="00507FDE"/>
    <w:rsid w:val="0051029C"/>
    <w:rsid w:val="00510567"/>
    <w:rsid w:val="00510F35"/>
    <w:rsid w:val="0051112C"/>
    <w:rsid w:val="0051121C"/>
    <w:rsid w:val="005113B2"/>
    <w:rsid w:val="00511675"/>
    <w:rsid w:val="00511B1C"/>
    <w:rsid w:val="00511F4A"/>
    <w:rsid w:val="0051211A"/>
    <w:rsid w:val="0051218B"/>
    <w:rsid w:val="005121DE"/>
    <w:rsid w:val="005125A7"/>
    <w:rsid w:val="0051260A"/>
    <w:rsid w:val="00512884"/>
    <w:rsid w:val="00512E1F"/>
    <w:rsid w:val="00512EE2"/>
    <w:rsid w:val="00513100"/>
    <w:rsid w:val="005134F0"/>
    <w:rsid w:val="00513624"/>
    <w:rsid w:val="005136A3"/>
    <w:rsid w:val="005137CF"/>
    <w:rsid w:val="0051390B"/>
    <w:rsid w:val="00513989"/>
    <w:rsid w:val="005139A6"/>
    <w:rsid w:val="005139B2"/>
    <w:rsid w:val="00513D6C"/>
    <w:rsid w:val="00513F31"/>
    <w:rsid w:val="0051413A"/>
    <w:rsid w:val="005141D3"/>
    <w:rsid w:val="00514217"/>
    <w:rsid w:val="00514966"/>
    <w:rsid w:val="00514AE1"/>
    <w:rsid w:val="00514CE0"/>
    <w:rsid w:val="00515284"/>
    <w:rsid w:val="00515435"/>
    <w:rsid w:val="00515502"/>
    <w:rsid w:val="005155E9"/>
    <w:rsid w:val="00515801"/>
    <w:rsid w:val="00515ADF"/>
    <w:rsid w:val="00515BFD"/>
    <w:rsid w:val="0051655E"/>
    <w:rsid w:val="005167F0"/>
    <w:rsid w:val="005169C6"/>
    <w:rsid w:val="00516EB1"/>
    <w:rsid w:val="0051725C"/>
    <w:rsid w:val="0051730A"/>
    <w:rsid w:val="005173DC"/>
    <w:rsid w:val="00517913"/>
    <w:rsid w:val="00517D5D"/>
    <w:rsid w:val="00520095"/>
    <w:rsid w:val="005204B0"/>
    <w:rsid w:val="00520512"/>
    <w:rsid w:val="00520C01"/>
    <w:rsid w:val="00520C1B"/>
    <w:rsid w:val="00520FB4"/>
    <w:rsid w:val="0052117A"/>
    <w:rsid w:val="00521185"/>
    <w:rsid w:val="0052131D"/>
    <w:rsid w:val="00521B24"/>
    <w:rsid w:val="00521B98"/>
    <w:rsid w:val="00521BC7"/>
    <w:rsid w:val="00521C03"/>
    <w:rsid w:val="00521C80"/>
    <w:rsid w:val="00521F62"/>
    <w:rsid w:val="00521FAD"/>
    <w:rsid w:val="005221C9"/>
    <w:rsid w:val="00522465"/>
    <w:rsid w:val="00522780"/>
    <w:rsid w:val="0052297A"/>
    <w:rsid w:val="00522D07"/>
    <w:rsid w:val="00523205"/>
    <w:rsid w:val="005233D2"/>
    <w:rsid w:val="00523413"/>
    <w:rsid w:val="00523812"/>
    <w:rsid w:val="00523B05"/>
    <w:rsid w:val="00523D07"/>
    <w:rsid w:val="00523F67"/>
    <w:rsid w:val="00524063"/>
    <w:rsid w:val="005240D2"/>
    <w:rsid w:val="0052439C"/>
    <w:rsid w:val="005244F3"/>
    <w:rsid w:val="00524A4C"/>
    <w:rsid w:val="00524BBA"/>
    <w:rsid w:val="0052505F"/>
    <w:rsid w:val="00525340"/>
    <w:rsid w:val="005253A0"/>
    <w:rsid w:val="005253D4"/>
    <w:rsid w:val="005254E7"/>
    <w:rsid w:val="005257DD"/>
    <w:rsid w:val="00525AD7"/>
    <w:rsid w:val="00525BAD"/>
    <w:rsid w:val="00525E8C"/>
    <w:rsid w:val="00525ED5"/>
    <w:rsid w:val="0052606A"/>
    <w:rsid w:val="005263A2"/>
    <w:rsid w:val="00526405"/>
    <w:rsid w:val="005267B3"/>
    <w:rsid w:val="00526A40"/>
    <w:rsid w:val="00526BA4"/>
    <w:rsid w:val="00526C5F"/>
    <w:rsid w:val="00526EDD"/>
    <w:rsid w:val="005270D9"/>
    <w:rsid w:val="005272B5"/>
    <w:rsid w:val="00527351"/>
    <w:rsid w:val="00527411"/>
    <w:rsid w:val="00527647"/>
    <w:rsid w:val="005276D0"/>
    <w:rsid w:val="005277D5"/>
    <w:rsid w:val="00527E35"/>
    <w:rsid w:val="00527E73"/>
    <w:rsid w:val="00530112"/>
    <w:rsid w:val="00530CBE"/>
    <w:rsid w:val="00530E2B"/>
    <w:rsid w:val="00531290"/>
    <w:rsid w:val="00531813"/>
    <w:rsid w:val="005318A8"/>
    <w:rsid w:val="005319B5"/>
    <w:rsid w:val="00531A7D"/>
    <w:rsid w:val="00531AFF"/>
    <w:rsid w:val="00531D1B"/>
    <w:rsid w:val="00531E8B"/>
    <w:rsid w:val="00532270"/>
    <w:rsid w:val="005323CD"/>
    <w:rsid w:val="005327ED"/>
    <w:rsid w:val="00532C39"/>
    <w:rsid w:val="00532CEA"/>
    <w:rsid w:val="0053318B"/>
    <w:rsid w:val="0053344B"/>
    <w:rsid w:val="005335BB"/>
    <w:rsid w:val="00533803"/>
    <w:rsid w:val="0053384B"/>
    <w:rsid w:val="00533BD2"/>
    <w:rsid w:val="00533EA4"/>
    <w:rsid w:val="00534155"/>
    <w:rsid w:val="005342AE"/>
    <w:rsid w:val="005345E0"/>
    <w:rsid w:val="005346E3"/>
    <w:rsid w:val="00534710"/>
    <w:rsid w:val="0053489C"/>
    <w:rsid w:val="00535369"/>
    <w:rsid w:val="00535370"/>
    <w:rsid w:val="005353D3"/>
    <w:rsid w:val="00535652"/>
    <w:rsid w:val="00535AD3"/>
    <w:rsid w:val="00535C5E"/>
    <w:rsid w:val="005361F3"/>
    <w:rsid w:val="00536485"/>
    <w:rsid w:val="00536670"/>
    <w:rsid w:val="005366F7"/>
    <w:rsid w:val="005367D9"/>
    <w:rsid w:val="00536E34"/>
    <w:rsid w:val="005372A4"/>
    <w:rsid w:val="00537367"/>
    <w:rsid w:val="0053786D"/>
    <w:rsid w:val="00537FAB"/>
    <w:rsid w:val="005400A4"/>
    <w:rsid w:val="0054012A"/>
    <w:rsid w:val="005403FA"/>
    <w:rsid w:val="00540573"/>
    <w:rsid w:val="0054086B"/>
    <w:rsid w:val="00540CEE"/>
    <w:rsid w:val="00540F4B"/>
    <w:rsid w:val="00541408"/>
    <w:rsid w:val="00541536"/>
    <w:rsid w:val="005417B7"/>
    <w:rsid w:val="005419AA"/>
    <w:rsid w:val="00541A6B"/>
    <w:rsid w:val="00541E5F"/>
    <w:rsid w:val="00542060"/>
    <w:rsid w:val="00542249"/>
    <w:rsid w:val="00542B22"/>
    <w:rsid w:val="00542DC3"/>
    <w:rsid w:val="00542F79"/>
    <w:rsid w:val="00543185"/>
    <w:rsid w:val="0054351F"/>
    <w:rsid w:val="005435A6"/>
    <w:rsid w:val="00543994"/>
    <w:rsid w:val="005439A6"/>
    <w:rsid w:val="00543AF9"/>
    <w:rsid w:val="00543B8D"/>
    <w:rsid w:val="00544125"/>
    <w:rsid w:val="00544572"/>
    <w:rsid w:val="00544A2B"/>
    <w:rsid w:val="00544AB1"/>
    <w:rsid w:val="00544B30"/>
    <w:rsid w:val="00544DA6"/>
    <w:rsid w:val="00544DD9"/>
    <w:rsid w:val="00545014"/>
    <w:rsid w:val="00545184"/>
    <w:rsid w:val="00545476"/>
    <w:rsid w:val="005454F2"/>
    <w:rsid w:val="0054564F"/>
    <w:rsid w:val="0054570F"/>
    <w:rsid w:val="005457B4"/>
    <w:rsid w:val="00545813"/>
    <w:rsid w:val="00545896"/>
    <w:rsid w:val="005458A2"/>
    <w:rsid w:val="00545948"/>
    <w:rsid w:val="00545C7C"/>
    <w:rsid w:val="00545F0A"/>
    <w:rsid w:val="00546181"/>
    <w:rsid w:val="005462A5"/>
    <w:rsid w:val="00546583"/>
    <w:rsid w:val="00546BE7"/>
    <w:rsid w:val="00547133"/>
    <w:rsid w:val="005471F4"/>
    <w:rsid w:val="0054725B"/>
    <w:rsid w:val="0054790A"/>
    <w:rsid w:val="00547A9F"/>
    <w:rsid w:val="00547D59"/>
    <w:rsid w:val="00547E7B"/>
    <w:rsid w:val="00547F32"/>
    <w:rsid w:val="005509DB"/>
    <w:rsid w:val="00550ADE"/>
    <w:rsid w:val="00550EED"/>
    <w:rsid w:val="00550EFB"/>
    <w:rsid w:val="00551054"/>
    <w:rsid w:val="0055110E"/>
    <w:rsid w:val="005511D5"/>
    <w:rsid w:val="00551235"/>
    <w:rsid w:val="00551485"/>
    <w:rsid w:val="005516D7"/>
    <w:rsid w:val="0055197F"/>
    <w:rsid w:val="00551BF6"/>
    <w:rsid w:val="00551DF1"/>
    <w:rsid w:val="00552090"/>
    <w:rsid w:val="005521B1"/>
    <w:rsid w:val="0055249C"/>
    <w:rsid w:val="0055262A"/>
    <w:rsid w:val="0055303B"/>
    <w:rsid w:val="0055343A"/>
    <w:rsid w:val="005534EA"/>
    <w:rsid w:val="00553555"/>
    <w:rsid w:val="005535AC"/>
    <w:rsid w:val="0055367F"/>
    <w:rsid w:val="00553C91"/>
    <w:rsid w:val="00553DAA"/>
    <w:rsid w:val="00553E9E"/>
    <w:rsid w:val="00554021"/>
    <w:rsid w:val="00554215"/>
    <w:rsid w:val="00554230"/>
    <w:rsid w:val="00554350"/>
    <w:rsid w:val="00554360"/>
    <w:rsid w:val="005543BB"/>
    <w:rsid w:val="0055498C"/>
    <w:rsid w:val="00554A28"/>
    <w:rsid w:val="00554BCF"/>
    <w:rsid w:val="00554C70"/>
    <w:rsid w:val="00554DE9"/>
    <w:rsid w:val="00555468"/>
    <w:rsid w:val="00555A4F"/>
    <w:rsid w:val="00555BCD"/>
    <w:rsid w:val="00556045"/>
    <w:rsid w:val="005560D7"/>
    <w:rsid w:val="00556185"/>
    <w:rsid w:val="005562D7"/>
    <w:rsid w:val="00556314"/>
    <w:rsid w:val="005567C4"/>
    <w:rsid w:val="005568AD"/>
    <w:rsid w:val="00556D1B"/>
    <w:rsid w:val="00556D65"/>
    <w:rsid w:val="00556FD7"/>
    <w:rsid w:val="005570E6"/>
    <w:rsid w:val="00557311"/>
    <w:rsid w:val="00557660"/>
    <w:rsid w:val="0055771C"/>
    <w:rsid w:val="005578DB"/>
    <w:rsid w:val="005579FA"/>
    <w:rsid w:val="00557DA1"/>
    <w:rsid w:val="00557EE4"/>
    <w:rsid w:val="0056057F"/>
    <w:rsid w:val="00560E5A"/>
    <w:rsid w:val="00560FBA"/>
    <w:rsid w:val="0056108F"/>
    <w:rsid w:val="0056109E"/>
    <w:rsid w:val="005613EF"/>
    <w:rsid w:val="005615FC"/>
    <w:rsid w:val="005617F5"/>
    <w:rsid w:val="0056183A"/>
    <w:rsid w:val="00561ED2"/>
    <w:rsid w:val="0056232E"/>
    <w:rsid w:val="005625D0"/>
    <w:rsid w:val="005625D4"/>
    <w:rsid w:val="005628DD"/>
    <w:rsid w:val="00562DF8"/>
    <w:rsid w:val="00562FFF"/>
    <w:rsid w:val="00563001"/>
    <w:rsid w:val="00563054"/>
    <w:rsid w:val="00563128"/>
    <w:rsid w:val="005631D3"/>
    <w:rsid w:val="00563440"/>
    <w:rsid w:val="005638D0"/>
    <w:rsid w:val="00563968"/>
    <w:rsid w:val="005639A3"/>
    <w:rsid w:val="00563E87"/>
    <w:rsid w:val="00563F76"/>
    <w:rsid w:val="005640B4"/>
    <w:rsid w:val="00564B87"/>
    <w:rsid w:val="00564C40"/>
    <w:rsid w:val="00564EB6"/>
    <w:rsid w:val="005652C2"/>
    <w:rsid w:val="00565611"/>
    <w:rsid w:val="00565910"/>
    <w:rsid w:val="00565B2D"/>
    <w:rsid w:val="00565EBB"/>
    <w:rsid w:val="0056644F"/>
    <w:rsid w:val="005664A0"/>
    <w:rsid w:val="005664A9"/>
    <w:rsid w:val="005669BA"/>
    <w:rsid w:val="00566B02"/>
    <w:rsid w:val="00566C56"/>
    <w:rsid w:val="00566D06"/>
    <w:rsid w:val="00566E78"/>
    <w:rsid w:val="005673EE"/>
    <w:rsid w:val="0056750D"/>
    <w:rsid w:val="005677D0"/>
    <w:rsid w:val="00567957"/>
    <w:rsid w:val="005700A6"/>
    <w:rsid w:val="0057048E"/>
    <w:rsid w:val="005708C0"/>
    <w:rsid w:val="00570D79"/>
    <w:rsid w:val="00570F23"/>
    <w:rsid w:val="00570F7E"/>
    <w:rsid w:val="00570FAB"/>
    <w:rsid w:val="00571245"/>
    <w:rsid w:val="005714C6"/>
    <w:rsid w:val="0057159B"/>
    <w:rsid w:val="00571826"/>
    <w:rsid w:val="0057193E"/>
    <w:rsid w:val="00571A87"/>
    <w:rsid w:val="00571E5E"/>
    <w:rsid w:val="00571EE2"/>
    <w:rsid w:val="00572176"/>
    <w:rsid w:val="0057230B"/>
    <w:rsid w:val="0057232D"/>
    <w:rsid w:val="005724F1"/>
    <w:rsid w:val="0057263A"/>
    <w:rsid w:val="005726BF"/>
    <w:rsid w:val="00572709"/>
    <w:rsid w:val="00572ADA"/>
    <w:rsid w:val="00572F26"/>
    <w:rsid w:val="00573089"/>
    <w:rsid w:val="00573697"/>
    <w:rsid w:val="0057369A"/>
    <w:rsid w:val="00573766"/>
    <w:rsid w:val="00573899"/>
    <w:rsid w:val="0057398B"/>
    <w:rsid w:val="00573A3D"/>
    <w:rsid w:val="00573BB8"/>
    <w:rsid w:val="00574034"/>
    <w:rsid w:val="00574634"/>
    <w:rsid w:val="00574660"/>
    <w:rsid w:val="005748AD"/>
    <w:rsid w:val="00574A31"/>
    <w:rsid w:val="00574B62"/>
    <w:rsid w:val="00574BF9"/>
    <w:rsid w:val="00574F47"/>
    <w:rsid w:val="0057524A"/>
    <w:rsid w:val="0057525F"/>
    <w:rsid w:val="00575625"/>
    <w:rsid w:val="0057572B"/>
    <w:rsid w:val="005758FD"/>
    <w:rsid w:val="00575CD0"/>
    <w:rsid w:val="00575F62"/>
    <w:rsid w:val="005761D8"/>
    <w:rsid w:val="0057635A"/>
    <w:rsid w:val="00576669"/>
    <w:rsid w:val="005766DA"/>
    <w:rsid w:val="00576763"/>
    <w:rsid w:val="00576A36"/>
    <w:rsid w:val="00576AE3"/>
    <w:rsid w:val="00576C17"/>
    <w:rsid w:val="00576CAD"/>
    <w:rsid w:val="005775BE"/>
    <w:rsid w:val="005776C6"/>
    <w:rsid w:val="00577960"/>
    <w:rsid w:val="00577DAB"/>
    <w:rsid w:val="00577FDB"/>
    <w:rsid w:val="00580247"/>
    <w:rsid w:val="00580337"/>
    <w:rsid w:val="00580426"/>
    <w:rsid w:val="005804FC"/>
    <w:rsid w:val="0058059D"/>
    <w:rsid w:val="0058071F"/>
    <w:rsid w:val="0058079D"/>
    <w:rsid w:val="00580821"/>
    <w:rsid w:val="0058090A"/>
    <w:rsid w:val="00581447"/>
    <w:rsid w:val="0058150C"/>
    <w:rsid w:val="0058167E"/>
    <w:rsid w:val="005816D8"/>
    <w:rsid w:val="00581B75"/>
    <w:rsid w:val="00581B7E"/>
    <w:rsid w:val="00582103"/>
    <w:rsid w:val="005827A8"/>
    <w:rsid w:val="00582A41"/>
    <w:rsid w:val="00582A82"/>
    <w:rsid w:val="00582FF5"/>
    <w:rsid w:val="005830FF"/>
    <w:rsid w:val="00583118"/>
    <w:rsid w:val="0058367F"/>
    <w:rsid w:val="005836DD"/>
    <w:rsid w:val="005839CB"/>
    <w:rsid w:val="00583ACC"/>
    <w:rsid w:val="005840D3"/>
    <w:rsid w:val="0058445A"/>
    <w:rsid w:val="0058486E"/>
    <w:rsid w:val="00584894"/>
    <w:rsid w:val="00584CEF"/>
    <w:rsid w:val="00584DF4"/>
    <w:rsid w:val="005853F2"/>
    <w:rsid w:val="005856E5"/>
    <w:rsid w:val="005857EB"/>
    <w:rsid w:val="005859ED"/>
    <w:rsid w:val="00585B30"/>
    <w:rsid w:val="005860ED"/>
    <w:rsid w:val="0058614E"/>
    <w:rsid w:val="0058620A"/>
    <w:rsid w:val="005868FE"/>
    <w:rsid w:val="00586DD5"/>
    <w:rsid w:val="00586DE6"/>
    <w:rsid w:val="00586F2F"/>
    <w:rsid w:val="00587417"/>
    <w:rsid w:val="005876EE"/>
    <w:rsid w:val="0058777A"/>
    <w:rsid w:val="00587B21"/>
    <w:rsid w:val="00587D07"/>
    <w:rsid w:val="00590631"/>
    <w:rsid w:val="005906CF"/>
    <w:rsid w:val="005906D4"/>
    <w:rsid w:val="0059073A"/>
    <w:rsid w:val="0059080F"/>
    <w:rsid w:val="00590863"/>
    <w:rsid w:val="00590A4F"/>
    <w:rsid w:val="00590B77"/>
    <w:rsid w:val="00590BF4"/>
    <w:rsid w:val="00590D9E"/>
    <w:rsid w:val="00590E80"/>
    <w:rsid w:val="00590E92"/>
    <w:rsid w:val="00590EF5"/>
    <w:rsid w:val="00591179"/>
    <w:rsid w:val="005911F6"/>
    <w:rsid w:val="00591260"/>
    <w:rsid w:val="005913B7"/>
    <w:rsid w:val="005915D6"/>
    <w:rsid w:val="005915FD"/>
    <w:rsid w:val="00591733"/>
    <w:rsid w:val="005919F9"/>
    <w:rsid w:val="00591B66"/>
    <w:rsid w:val="00591C6C"/>
    <w:rsid w:val="00591E9F"/>
    <w:rsid w:val="00591ED2"/>
    <w:rsid w:val="00592089"/>
    <w:rsid w:val="00592598"/>
    <w:rsid w:val="005925F0"/>
    <w:rsid w:val="00592784"/>
    <w:rsid w:val="00592BA0"/>
    <w:rsid w:val="00593179"/>
    <w:rsid w:val="00593761"/>
    <w:rsid w:val="00593AE4"/>
    <w:rsid w:val="005943F6"/>
    <w:rsid w:val="0059456D"/>
    <w:rsid w:val="00594947"/>
    <w:rsid w:val="00594AE9"/>
    <w:rsid w:val="00594B63"/>
    <w:rsid w:val="00594BAB"/>
    <w:rsid w:val="00594CDB"/>
    <w:rsid w:val="005953A9"/>
    <w:rsid w:val="00595813"/>
    <w:rsid w:val="0059587F"/>
    <w:rsid w:val="0059596A"/>
    <w:rsid w:val="00595B9B"/>
    <w:rsid w:val="00596050"/>
    <w:rsid w:val="00596ABA"/>
    <w:rsid w:val="00596ADF"/>
    <w:rsid w:val="00596D2C"/>
    <w:rsid w:val="00596E00"/>
    <w:rsid w:val="005970B8"/>
    <w:rsid w:val="00597322"/>
    <w:rsid w:val="00597443"/>
    <w:rsid w:val="00597603"/>
    <w:rsid w:val="005979E7"/>
    <w:rsid w:val="00597D04"/>
    <w:rsid w:val="00597D68"/>
    <w:rsid w:val="005A0417"/>
    <w:rsid w:val="005A0708"/>
    <w:rsid w:val="005A09E3"/>
    <w:rsid w:val="005A0DA1"/>
    <w:rsid w:val="005A15EA"/>
    <w:rsid w:val="005A1C20"/>
    <w:rsid w:val="005A1F3D"/>
    <w:rsid w:val="005A21A4"/>
    <w:rsid w:val="005A21D4"/>
    <w:rsid w:val="005A26F3"/>
    <w:rsid w:val="005A27CC"/>
    <w:rsid w:val="005A27E2"/>
    <w:rsid w:val="005A28B7"/>
    <w:rsid w:val="005A2A99"/>
    <w:rsid w:val="005A2BED"/>
    <w:rsid w:val="005A2C3F"/>
    <w:rsid w:val="005A2C55"/>
    <w:rsid w:val="005A2FC3"/>
    <w:rsid w:val="005A3292"/>
    <w:rsid w:val="005A34CE"/>
    <w:rsid w:val="005A363E"/>
    <w:rsid w:val="005A39D3"/>
    <w:rsid w:val="005A3A03"/>
    <w:rsid w:val="005A3F0F"/>
    <w:rsid w:val="005A3F28"/>
    <w:rsid w:val="005A4374"/>
    <w:rsid w:val="005A44A8"/>
    <w:rsid w:val="005A4583"/>
    <w:rsid w:val="005A4644"/>
    <w:rsid w:val="005A4A68"/>
    <w:rsid w:val="005A51D0"/>
    <w:rsid w:val="005A5264"/>
    <w:rsid w:val="005A538C"/>
    <w:rsid w:val="005A552C"/>
    <w:rsid w:val="005A559C"/>
    <w:rsid w:val="005A584A"/>
    <w:rsid w:val="005A5A85"/>
    <w:rsid w:val="005A5D40"/>
    <w:rsid w:val="005A5DA7"/>
    <w:rsid w:val="005A5F30"/>
    <w:rsid w:val="005A6218"/>
    <w:rsid w:val="005A628A"/>
    <w:rsid w:val="005A679D"/>
    <w:rsid w:val="005A694B"/>
    <w:rsid w:val="005A6BE1"/>
    <w:rsid w:val="005A708F"/>
    <w:rsid w:val="005A7282"/>
    <w:rsid w:val="005A7295"/>
    <w:rsid w:val="005A753D"/>
    <w:rsid w:val="005A7CC2"/>
    <w:rsid w:val="005A7D6C"/>
    <w:rsid w:val="005A7D9B"/>
    <w:rsid w:val="005A7DC4"/>
    <w:rsid w:val="005B005F"/>
    <w:rsid w:val="005B041A"/>
    <w:rsid w:val="005B0653"/>
    <w:rsid w:val="005B06EC"/>
    <w:rsid w:val="005B076F"/>
    <w:rsid w:val="005B089E"/>
    <w:rsid w:val="005B092D"/>
    <w:rsid w:val="005B09E6"/>
    <w:rsid w:val="005B0C41"/>
    <w:rsid w:val="005B0C64"/>
    <w:rsid w:val="005B0D2F"/>
    <w:rsid w:val="005B0E70"/>
    <w:rsid w:val="005B0F7C"/>
    <w:rsid w:val="005B10A2"/>
    <w:rsid w:val="005B15FE"/>
    <w:rsid w:val="005B27FD"/>
    <w:rsid w:val="005B2889"/>
    <w:rsid w:val="005B2942"/>
    <w:rsid w:val="005B2A47"/>
    <w:rsid w:val="005B2C07"/>
    <w:rsid w:val="005B2CA7"/>
    <w:rsid w:val="005B3070"/>
    <w:rsid w:val="005B32D4"/>
    <w:rsid w:val="005B349A"/>
    <w:rsid w:val="005B36C9"/>
    <w:rsid w:val="005B37D3"/>
    <w:rsid w:val="005B38D7"/>
    <w:rsid w:val="005B3B33"/>
    <w:rsid w:val="005B3D0E"/>
    <w:rsid w:val="005B3D96"/>
    <w:rsid w:val="005B4074"/>
    <w:rsid w:val="005B427E"/>
    <w:rsid w:val="005B4292"/>
    <w:rsid w:val="005B42B1"/>
    <w:rsid w:val="005B44E1"/>
    <w:rsid w:val="005B46DF"/>
    <w:rsid w:val="005B4C0F"/>
    <w:rsid w:val="005B51C0"/>
    <w:rsid w:val="005B52DB"/>
    <w:rsid w:val="005B5333"/>
    <w:rsid w:val="005B54AB"/>
    <w:rsid w:val="005B5DBC"/>
    <w:rsid w:val="005B5FA3"/>
    <w:rsid w:val="005B6082"/>
    <w:rsid w:val="005B6423"/>
    <w:rsid w:val="005B6602"/>
    <w:rsid w:val="005B69C9"/>
    <w:rsid w:val="005B6A0E"/>
    <w:rsid w:val="005B6D10"/>
    <w:rsid w:val="005B6F43"/>
    <w:rsid w:val="005B7012"/>
    <w:rsid w:val="005B743E"/>
    <w:rsid w:val="005B78D7"/>
    <w:rsid w:val="005B7A1F"/>
    <w:rsid w:val="005B7BE4"/>
    <w:rsid w:val="005B7C9B"/>
    <w:rsid w:val="005C0012"/>
    <w:rsid w:val="005C0125"/>
    <w:rsid w:val="005C048A"/>
    <w:rsid w:val="005C08E3"/>
    <w:rsid w:val="005C0FB4"/>
    <w:rsid w:val="005C10B5"/>
    <w:rsid w:val="005C1984"/>
    <w:rsid w:val="005C2067"/>
    <w:rsid w:val="005C22B1"/>
    <w:rsid w:val="005C2343"/>
    <w:rsid w:val="005C286A"/>
    <w:rsid w:val="005C2A65"/>
    <w:rsid w:val="005C2D03"/>
    <w:rsid w:val="005C2DCF"/>
    <w:rsid w:val="005C2E2F"/>
    <w:rsid w:val="005C301D"/>
    <w:rsid w:val="005C315C"/>
    <w:rsid w:val="005C316D"/>
    <w:rsid w:val="005C31BB"/>
    <w:rsid w:val="005C335C"/>
    <w:rsid w:val="005C3611"/>
    <w:rsid w:val="005C365B"/>
    <w:rsid w:val="005C36C6"/>
    <w:rsid w:val="005C3B8B"/>
    <w:rsid w:val="005C3C26"/>
    <w:rsid w:val="005C3C95"/>
    <w:rsid w:val="005C4389"/>
    <w:rsid w:val="005C43FB"/>
    <w:rsid w:val="005C44D0"/>
    <w:rsid w:val="005C45AF"/>
    <w:rsid w:val="005C46E2"/>
    <w:rsid w:val="005C4717"/>
    <w:rsid w:val="005C4D45"/>
    <w:rsid w:val="005C4EAA"/>
    <w:rsid w:val="005C4EB0"/>
    <w:rsid w:val="005C53AB"/>
    <w:rsid w:val="005C5583"/>
    <w:rsid w:val="005C579A"/>
    <w:rsid w:val="005C5953"/>
    <w:rsid w:val="005C62BD"/>
    <w:rsid w:val="005C6892"/>
    <w:rsid w:val="005C6F7D"/>
    <w:rsid w:val="005C7004"/>
    <w:rsid w:val="005C71E2"/>
    <w:rsid w:val="005C75DA"/>
    <w:rsid w:val="005C7682"/>
    <w:rsid w:val="005C79B3"/>
    <w:rsid w:val="005C7D41"/>
    <w:rsid w:val="005D0463"/>
    <w:rsid w:val="005D079B"/>
    <w:rsid w:val="005D084E"/>
    <w:rsid w:val="005D0A0A"/>
    <w:rsid w:val="005D0A39"/>
    <w:rsid w:val="005D0B8C"/>
    <w:rsid w:val="005D0B8E"/>
    <w:rsid w:val="005D0C4C"/>
    <w:rsid w:val="005D0DFD"/>
    <w:rsid w:val="005D0FE8"/>
    <w:rsid w:val="005D1115"/>
    <w:rsid w:val="005D153E"/>
    <w:rsid w:val="005D15CB"/>
    <w:rsid w:val="005D17F9"/>
    <w:rsid w:val="005D1B44"/>
    <w:rsid w:val="005D1B88"/>
    <w:rsid w:val="005D1D07"/>
    <w:rsid w:val="005D1F28"/>
    <w:rsid w:val="005D2123"/>
    <w:rsid w:val="005D2253"/>
    <w:rsid w:val="005D23C7"/>
    <w:rsid w:val="005D257D"/>
    <w:rsid w:val="005D2616"/>
    <w:rsid w:val="005D2A8D"/>
    <w:rsid w:val="005D2D89"/>
    <w:rsid w:val="005D38ED"/>
    <w:rsid w:val="005D3978"/>
    <w:rsid w:val="005D3AAF"/>
    <w:rsid w:val="005D3AC9"/>
    <w:rsid w:val="005D3BC3"/>
    <w:rsid w:val="005D3F7C"/>
    <w:rsid w:val="005D4197"/>
    <w:rsid w:val="005D4227"/>
    <w:rsid w:val="005D424F"/>
    <w:rsid w:val="005D4265"/>
    <w:rsid w:val="005D4730"/>
    <w:rsid w:val="005D49BC"/>
    <w:rsid w:val="005D4BFD"/>
    <w:rsid w:val="005D4E76"/>
    <w:rsid w:val="005D538B"/>
    <w:rsid w:val="005D5569"/>
    <w:rsid w:val="005D5705"/>
    <w:rsid w:val="005D5798"/>
    <w:rsid w:val="005D5F1D"/>
    <w:rsid w:val="005D6383"/>
    <w:rsid w:val="005D64D6"/>
    <w:rsid w:val="005D6AED"/>
    <w:rsid w:val="005D6DA6"/>
    <w:rsid w:val="005D6ECD"/>
    <w:rsid w:val="005D6EE1"/>
    <w:rsid w:val="005D7101"/>
    <w:rsid w:val="005D7375"/>
    <w:rsid w:val="005D7390"/>
    <w:rsid w:val="005D7439"/>
    <w:rsid w:val="005D7669"/>
    <w:rsid w:val="005D7812"/>
    <w:rsid w:val="005D7AE6"/>
    <w:rsid w:val="005D7CFB"/>
    <w:rsid w:val="005D7DC3"/>
    <w:rsid w:val="005D7F54"/>
    <w:rsid w:val="005E010A"/>
    <w:rsid w:val="005E0229"/>
    <w:rsid w:val="005E076F"/>
    <w:rsid w:val="005E0DF8"/>
    <w:rsid w:val="005E1012"/>
    <w:rsid w:val="005E12A4"/>
    <w:rsid w:val="005E13A0"/>
    <w:rsid w:val="005E1421"/>
    <w:rsid w:val="005E15AE"/>
    <w:rsid w:val="005E1A8C"/>
    <w:rsid w:val="005E1B65"/>
    <w:rsid w:val="005E1C82"/>
    <w:rsid w:val="005E1D06"/>
    <w:rsid w:val="005E1F20"/>
    <w:rsid w:val="005E20D4"/>
    <w:rsid w:val="005E20FD"/>
    <w:rsid w:val="005E2257"/>
    <w:rsid w:val="005E23FA"/>
    <w:rsid w:val="005E25D9"/>
    <w:rsid w:val="005E26EF"/>
    <w:rsid w:val="005E27D5"/>
    <w:rsid w:val="005E2A31"/>
    <w:rsid w:val="005E2D06"/>
    <w:rsid w:val="005E332D"/>
    <w:rsid w:val="005E3777"/>
    <w:rsid w:val="005E3B5F"/>
    <w:rsid w:val="005E434E"/>
    <w:rsid w:val="005E4647"/>
    <w:rsid w:val="005E4A1A"/>
    <w:rsid w:val="005E4ACF"/>
    <w:rsid w:val="005E4C27"/>
    <w:rsid w:val="005E5286"/>
    <w:rsid w:val="005E536C"/>
    <w:rsid w:val="005E564D"/>
    <w:rsid w:val="005E5D00"/>
    <w:rsid w:val="005E6041"/>
    <w:rsid w:val="005E6124"/>
    <w:rsid w:val="005E630A"/>
    <w:rsid w:val="005E6332"/>
    <w:rsid w:val="005E63C0"/>
    <w:rsid w:val="005E64D7"/>
    <w:rsid w:val="005E659B"/>
    <w:rsid w:val="005E664D"/>
    <w:rsid w:val="005E6AB2"/>
    <w:rsid w:val="005E6CDF"/>
    <w:rsid w:val="005E6DD9"/>
    <w:rsid w:val="005E70CD"/>
    <w:rsid w:val="005E70EE"/>
    <w:rsid w:val="005E70FA"/>
    <w:rsid w:val="005E734F"/>
    <w:rsid w:val="005E7EE3"/>
    <w:rsid w:val="005F0266"/>
    <w:rsid w:val="005F0288"/>
    <w:rsid w:val="005F045B"/>
    <w:rsid w:val="005F088D"/>
    <w:rsid w:val="005F0B3F"/>
    <w:rsid w:val="005F0F1D"/>
    <w:rsid w:val="005F0F5D"/>
    <w:rsid w:val="005F1189"/>
    <w:rsid w:val="005F1228"/>
    <w:rsid w:val="005F14EF"/>
    <w:rsid w:val="005F1556"/>
    <w:rsid w:val="005F1860"/>
    <w:rsid w:val="005F1B01"/>
    <w:rsid w:val="005F2CDC"/>
    <w:rsid w:val="005F2D3F"/>
    <w:rsid w:val="005F3092"/>
    <w:rsid w:val="005F32CF"/>
    <w:rsid w:val="005F32FA"/>
    <w:rsid w:val="005F3420"/>
    <w:rsid w:val="005F3722"/>
    <w:rsid w:val="005F37D3"/>
    <w:rsid w:val="005F387D"/>
    <w:rsid w:val="005F3A9C"/>
    <w:rsid w:val="005F3D3A"/>
    <w:rsid w:val="005F4055"/>
    <w:rsid w:val="005F4B6F"/>
    <w:rsid w:val="005F4E19"/>
    <w:rsid w:val="005F539E"/>
    <w:rsid w:val="005F57B1"/>
    <w:rsid w:val="005F59A6"/>
    <w:rsid w:val="005F5C42"/>
    <w:rsid w:val="005F66F5"/>
    <w:rsid w:val="005F6C9C"/>
    <w:rsid w:val="005F6D14"/>
    <w:rsid w:val="005F7426"/>
    <w:rsid w:val="005F7748"/>
    <w:rsid w:val="005F7959"/>
    <w:rsid w:val="005F7B03"/>
    <w:rsid w:val="005F7B6D"/>
    <w:rsid w:val="005F7C57"/>
    <w:rsid w:val="005F7C69"/>
    <w:rsid w:val="005F7CBB"/>
    <w:rsid w:val="005F7E48"/>
    <w:rsid w:val="005F7F79"/>
    <w:rsid w:val="005F7FCB"/>
    <w:rsid w:val="00600121"/>
    <w:rsid w:val="00600211"/>
    <w:rsid w:val="006003BB"/>
    <w:rsid w:val="006005AB"/>
    <w:rsid w:val="0060068C"/>
    <w:rsid w:val="00600765"/>
    <w:rsid w:val="006015BB"/>
    <w:rsid w:val="00601625"/>
    <w:rsid w:val="006016E4"/>
    <w:rsid w:val="0060179D"/>
    <w:rsid w:val="00602522"/>
    <w:rsid w:val="00602A32"/>
    <w:rsid w:val="00602A98"/>
    <w:rsid w:val="00602D94"/>
    <w:rsid w:val="006030C8"/>
    <w:rsid w:val="00603207"/>
    <w:rsid w:val="006033B7"/>
    <w:rsid w:val="00603612"/>
    <w:rsid w:val="0060397D"/>
    <w:rsid w:val="0060398D"/>
    <w:rsid w:val="00603A66"/>
    <w:rsid w:val="00603D6E"/>
    <w:rsid w:val="00604018"/>
    <w:rsid w:val="00604327"/>
    <w:rsid w:val="00604503"/>
    <w:rsid w:val="006046F7"/>
    <w:rsid w:val="006049C1"/>
    <w:rsid w:val="006049C3"/>
    <w:rsid w:val="00604D6B"/>
    <w:rsid w:val="00604E68"/>
    <w:rsid w:val="006051B6"/>
    <w:rsid w:val="00605209"/>
    <w:rsid w:val="00605381"/>
    <w:rsid w:val="0060554B"/>
    <w:rsid w:val="00605B9A"/>
    <w:rsid w:val="00605CF7"/>
    <w:rsid w:val="00605E27"/>
    <w:rsid w:val="00605E99"/>
    <w:rsid w:val="006062A5"/>
    <w:rsid w:val="006064BB"/>
    <w:rsid w:val="0060674C"/>
    <w:rsid w:val="00606A3B"/>
    <w:rsid w:val="00606C0D"/>
    <w:rsid w:val="00607283"/>
    <w:rsid w:val="00607518"/>
    <w:rsid w:val="0060751E"/>
    <w:rsid w:val="0060758B"/>
    <w:rsid w:val="00607984"/>
    <w:rsid w:val="00607AAB"/>
    <w:rsid w:val="00607CD8"/>
    <w:rsid w:val="00607DD3"/>
    <w:rsid w:val="00610622"/>
    <w:rsid w:val="00610960"/>
    <w:rsid w:val="006110A6"/>
    <w:rsid w:val="006118F8"/>
    <w:rsid w:val="00611B0D"/>
    <w:rsid w:val="00612077"/>
    <w:rsid w:val="006120C7"/>
    <w:rsid w:val="006121B4"/>
    <w:rsid w:val="006126AD"/>
    <w:rsid w:val="00612790"/>
    <w:rsid w:val="006129AC"/>
    <w:rsid w:val="00612C62"/>
    <w:rsid w:val="00612E74"/>
    <w:rsid w:val="006130F3"/>
    <w:rsid w:val="00613539"/>
    <w:rsid w:val="006136BF"/>
    <w:rsid w:val="00613D24"/>
    <w:rsid w:val="00613EF5"/>
    <w:rsid w:val="00614479"/>
    <w:rsid w:val="006145AC"/>
    <w:rsid w:val="006146C6"/>
    <w:rsid w:val="006148B9"/>
    <w:rsid w:val="00614BDD"/>
    <w:rsid w:val="00614E89"/>
    <w:rsid w:val="00615323"/>
    <w:rsid w:val="00615958"/>
    <w:rsid w:val="00615AA4"/>
    <w:rsid w:val="00615B90"/>
    <w:rsid w:val="00616000"/>
    <w:rsid w:val="006160E6"/>
    <w:rsid w:val="00616850"/>
    <w:rsid w:val="00616A0D"/>
    <w:rsid w:val="00616CEC"/>
    <w:rsid w:val="00616E19"/>
    <w:rsid w:val="00616E60"/>
    <w:rsid w:val="00617266"/>
    <w:rsid w:val="00617322"/>
    <w:rsid w:val="0061765A"/>
    <w:rsid w:val="00617707"/>
    <w:rsid w:val="00617ABF"/>
    <w:rsid w:val="00617BA6"/>
    <w:rsid w:val="00620113"/>
    <w:rsid w:val="00620263"/>
    <w:rsid w:val="006206EF"/>
    <w:rsid w:val="0062083D"/>
    <w:rsid w:val="006208D9"/>
    <w:rsid w:val="00620B4E"/>
    <w:rsid w:val="00620BBC"/>
    <w:rsid w:val="00620BD3"/>
    <w:rsid w:val="00620EB0"/>
    <w:rsid w:val="00620F4E"/>
    <w:rsid w:val="00620F62"/>
    <w:rsid w:val="0062106B"/>
    <w:rsid w:val="006210C7"/>
    <w:rsid w:val="0062111E"/>
    <w:rsid w:val="006215CC"/>
    <w:rsid w:val="00621A21"/>
    <w:rsid w:val="00621E0F"/>
    <w:rsid w:val="00622025"/>
    <w:rsid w:val="00622252"/>
    <w:rsid w:val="0062226C"/>
    <w:rsid w:val="006223F7"/>
    <w:rsid w:val="00622466"/>
    <w:rsid w:val="006224C5"/>
    <w:rsid w:val="00622689"/>
    <w:rsid w:val="0062284A"/>
    <w:rsid w:val="00622C92"/>
    <w:rsid w:val="00623061"/>
    <w:rsid w:val="0062312C"/>
    <w:rsid w:val="006232D5"/>
    <w:rsid w:val="00623481"/>
    <w:rsid w:val="00623770"/>
    <w:rsid w:val="0062385F"/>
    <w:rsid w:val="0062393D"/>
    <w:rsid w:val="00623A1B"/>
    <w:rsid w:val="00624100"/>
    <w:rsid w:val="00624442"/>
    <w:rsid w:val="00624CFE"/>
    <w:rsid w:val="00625202"/>
    <w:rsid w:val="00625379"/>
    <w:rsid w:val="006253A1"/>
    <w:rsid w:val="006254A3"/>
    <w:rsid w:val="00625A08"/>
    <w:rsid w:val="00625BF6"/>
    <w:rsid w:val="00625D13"/>
    <w:rsid w:val="00626105"/>
    <w:rsid w:val="006264AC"/>
    <w:rsid w:val="006267AF"/>
    <w:rsid w:val="0062682D"/>
    <w:rsid w:val="00626844"/>
    <w:rsid w:val="00626950"/>
    <w:rsid w:val="00626AA6"/>
    <w:rsid w:val="00627418"/>
    <w:rsid w:val="00627447"/>
    <w:rsid w:val="0062776B"/>
    <w:rsid w:val="006277FD"/>
    <w:rsid w:val="00627887"/>
    <w:rsid w:val="00627921"/>
    <w:rsid w:val="00627C8E"/>
    <w:rsid w:val="00627F11"/>
    <w:rsid w:val="00627F6D"/>
    <w:rsid w:val="00630102"/>
    <w:rsid w:val="00630C8B"/>
    <w:rsid w:val="00630F62"/>
    <w:rsid w:val="00631013"/>
    <w:rsid w:val="006310FF"/>
    <w:rsid w:val="0063114F"/>
    <w:rsid w:val="006311EB"/>
    <w:rsid w:val="00631209"/>
    <w:rsid w:val="006313C0"/>
    <w:rsid w:val="00631598"/>
    <w:rsid w:val="006315D4"/>
    <w:rsid w:val="006319A5"/>
    <w:rsid w:val="00631A0A"/>
    <w:rsid w:val="00631B2D"/>
    <w:rsid w:val="00631B7F"/>
    <w:rsid w:val="00631C11"/>
    <w:rsid w:val="00631C1D"/>
    <w:rsid w:val="00632005"/>
    <w:rsid w:val="0063264A"/>
    <w:rsid w:val="00632E3F"/>
    <w:rsid w:val="00632ED2"/>
    <w:rsid w:val="00633061"/>
    <w:rsid w:val="006330DC"/>
    <w:rsid w:val="00633AB6"/>
    <w:rsid w:val="00633ADF"/>
    <w:rsid w:val="00633B35"/>
    <w:rsid w:val="00633CF9"/>
    <w:rsid w:val="00633E9E"/>
    <w:rsid w:val="00634037"/>
    <w:rsid w:val="00634097"/>
    <w:rsid w:val="00634098"/>
    <w:rsid w:val="006344DE"/>
    <w:rsid w:val="00634638"/>
    <w:rsid w:val="00634D4C"/>
    <w:rsid w:val="00634DC9"/>
    <w:rsid w:val="00635174"/>
    <w:rsid w:val="00635189"/>
    <w:rsid w:val="00635CAC"/>
    <w:rsid w:val="00635E36"/>
    <w:rsid w:val="006360BC"/>
    <w:rsid w:val="006360C4"/>
    <w:rsid w:val="0063660A"/>
    <w:rsid w:val="006368FB"/>
    <w:rsid w:val="00636926"/>
    <w:rsid w:val="00636C15"/>
    <w:rsid w:val="00636E66"/>
    <w:rsid w:val="006371B4"/>
    <w:rsid w:val="006374CB"/>
    <w:rsid w:val="006375F1"/>
    <w:rsid w:val="00637856"/>
    <w:rsid w:val="0063785D"/>
    <w:rsid w:val="0063798A"/>
    <w:rsid w:val="00637BA3"/>
    <w:rsid w:val="00637C91"/>
    <w:rsid w:val="00637D30"/>
    <w:rsid w:val="0064006E"/>
    <w:rsid w:val="006401BE"/>
    <w:rsid w:val="006402B2"/>
    <w:rsid w:val="00640552"/>
    <w:rsid w:val="0064082C"/>
    <w:rsid w:val="006409AB"/>
    <w:rsid w:val="006409AC"/>
    <w:rsid w:val="00641023"/>
    <w:rsid w:val="0064102E"/>
    <w:rsid w:val="00641588"/>
    <w:rsid w:val="006415D8"/>
    <w:rsid w:val="006420D8"/>
    <w:rsid w:val="006423FA"/>
    <w:rsid w:val="00642B0E"/>
    <w:rsid w:val="00642CDD"/>
    <w:rsid w:val="00642D42"/>
    <w:rsid w:val="00642EB1"/>
    <w:rsid w:val="006433AC"/>
    <w:rsid w:val="00643568"/>
    <w:rsid w:val="0064387C"/>
    <w:rsid w:val="006440F5"/>
    <w:rsid w:val="006441ED"/>
    <w:rsid w:val="00644793"/>
    <w:rsid w:val="00644D99"/>
    <w:rsid w:val="00644F4F"/>
    <w:rsid w:val="00644FAA"/>
    <w:rsid w:val="00645448"/>
    <w:rsid w:val="006455FF"/>
    <w:rsid w:val="006456A0"/>
    <w:rsid w:val="006458CF"/>
    <w:rsid w:val="00645983"/>
    <w:rsid w:val="00645E87"/>
    <w:rsid w:val="006464F1"/>
    <w:rsid w:val="00646662"/>
    <w:rsid w:val="00646676"/>
    <w:rsid w:val="00646881"/>
    <w:rsid w:val="006468EB"/>
    <w:rsid w:val="00647021"/>
    <w:rsid w:val="006470D7"/>
    <w:rsid w:val="00647177"/>
    <w:rsid w:val="006471E9"/>
    <w:rsid w:val="006471F0"/>
    <w:rsid w:val="006472F2"/>
    <w:rsid w:val="006473B4"/>
    <w:rsid w:val="00647CF9"/>
    <w:rsid w:val="00647E44"/>
    <w:rsid w:val="006500CC"/>
    <w:rsid w:val="0065021F"/>
    <w:rsid w:val="006502E0"/>
    <w:rsid w:val="006504FD"/>
    <w:rsid w:val="00650612"/>
    <w:rsid w:val="006508E9"/>
    <w:rsid w:val="00650A72"/>
    <w:rsid w:val="00650C30"/>
    <w:rsid w:val="00650E0C"/>
    <w:rsid w:val="00650F73"/>
    <w:rsid w:val="00651134"/>
    <w:rsid w:val="0065164D"/>
    <w:rsid w:val="006517E1"/>
    <w:rsid w:val="00651AB4"/>
    <w:rsid w:val="00651C12"/>
    <w:rsid w:val="00651E20"/>
    <w:rsid w:val="00651E71"/>
    <w:rsid w:val="0065201E"/>
    <w:rsid w:val="0065202E"/>
    <w:rsid w:val="00652147"/>
    <w:rsid w:val="0065240D"/>
    <w:rsid w:val="0065247C"/>
    <w:rsid w:val="00652504"/>
    <w:rsid w:val="006528B3"/>
    <w:rsid w:val="006531F7"/>
    <w:rsid w:val="00653547"/>
    <w:rsid w:val="00653562"/>
    <w:rsid w:val="00653747"/>
    <w:rsid w:val="00653845"/>
    <w:rsid w:val="00653B13"/>
    <w:rsid w:val="00653B5F"/>
    <w:rsid w:val="0065400A"/>
    <w:rsid w:val="0065417F"/>
    <w:rsid w:val="006543E3"/>
    <w:rsid w:val="00654442"/>
    <w:rsid w:val="006547E4"/>
    <w:rsid w:val="00654CAA"/>
    <w:rsid w:val="00654E06"/>
    <w:rsid w:val="006551DE"/>
    <w:rsid w:val="0065587A"/>
    <w:rsid w:val="00655CE6"/>
    <w:rsid w:val="00656047"/>
    <w:rsid w:val="006561FE"/>
    <w:rsid w:val="006562E5"/>
    <w:rsid w:val="006564C4"/>
    <w:rsid w:val="00656AB7"/>
    <w:rsid w:val="00656B87"/>
    <w:rsid w:val="00656CD2"/>
    <w:rsid w:val="00656E6A"/>
    <w:rsid w:val="006570B1"/>
    <w:rsid w:val="006572B1"/>
    <w:rsid w:val="0065751F"/>
    <w:rsid w:val="00657532"/>
    <w:rsid w:val="006577B2"/>
    <w:rsid w:val="00657CE8"/>
    <w:rsid w:val="00657CF5"/>
    <w:rsid w:val="00660035"/>
    <w:rsid w:val="00660041"/>
    <w:rsid w:val="006603E4"/>
    <w:rsid w:val="006609A0"/>
    <w:rsid w:val="00660ABF"/>
    <w:rsid w:val="00660DCF"/>
    <w:rsid w:val="00660FD8"/>
    <w:rsid w:val="006610FD"/>
    <w:rsid w:val="00661259"/>
    <w:rsid w:val="0066125F"/>
    <w:rsid w:val="00661506"/>
    <w:rsid w:val="00661774"/>
    <w:rsid w:val="00661A20"/>
    <w:rsid w:val="00661A6F"/>
    <w:rsid w:val="00661B49"/>
    <w:rsid w:val="00661BF2"/>
    <w:rsid w:val="00661D00"/>
    <w:rsid w:val="00661E2A"/>
    <w:rsid w:val="00661E7A"/>
    <w:rsid w:val="0066205D"/>
    <w:rsid w:val="0066218C"/>
    <w:rsid w:val="006622E0"/>
    <w:rsid w:val="00662391"/>
    <w:rsid w:val="00662626"/>
    <w:rsid w:val="0066269A"/>
    <w:rsid w:val="00662872"/>
    <w:rsid w:val="006629AB"/>
    <w:rsid w:val="00662E01"/>
    <w:rsid w:val="006633F0"/>
    <w:rsid w:val="00663728"/>
    <w:rsid w:val="00663B47"/>
    <w:rsid w:val="00663BFE"/>
    <w:rsid w:val="006640E8"/>
    <w:rsid w:val="006641FE"/>
    <w:rsid w:val="0066429F"/>
    <w:rsid w:val="006648FB"/>
    <w:rsid w:val="00664C95"/>
    <w:rsid w:val="00664D32"/>
    <w:rsid w:val="006651BE"/>
    <w:rsid w:val="0066525A"/>
    <w:rsid w:val="00665ADC"/>
    <w:rsid w:val="00665F84"/>
    <w:rsid w:val="00665FB4"/>
    <w:rsid w:val="00665FF6"/>
    <w:rsid w:val="00666504"/>
    <w:rsid w:val="00666AC9"/>
    <w:rsid w:val="00666F07"/>
    <w:rsid w:val="00666F66"/>
    <w:rsid w:val="00666FEB"/>
    <w:rsid w:val="00667317"/>
    <w:rsid w:val="00667385"/>
    <w:rsid w:val="006673C3"/>
    <w:rsid w:val="00667415"/>
    <w:rsid w:val="006674A1"/>
    <w:rsid w:val="0066754E"/>
    <w:rsid w:val="006676F8"/>
    <w:rsid w:val="0066786B"/>
    <w:rsid w:val="0066794A"/>
    <w:rsid w:val="006679B0"/>
    <w:rsid w:val="00667D7C"/>
    <w:rsid w:val="006700A5"/>
    <w:rsid w:val="006702AD"/>
    <w:rsid w:val="006702F4"/>
    <w:rsid w:val="0067034A"/>
    <w:rsid w:val="00670604"/>
    <w:rsid w:val="00670791"/>
    <w:rsid w:val="006708D8"/>
    <w:rsid w:val="00670940"/>
    <w:rsid w:val="0067094B"/>
    <w:rsid w:val="0067119A"/>
    <w:rsid w:val="0067136A"/>
    <w:rsid w:val="006716D1"/>
    <w:rsid w:val="0067185C"/>
    <w:rsid w:val="00671965"/>
    <w:rsid w:val="00671993"/>
    <w:rsid w:val="006719E4"/>
    <w:rsid w:val="006719F0"/>
    <w:rsid w:val="00671A81"/>
    <w:rsid w:val="00671E97"/>
    <w:rsid w:val="0067235C"/>
    <w:rsid w:val="006724A9"/>
    <w:rsid w:val="00672621"/>
    <w:rsid w:val="00672A1E"/>
    <w:rsid w:val="00673993"/>
    <w:rsid w:val="00673EA0"/>
    <w:rsid w:val="00674034"/>
    <w:rsid w:val="006740C4"/>
    <w:rsid w:val="00674390"/>
    <w:rsid w:val="006743C1"/>
    <w:rsid w:val="006743D2"/>
    <w:rsid w:val="0067450A"/>
    <w:rsid w:val="006745F7"/>
    <w:rsid w:val="00674630"/>
    <w:rsid w:val="00674667"/>
    <w:rsid w:val="00674699"/>
    <w:rsid w:val="006746E1"/>
    <w:rsid w:val="00674903"/>
    <w:rsid w:val="00674E66"/>
    <w:rsid w:val="00674EAC"/>
    <w:rsid w:val="0067594C"/>
    <w:rsid w:val="00675BA1"/>
    <w:rsid w:val="00675D58"/>
    <w:rsid w:val="00675D8C"/>
    <w:rsid w:val="00675DBA"/>
    <w:rsid w:val="0067616A"/>
    <w:rsid w:val="006761FC"/>
    <w:rsid w:val="006762CF"/>
    <w:rsid w:val="00676825"/>
    <w:rsid w:val="00676D40"/>
    <w:rsid w:val="00676F0F"/>
    <w:rsid w:val="00677794"/>
    <w:rsid w:val="00677A90"/>
    <w:rsid w:val="00677ADC"/>
    <w:rsid w:val="00677AEB"/>
    <w:rsid w:val="00677C3E"/>
    <w:rsid w:val="00677E1E"/>
    <w:rsid w:val="00677FD2"/>
    <w:rsid w:val="006800CC"/>
    <w:rsid w:val="0068020F"/>
    <w:rsid w:val="0068034C"/>
    <w:rsid w:val="00680814"/>
    <w:rsid w:val="006808B8"/>
    <w:rsid w:val="00680914"/>
    <w:rsid w:val="00680D9C"/>
    <w:rsid w:val="00680FAF"/>
    <w:rsid w:val="006811C6"/>
    <w:rsid w:val="006811E3"/>
    <w:rsid w:val="0068187D"/>
    <w:rsid w:val="00681999"/>
    <w:rsid w:val="00681BEC"/>
    <w:rsid w:val="00681F6B"/>
    <w:rsid w:val="006821BD"/>
    <w:rsid w:val="006826A5"/>
    <w:rsid w:val="00682B13"/>
    <w:rsid w:val="00682BD7"/>
    <w:rsid w:val="00683311"/>
    <w:rsid w:val="006838AA"/>
    <w:rsid w:val="00683A90"/>
    <w:rsid w:val="00683AD4"/>
    <w:rsid w:val="00683BC4"/>
    <w:rsid w:val="00683CC0"/>
    <w:rsid w:val="00683E83"/>
    <w:rsid w:val="006842D1"/>
    <w:rsid w:val="0068453A"/>
    <w:rsid w:val="00684718"/>
    <w:rsid w:val="00684792"/>
    <w:rsid w:val="006848C7"/>
    <w:rsid w:val="006848D2"/>
    <w:rsid w:val="00684948"/>
    <w:rsid w:val="00684967"/>
    <w:rsid w:val="00684A3B"/>
    <w:rsid w:val="00684AF4"/>
    <w:rsid w:val="00684B9A"/>
    <w:rsid w:val="00685188"/>
    <w:rsid w:val="00685372"/>
    <w:rsid w:val="006856D6"/>
    <w:rsid w:val="00685785"/>
    <w:rsid w:val="00685814"/>
    <w:rsid w:val="0068589E"/>
    <w:rsid w:val="00685CA0"/>
    <w:rsid w:val="006860D9"/>
    <w:rsid w:val="00686196"/>
    <w:rsid w:val="006861A0"/>
    <w:rsid w:val="00686384"/>
    <w:rsid w:val="006864E8"/>
    <w:rsid w:val="0068668A"/>
    <w:rsid w:val="006866C4"/>
    <w:rsid w:val="00686758"/>
    <w:rsid w:val="00686E1D"/>
    <w:rsid w:val="00687098"/>
    <w:rsid w:val="00687452"/>
    <w:rsid w:val="006876BD"/>
    <w:rsid w:val="00687859"/>
    <w:rsid w:val="00687FFD"/>
    <w:rsid w:val="0069000B"/>
    <w:rsid w:val="00690179"/>
    <w:rsid w:val="00690380"/>
    <w:rsid w:val="006903D5"/>
    <w:rsid w:val="0069045E"/>
    <w:rsid w:val="0069062F"/>
    <w:rsid w:val="006907C5"/>
    <w:rsid w:val="006907D7"/>
    <w:rsid w:val="006909B5"/>
    <w:rsid w:val="00690E95"/>
    <w:rsid w:val="00690FFC"/>
    <w:rsid w:val="00691084"/>
    <w:rsid w:val="006910EB"/>
    <w:rsid w:val="0069116B"/>
    <w:rsid w:val="006912B2"/>
    <w:rsid w:val="006914E7"/>
    <w:rsid w:val="006919A7"/>
    <w:rsid w:val="00691B0E"/>
    <w:rsid w:val="00691C46"/>
    <w:rsid w:val="00691E6A"/>
    <w:rsid w:val="00691F1E"/>
    <w:rsid w:val="00691FBB"/>
    <w:rsid w:val="0069229C"/>
    <w:rsid w:val="006924F1"/>
    <w:rsid w:val="00692501"/>
    <w:rsid w:val="0069250E"/>
    <w:rsid w:val="0069262D"/>
    <w:rsid w:val="0069278E"/>
    <w:rsid w:val="00692AEF"/>
    <w:rsid w:val="00692B2E"/>
    <w:rsid w:val="00692C79"/>
    <w:rsid w:val="00692DD9"/>
    <w:rsid w:val="00692F78"/>
    <w:rsid w:val="00693249"/>
    <w:rsid w:val="00693433"/>
    <w:rsid w:val="00693435"/>
    <w:rsid w:val="006938EA"/>
    <w:rsid w:val="006939BF"/>
    <w:rsid w:val="00693B81"/>
    <w:rsid w:val="00693DBB"/>
    <w:rsid w:val="00693E31"/>
    <w:rsid w:val="00693F09"/>
    <w:rsid w:val="00693F5D"/>
    <w:rsid w:val="00693FE0"/>
    <w:rsid w:val="0069411B"/>
    <w:rsid w:val="0069426B"/>
    <w:rsid w:val="0069428C"/>
    <w:rsid w:val="00694691"/>
    <w:rsid w:val="006949E0"/>
    <w:rsid w:val="00694AB7"/>
    <w:rsid w:val="00694B81"/>
    <w:rsid w:val="00694EAE"/>
    <w:rsid w:val="00694FCA"/>
    <w:rsid w:val="00694FDE"/>
    <w:rsid w:val="00695111"/>
    <w:rsid w:val="006951AA"/>
    <w:rsid w:val="00695274"/>
    <w:rsid w:val="00695652"/>
    <w:rsid w:val="0069577F"/>
    <w:rsid w:val="006958AC"/>
    <w:rsid w:val="006958DC"/>
    <w:rsid w:val="00695FFF"/>
    <w:rsid w:val="006964F0"/>
    <w:rsid w:val="00696E60"/>
    <w:rsid w:val="006977D2"/>
    <w:rsid w:val="0069794C"/>
    <w:rsid w:val="00697B56"/>
    <w:rsid w:val="00697B71"/>
    <w:rsid w:val="00697C86"/>
    <w:rsid w:val="00697CC5"/>
    <w:rsid w:val="006A007A"/>
    <w:rsid w:val="006A0401"/>
    <w:rsid w:val="006A0987"/>
    <w:rsid w:val="006A09AC"/>
    <w:rsid w:val="006A0ACC"/>
    <w:rsid w:val="006A0BE8"/>
    <w:rsid w:val="006A0E15"/>
    <w:rsid w:val="006A0EF0"/>
    <w:rsid w:val="006A0EFB"/>
    <w:rsid w:val="006A0EFF"/>
    <w:rsid w:val="006A1073"/>
    <w:rsid w:val="006A1129"/>
    <w:rsid w:val="006A1168"/>
    <w:rsid w:val="006A1295"/>
    <w:rsid w:val="006A136C"/>
    <w:rsid w:val="006A16DB"/>
    <w:rsid w:val="006A1A2E"/>
    <w:rsid w:val="006A1E28"/>
    <w:rsid w:val="006A203C"/>
    <w:rsid w:val="006A20A9"/>
    <w:rsid w:val="006A2231"/>
    <w:rsid w:val="006A28F2"/>
    <w:rsid w:val="006A2C9A"/>
    <w:rsid w:val="006A349D"/>
    <w:rsid w:val="006A34DE"/>
    <w:rsid w:val="006A359E"/>
    <w:rsid w:val="006A3781"/>
    <w:rsid w:val="006A3841"/>
    <w:rsid w:val="006A4737"/>
    <w:rsid w:val="006A4756"/>
    <w:rsid w:val="006A4862"/>
    <w:rsid w:val="006A48A5"/>
    <w:rsid w:val="006A511B"/>
    <w:rsid w:val="006A513A"/>
    <w:rsid w:val="006A5617"/>
    <w:rsid w:val="006A59C1"/>
    <w:rsid w:val="006A5A9F"/>
    <w:rsid w:val="006A5ABD"/>
    <w:rsid w:val="006A5DF1"/>
    <w:rsid w:val="006A6556"/>
    <w:rsid w:val="006A677E"/>
    <w:rsid w:val="006A6922"/>
    <w:rsid w:val="006A69D3"/>
    <w:rsid w:val="006A6C10"/>
    <w:rsid w:val="006A6D18"/>
    <w:rsid w:val="006A7077"/>
    <w:rsid w:val="006A7705"/>
    <w:rsid w:val="006A7CCB"/>
    <w:rsid w:val="006A7E1D"/>
    <w:rsid w:val="006B0139"/>
    <w:rsid w:val="006B03C5"/>
    <w:rsid w:val="006B0448"/>
    <w:rsid w:val="006B081F"/>
    <w:rsid w:val="006B08D6"/>
    <w:rsid w:val="006B09A9"/>
    <w:rsid w:val="006B0B99"/>
    <w:rsid w:val="006B0F01"/>
    <w:rsid w:val="006B1586"/>
    <w:rsid w:val="006B161A"/>
    <w:rsid w:val="006B1A96"/>
    <w:rsid w:val="006B1AE2"/>
    <w:rsid w:val="006B1D42"/>
    <w:rsid w:val="006B1D92"/>
    <w:rsid w:val="006B1DA8"/>
    <w:rsid w:val="006B1EDC"/>
    <w:rsid w:val="006B211E"/>
    <w:rsid w:val="006B23DD"/>
    <w:rsid w:val="006B2473"/>
    <w:rsid w:val="006B2504"/>
    <w:rsid w:val="006B26F6"/>
    <w:rsid w:val="006B2B24"/>
    <w:rsid w:val="006B2B60"/>
    <w:rsid w:val="006B2EE7"/>
    <w:rsid w:val="006B2F7B"/>
    <w:rsid w:val="006B3279"/>
    <w:rsid w:val="006B342C"/>
    <w:rsid w:val="006B3463"/>
    <w:rsid w:val="006B395C"/>
    <w:rsid w:val="006B39E6"/>
    <w:rsid w:val="006B3A66"/>
    <w:rsid w:val="006B3B1C"/>
    <w:rsid w:val="006B3B5A"/>
    <w:rsid w:val="006B3FFB"/>
    <w:rsid w:val="006B41BF"/>
    <w:rsid w:val="006B4554"/>
    <w:rsid w:val="006B45D1"/>
    <w:rsid w:val="006B4808"/>
    <w:rsid w:val="006B49BE"/>
    <w:rsid w:val="006B4E82"/>
    <w:rsid w:val="006B4F5B"/>
    <w:rsid w:val="006B5158"/>
    <w:rsid w:val="006B523D"/>
    <w:rsid w:val="006B54FC"/>
    <w:rsid w:val="006B57AF"/>
    <w:rsid w:val="006B593A"/>
    <w:rsid w:val="006B5B21"/>
    <w:rsid w:val="006B6122"/>
    <w:rsid w:val="006B6AAD"/>
    <w:rsid w:val="006B6B0E"/>
    <w:rsid w:val="006B6D6D"/>
    <w:rsid w:val="006B71C5"/>
    <w:rsid w:val="006B7210"/>
    <w:rsid w:val="006B7301"/>
    <w:rsid w:val="006B7373"/>
    <w:rsid w:val="006B76BF"/>
    <w:rsid w:val="006B76C4"/>
    <w:rsid w:val="006B7A8E"/>
    <w:rsid w:val="006B7D0B"/>
    <w:rsid w:val="006B7E2B"/>
    <w:rsid w:val="006B7F0E"/>
    <w:rsid w:val="006C0219"/>
    <w:rsid w:val="006C0931"/>
    <w:rsid w:val="006C0A4F"/>
    <w:rsid w:val="006C0AA4"/>
    <w:rsid w:val="006C0D32"/>
    <w:rsid w:val="006C0F0A"/>
    <w:rsid w:val="006C0F2F"/>
    <w:rsid w:val="006C10C6"/>
    <w:rsid w:val="006C11BC"/>
    <w:rsid w:val="006C12F1"/>
    <w:rsid w:val="006C1468"/>
    <w:rsid w:val="006C180E"/>
    <w:rsid w:val="006C1967"/>
    <w:rsid w:val="006C1B87"/>
    <w:rsid w:val="006C2022"/>
    <w:rsid w:val="006C239C"/>
    <w:rsid w:val="006C2CD4"/>
    <w:rsid w:val="006C2D56"/>
    <w:rsid w:val="006C2F52"/>
    <w:rsid w:val="006C3945"/>
    <w:rsid w:val="006C3DB5"/>
    <w:rsid w:val="006C4454"/>
    <w:rsid w:val="006C461F"/>
    <w:rsid w:val="006C4740"/>
    <w:rsid w:val="006C4A20"/>
    <w:rsid w:val="006C4BB5"/>
    <w:rsid w:val="006C4FF3"/>
    <w:rsid w:val="006C5248"/>
    <w:rsid w:val="006C59CC"/>
    <w:rsid w:val="006C5B4E"/>
    <w:rsid w:val="006C5CBF"/>
    <w:rsid w:val="006C5E62"/>
    <w:rsid w:val="006C5E8C"/>
    <w:rsid w:val="006C60F0"/>
    <w:rsid w:val="006C63CF"/>
    <w:rsid w:val="006C6BBA"/>
    <w:rsid w:val="006C6C35"/>
    <w:rsid w:val="006C6F40"/>
    <w:rsid w:val="006C6FB9"/>
    <w:rsid w:val="006C719D"/>
    <w:rsid w:val="006C7205"/>
    <w:rsid w:val="006C72A9"/>
    <w:rsid w:val="006C733F"/>
    <w:rsid w:val="006C744C"/>
    <w:rsid w:val="006C7710"/>
    <w:rsid w:val="006C7747"/>
    <w:rsid w:val="006C7AF7"/>
    <w:rsid w:val="006C7B8B"/>
    <w:rsid w:val="006C7BE9"/>
    <w:rsid w:val="006C7DD8"/>
    <w:rsid w:val="006C7EB1"/>
    <w:rsid w:val="006C7F26"/>
    <w:rsid w:val="006D0966"/>
    <w:rsid w:val="006D0996"/>
    <w:rsid w:val="006D16E8"/>
    <w:rsid w:val="006D1871"/>
    <w:rsid w:val="006D196A"/>
    <w:rsid w:val="006D1AE0"/>
    <w:rsid w:val="006D2558"/>
    <w:rsid w:val="006D296D"/>
    <w:rsid w:val="006D2A10"/>
    <w:rsid w:val="006D2CF6"/>
    <w:rsid w:val="006D2D47"/>
    <w:rsid w:val="006D301F"/>
    <w:rsid w:val="006D305B"/>
    <w:rsid w:val="006D32C8"/>
    <w:rsid w:val="006D38F5"/>
    <w:rsid w:val="006D40D8"/>
    <w:rsid w:val="006D45B2"/>
    <w:rsid w:val="006D46EC"/>
    <w:rsid w:val="006D4F85"/>
    <w:rsid w:val="006D521A"/>
    <w:rsid w:val="006D542A"/>
    <w:rsid w:val="006D573D"/>
    <w:rsid w:val="006D574E"/>
    <w:rsid w:val="006D57C9"/>
    <w:rsid w:val="006D5BFD"/>
    <w:rsid w:val="006D5C94"/>
    <w:rsid w:val="006D5DAE"/>
    <w:rsid w:val="006D60CB"/>
    <w:rsid w:val="006D6123"/>
    <w:rsid w:val="006D6244"/>
    <w:rsid w:val="006D6301"/>
    <w:rsid w:val="006D63F7"/>
    <w:rsid w:val="006D64DD"/>
    <w:rsid w:val="006D6525"/>
    <w:rsid w:val="006D6718"/>
    <w:rsid w:val="006D6826"/>
    <w:rsid w:val="006D6A93"/>
    <w:rsid w:val="006D704A"/>
    <w:rsid w:val="006D7330"/>
    <w:rsid w:val="006D76D3"/>
    <w:rsid w:val="006D7842"/>
    <w:rsid w:val="006D7C59"/>
    <w:rsid w:val="006D7F13"/>
    <w:rsid w:val="006E0445"/>
    <w:rsid w:val="006E078E"/>
    <w:rsid w:val="006E088B"/>
    <w:rsid w:val="006E089A"/>
    <w:rsid w:val="006E0CB7"/>
    <w:rsid w:val="006E1061"/>
    <w:rsid w:val="006E128A"/>
    <w:rsid w:val="006E1366"/>
    <w:rsid w:val="006E13F0"/>
    <w:rsid w:val="006E1545"/>
    <w:rsid w:val="006E1890"/>
    <w:rsid w:val="006E1C86"/>
    <w:rsid w:val="006E1D60"/>
    <w:rsid w:val="006E1E3F"/>
    <w:rsid w:val="006E1EBB"/>
    <w:rsid w:val="006E20B4"/>
    <w:rsid w:val="006E2181"/>
    <w:rsid w:val="006E2211"/>
    <w:rsid w:val="006E2246"/>
    <w:rsid w:val="006E27CC"/>
    <w:rsid w:val="006E2B29"/>
    <w:rsid w:val="006E2D67"/>
    <w:rsid w:val="006E2E85"/>
    <w:rsid w:val="006E2EEA"/>
    <w:rsid w:val="006E2F8E"/>
    <w:rsid w:val="006E30A2"/>
    <w:rsid w:val="006E3212"/>
    <w:rsid w:val="006E334C"/>
    <w:rsid w:val="006E34F2"/>
    <w:rsid w:val="006E3C57"/>
    <w:rsid w:val="006E42A6"/>
    <w:rsid w:val="006E431B"/>
    <w:rsid w:val="006E483B"/>
    <w:rsid w:val="006E4A42"/>
    <w:rsid w:val="006E4B0D"/>
    <w:rsid w:val="006E4B78"/>
    <w:rsid w:val="006E551C"/>
    <w:rsid w:val="006E5666"/>
    <w:rsid w:val="006E566A"/>
    <w:rsid w:val="006E5688"/>
    <w:rsid w:val="006E56D6"/>
    <w:rsid w:val="006E5980"/>
    <w:rsid w:val="006E5BDC"/>
    <w:rsid w:val="006E6393"/>
    <w:rsid w:val="006E64A7"/>
    <w:rsid w:val="006E6538"/>
    <w:rsid w:val="006E682A"/>
    <w:rsid w:val="006E6F3E"/>
    <w:rsid w:val="006E7048"/>
    <w:rsid w:val="006E70DA"/>
    <w:rsid w:val="006E7653"/>
    <w:rsid w:val="006E77A0"/>
    <w:rsid w:val="006E79D2"/>
    <w:rsid w:val="006E7BDA"/>
    <w:rsid w:val="006E7F02"/>
    <w:rsid w:val="006F0021"/>
    <w:rsid w:val="006F0933"/>
    <w:rsid w:val="006F09C6"/>
    <w:rsid w:val="006F0D7A"/>
    <w:rsid w:val="006F0DBE"/>
    <w:rsid w:val="006F0E61"/>
    <w:rsid w:val="006F172F"/>
    <w:rsid w:val="006F1CB3"/>
    <w:rsid w:val="006F1D2E"/>
    <w:rsid w:val="006F1EBE"/>
    <w:rsid w:val="006F222A"/>
    <w:rsid w:val="006F22F8"/>
    <w:rsid w:val="006F2447"/>
    <w:rsid w:val="006F25CB"/>
    <w:rsid w:val="006F26E2"/>
    <w:rsid w:val="006F2A34"/>
    <w:rsid w:val="006F2A35"/>
    <w:rsid w:val="006F2C39"/>
    <w:rsid w:val="006F2E92"/>
    <w:rsid w:val="006F32CE"/>
    <w:rsid w:val="006F3501"/>
    <w:rsid w:val="006F376A"/>
    <w:rsid w:val="006F380F"/>
    <w:rsid w:val="006F39DC"/>
    <w:rsid w:val="006F4136"/>
    <w:rsid w:val="006F4897"/>
    <w:rsid w:val="006F498B"/>
    <w:rsid w:val="006F4A9D"/>
    <w:rsid w:val="006F4B17"/>
    <w:rsid w:val="006F4B70"/>
    <w:rsid w:val="006F4C5F"/>
    <w:rsid w:val="006F4C9F"/>
    <w:rsid w:val="006F4F7F"/>
    <w:rsid w:val="006F50E9"/>
    <w:rsid w:val="006F524A"/>
    <w:rsid w:val="006F5314"/>
    <w:rsid w:val="006F544E"/>
    <w:rsid w:val="006F5804"/>
    <w:rsid w:val="006F5A52"/>
    <w:rsid w:val="006F5AB1"/>
    <w:rsid w:val="006F5ABE"/>
    <w:rsid w:val="006F5BB2"/>
    <w:rsid w:val="006F5CE0"/>
    <w:rsid w:val="006F5FA9"/>
    <w:rsid w:val="006F624B"/>
    <w:rsid w:val="006F64F8"/>
    <w:rsid w:val="006F6796"/>
    <w:rsid w:val="006F6AC1"/>
    <w:rsid w:val="006F6CF6"/>
    <w:rsid w:val="006F6E1A"/>
    <w:rsid w:val="006F7116"/>
    <w:rsid w:val="006F714A"/>
    <w:rsid w:val="006F78A6"/>
    <w:rsid w:val="006F7B1C"/>
    <w:rsid w:val="006F7DAE"/>
    <w:rsid w:val="00700031"/>
    <w:rsid w:val="00700248"/>
    <w:rsid w:val="0070034E"/>
    <w:rsid w:val="00700380"/>
    <w:rsid w:val="007004F6"/>
    <w:rsid w:val="0070097C"/>
    <w:rsid w:val="0070097F"/>
    <w:rsid w:val="00701369"/>
    <w:rsid w:val="0070149A"/>
    <w:rsid w:val="007016A3"/>
    <w:rsid w:val="00701A56"/>
    <w:rsid w:val="00701AC8"/>
    <w:rsid w:val="00701D7A"/>
    <w:rsid w:val="007020E4"/>
    <w:rsid w:val="007025B9"/>
    <w:rsid w:val="007027A2"/>
    <w:rsid w:val="007027E5"/>
    <w:rsid w:val="00702AAA"/>
    <w:rsid w:val="00702AD0"/>
    <w:rsid w:val="00702B02"/>
    <w:rsid w:val="00702D79"/>
    <w:rsid w:val="00702DDE"/>
    <w:rsid w:val="00702E82"/>
    <w:rsid w:val="00702EF1"/>
    <w:rsid w:val="00703352"/>
    <w:rsid w:val="007034F7"/>
    <w:rsid w:val="007038B6"/>
    <w:rsid w:val="007038D6"/>
    <w:rsid w:val="007039E3"/>
    <w:rsid w:val="00704076"/>
    <w:rsid w:val="0070440E"/>
    <w:rsid w:val="007044C3"/>
    <w:rsid w:val="007047B7"/>
    <w:rsid w:val="007047DB"/>
    <w:rsid w:val="00704976"/>
    <w:rsid w:val="007049CB"/>
    <w:rsid w:val="00704D19"/>
    <w:rsid w:val="00704D4C"/>
    <w:rsid w:val="00704E8D"/>
    <w:rsid w:val="00705465"/>
    <w:rsid w:val="00705482"/>
    <w:rsid w:val="007055B4"/>
    <w:rsid w:val="00705681"/>
    <w:rsid w:val="00705EBB"/>
    <w:rsid w:val="00705EE0"/>
    <w:rsid w:val="00705EFA"/>
    <w:rsid w:val="007062E2"/>
    <w:rsid w:val="00706365"/>
    <w:rsid w:val="00706473"/>
    <w:rsid w:val="00706545"/>
    <w:rsid w:val="007066DA"/>
    <w:rsid w:val="007069BA"/>
    <w:rsid w:val="00706A34"/>
    <w:rsid w:val="00706AFC"/>
    <w:rsid w:val="00706BE7"/>
    <w:rsid w:val="00707087"/>
    <w:rsid w:val="0070748B"/>
    <w:rsid w:val="0070754A"/>
    <w:rsid w:val="0070756D"/>
    <w:rsid w:val="00707659"/>
    <w:rsid w:val="00707FFE"/>
    <w:rsid w:val="007100FF"/>
    <w:rsid w:val="00710437"/>
    <w:rsid w:val="00710974"/>
    <w:rsid w:val="00711574"/>
    <w:rsid w:val="00711CED"/>
    <w:rsid w:val="00711E95"/>
    <w:rsid w:val="0071213C"/>
    <w:rsid w:val="0071215D"/>
    <w:rsid w:val="0071228B"/>
    <w:rsid w:val="00712479"/>
    <w:rsid w:val="007124A6"/>
    <w:rsid w:val="007126CA"/>
    <w:rsid w:val="00712D84"/>
    <w:rsid w:val="007130CF"/>
    <w:rsid w:val="0071322C"/>
    <w:rsid w:val="0071356D"/>
    <w:rsid w:val="00713860"/>
    <w:rsid w:val="00713B81"/>
    <w:rsid w:val="00713EAF"/>
    <w:rsid w:val="007147DB"/>
    <w:rsid w:val="007149BD"/>
    <w:rsid w:val="00714B38"/>
    <w:rsid w:val="00714CEE"/>
    <w:rsid w:val="00714E7F"/>
    <w:rsid w:val="00715263"/>
    <w:rsid w:val="0071529C"/>
    <w:rsid w:val="0071533E"/>
    <w:rsid w:val="0071544E"/>
    <w:rsid w:val="0071557C"/>
    <w:rsid w:val="0071564B"/>
    <w:rsid w:val="00715751"/>
    <w:rsid w:val="00715A07"/>
    <w:rsid w:val="00715F10"/>
    <w:rsid w:val="007160F3"/>
    <w:rsid w:val="0071615D"/>
    <w:rsid w:val="007161FE"/>
    <w:rsid w:val="007165B7"/>
    <w:rsid w:val="0071699F"/>
    <w:rsid w:val="00716A7F"/>
    <w:rsid w:val="00716FF8"/>
    <w:rsid w:val="0071707B"/>
    <w:rsid w:val="007172B1"/>
    <w:rsid w:val="007172B9"/>
    <w:rsid w:val="007173C4"/>
    <w:rsid w:val="007174FD"/>
    <w:rsid w:val="007176C4"/>
    <w:rsid w:val="00717BAA"/>
    <w:rsid w:val="00717EC8"/>
    <w:rsid w:val="0072014F"/>
    <w:rsid w:val="00720252"/>
    <w:rsid w:val="0072038E"/>
    <w:rsid w:val="00720424"/>
    <w:rsid w:val="00720617"/>
    <w:rsid w:val="00720C22"/>
    <w:rsid w:val="00720C46"/>
    <w:rsid w:val="00720CFD"/>
    <w:rsid w:val="0072114B"/>
    <w:rsid w:val="00721162"/>
    <w:rsid w:val="007212A6"/>
    <w:rsid w:val="00721610"/>
    <w:rsid w:val="007217DA"/>
    <w:rsid w:val="007217F9"/>
    <w:rsid w:val="00721852"/>
    <w:rsid w:val="007219AF"/>
    <w:rsid w:val="00721D40"/>
    <w:rsid w:val="00721EF0"/>
    <w:rsid w:val="00722218"/>
    <w:rsid w:val="00722A22"/>
    <w:rsid w:val="007230F1"/>
    <w:rsid w:val="007231D8"/>
    <w:rsid w:val="00723201"/>
    <w:rsid w:val="007234D0"/>
    <w:rsid w:val="007236B5"/>
    <w:rsid w:val="00723853"/>
    <w:rsid w:val="00723BD8"/>
    <w:rsid w:val="00723C4A"/>
    <w:rsid w:val="00723C98"/>
    <w:rsid w:val="00724052"/>
    <w:rsid w:val="007240C1"/>
    <w:rsid w:val="0072436B"/>
    <w:rsid w:val="00724BC6"/>
    <w:rsid w:val="00724DF0"/>
    <w:rsid w:val="0072507E"/>
    <w:rsid w:val="00725416"/>
    <w:rsid w:val="007258A9"/>
    <w:rsid w:val="007259D6"/>
    <w:rsid w:val="00725BA3"/>
    <w:rsid w:val="00725F37"/>
    <w:rsid w:val="00725F7B"/>
    <w:rsid w:val="0072650F"/>
    <w:rsid w:val="00726562"/>
    <w:rsid w:val="007267CF"/>
    <w:rsid w:val="007268F7"/>
    <w:rsid w:val="007269EB"/>
    <w:rsid w:val="00726F6E"/>
    <w:rsid w:val="007272EA"/>
    <w:rsid w:val="00727336"/>
    <w:rsid w:val="00727940"/>
    <w:rsid w:val="00727F68"/>
    <w:rsid w:val="007308A2"/>
    <w:rsid w:val="00730DB1"/>
    <w:rsid w:val="00731272"/>
    <w:rsid w:val="00731414"/>
    <w:rsid w:val="007315BC"/>
    <w:rsid w:val="00731E59"/>
    <w:rsid w:val="00731F2D"/>
    <w:rsid w:val="00732080"/>
    <w:rsid w:val="0073223A"/>
    <w:rsid w:val="00732322"/>
    <w:rsid w:val="007324C2"/>
    <w:rsid w:val="00732800"/>
    <w:rsid w:val="00732802"/>
    <w:rsid w:val="0073283F"/>
    <w:rsid w:val="00732AC3"/>
    <w:rsid w:val="00732AE2"/>
    <w:rsid w:val="00732BDA"/>
    <w:rsid w:val="007333EC"/>
    <w:rsid w:val="00733542"/>
    <w:rsid w:val="0073367E"/>
    <w:rsid w:val="007337A2"/>
    <w:rsid w:val="0073387C"/>
    <w:rsid w:val="007338F4"/>
    <w:rsid w:val="00733919"/>
    <w:rsid w:val="00733B3B"/>
    <w:rsid w:val="00734019"/>
    <w:rsid w:val="0073404A"/>
    <w:rsid w:val="0073407A"/>
    <w:rsid w:val="007341B9"/>
    <w:rsid w:val="00734234"/>
    <w:rsid w:val="0073427D"/>
    <w:rsid w:val="00734368"/>
    <w:rsid w:val="00734539"/>
    <w:rsid w:val="0073467B"/>
    <w:rsid w:val="007346E4"/>
    <w:rsid w:val="007346ED"/>
    <w:rsid w:val="00734735"/>
    <w:rsid w:val="00734B43"/>
    <w:rsid w:val="00734BA7"/>
    <w:rsid w:val="00735287"/>
    <w:rsid w:val="0073529A"/>
    <w:rsid w:val="0073535A"/>
    <w:rsid w:val="0073585B"/>
    <w:rsid w:val="00735E0B"/>
    <w:rsid w:val="0073643C"/>
    <w:rsid w:val="00736453"/>
    <w:rsid w:val="0073656C"/>
    <w:rsid w:val="007365FD"/>
    <w:rsid w:val="0073662E"/>
    <w:rsid w:val="00736A62"/>
    <w:rsid w:val="00736B37"/>
    <w:rsid w:val="00736D8A"/>
    <w:rsid w:val="00736DD7"/>
    <w:rsid w:val="00736E48"/>
    <w:rsid w:val="00737325"/>
    <w:rsid w:val="00737431"/>
    <w:rsid w:val="007378E9"/>
    <w:rsid w:val="00737B68"/>
    <w:rsid w:val="00737D4D"/>
    <w:rsid w:val="00737D69"/>
    <w:rsid w:val="00737DC7"/>
    <w:rsid w:val="00737DD4"/>
    <w:rsid w:val="00737E09"/>
    <w:rsid w:val="0074007E"/>
    <w:rsid w:val="007401B2"/>
    <w:rsid w:val="0074033D"/>
    <w:rsid w:val="00740670"/>
    <w:rsid w:val="0074072D"/>
    <w:rsid w:val="00740B28"/>
    <w:rsid w:val="00740C30"/>
    <w:rsid w:val="00740C4C"/>
    <w:rsid w:val="00740D68"/>
    <w:rsid w:val="00741306"/>
    <w:rsid w:val="007413D2"/>
    <w:rsid w:val="00741A8C"/>
    <w:rsid w:val="00741B06"/>
    <w:rsid w:val="00741BF7"/>
    <w:rsid w:val="0074203C"/>
    <w:rsid w:val="0074211D"/>
    <w:rsid w:val="00742218"/>
    <w:rsid w:val="00742417"/>
    <w:rsid w:val="00742440"/>
    <w:rsid w:val="00742B02"/>
    <w:rsid w:val="00742D04"/>
    <w:rsid w:val="00742DFC"/>
    <w:rsid w:val="00742EB8"/>
    <w:rsid w:val="00742F44"/>
    <w:rsid w:val="00742F5B"/>
    <w:rsid w:val="0074317F"/>
    <w:rsid w:val="0074334F"/>
    <w:rsid w:val="00743428"/>
    <w:rsid w:val="0074389B"/>
    <w:rsid w:val="007438FE"/>
    <w:rsid w:val="00743D5E"/>
    <w:rsid w:val="00743D95"/>
    <w:rsid w:val="00743F39"/>
    <w:rsid w:val="0074417B"/>
    <w:rsid w:val="0074418B"/>
    <w:rsid w:val="007447FD"/>
    <w:rsid w:val="0074484F"/>
    <w:rsid w:val="007449B6"/>
    <w:rsid w:val="00744C2A"/>
    <w:rsid w:val="00744D04"/>
    <w:rsid w:val="007450A4"/>
    <w:rsid w:val="00745235"/>
    <w:rsid w:val="00745718"/>
    <w:rsid w:val="00745AAF"/>
    <w:rsid w:val="00745AE4"/>
    <w:rsid w:val="00745F2C"/>
    <w:rsid w:val="00746152"/>
    <w:rsid w:val="007464AF"/>
    <w:rsid w:val="00746554"/>
    <w:rsid w:val="00746835"/>
    <w:rsid w:val="00746C25"/>
    <w:rsid w:val="00746D10"/>
    <w:rsid w:val="00746FF6"/>
    <w:rsid w:val="007475B0"/>
    <w:rsid w:val="0074772C"/>
    <w:rsid w:val="00747C50"/>
    <w:rsid w:val="00747DF8"/>
    <w:rsid w:val="00747F71"/>
    <w:rsid w:val="007500F5"/>
    <w:rsid w:val="00750154"/>
    <w:rsid w:val="0075025C"/>
    <w:rsid w:val="007504E7"/>
    <w:rsid w:val="00750627"/>
    <w:rsid w:val="00750959"/>
    <w:rsid w:val="00750962"/>
    <w:rsid w:val="007509AB"/>
    <w:rsid w:val="007509EF"/>
    <w:rsid w:val="00750F19"/>
    <w:rsid w:val="007511FB"/>
    <w:rsid w:val="007515BC"/>
    <w:rsid w:val="00751777"/>
    <w:rsid w:val="00751902"/>
    <w:rsid w:val="00751926"/>
    <w:rsid w:val="00751A5E"/>
    <w:rsid w:val="00751E3E"/>
    <w:rsid w:val="00752126"/>
    <w:rsid w:val="007521EF"/>
    <w:rsid w:val="00752377"/>
    <w:rsid w:val="007525CF"/>
    <w:rsid w:val="00752635"/>
    <w:rsid w:val="00752FA2"/>
    <w:rsid w:val="0075313B"/>
    <w:rsid w:val="007532C0"/>
    <w:rsid w:val="00753558"/>
    <w:rsid w:val="00753804"/>
    <w:rsid w:val="0075384C"/>
    <w:rsid w:val="00753B41"/>
    <w:rsid w:val="00753CE6"/>
    <w:rsid w:val="00754022"/>
    <w:rsid w:val="007540CA"/>
    <w:rsid w:val="007543B3"/>
    <w:rsid w:val="00754545"/>
    <w:rsid w:val="00754563"/>
    <w:rsid w:val="00754DA9"/>
    <w:rsid w:val="00755141"/>
    <w:rsid w:val="00755160"/>
    <w:rsid w:val="0075532B"/>
    <w:rsid w:val="00755338"/>
    <w:rsid w:val="007557D6"/>
    <w:rsid w:val="00755EA1"/>
    <w:rsid w:val="0075602F"/>
    <w:rsid w:val="007566D4"/>
    <w:rsid w:val="00756755"/>
    <w:rsid w:val="0075685E"/>
    <w:rsid w:val="00756B5F"/>
    <w:rsid w:val="00756CFA"/>
    <w:rsid w:val="007571B0"/>
    <w:rsid w:val="00757542"/>
    <w:rsid w:val="00757A76"/>
    <w:rsid w:val="00757CB6"/>
    <w:rsid w:val="00760175"/>
    <w:rsid w:val="00760573"/>
    <w:rsid w:val="007605E2"/>
    <w:rsid w:val="007609BB"/>
    <w:rsid w:val="00760F61"/>
    <w:rsid w:val="007614F3"/>
    <w:rsid w:val="00761654"/>
    <w:rsid w:val="00761929"/>
    <w:rsid w:val="00761A03"/>
    <w:rsid w:val="00761B3E"/>
    <w:rsid w:val="00761BAA"/>
    <w:rsid w:val="00761BBE"/>
    <w:rsid w:val="00761C5D"/>
    <w:rsid w:val="00761C72"/>
    <w:rsid w:val="00762618"/>
    <w:rsid w:val="00762854"/>
    <w:rsid w:val="007632EE"/>
    <w:rsid w:val="0076341F"/>
    <w:rsid w:val="00763546"/>
    <w:rsid w:val="00763751"/>
    <w:rsid w:val="00763769"/>
    <w:rsid w:val="00763D5E"/>
    <w:rsid w:val="00763F3A"/>
    <w:rsid w:val="00763FAA"/>
    <w:rsid w:val="007645F4"/>
    <w:rsid w:val="0076466A"/>
    <w:rsid w:val="00764812"/>
    <w:rsid w:val="0076483B"/>
    <w:rsid w:val="007649E5"/>
    <w:rsid w:val="00764BFF"/>
    <w:rsid w:val="00764E94"/>
    <w:rsid w:val="007656EF"/>
    <w:rsid w:val="00765793"/>
    <w:rsid w:val="007657C3"/>
    <w:rsid w:val="007658FD"/>
    <w:rsid w:val="00765D9A"/>
    <w:rsid w:val="00765E95"/>
    <w:rsid w:val="00765EDE"/>
    <w:rsid w:val="007663C8"/>
    <w:rsid w:val="00766432"/>
    <w:rsid w:val="00766DDE"/>
    <w:rsid w:val="00766FDB"/>
    <w:rsid w:val="00766FEA"/>
    <w:rsid w:val="007674E7"/>
    <w:rsid w:val="007677A9"/>
    <w:rsid w:val="007703D3"/>
    <w:rsid w:val="00770400"/>
    <w:rsid w:val="00770543"/>
    <w:rsid w:val="007705DB"/>
    <w:rsid w:val="00770730"/>
    <w:rsid w:val="0077077C"/>
    <w:rsid w:val="00770797"/>
    <w:rsid w:val="00770A6A"/>
    <w:rsid w:val="00770AB8"/>
    <w:rsid w:val="0077114E"/>
    <w:rsid w:val="00771510"/>
    <w:rsid w:val="00771BE3"/>
    <w:rsid w:val="00771C13"/>
    <w:rsid w:val="00771EA5"/>
    <w:rsid w:val="00771ECB"/>
    <w:rsid w:val="00771FA5"/>
    <w:rsid w:val="00771FED"/>
    <w:rsid w:val="007723CC"/>
    <w:rsid w:val="007727C1"/>
    <w:rsid w:val="007727D2"/>
    <w:rsid w:val="00772B16"/>
    <w:rsid w:val="00772BD7"/>
    <w:rsid w:val="007731D5"/>
    <w:rsid w:val="00773219"/>
    <w:rsid w:val="00773354"/>
    <w:rsid w:val="0077361F"/>
    <w:rsid w:val="00773EA0"/>
    <w:rsid w:val="00774233"/>
    <w:rsid w:val="00774664"/>
    <w:rsid w:val="0077477A"/>
    <w:rsid w:val="00774782"/>
    <w:rsid w:val="00774783"/>
    <w:rsid w:val="00774D7B"/>
    <w:rsid w:val="00775014"/>
    <w:rsid w:val="00775B6A"/>
    <w:rsid w:val="00775CEE"/>
    <w:rsid w:val="00776124"/>
    <w:rsid w:val="0077630C"/>
    <w:rsid w:val="007763FE"/>
    <w:rsid w:val="007765D5"/>
    <w:rsid w:val="00776799"/>
    <w:rsid w:val="00776CA0"/>
    <w:rsid w:val="00776D41"/>
    <w:rsid w:val="00776D93"/>
    <w:rsid w:val="007771A0"/>
    <w:rsid w:val="00777573"/>
    <w:rsid w:val="007775B2"/>
    <w:rsid w:val="007776FA"/>
    <w:rsid w:val="00777A06"/>
    <w:rsid w:val="00777FC4"/>
    <w:rsid w:val="00780218"/>
    <w:rsid w:val="007802E2"/>
    <w:rsid w:val="007803E3"/>
    <w:rsid w:val="007805D2"/>
    <w:rsid w:val="00780A3E"/>
    <w:rsid w:val="00780AE8"/>
    <w:rsid w:val="00780B9A"/>
    <w:rsid w:val="007811B2"/>
    <w:rsid w:val="007817FD"/>
    <w:rsid w:val="00781C94"/>
    <w:rsid w:val="00781D42"/>
    <w:rsid w:val="007820A9"/>
    <w:rsid w:val="007822B5"/>
    <w:rsid w:val="00782764"/>
    <w:rsid w:val="00782B62"/>
    <w:rsid w:val="00782E6A"/>
    <w:rsid w:val="00782EBB"/>
    <w:rsid w:val="00782FC9"/>
    <w:rsid w:val="00783217"/>
    <w:rsid w:val="007837D6"/>
    <w:rsid w:val="00783834"/>
    <w:rsid w:val="007838CE"/>
    <w:rsid w:val="0078396D"/>
    <w:rsid w:val="00783B25"/>
    <w:rsid w:val="00783FF9"/>
    <w:rsid w:val="007848B9"/>
    <w:rsid w:val="00785489"/>
    <w:rsid w:val="007854F7"/>
    <w:rsid w:val="00785546"/>
    <w:rsid w:val="0078591B"/>
    <w:rsid w:val="0078598D"/>
    <w:rsid w:val="00785B06"/>
    <w:rsid w:val="00785BC9"/>
    <w:rsid w:val="00785ECE"/>
    <w:rsid w:val="0078602E"/>
    <w:rsid w:val="007860FD"/>
    <w:rsid w:val="0078653D"/>
    <w:rsid w:val="00786D20"/>
    <w:rsid w:val="0078750B"/>
    <w:rsid w:val="007877E1"/>
    <w:rsid w:val="00787C4C"/>
    <w:rsid w:val="00790173"/>
    <w:rsid w:val="007910A5"/>
    <w:rsid w:val="00791404"/>
    <w:rsid w:val="0079146A"/>
    <w:rsid w:val="00791BFB"/>
    <w:rsid w:val="00791F4F"/>
    <w:rsid w:val="0079251E"/>
    <w:rsid w:val="007928D4"/>
    <w:rsid w:val="00792C02"/>
    <w:rsid w:val="007933B1"/>
    <w:rsid w:val="007934AB"/>
    <w:rsid w:val="0079359B"/>
    <w:rsid w:val="007936DD"/>
    <w:rsid w:val="0079377E"/>
    <w:rsid w:val="007938E5"/>
    <w:rsid w:val="00793F2F"/>
    <w:rsid w:val="00793FD4"/>
    <w:rsid w:val="00794443"/>
    <w:rsid w:val="00794B0E"/>
    <w:rsid w:val="00794B89"/>
    <w:rsid w:val="00794E45"/>
    <w:rsid w:val="00794FCC"/>
    <w:rsid w:val="007952B3"/>
    <w:rsid w:val="007953F2"/>
    <w:rsid w:val="0079563D"/>
    <w:rsid w:val="00795867"/>
    <w:rsid w:val="0079586B"/>
    <w:rsid w:val="00795900"/>
    <w:rsid w:val="00795C6A"/>
    <w:rsid w:val="00795CCA"/>
    <w:rsid w:val="00795F94"/>
    <w:rsid w:val="00796030"/>
    <w:rsid w:val="007961BA"/>
    <w:rsid w:val="007962A1"/>
    <w:rsid w:val="00796480"/>
    <w:rsid w:val="00796AD9"/>
    <w:rsid w:val="00796FC1"/>
    <w:rsid w:val="00797126"/>
    <w:rsid w:val="00797181"/>
    <w:rsid w:val="00797E02"/>
    <w:rsid w:val="007A009F"/>
    <w:rsid w:val="007A0476"/>
    <w:rsid w:val="007A06F6"/>
    <w:rsid w:val="007A0A2C"/>
    <w:rsid w:val="007A0A5F"/>
    <w:rsid w:val="007A0C34"/>
    <w:rsid w:val="007A0C56"/>
    <w:rsid w:val="007A0E3B"/>
    <w:rsid w:val="007A0EA5"/>
    <w:rsid w:val="007A10F4"/>
    <w:rsid w:val="007A11DC"/>
    <w:rsid w:val="007A13E4"/>
    <w:rsid w:val="007A154E"/>
    <w:rsid w:val="007A164E"/>
    <w:rsid w:val="007A169C"/>
    <w:rsid w:val="007A185C"/>
    <w:rsid w:val="007A1883"/>
    <w:rsid w:val="007A1981"/>
    <w:rsid w:val="007A1BB5"/>
    <w:rsid w:val="007A1C9A"/>
    <w:rsid w:val="007A20B5"/>
    <w:rsid w:val="007A2126"/>
    <w:rsid w:val="007A222B"/>
    <w:rsid w:val="007A23CA"/>
    <w:rsid w:val="007A2B26"/>
    <w:rsid w:val="007A2B32"/>
    <w:rsid w:val="007A3006"/>
    <w:rsid w:val="007A313B"/>
    <w:rsid w:val="007A34BD"/>
    <w:rsid w:val="007A36DA"/>
    <w:rsid w:val="007A372D"/>
    <w:rsid w:val="007A388E"/>
    <w:rsid w:val="007A38C7"/>
    <w:rsid w:val="007A43F9"/>
    <w:rsid w:val="007A4853"/>
    <w:rsid w:val="007A4A78"/>
    <w:rsid w:val="007A53AE"/>
    <w:rsid w:val="007A5597"/>
    <w:rsid w:val="007A561D"/>
    <w:rsid w:val="007A566A"/>
    <w:rsid w:val="007A56D3"/>
    <w:rsid w:val="007A56DB"/>
    <w:rsid w:val="007A62B1"/>
    <w:rsid w:val="007A64DE"/>
    <w:rsid w:val="007A6553"/>
    <w:rsid w:val="007A662D"/>
    <w:rsid w:val="007A6A0B"/>
    <w:rsid w:val="007A6B25"/>
    <w:rsid w:val="007A710D"/>
    <w:rsid w:val="007A7122"/>
    <w:rsid w:val="007A720A"/>
    <w:rsid w:val="007A724E"/>
    <w:rsid w:val="007A7321"/>
    <w:rsid w:val="007A7566"/>
    <w:rsid w:val="007A75B7"/>
    <w:rsid w:val="007A7672"/>
    <w:rsid w:val="007A7712"/>
    <w:rsid w:val="007A7A0A"/>
    <w:rsid w:val="007A7E44"/>
    <w:rsid w:val="007A7F03"/>
    <w:rsid w:val="007A7F8F"/>
    <w:rsid w:val="007B040C"/>
    <w:rsid w:val="007B043A"/>
    <w:rsid w:val="007B049B"/>
    <w:rsid w:val="007B0507"/>
    <w:rsid w:val="007B06F4"/>
    <w:rsid w:val="007B088F"/>
    <w:rsid w:val="007B1157"/>
    <w:rsid w:val="007B12D5"/>
    <w:rsid w:val="007B13D8"/>
    <w:rsid w:val="007B1884"/>
    <w:rsid w:val="007B19FF"/>
    <w:rsid w:val="007B1A51"/>
    <w:rsid w:val="007B1E13"/>
    <w:rsid w:val="007B215E"/>
    <w:rsid w:val="007B273F"/>
    <w:rsid w:val="007B27C0"/>
    <w:rsid w:val="007B29E3"/>
    <w:rsid w:val="007B2C91"/>
    <w:rsid w:val="007B366B"/>
    <w:rsid w:val="007B36DA"/>
    <w:rsid w:val="007B3910"/>
    <w:rsid w:val="007B41CB"/>
    <w:rsid w:val="007B43D9"/>
    <w:rsid w:val="007B486E"/>
    <w:rsid w:val="007B4929"/>
    <w:rsid w:val="007B4934"/>
    <w:rsid w:val="007B4B93"/>
    <w:rsid w:val="007B4C9C"/>
    <w:rsid w:val="007B4F34"/>
    <w:rsid w:val="007B5310"/>
    <w:rsid w:val="007B5409"/>
    <w:rsid w:val="007B5589"/>
    <w:rsid w:val="007B55B7"/>
    <w:rsid w:val="007B5AFC"/>
    <w:rsid w:val="007B5CA5"/>
    <w:rsid w:val="007B5DD8"/>
    <w:rsid w:val="007B61E6"/>
    <w:rsid w:val="007B6352"/>
    <w:rsid w:val="007B6762"/>
    <w:rsid w:val="007B6961"/>
    <w:rsid w:val="007B6A38"/>
    <w:rsid w:val="007B70E6"/>
    <w:rsid w:val="007B71A5"/>
    <w:rsid w:val="007B71F8"/>
    <w:rsid w:val="007B7369"/>
    <w:rsid w:val="007B7BB8"/>
    <w:rsid w:val="007B7D40"/>
    <w:rsid w:val="007C0046"/>
    <w:rsid w:val="007C063F"/>
    <w:rsid w:val="007C0812"/>
    <w:rsid w:val="007C0C51"/>
    <w:rsid w:val="007C0D62"/>
    <w:rsid w:val="007C0ECC"/>
    <w:rsid w:val="007C0F10"/>
    <w:rsid w:val="007C0FE8"/>
    <w:rsid w:val="007C105F"/>
    <w:rsid w:val="007C11B2"/>
    <w:rsid w:val="007C1597"/>
    <w:rsid w:val="007C1702"/>
    <w:rsid w:val="007C1754"/>
    <w:rsid w:val="007C1A21"/>
    <w:rsid w:val="007C1A67"/>
    <w:rsid w:val="007C1D68"/>
    <w:rsid w:val="007C1E8F"/>
    <w:rsid w:val="007C214C"/>
    <w:rsid w:val="007C27FC"/>
    <w:rsid w:val="007C2AC7"/>
    <w:rsid w:val="007C2B9B"/>
    <w:rsid w:val="007C2C2A"/>
    <w:rsid w:val="007C2C98"/>
    <w:rsid w:val="007C2E67"/>
    <w:rsid w:val="007C2EDB"/>
    <w:rsid w:val="007C2FC8"/>
    <w:rsid w:val="007C33B7"/>
    <w:rsid w:val="007C344E"/>
    <w:rsid w:val="007C3489"/>
    <w:rsid w:val="007C3819"/>
    <w:rsid w:val="007C3830"/>
    <w:rsid w:val="007C38F9"/>
    <w:rsid w:val="007C3ADD"/>
    <w:rsid w:val="007C3C4D"/>
    <w:rsid w:val="007C3D41"/>
    <w:rsid w:val="007C3E15"/>
    <w:rsid w:val="007C3F53"/>
    <w:rsid w:val="007C4661"/>
    <w:rsid w:val="007C4A94"/>
    <w:rsid w:val="007C4D52"/>
    <w:rsid w:val="007C4EFD"/>
    <w:rsid w:val="007C4FC7"/>
    <w:rsid w:val="007C5013"/>
    <w:rsid w:val="007C5ACC"/>
    <w:rsid w:val="007C5C81"/>
    <w:rsid w:val="007C5D7D"/>
    <w:rsid w:val="007C5EB2"/>
    <w:rsid w:val="007C6130"/>
    <w:rsid w:val="007C6172"/>
    <w:rsid w:val="007C6196"/>
    <w:rsid w:val="007C61C7"/>
    <w:rsid w:val="007C6281"/>
    <w:rsid w:val="007C63C2"/>
    <w:rsid w:val="007C6482"/>
    <w:rsid w:val="007C6526"/>
    <w:rsid w:val="007C6BF7"/>
    <w:rsid w:val="007C7141"/>
    <w:rsid w:val="007C72DD"/>
    <w:rsid w:val="007C762B"/>
    <w:rsid w:val="007C7A97"/>
    <w:rsid w:val="007C7DC5"/>
    <w:rsid w:val="007C7E3F"/>
    <w:rsid w:val="007D03E1"/>
    <w:rsid w:val="007D054F"/>
    <w:rsid w:val="007D05CF"/>
    <w:rsid w:val="007D0FE6"/>
    <w:rsid w:val="007D11AB"/>
    <w:rsid w:val="007D124B"/>
    <w:rsid w:val="007D132C"/>
    <w:rsid w:val="007D14C4"/>
    <w:rsid w:val="007D18E5"/>
    <w:rsid w:val="007D194C"/>
    <w:rsid w:val="007D19E3"/>
    <w:rsid w:val="007D1CBE"/>
    <w:rsid w:val="007D1FFA"/>
    <w:rsid w:val="007D20C8"/>
    <w:rsid w:val="007D2155"/>
    <w:rsid w:val="007D229C"/>
    <w:rsid w:val="007D23C9"/>
    <w:rsid w:val="007D2AAC"/>
    <w:rsid w:val="007D2D30"/>
    <w:rsid w:val="007D2D75"/>
    <w:rsid w:val="007D3253"/>
    <w:rsid w:val="007D32AC"/>
    <w:rsid w:val="007D3369"/>
    <w:rsid w:val="007D359A"/>
    <w:rsid w:val="007D3ADF"/>
    <w:rsid w:val="007D3D34"/>
    <w:rsid w:val="007D401D"/>
    <w:rsid w:val="007D406B"/>
    <w:rsid w:val="007D4123"/>
    <w:rsid w:val="007D45F4"/>
    <w:rsid w:val="007D47E3"/>
    <w:rsid w:val="007D4B60"/>
    <w:rsid w:val="007D4BC8"/>
    <w:rsid w:val="007D4C0F"/>
    <w:rsid w:val="007D4CFE"/>
    <w:rsid w:val="007D4E37"/>
    <w:rsid w:val="007D4EF2"/>
    <w:rsid w:val="007D53AB"/>
    <w:rsid w:val="007D593A"/>
    <w:rsid w:val="007D5960"/>
    <w:rsid w:val="007D5A94"/>
    <w:rsid w:val="007D5F73"/>
    <w:rsid w:val="007D5F9F"/>
    <w:rsid w:val="007D618A"/>
    <w:rsid w:val="007D6377"/>
    <w:rsid w:val="007D6387"/>
    <w:rsid w:val="007D66CA"/>
    <w:rsid w:val="007D68BD"/>
    <w:rsid w:val="007D6918"/>
    <w:rsid w:val="007D6A90"/>
    <w:rsid w:val="007D6D75"/>
    <w:rsid w:val="007D717C"/>
    <w:rsid w:val="007D723E"/>
    <w:rsid w:val="007D736D"/>
    <w:rsid w:val="007D784D"/>
    <w:rsid w:val="007D7CE0"/>
    <w:rsid w:val="007D7F77"/>
    <w:rsid w:val="007E0260"/>
    <w:rsid w:val="007E03F0"/>
    <w:rsid w:val="007E063B"/>
    <w:rsid w:val="007E0A96"/>
    <w:rsid w:val="007E0DDD"/>
    <w:rsid w:val="007E0FC9"/>
    <w:rsid w:val="007E1120"/>
    <w:rsid w:val="007E12C3"/>
    <w:rsid w:val="007E17F0"/>
    <w:rsid w:val="007E1807"/>
    <w:rsid w:val="007E1825"/>
    <w:rsid w:val="007E18E6"/>
    <w:rsid w:val="007E1968"/>
    <w:rsid w:val="007E1F5F"/>
    <w:rsid w:val="007E200F"/>
    <w:rsid w:val="007E228C"/>
    <w:rsid w:val="007E24E7"/>
    <w:rsid w:val="007E25ED"/>
    <w:rsid w:val="007E2A11"/>
    <w:rsid w:val="007E2D14"/>
    <w:rsid w:val="007E305B"/>
    <w:rsid w:val="007E3469"/>
    <w:rsid w:val="007E366C"/>
    <w:rsid w:val="007E36AC"/>
    <w:rsid w:val="007E3705"/>
    <w:rsid w:val="007E3782"/>
    <w:rsid w:val="007E3A86"/>
    <w:rsid w:val="007E3B56"/>
    <w:rsid w:val="007E41FA"/>
    <w:rsid w:val="007E42A7"/>
    <w:rsid w:val="007E4327"/>
    <w:rsid w:val="007E4535"/>
    <w:rsid w:val="007E470B"/>
    <w:rsid w:val="007E4A77"/>
    <w:rsid w:val="007E4C0D"/>
    <w:rsid w:val="007E4C72"/>
    <w:rsid w:val="007E4D15"/>
    <w:rsid w:val="007E4D69"/>
    <w:rsid w:val="007E55D8"/>
    <w:rsid w:val="007E59C3"/>
    <w:rsid w:val="007E5F06"/>
    <w:rsid w:val="007E5FFC"/>
    <w:rsid w:val="007E6018"/>
    <w:rsid w:val="007E6226"/>
    <w:rsid w:val="007E67F8"/>
    <w:rsid w:val="007E6A9D"/>
    <w:rsid w:val="007E6AB3"/>
    <w:rsid w:val="007E6CDC"/>
    <w:rsid w:val="007E6CFD"/>
    <w:rsid w:val="007E7147"/>
    <w:rsid w:val="007E74D4"/>
    <w:rsid w:val="007E75EE"/>
    <w:rsid w:val="007E776E"/>
    <w:rsid w:val="007E7BB0"/>
    <w:rsid w:val="007E7D37"/>
    <w:rsid w:val="007E7E10"/>
    <w:rsid w:val="007F0528"/>
    <w:rsid w:val="007F05C3"/>
    <w:rsid w:val="007F05CA"/>
    <w:rsid w:val="007F061F"/>
    <w:rsid w:val="007F0867"/>
    <w:rsid w:val="007F0C70"/>
    <w:rsid w:val="007F0DE7"/>
    <w:rsid w:val="007F0E0A"/>
    <w:rsid w:val="007F1306"/>
    <w:rsid w:val="007F144A"/>
    <w:rsid w:val="007F14AB"/>
    <w:rsid w:val="007F1562"/>
    <w:rsid w:val="007F15B3"/>
    <w:rsid w:val="007F15CB"/>
    <w:rsid w:val="007F166B"/>
    <w:rsid w:val="007F1B24"/>
    <w:rsid w:val="007F1E6F"/>
    <w:rsid w:val="007F2119"/>
    <w:rsid w:val="007F22DC"/>
    <w:rsid w:val="007F233F"/>
    <w:rsid w:val="007F284B"/>
    <w:rsid w:val="007F2A8A"/>
    <w:rsid w:val="007F2C34"/>
    <w:rsid w:val="007F2F78"/>
    <w:rsid w:val="007F329E"/>
    <w:rsid w:val="007F33AC"/>
    <w:rsid w:val="007F39DB"/>
    <w:rsid w:val="007F3E0D"/>
    <w:rsid w:val="007F4047"/>
    <w:rsid w:val="007F405D"/>
    <w:rsid w:val="007F42F0"/>
    <w:rsid w:val="007F45D7"/>
    <w:rsid w:val="007F4626"/>
    <w:rsid w:val="007F470A"/>
    <w:rsid w:val="007F4882"/>
    <w:rsid w:val="007F48EA"/>
    <w:rsid w:val="007F4F17"/>
    <w:rsid w:val="007F51FB"/>
    <w:rsid w:val="007F520F"/>
    <w:rsid w:val="007F5D03"/>
    <w:rsid w:val="007F5D3C"/>
    <w:rsid w:val="007F5F7D"/>
    <w:rsid w:val="007F6220"/>
    <w:rsid w:val="007F6333"/>
    <w:rsid w:val="007F66AC"/>
    <w:rsid w:val="007F6EDB"/>
    <w:rsid w:val="007F6EE5"/>
    <w:rsid w:val="007F6F31"/>
    <w:rsid w:val="007F711B"/>
    <w:rsid w:val="007F719A"/>
    <w:rsid w:val="007F7298"/>
    <w:rsid w:val="007F754A"/>
    <w:rsid w:val="007F7976"/>
    <w:rsid w:val="007F7C4B"/>
    <w:rsid w:val="00800139"/>
    <w:rsid w:val="0080013E"/>
    <w:rsid w:val="008002DB"/>
    <w:rsid w:val="0080032A"/>
    <w:rsid w:val="0080033D"/>
    <w:rsid w:val="008005E7"/>
    <w:rsid w:val="00800938"/>
    <w:rsid w:val="00800C0A"/>
    <w:rsid w:val="00800CAC"/>
    <w:rsid w:val="00800F63"/>
    <w:rsid w:val="00800F95"/>
    <w:rsid w:val="0080120E"/>
    <w:rsid w:val="00801230"/>
    <w:rsid w:val="008013D5"/>
    <w:rsid w:val="008016F7"/>
    <w:rsid w:val="00801A4E"/>
    <w:rsid w:val="00801C5D"/>
    <w:rsid w:val="00801F0F"/>
    <w:rsid w:val="00801F79"/>
    <w:rsid w:val="008020B6"/>
    <w:rsid w:val="00802216"/>
    <w:rsid w:val="008029A9"/>
    <w:rsid w:val="00802A9E"/>
    <w:rsid w:val="00802C79"/>
    <w:rsid w:val="00802E03"/>
    <w:rsid w:val="00803004"/>
    <w:rsid w:val="00803111"/>
    <w:rsid w:val="008032AC"/>
    <w:rsid w:val="0080342E"/>
    <w:rsid w:val="00803BFF"/>
    <w:rsid w:val="00803E65"/>
    <w:rsid w:val="00804150"/>
    <w:rsid w:val="00804234"/>
    <w:rsid w:val="0080425E"/>
    <w:rsid w:val="00804D8E"/>
    <w:rsid w:val="00804DB6"/>
    <w:rsid w:val="00804EBA"/>
    <w:rsid w:val="00804FCC"/>
    <w:rsid w:val="00805001"/>
    <w:rsid w:val="0080515A"/>
    <w:rsid w:val="0080541F"/>
    <w:rsid w:val="00805938"/>
    <w:rsid w:val="00805967"/>
    <w:rsid w:val="00805A59"/>
    <w:rsid w:val="00805BB5"/>
    <w:rsid w:val="00805C71"/>
    <w:rsid w:val="00805E82"/>
    <w:rsid w:val="008062C6"/>
    <w:rsid w:val="00806690"/>
    <w:rsid w:val="008069B1"/>
    <w:rsid w:val="00806B7C"/>
    <w:rsid w:val="00806D20"/>
    <w:rsid w:val="00806D2A"/>
    <w:rsid w:val="00807048"/>
    <w:rsid w:val="008071E1"/>
    <w:rsid w:val="00807212"/>
    <w:rsid w:val="0080753B"/>
    <w:rsid w:val="008079B5"/>
    <w:rsid w:val="00807CC1"/>
    <w:rsid w:val="00807E98"/>
    <w:rsid w:val="00810040"/>
    <w:rsid w:val="008100E5"/>
    <w:rsid w:val="008104C9"/>
    <w:rsid w:val="00810715"/>
    <w:rsid w:val="00810748"/>
    <w:rsid w:val="00810902"/>
    <w:rsid w:val="00810B9E"/>
    <w:rsid w:val="00810E7B"/>
    <w:rsid w:val="00811222"/>
    <w:rsid w:val="00811313"/>
    <w:rsid w:val="0081134E"/>
    <w:rsid w:val="008114D2"/>
    <w:rsid w:val="008115E8"/>
    <w:rsid w:val="00811662"/>
    <w:rsid w:val="008116B9"/>
    <w:rsid w:val="0081178D"/>
    <w:rsid w:val="008117BD"/>
    <w:rsid w:val="008118CF"/>
    <w:rsid w:val="008119E3"/>
    <w:rsid w:val="00811E9F"/>
    <w:rsid w:val="0081202F"/>
    <w:rsid w:val="00812499"/>
    <w:rsid w:val="0081251B"/>
    <w:rsid w:val="00812539"/>
    <w:rsid w:val="0081265E"/>
    <w:rsid w:val="00812F42"/>
    <w:rsid w:val="00812F9E"/>
    <w:rsid w:val="0081302F"/>
    <w:rsid w:val="008130E1"/>
    <w:rsid w:val="008133F1"/>
    <w:rsid w:val="00813497"/>
    <w:rsid w:val="008136FA"/>
    <w:rsid w:val="0081377A"/>
    <w:rsid w:val="008137AB"/>
    <w:rsid w:val="00813962"/>
    <w:rsid w:val="00813EEA"/>
    <w:rsid w:val="00814258"/>
    <w:rsid w:val="008142AA"/>
    <w:rsid w:val="008143B7"/>
    <w:rsid w:val="00814499"/>
    <w:rsid w:val="008145C9"/>
    <w:rsid w:val="00815071"/>
    <w:rsid w:val="008151AD"/>
    <w:rsid w:val="0081532D"/>
    <w:rsid w:val="008155D2"/>
    <w:rsid w:val="00815B91"/>
    <w:rsid w:val="00815EBD"/>
    <w:rsid w:val="00815EDD"/>
    <w:rsid w:val="008161B0"/>
    <w:rsid w:val="008161F3"/>
    <w:rsid w:val="008162BC"/>
    <w:rsid w:val="00816944"/>
    <w:rsid w:val="00816B84"/>
    <w:rsid w:val="00816C16"/>
    <w:rsid w:val="00816C5E"/>
    <w:rsid w:val="00816D80"/>
    <w:rsid w:val="00816E0D"/>
    <w:rsid w:val="008170C3"/>
    <w:rsid w:val="008174A3"/>
    <w:rsid w:val="00817755"/>
    <w:rsid w:val="00817818"/>
    <w:rsid w:val="008179B6"/>
    <w:rsid w:val="00817A2B"/>
    <w:rsid w:val="00817DB0"/>
    <w:rsid w:val="00817E3A"/>
    <w:rsid w:val="0082013C"/>
    <w:rsid w:val="0082051F"/>
    <w:rsid w:val="00820888"/>
    <w:rsid w:val="008209E4"/>
    <w:rsid w:val="00820B50"/>
    <w:rsid w:val="00820D01"/>
    <w:rsid w:val="00820D4F"/>
    <w:rsid w:val="00820DED"/>
    <w:rsid w:val="00820FCF"/>
    <w:rsid w:val="008212AC"/>
    <w:rsid w:val="0082185F"/>
    <w:rsid w:val="00821891"/>
    <w:rsid w:val="00821997"/>
    <w:rsid w:val="00821CC5"/>
    <w:rsid w:val="00821F05"/>
    <w:rsid w:val="008220BB"/>
    <w:rsid w:val="008220E6"/>
    <w:rsid w:val="008225C0"/>
    <w:rsid w:val="008225CB"/>
    <w:rsid w:val="0082297F"/>
    <w:rsid w:val="00822A87"/>
    <w:rsid w:val="00822F0A"/>
    <w:rsid w:val="008231F1"/>
    <w:rsid w:val="0082351F"/>
    <w:rsid w:val="0082376D"/>
    <w:rsid w:val="00823A4E"/>
    <w:rsid w:val="00823D4C"/>
    <w:rsid w:val="00823E74"/>
    <w:rsid w:val="00823EB4"/>
    <w:rsid w:val="00823F07"/>
    <w:rsid w:val="008246F7"/>
    <w:rsid w:val="00824718"/>
    <w:rsid w:val="00824BEA"/>
    <w:rsid w:val="00824BED"/>
    <w:rsid w:val="00824D00"/>
    <w:rsid w:val="00824E94"/>
    <w:rsid w:val="00824F00"/>
    <w:rsid w:val="00824F7C"/>
    <w:rsid w:val="00825045"/>
    <w:rsid w:val="00825049"/>
    <w:rsid w:val="00825050"/>
    <w:rsid w:val="008250F3"/>
    <w:rsid w:val="0082541C"/>
    <w:rsid w:val="0082554C"/>
    <w:rsid w:val="00825A2E"/>
    <w:rsid w:val="00825D70"/>
    <w:rsid w:val="00825FB9"/>
    <w:rsid w:val="0082609D"/>
    <w:rsid w:val="0082637E"/>
    <w:rsid w:val="00826502"/>
    <w:rsid w:val="00826629"/>
    <w:rsid w:val="00826849"/>
    <w:rsid w:val="00826A7D"/>
    <w:rsid w:val="00826F3F"/>
    <w:rsid w:val="008271A7"/>
    <w:rsid w:val="00827633"/>
    <w:rsid w:val="008278CC"/>
    <w:rsid w:val="00827952"/>
    <w:rsid w:val="00827C92"/>
    <w:rsid w:val="00827D62"/>
    <w:rsid w:val="00830022"/>
    <w:rsid w:val="00830150"/>
    <w:rsid w:val="0083060A"/>
    <w:rsid w:val="008307E8"/>
    <w:rsid w:val="008309B1"/>
    <w:rsid w:val="00830D61"/>
    <w:rsid w:val="00830E07"/>
    <w:rsid w:val="00830FDC"/>
    <w:rsid w:val="00831191"/>
    <w:rsid w:val="008314C6"/>
    <w:rsid w:val="008319F4"/>
    <w:rsid w:val="00831EE8"/>
    <w:rsid w:val="008320C3"/>
    <w:rsid w:val="00832171"/>
    <w:rsid w:val="008322AB"/>
    <w:rsid w:val="0083265E"/>
    <w:rsid w:val="00832937"/>
    <w:rsid w:val="00832B6B"/>
    <w:rsid w:val="00832CCC"/>
    <w:rsid w:val="00832D90"/>
    <w:rsid w:val="00832DEC"/>
    <w:rsid w:val="00833184"/>
    <w:rsid w:val="008333BE"/>
    <w:rsid w:val="00833456"/>
    <w:rsid w:val="00833AB1"/>
    <w:rsid w:val="00833B4C"/>
    <w:rsid w:val="00833BFF"/>
    <w:rsid w:val="0083414A"/>
    <w:rsid w:val="008342A8"/>
    <w:rsid w:val="0083471E"/>
    <w:rsid w:val="00834936"/>
    <w:rsid w:val="00834C01"/>
    <w:rsid w:val="00834C2C"/>
    <w:rsid w:val="00834E72"/>
    <w:rsid w:val="00834FBD"/>
    <w:rsid w:val="0083556B"/>
    <w:rsid w:val="00835659"/>
    <w:rsid w:val="00835A89"/>
    <w:rsid w:val="0083618B"/>
    <w:rsid w:val="00836396"/>
    <w:rsid w:val="0083676A"/>
    <w:rsid w:val="00836BD7"/>
    <w:rsid w:val="00837119"/>
    <w:rsid w:val="00837258"/>
    <w:rsid w:val="008373E2"/>
    <w:rsid w:val="00837A88"/>
    <w:rsid w:val="0084031D"/>
    <w:rsid w:val="00840888"/>
    <w:rsid w:val="008408DA"/>
    <w:rsid w:val="00840A8D"/>
    <w:rsid w:val="00840C6E"/>
    <w:rsid w:val="00840C86"/>
    <w:rsid w:val="00840E6B"/>
    <w:rsid w:val="00841385"/>
    <w:rsid w:val="00841751"/>
    <w:rsid w:val="008419CC"/>
    <w:rsid w:val="00841A83"/>
    <w:rsid w:val="00841C93"/>
    <w:rsid w:val="00841F7D"/>
    <w:rsid w:val="008420DB"/>
    <w:rsid w:val="0084236B"/>
    <w:rsid w:val="00842694"/>
    <w:rsid w:val="0084270D"/>
    <w:rsid w:val="00843578"/>
    <w:rsid w:val="00843BEE"/>
    <w:rsid w:val="00843C70"/>
    <w:rsid w:val="00843CED"/>
    <w:rsid w:val="00843F56"/>
    <w:rsid w:val="00843F65"/>
    <w:rsid w:val="00844032"/>
    <w:rsid w:val="00844102"/>
    <w:rsid w:val="00844360"/>
    <w:rsid w:val="008446E9"/>
    <w:rsid w:val="0084489E"/>
    <w:rsid w:val="00844B73"/>
    <w:rsid w:val="00844BA5"/>
    <w:rsid w:val="00844BED"/>
    <w:rsid w:val="00844DC6"/>
    <w:rsid w:val="00845403"/>
    <w:rsid w:val="00845684"/>
    <w:rsid w:val="00845838"/>
    <w:rsid w:val="00845BFC"/>
    <w:rsid w:val="00845D2C"/>
    <w:rsid w:val="00845E8E"/>
    <w:rsid w:val="00846624"/>
    <w:rsid w:val="00846983"/>
    <w:rsid w:val="00846B09"/>
    <w:rsid w:val="00846E98"/>
    <w:rsid w:val="00847150"/>
    <w:rsid w:val="0084724E"/>
    <w:rsid w:val="00847328"/>
    <w:rsid w:val="0084765D"/>
    <w:rsid w:val="00847A04"/>
    <w:rsid w:val="00847BCC"/>
    <w:rsid w:val="00847D3A"/>
    <w:rsid w:val="00850066"/>
    <w:rsid w:val="008503F5"/>
    <w:rsid w:val="00850674"/>
    <w:rsid w:val="0085085F"/>
    <w:rsid w:val="008509B8"/>
    <w:rsid w:val="008509FA"/>
    <w:rsid w:val="00850B5C"/>
    <w:rsid w:val="00850C31"/>
    <w:rsid w:val="00850F2E"/>
    <w:rsid w:val="00850FA4"/>
    <w:rsid w:val="008510DE"/>
    <w:rsid w:val="008511CE"/>
    <w:rsid w:val="00851317"/>
    <w:rsid w:val="00851460"/>
    <w:rsid w:val="0085170F"/>
    <w:rsid w:val="0085183B"/>
    <w:rsid w:val="008518C3"/>
    <w:rsid w:val="00851C01"/>
    <w:rsid w:val="00851FF7"/>
    <w:rsid w:val="008520B7"/>
    <w:rsid w:val="00852790"/>
    <w:rsid w:val="008528D9"/>
    <w:rsid w:val="00852976"/>
    <w:rsid w:val="00852ABA"/>
    <w:rsid w:val="00852FC0"/>
    <w:rsid w:val="008533DB"/>
    <w:rsid w:val="008536CE"/>
    <w:rsid w:val="00853B88"/>
    <w:rsid w:val="00853CD0"/>
    <w:rsid w:val="00853F34"/>
    <w:rsid w:val="00854C08"/>
    <w:rsid w:val="00854C41"/>
    <w:rsid w:val="00854D9A"/>
    <w:rsid w:val="00855143"/>
    <w:rsid w:val="00855610"/>
    <w:rsid w:val="00855B9F"/>
    <w:rsid w:val="00855E04"/>
    <w:rsid w:val="00855EA1"/>
    <w:rsid w:val="00855F27"/>
    <w:rsid w:val="00855F54"/>
    <w:rsid w:val="00856484"/>
    <w:rsid w:val="008569A7"/>
    <w:rsid w:val="00856F45"/>
    <w:rsid w:val="008570A4"/>
    <w:rsid w:val="00857420"/>
    <w:rsid w:val="00857430"/>
    <w:rsid w:val="00857491"/>
    <w:rsid w:val="00857A79"/>
    <w:rsid w:val="00857C93"/>
    <w:rsid w:val="00857EAC"/>
    <w:rsid w:val="00857F74"/>
    <w:rsid w:val="008601CF"/>
    <w:rsid w:val="0086039A"/>
    <w:rsid w:val="00860474"/>
    <w:rsid w:val="00860570"/>
    <w:rsid w:val="0086061F"/>
    <w:rsid w:val="0086071F"/>
    <w:rsid w:val="0086076F"/>
    <w:rsid w:val="00860B6C"/>
    <w:rsid w:val="00860B8E"/>
    <w:rsid w:val="00860D0B"/>
    <w:rsid w:val="00860E0C"/>
    <w:rsid w:val="0086120C"/>
    <w:rsid w:val="00861348"/>
    <w:rsid w:val="008617A6"/>
    <w:rsid w:val="00861D91"/>
    <w:rsid w:val="00861D9A"/>
    <w:rsid w:val="00861EC2"/>
    <w:rsid w:val="0086238F"/>
    <w:rsid w:val="008623C1"/>
    <w:rsid w:val="00862526"/>
    <w:rsid w:val="008625F7"/>
    <w:rsid w:val="00862743"/>
    <w:rsid w:val="008628A1"/>
    <w:rsid w:val="008629D5"/>
    <w:rsid w:val="00862A5D"/>
    <w:rsid w:val="0086350B"/>
    <w:rsid w:val="00863644"/>
    <w:rsid w:val="008637E5"/>
    <w:rsid w:val="008637F5"/>
    <w:rsid w:val="0086380A"/>
    <w:rsid w:val="00863903"/>
    <w:rsid w:val="00863A0E"/>
    <w:rsid w:val="00863A9A"/>
    <w:rsid w:val="00863B50"/>
    <w:rsid w:val="00863D41"/>
    <w:rsid w:val="00863DF9"/>
    <w:rsid w:val="00863DFB"/>
    <w:rsid w:val="00864068"/>
    <w:rsid w:val="0086417A"/>
    <w:rsid w:val="00864410"/>
    <w:rsid w:val="00864556"/>
    <w:rsid w:val="008648B0"/>
    <w:rsid w:val="00864AA5"/>
    <w:rsid w:val="00864B5D"/>
    <w:rsid w:val="00865090"/>
    <w:rsid w:val="008650CD"/>
    <w:rsid w:val="0086513B"/>
    <w:rsid w:val="0086582A"/>
    <w:rsid w:val="00865BBF"/>
    <w:rsid w:val="00865CB2"/>
    <w:rsid w:val="00865D3F"/>
    <w:rsid w:val="00865E3F"/>
    <w:rsid w:val="00865E91"/>
    <w:rsid w:val="00865EC8"/>
    <w:rsid w:val="008660D8"/>
    <w:rsid w:val="00866599"/>
    <w:rsid w:val="00866B83"/>
    <w:rsid w:val="00866E88"/>
    <w:rsid w:val="00866F83"/>
    <w:rsid w:val="008670B9"/>
    <w:rsid w:val="00867209"/>
    <w:rsid w:val="008674D8"/>
    <w:rsid w:val="00867933"/>
    <w:rsid w:val="00867C58"/>
    <w:rsid w:val="00867F67"/>
    <w:rsid w:val="008704C8"/>
    <w:rsid w:val="00870681"/>
    <w:rsid w:val="00870CF3"/>
    <w:rsid w:val="00870D57"/>
    <w:rsid w:val="00870D6C"/>
    <w:rsid w:val="00871965"/>
    <w:rsid w:val="00871D74"/>
    <w:rsid w:val="00872276"/>
    <w:rsid w:val="00872648"/>
    <w:rsid w:val="00872F7E"/>
    <w:rsid w:val="0087314E"/>
    <w:rsid w:val="008734E0"/>
    <w:rsid w:val="008735C9"/>
    <w:rsid w:val="00873D43"/>
    <w:rsid w:val="00873F48"/>
    <w:rsid w:val="008741F0"/>
    <w:rsid w:val="00874410"/>
    <w:rsid w:val="00874637"/>
    <w:rsid w:val="0087465D"/>
    <w:rsid w:val="00874F7C"/>
    <w:rsid w:val="00874FE7"/>
    <w:rsid w:val="008754EE"/>
    <w:rsid w:val="0087551C"/>
    <w:rsid w:val="008757A6"/>
    <w:rsid w:val="0087580D"/>
    <w:rsid w:val="00875AAF"/>
    <w:rsid w:val="00875AF0"/>
    <w:rsid w:val="00875BC5"/>
    <w:rsid w:val="00875E94"/>
    <w:rsid w:val="008760F8"/>
    <w:rsid w:val="00876323"/>
    <w:rsid w:val="00876395"/>
    <w:rsid w:val="0087653A"/>
    <w:rsid w:val="00876570"/>
    <w:rsid w:val="008765B7"/>
    <w:rsid w:val="008765FF"/>
    <w:rsid w:val="0087662F"/>
    <w:rsid w:val="00876663"/>
    <w:rsid w:val="00876671"/>
    <w:rsid w:val="00876A9A"/>
    <w:rsid w:val="00876C33"/>
    <w:rsid w:val="00876DB3"/>
    <w:rsid w:val="00876F2F"/>
    <w:rsid w:val="00877006"/>
    <w:rsid w:val="00877292"/>
    <w:rsid w:val="00877677"/>
    <w:rsid w:val="008776D5"/>
    <w:rsid w:val="00877A49"/>
    <w:rsid w:val="00877B40"/>
    <w:rsid w:val="00877BCB"/>
    <w:rsid w:val="00877CB9"/>
    <w:rsid w:val="00877D1A"/>
    <w:rsid w:val="00877E5F"/>
    <w:rsid w:val="00880087"/>
    <w:rsid w:val="008800B4"/>
    <w:rsid w:val="008800F7"/>
    <w:rsid w:val="008801E6"/>
    <w:rsid w:val="0088046D"/>
    <w:rsid w:val="00880630"/>
    <w:rsid w:val="00880938"/>
    <w:rsid w:val="00880945"/>
    <w:rsid w:val="00880980"/>
    <w:rsid w:val="00881C68"/>
    <w:rsid w:val="00881D1B"/>
    <w:rsid w:val="00881E01"/>
    <w:rsid w:val="0088269B"/>
    <w:rsid w:val="008826DB"/>
    <w:rsid w:val="00882FBC"/>
    <w:rsid w:val="008830D3"/>
    <w:rsid w:val="00883226"/>
    <w:rsid w:val="008835CC"/>
    <w:rsid w:val="0088381C"/>
    <w:rsid w:val="00883876"/>
    <w:rsid w:val="008839A1"/>
    <w:rsid w:val="00883D3D"/>
    <w:rsid w:val="00883DBB"/>
    <w:rsid w:val="00883DFD"/>
    <w:rsid w:val="00884323"/>
    <w:rsid w:val="00884420"/>
    <w:rsid w:val="008845D3"/>
    <w:rsid w:val="008845D4"/>
    <w:rsid w:val="008847A9"/>
    <w:rsid w:val="008847EC"/>
    <w:rsid w:val="008849A6"/>
    <w:rsid w:val="00884E57"/>
    <w:rsid w:val="00884FF6"/>
    <w:rsid w:val="0088512F"/>
    <w:rsid w:val="00885515"/>
    <w:rsid w:val="008859B8"/>
    <w:rsid w:val="00885C25"/>
    <w:rsid w:val="00885D0F"/>
    <w:rsid w:val="00885D23"/>
    <w:rsid w:val="00885E52"/>
    <w:rsid w:val="00885EB4"/>
    <w:rsid w:val="00886098"/>
    <w:rsid w:val="008863AE"/>
    <w:rsid w:val="008868BA"/>
    <w:rsid w:val="008869E9"/>
    <w:rsid w:val="00886BC9"/>
    <w:rsid w:val="00886CCE"/>
    <w:rsid w:val="008871C5"/>
    <w:rsid w:val="00887504"/>
    <w:rsid w:val="0088779A"/>
    <w:rsid w:val="008877E9"/>
    <w:rsid w:val="0088785C"/>
    <w:rsid w:val="008878DA"/>
    <w:rsid w:val="00887B25"/>
    <w:rsid w:val="00887B63"/>
    <w:rsid w:val="00887DFE"/>
    <w:rsid w:val="00890115"/>
    <w:rsid w:val="00890184"/>
    <w:rsid w:val="00890221"/>
    <w:rsid w:val="0089024B"/>
    <w:rsid w:val="00890873"/>
    <w:rsid w:val="00890A7C"/>
    <w:rsid w:val="0089115E"/>
    <w:rsid w:val="00891821"/>
    <w:rsid w:val="00891846"/>
    <w:rsid w:val="00891CD9"/>
    <w:rsid w:val="00891E7D"/>
    <w:rsid w:val="00891EB1"/>
    <w:rsid w:val="00892188"/>
    <w:rsid w:val="0089282E"/>
    <w:rsid w:val="0089290C"/>
    <w:rsid w:val="00892969"/>
    <w:rsid w:val="00892998"/>
    <w:rsid w:val="00892B0F"/>
    <w:rsid w:val="00892BF5"/>
    <w:rsid w:val="00892C49"/>
    <w:rsid w:val="00892C74"/>
    <w:rsid w:val="00892C94"/>
    <w:rsid w:val="00892D74"/>
    <w:rsid w:val="00892FCA"/>
    <w:rsid w:val="00893166"/>
    <w:rsid w:val="008932D1"/>
    <w:rsid w:val="008935E1"/>
    <w:rsid w:val="00893685"/>
    <w:rsid w:val="0089369A"/>
    <w:rsid w:val="00893786"/>
    <w:rsid w:val="008937D1"/>
    <w:rsid w:val="0089398C"/>
    <w:rsid w:val="00893CCA"/>
    <w:rsid w:val="00893FA4"/>
    <w:rsid w:val="00894238"/>
    <w:rsid w:val="008942FD"/>
    <w:rsid w:val="00894812"/>
    <w:rsid w:val="00894B57"/>
    <w:rsid w:val="00894D0A"/>
    <w:rsid w:val="00894F02"/>
    <w:rsid w:val="00894F26"/>
    <w:rsid w:val="00895031"/>
    <w:rsid w:val="0089508A"/>
    <w:rsid w:val="008955A9"/>
    <w:rsid w:val="008959CA"/>
    <w:rsid w:val="00895BD9"/>
    <w:rsid w:val="00895CC4"/>
    <w:rsid w:val="00895D6E"/>
    <w:rsid w:val="00895E99"/>
    <w:rsid w:val="008961E7"/>
    <w:rsid w:val="008962A2"/>
    <w:rsid w:val="0089650B"/>
    <w:rsid w:val="00896694"/>
    <w:rsid w:val="008966DF"/>
    <w:rsid w:val="00896798"/>
    <w:rsid w:val="00896BAF"/>
    <w:rsid w:val="00896BDF"/>
    <w:rsid w:val="00896D85"/>
    <w:rsid w:val="00896EFF"/>
    <w:rsid w:val="0089705C"/>
    <w:rsid w:val="008972F0"/>
    <w:rsid w:val="008978DC"/>
    <w:rsid w:val="008A0197"/>
    <w:rsid w:val="008A03D2"/>
    <w:rsid w:val="008A04AB"/>
    <w:rsid w:val="008A0630"/>
    <w:rsid w:val="008A0A4A"/>
    <w:rsid w:val="008A0D1A"/>
    <w:rsid w:val="008A0D61"/>
    <w:rsid w:val="008A1107"/>
    <w:rsid w:val="008A11F1"/>
    <w:rsid w:val="008A1241"/>
    <w:rsid w:val="008A1243"/>
    <w:rsid w:val="008A1293"/>
    <w:rsid w:val="008A12A8"/>
    <w:rsid w:val="008A157E"/>
    <w:rsid w:val="008A1654"/>
    <w:rsid w:val="008A194F"/>
    <w:rsid w:val="008A1E16"/>
    <w:rsid w:val="008A1E30"/>
    <w:rsid w:val="008A1FE2"/>
    <w:rsid w:val="008A2101"/>
    <w:rsid w:val="008A25EC"/>
    <w:rsid w:val="008A2613"/>
    <w:rsid w:val="008A2C2D"/>
    <w:rsid w:val="008A2CFD"/>
    <w:rsid w:val="008A2D2D"/>
    <w:rsid w:val="008A2E27"/>
    <w:rsid w:val="008A2EDA"/>
    <w:rsid w:val="008A2FCD"/>
    <w:rsid w:val="008A30AC"/>
    <w:rsid w:val="008A316B"/>
    <w:rsid w:val="008A31ED"/>
    <w:rsid w:val="008A342A"/>
    <w:rsid w:val="008A3655"/>
    <w:rsid w:val="008A3AE6"/>
    <w:rsid w:val="008A3DFC"/>
    <w:rsid w:val="008A3E60"/>
    <w:rsid w:val="008A4000"/>
    <w:rsid w:val="008A415D"/>
    <w:rsid w:val="008A43AC"/>
    <w:rsid w:val="008A43D8"/>
    <w:rsid w:val="008A4701"/>
    <w:rsid w:val="008A4CB2"/>
    <w:rsid w:val="008A4EF9"/>
    <w:rsid w:val="008A4F71"/>
    <w:rsid w:val="008A523A"/>
    <w:rsid w:val="008A5281"/>
    <w:rsid w:val="008A53A6"/>
    <w:rsid w:val="008A5403"/>
    <w:rsid w:val="008A5546"/>
    <w:rsid w:val="008A55D5"/>
    <w:rsid w:val="008A5896"/>
    <w:rsid w:val="008A5914"/>
    <w:rsid w:val="008A5BD0"/>
    <w:rsid w:val="008A5CC6"/>
    <w:rsid w:val="008A619B"/>
    <w:rsid w:val="008A61CD"/>
    <w:rsid w:val="008A61E0"/>
    <w:rsid w:val="008A6407"/>
    <w:rsid w:val="008A6AA4"/>
    <w:rsid w:val="008A6CC0"/>
    <w:rsid w:val="008A6D2C"/>
    <w:rsid w:val="008A6E3E"/>
    <w:rsid w:val="008A6E7E"/>
    <w:rsid w:val="008A7B49"/>
    <w:rsid w:val="008A7DF1"/>
    <w:rsid w:val="008B00CA"/>
    <w:rsid w:val="008B026A"/>
    <w:rsid w:val="008B174B"/>
    <w:rsid w:val="008B1848"/>
    <w:rsid w:val="008B1931"/>
    <w:rsid w:val="008B1A99"/>
    <w:rsid w:val="008B1B5B"/>
    <w:rsid w:val="008B1B95"/>
    <w:rsid w:val="008B1DA5"/>
    <w:rsid w:val="008B1E89"/>
    <w:rsid w:val="008B1F03"/>
    <w:rsid w:val="008B223C"/>
    <w:rsid w:val="008B2320"/>
    <w:rsid w:val="008B29FD"/>
    <w:rsid w:val="008B2AAB"/>
    <w:rsid w:val="008B2F74"/>
    <w:rsid w:val="008B346B"/>
    <w:rsid w:val="008B36DB"/>
    <w:rsid w:val="008B3740"/>
    <w:rsid w:val="008B3DDA"/>
    <w:rsid w:val="008B4701"/>
    <w:rsid w:val="008B47B2"/>
    <w:rsid w:val="008B4B56"/>
    <w:rsid w:val="008B4D2A"/>
    <w:rsid w:val="008B4D9D"/>
    <w:rsid w:val="008B4EDA"/>
    <w:rsid w:val="008B5330"/>
    <w:rsid w:val="008B53B6"/>
    <w:rsid w:val="008B5470"/>
    <w:rsid w:val="008B5925"/>
    <w:rsid w:val="008B5CA8"/>
    <w:rsid w:val="008B5CF2"/>
    <w:rsid w:val="008B69A9"/>
    <w:rsid w:val="008B69B2"/>
    <w:rsid w:val="008B6A77"/>
    <w:rsid w:val="008B6AD6"/>
    <w:rsid w:val="008B6BB0"/>
    <w:rsid w:val="008B6C9F"/>
    <w:rsid w:val="008B7564"/>
    <w:rsid w:val="008B7B83"/>
    <w:rsid w:val="008C1108"/>
    <w:rsid w:val="008C130E"/>
    <w:rsid w:val="008C1373"/>
    <w:rsid w:val="008C13DE"/>
    <w:rsid w:val="008C1611"/>
    <w:rsid w:val="008C1837"/>
    <w:rsid w:val="008C18AC"/>
    <w:rsid w:val="008C1A24"/>
    <w:rsid w:val="008C1AAC"/>
    <w:rsid w:val="008C1BFE"/>
    <w:rsid w:val="008C1CEC"/>
    <w:rsid w:val="008C2370"/>
    <w:rsid w:val="008C2895"/>
    <w:rsid w:val="008C2DA3"/>
    <w:rsid w:val="008C2EE6"/>
    <w:rsid w:val="008C31B5"/>
    <w:rsid w:val="008C3364"/>
    <w:rsid w:val="008C34A2"/>
    <w:rsid w:val="008C365D"/>
    <w:rsid w:val="008C3855"/>
    <w:rsid w:val="008C3929"/>
    <w:rsid w:val="008C3FC0"/>
    <w:rsid w:val="008C4207"/>
    <w:rsid w:val="008C438F"/>
    <w:rsid w:val="008C4659"/>
    <w:rsid w:val="008C4707"/>
    <w:rsid w:val="008C48C2"/>
    <w:rsid w:val="008C4A10"/>
    <w:rsid w:val="008C4BB3"/>
    <w:rsid w:val="008C4F34"/>
    <w:rsid w:val="008C51E9"/>
    <w:rsid w:val="008C560B"/>
    <w:rsid w:val="008C61A8"/>
    <w:rsid w:val="008C687B"/>
    <w:rsid w:val="008C6987"/>
    <w:rsid w:val="008C6ADB"/>
    <w:rsid w:val="008C6E50"/>
    <w:rsid w:val="008C742F"/>
    <w:rsid w:val="008C78CE"/>
    <w:rsid w:val="008C7CC6"/>
    <w:rsid w:val="008C7EA1"/>
    <w:rsid w:val="008D0015"/>
    <w:rsid w:val="008D0027"/>
    <w:rsid w:val="008D0408"/>
    <w:rsid w:val="008D0587"/>
    <w:rsid w:val="008D08AD"/>
    <w:rsid w:val="008D0942"/>
    <w:rsid w:val="008D095B"/>
    <w:rsid w:val="008D096B"/>
    <w:rsid w:val="008D0A15"/>
    <w:rsid w:val="008D0E15"/>
    <w:rsid w:val="008D12B4"/>
    <w:rsid w:val="008D12F3"/>
    <w:rsid w:val="008D1447"/>
    <w:rsid w:val="008D15EF"/>
    <w:rsid w:val="008D1929"/>
    <w:rsid w:val="008D1D41"/>
    <w:rsid w:val="008D2457"/>
    <w:rsid w:val="008D2955"/>
    <w:rsid w:val="008D2CC6"/>
    <w:rsid w:val="008D2D86"/>
    <w:rsid w:val="008D2F2C"/>
    <w:rsid w:val="008D31C5"/>
    <w:rsid w:val="008D3410"/>
    <w:rsid w:val="008D364C"/>
    <w:rsid w:val="008D4268"/>
    <w:rsid w:val="008D44E5"/>
    <w:rsid w:val="008D4B3C"/>
    <w:rsid w:val="008D4CC7"/>
    <w:rsid w:val="008D4D58"/>
    <w:rsid w:val="008D4D68"/>
    <w:rsid w:val="008D4F96"/>
    <w:rsid w:val="008D5411"/>
    <w:rsid w:val="008D59FC"/>
    <w:rsid w:val="008D5AA8"/>
    <w:rsid w:val="008D5AB8"/>
    <w:rsid w:val="008D5D73"/>
    <w:rsid w:val="008D622A"/>
    <w:rsid w:val="008D699C"/>
    <w:rsid w:val="008D6BB4"/>
    <w:rsid w:val="008D6D41"/>
    <w:rsid w:val="008D6E7F"/>
    <w:rsid w:val="008D70E4"/>
    <w:rsid w:val="008D7343"/>
    <w:rsid w:val="008D73FA"/>
    <w:rsid w:val="008D760E"/>
    <w:rsid w:val="008D7A8B"/>
    <w:rsid w:val="008D7C7B"/>
    <w:rsid w:val="008E003F"/>
    <w:rsid w:val="008E0311"/>
    <w:rsid w:val="008E033E"/>
    <w:rsid w:val="008E04BF"/>
    <w:rsid w:val="008E08DE"/>
    <w:rsid w:val="008E0938"/>
    <w:rsid w:val="008E0979"/>
    <w:rsid w:val="008E0A67"/>
    <w:rsid w:val="008E0A9A"/>
    <w:rsid w:val="008E0BBF"/>
    <w:rsid w:val="008E0FBB"/>
    <w:rsid w:val="008E13A4"/>
    <w:rsid w:val="008E148E"/>
    <w:rsid w:val="008E17AD"/>
    <w:rsid w:val="008E1B9E"/>
    <w:rsid w:val="008E21FC"/>
    <w:rsid w:val="008E230E"/>
    <w:rsid w:val="008E2336"/>
    <w:rsid w:val="008E2515"/>
    <w:rsid w:val="008E251A"/>
    <w:rsid w:val="008E2658"/>
    <w:rsid w:val="008E26C8"/>
    <w:rsid w:val="008E2803"/>
    <w:rsid w:val="008E28B7"/>
    <w:rsid w:val="008E2A2B"/>
    <w:rsid w:val="008E2A6C"/>
    <w:rsid w:val="008E2D56"/>
    <w:rsid w:val="008E2F3D"/>
    <w:rsid w:val="008E31B8"/>
    <w:rsid w:val="008E3284"/>
    <w:rsid w:val="008E32F5"/>
    <w:rsid w:val="008E35B0"/>
    <w:rsid w:val="008E36AA"/>
    <w:rsid w:val="008E3AD4"/>
    <w:rsid w:val="008E3B0A"/>
    <w:rsid w:val="008E3DA6"/>
    <w:rsid w:val="008E3EBC"/>
    <w:rsid w:val="008E3F70"/>
    <w:rsid w:val="008E412A"/>
    <w:rsid w:val="008E46D2"/>
    <w:rsid w:val="008E4809"/>
    <w:rsid w:val="008E4CD1"/>
    <w:rsid w:val="008E4D19"/>
    <w:rsid w:val="008E4F1F"/>
    <w:rsid w:val="008E5108"/>
    <w:rsid w:val="008E5399"/>
    <w:rsid w:val="008E549F"/>
    <w:rsid w:val="008E55DF"/>
    <w:rsid w:val="008E5905"/>
    <w:rsid w:val="008E5959"/>
    <w:rsid w:val="008E595E"/>
    <w:rsid w:val="008E5BAD"/>
    <w:rsid w:val="008E6039"/>
    <w:rsid w:val="008E60DB"/>
    <w:rsid w:val="008E645B"/>
    <w:rsid w:val="008E6A56"/>
    <w:rsid w:val="008E6F05"/>
    <w:rsid w:val="008E7106"/>
    <w:rsid w:val="008E7452"/>
    <w:rsid w:val="008E74EC"/>
    <w:rsid w:val="008E76A6"/>
    <w:rsid w:val="008E7A4E"/>
    <w:rsid w:val="008E7E20"/>
    <w:rsid w:val="008E7F85"/>
    <w:rsid w:val="008F004E"/>
    <w:rsid w:val="008F01F1"/>
    <w:rsid w:val="008F029D"/>
    <w:rsid w:val="008F06A2"/>
    <w:rsid w:val="008F0700"/>
    <w:rsid w:val="008F095A"/>
    <w:rsid w:val="008F0BB9"/>
    <w:rsid w:val="008F10F8"/>
    <w:rsid w:val="008F1105"/>
    <w:rsid w:val="008F1249"/>
    <w:rsid w:val="008F127A"/>
    <w:rsid w:val="008F1304"/>
    <w:rsid w:val="008F186A"/>
    <w:rsid w:val="008F1A50"/>
    <w:rsid w:val="008F1AAF"/>
    <w:rsid w:val="008F25CE"/>
    <w:rsid w:val="008F2FB3"/>
    <w:rsid w:val="008F3039"/>
    <w:rsid w:val="008F3101"/>
    <w:rsid w:val="008F32B2"/>
    <w:rsid w:val="008F38B1"/>
    <w:rsid w:val="008F3A87"/>
    <w:rsid w:val="008F3B3B"/>
    <w:rsid w:val="008F3C13"/>
    <w:rsid w:val="008F433A"/>
    <w:rsid w:val="008F4368"/>
    <w:rsid w:val="008F448A"/>
    <w:rsid w:val="008F4631"/>
    <w:rsid w:val="008F484B"/>
    <w:rsid w:val="008F4B74"/>
    <w:rsid w:val="008F4E47"/>
    <w:rsid w:val="008F4F41"/>
    <w:rsid w:val="008F5562"/>
    <w:rsid w:val="008F57C7"/>
    <w:rsid w:val="008F5FE2"/>
    <w:rsid w:val="008F6108"/>
    <w:rsid w:val="008F62A4"/>
    <w:rsid w:val="008F654B"/>
    <w:rsid w:val="008F6577"/>
    <w:rsid w:val="008F659E"/>
    <w:rsid w:val="008F6A32"/>
    <w:rsid w:val="008F6B64"/>
    <w:rsid w:val="008F6CA0"/>
    <w:rsid w:val="008F6D63"/>
    <w:rsid w:val="008F70E9"/>
    <w:rsid w:val="008F7171"/>
    <w:rsid w:val="008F77F4"/>
    <w:rsid w:val="008F7A99"/>
    <w:rsid w:val="008F7E4A"/>
    <w:rsid w:val="008F7E73"/>
    <w:rsid w:val="008F7FCB"/>
    <w:rsid w:val="00900145"/>
    <w:rsid w:val="009001E0"/>
    <w:rsid w:val="0090029C"/>
    <w:rsid w:val="00900A6A"/>
    <w:rsid w:val="00900B88"/>
    <w:rsid w:val="0090109F"/>
    <w:rsid w:val="009012CE"/>
    <w:rsid w:val="00901539"/>
    <w:rsid w:val="0090182C"/>
    <w:rsid w:val="00901853"/>
    <w:rsid w:val="00901AA8"/>
    <w:rsid w:val="00901C70"/>
    <w:rsid w:val="00901D1A"/>
    <w:rsid w:val="009022B6"/>
    <w:rsid w:val="0090261F"/>
    <w:rsid w:val="0090290B"/>
    <w:rsid w:val="00902E9F"/>
    <w:rsid w:val="00902F90"/>
    <w:rsid w:val="009030A3"/>
    <w:rsid w:val="00903179"/>
    <w:rsid w:val="009032CC"/>
    <w:rsid w:val="00903571"/>
    <w:rsid w:val="00903807"/>
    <w:rsid w:val="00903B41"/>
    <w:rsid w:val="00903C4D"/>
    <w:rsid w:val="00903FD7"/>
    <w:rsid w:val="00904237"/>
    <w:rsid w:val="00904262"/>
    <w:rsid w:val="009046EE"/>
    <w:rsid w:val="009046FF"/>
    <w:rsid w:val="00904728"/>
    <w:rsid w:val="00904834"/>
    <w:rsid w:val="00904A14"/>
    <w:rsid w:val="00904CDF"/>
    <w:rsid w:val="00904E47"/>
    <w:rsid w:val="00905008"/>
    <w:rsid w:val="0090519F"/>
    <w:rsid w:val="009053E8"/>
    <w:rsid w:val="009055CD"/>
    <w:rsid w:val="00905648"/>
    <w:rsid w:val="00905768"/>
    <w:rsid w:val="00905863"/>
    <w:rsid w:val="00905B99"/>
    <w:rsid w:val="00905E0D"/>
    <w:rsid w:val="00905E4B"/>
    <w:rsid w:val="00905F4E"/>
    <w:rsid w:val="00905FDA"/>
    <w:rsid w:val="009062FC"/>
    <w:rsid w:val="009066CC"/>
    <w:rsid w:val="00906843"/>
    <w:rsid w:val="00906956"/>
    <w:rsid w:val="00906AAB"/>
    <w:rsid w:val="00906AFA"/>
    <w:rsid w:val="00906DC0"/>
    <w:rsid w:val="00906FB3"/>
    <w:rsid w:val="00907916"/>
    <w:rsid w:val="009079ED"/>
    <w:rsid w:val="00907AB7"/>
    <w:rsid w:val="0091000D"/>
    <w:rsid w:val="009109BD"/>
    <w:rsid w:val="00911053"/>
    <w:rsid w:val="0091130D"/>
    <w:rsid w:val="009120D4"/>
    <w:rsid w:val="009121D7"/>
    <w:rsid w:val="0091244E"/>
    <w:rsid w:val="009126DF"/>
    <w:rsid w:val="00912756"/>
    <w:rsid w:val="00912B6E"/>
    <w:rsid w:val="00912DDB"/>
    <w:rsid w:val="0091306E"/>
    <w:rsid w:val="00913170"/>
    <w:rsid w:val="00913534"/>
    <w:rsid w:val="00913620"/>
    <w:rsid w:val="009136AE"/>
    <w:rsid w:val="00913B6F"/>
    <w:rsid w:val="00913C5B"/>
    <w:rsid w:val="00914018"/>
    <w:rsid w:val="00914330"/>
    <w:rsid w:val="009143FA"/>
    <w:rsid w:val="009145C7"/>
    <w:rsid w:val="009145CD"/>
    <w:rsid w:val="009146F2"/>
    <w:rsid w:val="00914A38"/>
    <w:rsid w:val="00914CDC"/>
    <w:rsid w:val="00914D9C"/>
    <w:rsid w:val="00914EC2"/>
    <w:rsid w:val="00915077"/>
    <w:rsid w:val="00915111"/>
    <w:rsid w:val="0091512E"/>
    <w:rsid w:val="009151D7"/>
    <w:rsid w:val="00915366"/>
    <w:rsid w:val="0091619C"/>
    <w:rsid w:val="0091630A"/>
    <w:rsid w:val="009169A4"/>
    <w:rsid w:val="009169BC"/>
    <w:rsid w:val="00916FE9"/>
    <w:rsid w:val="00917069"/>
    <w:rsid w:val="0091716B"/>
    <w:rsid w:val="009171AF"/>
    <w:rsid w:val="00917330"/>
    <w:rsid w:val="009179CC"/>
    <w:rsid w:val="00917D3F"/>
    <w:rsid w:val="00917DB1"/>
    <w:rsid w:val="00920068"/>
    <w:rsid w:val="009202CB"/>
    <w:rsid w:val="00920501"/>
    <w:rsid w:val="009206C2"/>
    <w:rsid w:val="00920CB8"/>
    <w:rsid w:val="0092105B"/>
    <w:rsid w:val="00921259"/>
    <w:rsid w:val="00921D3E"/>
    <w:rsid w:val="00921DD1"/>
    <w:rsid w:val="00921FC2"/>
    <w:rsid w:val="00922751"/>
    <w:rsid w:val="00922E02"/>
    <w:rsid w:val="009232A5"/>
    <w:rsid w:val="009235FB"/>
    <w:rsid w:val="00923EE0"/>
    <w:rsid w:val="00924113"/>
    <w:rsid w:val="009244D0"/>
    <w:rsid w:val="00924726"/>
    <w:rsid w:val="0092484C"/>
    <w:rsid w:val="00924D61"/>
    <w:rsid w:val="00924E5D"/>
    <w:rsid w:val="00924F19"/>
    <w:rsid w:val="00925176"/>
    <w:rsid w:val="00925653"/>
    <w:rsid w:val="00925B2E"/>
    <w:rsid w:val="00925ED0"/>
    <w:rsid w:val="0092630D"/>
    <w:rsid w:val="00926739"/>
    <w:rsid w:val="00926853"/>
    <w:rsid w:val="009268F8"/>
    <w:rsid w:val="00926A14"/>
    <w:rsid w:val="00926A35"/>
    <w:rsid w:val="00926A96"/>
    <w:rsid w:val="00926ACC"/>
    <w:rsid w:val="00926D7F"/>
    <w:rsid w:val="00926DFE"/>
    <w:rsid w:val="00927071"/>
    <w:rsid w:val="00927267"/>
    <w:rsid w:val="009272AF"/>
    <w:rsid w:val="009275AD"/>
    <w:rsid w:val="0092765F"/>
    <w:rsid w:val="00927690"/>
    <w:rsid w:val="009277CA"/>
    <w:rsid w:val="009278F2"/>
    <w:rsid w:val="00927907"/>
    <w:rsid w:val="00927A03"/>
    <w:rsid w:val="00927D34"/>
    <w:rsid w:val="00927E6C"/>
    <w:rsid w:val="00927F9A"/>
    <w:rsid w:val="00930151"/>
    <w:rsid w:val="0093015A"/>
    <w:rsid w:val="00930896"/>
    <w:rsid w:val="00930A4C"/>
    <w:rsid w:val="00930FA4"/>
    <w:rsid w:val="0093106D"/>
    <w:rsid w:val="00931087"/>
    <w:rsid w:val="00931216"/>
    <w:rsid w:val="00931463"/>
    <w:rsid w:val="0093155D"/>
    <w:rsid w:val="00931733"/>
    <w:rsid w:val="009322B9"/>
    <w:rsid w:val="009323E7"/>
    <w:rsid w:val="0093248A"/>
    <w:rsid w:val="0093256F"/>
    <w:rsid w:val="009327A4"/>
    <w:rsid w:val="00932833"/>
    <w:rsid w:val="00932CA2"/>
    <w:rsid w:val="00932D1C"/>
    <w:rsid w:val="00932E0E"/>
    <w:rsid w:val="00932FDC"/>
    <w:rsid w:val="009331B5"/>
    <w:rsid w:val="009335CB"/>
    <w:rsid w:val="0093363D"/>
    <w:rsid w:val="0093367C"/>
    <w:rsid w:val="0093371B"/>
    <w:rsid w:val="0093378E"/>
    <w:rsid w:val="009337E2"/>
    <w:rsid w:val="00933911"/>
    <w:rsid w:val="00933A36"/>
    <w:rsid w:val="00933ADB"/>
    <w:rsid w:val="00933D5B"/>
    <w:rsid w:val="009341D9"/>
    <w:rsid w:val="009341E9"/>
    <w:rsid w:val="0093421C"/>
    <w:rsid w:val="0093441F"/>
    <w:rsid w:val="00934446"/>
    <w:rsid w:val="00934616"/>
    <w:rsid w:val="009348D3"/>
    <w:rsid w:val="009348DB"/>
    <w:rsid w:val="00934967"/>
    <w:rsid w:val="00934D48"/>
    <w:rsid w:val="00935543"/>
    <w:rsid w:val="00935791"/>
    <w:rsid w:val="00935C6D"/>
    <w:rsid w:val="009362AE"/>
    <w:rsid w:val="009366A9"/>
    <w:rsid w:val="009367E2"/>
    <w:rsid w:val="00936D73"/>
    <w:rsid w:val="00937117"/>
    <w:rsid w:val="0093734A"/>
    <w:rsid w:val="009374B5"/>
    <w:rsid w:val="0093773B"/>
    <w:rsid w:val="00937958"/>
    <w:rsid w:val="0093796E"/>
    <w:rsid w:val="0093797F"/>
    <w:rsid w:val="00937C89"/>
    <w:rsid w:val="00940223"/>
    <w:rsid w:val="009406FD"/>
    <w:rsid w:val="00940B86"/>
    <w:rsid w:val="00940E0F"/>
    <w:rsid w:val="0094107A"/>
    <w:rsid w:val="00941527"/>
    <w:rsid w:val="00941AFB"/>
    <w:rsid w:val="00942339"/>
    <w:rsid w:val="009424EC"/>
    <w:rsid w:val="009425ED"/>
    <w:rsid w:val="009425FB"/>
    <w:rsid w:val="0094269A"/>
    <w:rsid w:val="00942C75"/>
    <w:rsid w:val="00942D0B"/>
    <w:rsid w:val="00942D35"/>
    <w:rsid w:val="00942DD5"/>
    <w:rsid w:val="00942F34"/>
    <w:rsid w:val="00943186"/>
    <w:rsid w:val="0094321C"/>
    <w:rsid w:val="00943234"/>
    <w:rsid w:val="00943468"/>
    <w:rsid w:val="00943868"/>
    <w:rsid w:val="00943A89"/>
    <w:rsid w:val="00944132"/>
    <w:rsid w:val="0094430C"/>
    <w:rsid w:val="00944369"/>
    <w:rsid w:val="0094450F"/>
    <w:rsid w:val="009445F3"/>
    <w:rsid w:val="009449DB"/>
    <w:rsid w:val="00944AD9"/>
    <w:rsid w:val="00944E7F"/>
    <w:rsid w:val="00944ED3"/>
    <w:rsid w:val="00945100"/>
    <w:rsid w:val="0094519D"/>
    <w:rsid w:val="00945255"/>
    <w:rsid w:val="00945450"/>
    <w:rsid w:val="00945B5C"/>
    <w:rsid w:val="00945F25"/>
    <w:rsid w:val="00945FDC"/>
    <w:rsid w:val="00946065"/>
    <w:rsid w:val="00946170"/>
    <w:rsid w:val="00946460"/>
    <w:rsid w:val="0094648B"/>
    <w:rsid w:val="009469A4"/>
    <w:rsid w:val="00946A3E"/>
    <w:rsid w:val="00946AA2"/>
    <w:rsid w:val="00946E2F"/>
    <w:rsid w:val="00947186"/>
    <w:rsid w:val="009472CA"/>
    <w:rsid w:val="009476D4"/>
    <w:rsid w:val="00947991"/>
    <w:rsid w:val="00947B40"/>
    <w:rsid w:val="00947B45"/>
    <w:rsid w:val="00950178"/>
    <w:rsid w:val="009501F2"/>
    <w:rsid w:val="00950268"/>
    <w:rsid w:val="009507D9"/>
    <w:rsid w:val="009508B7"/>
    <w:rsid w:val="00950994"/>
    <w:rsid w:val="009509AA"/>
    <w:rsid w:val="00950B81"/>
    <w:rsid w:val="00950CDF"/>
    <w:rsid w:val="0095122E"/>
    <w:rsid w:val="009512A1"/>
    <w:rsid w:val="009512FB"/>
    <w:rsid w:val="0095140B"/>
    <w:rsid w:val="0095144B"/>
    <w:rsid w:val="009515C7"/>
    <w:rsid w:val="00951FE2"/>
    <w:rsid w:val="009522D4"/>
    <w:rsid w:val="00952348"/>
    <w:rsid w:val="00952393"/>
    <w:rsid w:val="0095253D"/>
    <w:rsid w:val="009527F5"/>
    <w:rsid w:val="00952D30"/>
    <w:rsid w:val="00952FCA"/>
    <w:rsid w:val="0095302F"/>
    <w:rsid w:val="00953085"/>
    <w:rsid w:val="00953489"/>
    <w:rsid w:val="0095391C"/>
    <w:rsid w:val="0095396F"/>
    <w:rsid w:val="00953CCA"/>
    <w:rsid w:val="00953E05"/>
    <w:rsid w:val="00953F54"/>
    <w:rsid w:val="00954438"/>
    <w:rsid w:val="0095498E"/>
    <w:rsid w:val="00954A8E"/>
    <w:rsid w:val="00954AE6"/>
    <w:rsid w:val="009552A4"/>
    <w:rsid w:val="009552F7"/>
    <w:rsid w:val="009554BF"/>
    <w:rsid w:val="009554E0"/>
    <w:rsid w:val="009557B2"/>
    <w:rsid w:val="0095586C"/>
    <w:rsid w:val="00956014"/>
    <w:rsid w:val="009560E7"/>
    <w:rsid w:val="00956166"/>
    <w:rsid w:val="00956304"/>
    <w:rsid w:val="0095645F"/>
    <w:rsid w:val="00956607"/>
    <w:rsid w:val="00956614"/>
    <w:rsid w:val="0095670C"/>
    <w:rsid w:val="00956734"/>
    <w:rsid w:val="009568BF"/>
    <w:rsid w:val="009569AC"/>
    <w:rsid w:val="00956B42"/>
    <w:rsid w:val="00956B81"/>
    <w:rsid w:val="00956D31"/>
    <w:rsid w:val="00956DBF"/>
    <w:rsid w:val="00956EF9"/>
    <w:rsid w:val="009573DE"/>
    <w:rsid w:val="009574F8"/>
    <w:rsid w:val="009577F7"/>
    <w:rsid w:val="00957D2F"/>
    <w:rsid w:val="009602C6"/>
    <w:rsid w:val="00960427"/>
    <w:rsid w:val="009604E4"/>
    <w:rsid w:val="009604F2"/>
    <w:rsid w:val="0096067E"/>
    <w:rsid w:val="009608B4"/>
    <w:rsid w:val="009609A1"/>
    <w:rsid w:val="00960AF6"/>
    <w:rsid w:val="00960E49"/>
    <w:rsid w:val="00960E71"/>
    <w:rsid w:val="00960E8C"/>
    <w:rsid w:val="00961138"/>
    <w:rsid w:val="00961488"/>
    <w:rsid w:val="0096169D"/>
    <w:rsid w:val="009616C2"/>
    <w:rsid w:val="009616ED"/>
    <w:rsid w:val="009619FB"/>
    <w:rsid w:val="00961C1E"/>
    <w:rsid w:val="00961E9A"/>
    <w:rsid w:val="00961F55"/>
    <w:rsid w:val="00962132"/>
    <w:rsid w:val="00962143"/>
    <w:rsid w:val="00962204"/>
    <w:rsid w:val="00962695"/>
    <w:rsid w:val="009626C3"/>
    <w:rsid w:val="009629F8"/>
    <w:rsid w:val="00962C1F"/>
    <w:rsid w:val="00962DED"/>
    <w:rsid w:val="00962EC4"/>
    <w:rsid w:val="00962ED0"/>
    <w:rsid w:val="00962EE2"/>
    <w:rsid w:val="009630F7"/>
    <w:rsid w:val="00963504"/>
    <w:rsid w:val="0096354A"/>
    <w:rsid w:val="009636A4"/>
    <w:rsid w:val="0096384A"/>
    <w:rsid w:val="00963ABE"/>
    <w:rsid w:val="00964098"/>
    <w:rsid w:val="00964236"/>
    <w:rsid w:val="0096445E"/>
    <w:rsid w:val="009648A0"/>
    <w:rsid w:val="009648EB"/>
    <w:rsid w:val="00964C6E"/>
    <w:rsid w:val="00964FF1"/>
    <w:rsid w:val="00965111"/>
    <w:rsid w:val="00965517"/>
    <w:rsid w:val="009657BE"/>
    <w:rsid w:val="00965BF0"/>
    <w:rsid w:val="00965DD0"/>
    <w:rsid w:val="00966035"/>
    <w:rsid w:val="00966429"/>
    <w:rsid w:val="0096678A"/>
    <w:rsid w:val="0096694A"/>
    <w:rsid w:val="00966C08"/>
    <w:rsid w:val="00966C65"/>
    <w:rsid w:val="00966D4A"/>
    <w:rsid w:val="0096705C"/>
    <w:rsid w:val="00967068"/>
    <w:rsid w:val="009670F8"/>
    <w:rsid w:val="0096728B"/>
    <w:rsid w:val="009672A7"/>
    <w:rsid w:val="009673B0"/>
    <w:rsid w:val="00967479"/>
    <w:rsid w:val="0096772D"/>
    <w:rsid w:val="009679D2"/>
    <w:rsid w:val="00967E57"/>
    <w:rsid w:val="00967F82"/>
    <w:rsid w:val="0097006D"/>
    <w:rsid w:val="00970180"/>
    <w:rsid w:val="009702EB"/>
    <w:rsid w:val="009703B2"/>
    <w:rsid w:val="00970431"/>
    <w:rsid w:val="009707F5"/>
    <w:rsid w:val="00970D7F"/>
    <w:rsid w:val="00970E51"/>
    <w:rsid w:val="0097101C"/>
    <w:rsid w:val="0097143D"/>
    <w:rsid w:val="0097144B"/>
    <w:rsid w:val="00971453"/>
    <w:rsid w:val="00971934"/>
    <w:rsid w:val="00971987"/>
    <w:rsid w:val="009719DF"/>
    <w:rsid w:val="00971B35"/>
    <w:rsid w:val="00971D88"/>
    <w:rsid w:val="00972237"/>
    <w:rsid w:val="009723EF"/>
    <w:rsid w:val="00972A51"/>
    <w:rsid w:val="00972C92"/>
    <w:rsid w:val="00972DF9"/>
    <w:rsid w:val="00972FA6"/>
    <w:rsid w:val="009733FB"/>
    <w:rsid w:val="00973405"/>
    <w:rsid w:val="00973519"/>
    <w:rsid w:val="00973573"/>
    <w:rsid w:val="009735D2"/>
    <w:rsid w:val="00973A46"/>
    <w:rsid w:val="00973A65"/>
    <w:rsid w:val="00973A77"/>
    <w:rsid w:val="00973AD6"/>
    <w:rsid w:val="00973CF6"/>
    <w:rsid w:val="00973E81"/>
    <w:rsid w:val="0097405F"/>
    <w:rsid w:val="00974149"/>
    <w:rsid w:val="009742B9"/>
    <w:rsid w:val="00974484"/>
    <w:rsid w:val="009744E8"/>
    <w:rsid w:val="00974881"/>
    <w:rsid w:val="00974D8A"/>
    <w:rsid w:val="00974E17"/>
    <w:rsid w:val="009753E5"/>
    <w:rsid w:val="0097542B"/>
    <w:rsid w:val="009754A9"/>
    <w:rsid w:val="00975664"/>
    <w:rsid w:val="009759C5"/>
    <w:rsid w:val="00975C39"/>
    <w:rsid w:val="00975E7B"/>
    <w:rsid w:val="00976076"/>
    <w:rsid w:val="009761EA"/>
    <w:rsid w:val="009763BA"/>
    <w:rsid w:val="0097648A"/>
    <w:rsid w:val="00976491"/>
    <w:rsid w:val="0097668A"/>
    <w:rsid w:val="0097705E"/>
    <w:rsid w:val="009772BF"/>
    <w:rsid w:val="009772F4"/>
    <w:rsid w:val="00977705"/>
    <w:rsid w:val="00977AD4"/>
    <w:rsid w:val="00977EAD"/>
    <w:rsid w:val="0098083A"/>
    <w:rsid w:val="00980B6A"/>
    <w:rsid w:val="00980BA2"/>
    <w:rsid w:val="00980C18"/>
    <w:rsid w:val="009813D1"/>
    <w:rsid w:val="0098186F"/>
    <w:rsid w:val="00981BC8"/>
    <w:rsid w:val="00981BC9"/>
    <w:rsid w:val="00981E6C"/>
    <w:rsid w:val="00982150"/>
    <w:rsid w:val="009821BB"/>
    <w:rsid w:val="0098238A"/>
    <w:rsid w:val="009829EE"/>
    <w:rsid w:val="00982C46"/>
    <w:rsid w:val="00982D2F"/>
    <w:rsid w:val="00982F87"/>
    <w:rsid w:val="009832D7"/>
    <w:rsid w:val="00983463"/>
    <w:rsid w:val="00983526"/>
    <w:rsid w:val="009839AC"/>
    <w:rsid w:val="00983AB4"/>
    <w:rsid w:val="00983C1D"/>
    <w:rsid w:val="00983DCD"/>
    <w:rsid w:val="0098426E"/>
    <w:rsid w:val="0098429A"/>
    <w:rsid w:val="009848AC"/>
    <w:rsid w:val="0098493E"/>
    <w:rsid w:val="00984E0A"/>
    <w:rsid w:val="00984E5A"/>
    <w:rsid w:val="0098516C"/>
    <w:rsid w:val="0098526C"/>
    <w:rsid w:val="009856A7"/>
    <w:rsid w:val="009856AB"/>
    <w:rsid w:val="009858CC"/>
    <w:rsid w:val="00985C1E"/>
    <w:rsid w:val="00985D25"/>
    <w:rsid w:val="00985DFE"/>
    <w:rsid w:val="00985E3C"/>
    <w:rsid w:val="00985F10"/>
    <w:rsid w:val="00985FAC"/>
    <w:rsid w:val="0098629F"/>
    <w:rsid w:val="00986400"/>
    <w:rsid w:val="00986AEC"/>
    <w:rsid w:val="00987062"/>
    <w:rsid w:val="00987169"/>
    <w:rsid w:val="009872E5"/>
    <w:rsid w:val="00987707"/>
    <w:rsid w:val="00987801"/>
    <w:rsid w:val="0098785A"/>
    <w:rsid w:val="00987986"/>
    <w:rsid w:val="00987C9D"/>
    <w:rsid w:val="00987DDB"/>
    <w:rsid w:val="00987FE6"/>
    <w:rsid w:val="009900E0"/>
    <w:rsid w:val="0099023B"/>
    <w:rsid w:val="00990769"/>
    <w:rsid w:val="00990988"/>
    <w:rsid w:val="009909CC"/>
    <w:rsid w:val="00990B10"/>
    <w:rsid w:val="00990F74"/>
    <w:rsid w:val="00990F8B"/>
    <w:rsid w:val="0099118A"/>
    <w:rsid w:val="009912B7"/>
    <w:rsid w:val="0099139D"/>
    <w:rsid w:val="00991480"/>
    <w:rsid w:val="0099178D"/>
    <w:rsid w:val="00991914"/>
    <w:rsid w:val="0099195C"/>
    <w:rsid w:val="00991A40"/>
    <w:rsid w:val="00991BFE"/>
    <w:rsid w:val="009920A5"/>
    <w:rsid w:val="00992282"/>
    <w:rsid w:val="0099235A"/>
    <w:rsid w:val="00992427"/>
    <w:rsid w:val="00992437"/>
    <w:rsid w:val="0099261C"/>
    <w:rsid w:val="00992697"/>
    <w:rsid w:val="00992818"/>
    <w:rsid w:val="00992D7F"/>
    <w:rsid w:val="00993027"/>
    <w:rsid w:val="009932FD"/>
    <w:rsid w:val="0099391C"/>
    <w:rsid w:val="00993BC5"/>
    <w:rsid w:val="00993C21"/>
    <w:rsid w:val="00993C62"/>
    <w:rsid w:val="00993CD6"/>
    <w:rsid w:val="00993CD8"/>
    <w:rsid w:val="00993F74"/>
    <w:rsid w:val="0099425D"/>
    <w:rsid w:val="00994412"/>
    <w:rsid w:val="009944C7"/>
    <w:rsid w:val="0099453C"/>
    <w:rsid w:val="009947B0"/>
    <w:rsid w:val="00994E1E"/>
    <w:rsid w:val="00995254"/>
    <w:rsid w:val="009953E4"/>
    <w:rsid w:val="0099550E"/>
    <w:rsid w:val="00995834"/>
    <w:rsid w:val="0099584D"/>
    <w:rsid w:val="00995E4C"/>
    <w:rsid w:val="00995ECA"/>
    <w:rsid w:val="0099605A"/>
    <w:rsid w:val="009960BE"/>
    <w:rsid w:val="0099655B"/>
    <w:rsid w:val="0099677E"/>
    <w:rsid w:val="00996D59"/>
    <w:rsid w:val="009972C1"/>
    <w:rsid w:val="00997580"/>
    <w:rsid w:val="00997BB1"/>
    <w:rsid w:val="00997DA8"/>
    <w:rsid w:val="00997DC5"/>
    <w:rsid w:val="009A069B"/>
    <w:rsid w:val="009A080E"/>
    <w:rsid w:val="009A0900"/>
    <w:rsid w:val="009A0E1F"/>
    <w:rsid w:val="009A0F3B"/>
    <w:rsid w:val="009A0FB5"/>
    <w:rsid w:val="009A10D6"/>
    <w:rsid w:val="009A12FF"/>
    <w:rsid w:val="009A13AB"/>
    <w:rsid w:val="009A1592"/>
    <w:rsid w:val="009A159D"/>
    <w:rsid w:val="009A1B92"/>
    <w:rsid w:val="009A1D4C"/>
    <w:rsid w:val="009A2123"/>
    <w:rsid w:val="009A285F"/>
    <w:rsid w:val="009A2862"/>
    <w:rsid w:val="009A32D6"/>
    <w:rsid w:val="009A3394"/>
    <w:rsid w:val="009A3938"/>
    <w:rsid w:val="009A4031"/>
    <w:rsid w:val="009A40BE"/>
    <w:rsid w:val="009A42E3"/>
    <w:rsid w:val="009A43C0"/>
    <w:rsid w:val="009A4741"/>
    <w:rsid w:val="009A4A4A"/>
    <w:rsid w:val="009A5043"/>
    <w:rsid w:val="009A516D"/>
    <w:rsid w:val="009A5254"/>
    <w:rsid w:val="009A55B5"/>
    <w:rsid w:val="009A592A"/>
    <w:rsid w:val="009A5AD1"/>
    <w:rsid w:val="009A5CB3"/>
    <w:rsid w:val="009A6216"/>
    <w:rsid w:val="009A6513"/>
    <w:rsid w:val="009A659E"/>
    <w:rsid w:val="009A6A1D"/>
    <w:rsid w:val="009A6A5A"/>
    <w:rsid w:val="009A702A"/>
    <w:rsid w:val="009A7134"/>
    <w:rsid w:val="009A72A7"/>
    <w:rsid w:val="009A746D"/>
    <w:rsid w:val="009A753C"/>
    <w:rsid w:val="009A7788"/>
    <w:rsid w:val="009A78C0"/>
    <w:rsid w:val="009A7E38"/>
    <w:rsid w:val="009A7EFA"/>
    <w:rsid w:val="009B002D"/>
    <w:rsid w:val="009B0056"/>
    <w:rsid w:val="009B0126"/>
    <w:rsid w:val="009B049A"/>
    <w:rsid w:val="009B054C"/>
    <w:rsid w:val="009B057E"/>
    <w:rsid w:val="009B09B6"/>
    <w:rsid w:val="009B09C9"/>
    <w:rsid w:val="009B0B26"/>
    <w:rsid w:val="009B0BD3"/>
    <w:rsid w:val="009B0C1C"/>
    <w:rsid w:val="009B0D16"/>
    <w:rsid w:val="009B0E86"/>
    <w:rsid w:val="009B141B"/>
    <w:rsid w:val="009B1953"/>
    <w:rsid w:val="009B1B72"/>
    <w:rsid w:val="009B1E24"/>
    <w:rsid w:val="009B21E7"/>
    <w:rsid w:val="009B2349"/>
    <w:rsid w:val="009B2463"/>
    <w:rsid w:val="009B277E"/>
    <w:rsid w:val="009B27E9"/>
    <w:rsid w:val="009B2AEF"/>
    <w:rsid w:val="009B2BDB"/>
    <w:rsid w:val="009B2FE0"/>
    <w:rsid w:val="009B32A2"/>
    <w:rsid w:val="009B3323"/>
    <w:rsid w:val="009B3336"/>
    <w:rsid w:val="009B33DE"/>
    <w:rsid w:val="009B3609"/>
    <w:rsid w:val="009B384E"/>
    <w:rsid w:val="009B3A6A"/>
    <w:rsid w:val="009B3AD3"/>
    <w:rsid w:val="009B3BC7"/>
    <w:rsid w:val="009B3C04"/>
    <w:rsid w:val="009B3ED1"/>
    <w:rsid w:val="009B3FA4"/>
    <w:rsid w:val="009B40D5"/>
    <w:rsid w:val="009B4407"/>
    <w:rsid w:val="009B44CF"/>
    <w:rsid w:val="009B457D"/>
    <w:rsid w:val="009B46CE"/>
    <w:rsid w:val="009B4904"/>
    <w:rsid w:val="009B4D25"/>
    <w:rsid w:val="009B5454"/>
    <w:rsid w:val="009B572C"/>
    <w:rsid w:val="009B5768"/>
    <w:rsid w:val="009B5838"/>
    <w:rsid w:val="009B5958"/>
    <w:rsid w:val="009B5DE0"/>
    <w:rsid w:val="009B5E0C"/>
    <w:rsid w:val="009B5E62"/>
    <w:rsid w:val="009B618A"/>
    <w:rsid w:val="009B6229"/>
    <w:rsid w:val="009B633A"/>
    <w:rsid w:val="009B6373"/>
    <w:rsid w:val="009B6CCC"/>
    <w:rsid w:val="009B6F76"/>
    <w:rsid w:val="009B702B"/>
    <w:rsid w:val="009B70C0"/>
    <w:rsid w:val="009B71D6"/>
    <w:rsid w:val="009B73BD"/>
    <w:rsid w:val="009B745F"/>
    <w:rsid w:val="009B7480"/>
    <w:rsid w:val="009B75A3"/>
    <w:rsid w:val="009B780F"/>
    <w:rsid w:val="009B7B47"/>
    <w:rsid w:val="009B7CC1"/>
    <w:rsid w:val="009B7D13"/>
    <w:rsid w:val="009C0225"/>
    <w:rsid w:val="009C0361"/>
    <w:rsid w:val="009C038B"/>
    <w:rsid w:val="009C056B"/>
    <w:rsid w:val="009C056C"/>
    <w:rsid w:val="009C05E9"/>
    <w:rsid w:val="009C0740"/>
    <w:rsid w:val="009C0991"/>
    <w:rsid w:val="009C0D86"/>
    <w:rsid w:val="009C11A3"/>
    <w:rsid w:val="009C11B4"/>
    <w:rsid w:val="009C1201"/>
    <w:rsid w:val="009C12B7"/>
    <w:rsid w:val="009C16C9"/>
    <w:rsid w:val="009C177B"/>
    <w:rsid w:val="009C1784"/>
    <w:rsid w:val="009C1EAC"/>
    <w:rsid w:val="009C233F"/>
    <w:rsid w:val="009C23CC"/>
    <w:rsid w:val="009C244D"/>
    <w:rsid w:val="009C2D43"/>
    <w:rsid w:val="009C2EF3"/>
    <w:rsid w:val="009C3037"/>
    <w:rsid w:val="009C311C"/>
    <w:rsid w:val="009C36D7"/>
    <w:rsid w:val="009C39B1"/>
    <w:rsid w:val="009C41C4"/>
    <w:rsid w:val="009C490D"/>
    <w:rsid w:val="009C4989"/>
    <w:rsid w:val="009C4F39"/>
    <w:rsid w:val="009C558D"/>
    <w:rsid w:val="009C5899"/>
    <w:rsid w:val="009C5C42"/>
    <w:rsid w:val="009C5DC3"/>
    <w:rsid w:val="009C6296"/>
    <w:rsid w:val="009C62E2"/>
    <w:rsid w:val="009C654F"/>
    <w:rsid w:val="009C6930"/>
    <w:rsid w:val="009C6AE2"/>
    <w:rsid w:val="009C6CA8"/>
    <w:rsid w:val="009C6F4D"/>
    <w:rsid w:val="009C7186"/>
    <w:rsid w:val="009C71CE"/>
    <w:rsid w:val="009C75BB"/>
    <w:rsid w:val="009C75DF"/>
    <w:rsid w:val="009C7666"/>
    <w:rsid w:val="009C7BDE"/>
    <w:rsid w:val="009C7DA1"/>
    <w:rsid w:val="009D00D3"/>
    <w:rsid w:val="009D0163"/>
    <w:rsid w:val="009D018D"/>
    <w:rsid w:val="009D046F"/>
    <w:rsid w:val="009D09A3"/>
    <w:rsid w:val="009D0AC1"/>
    <w:rsid w:val="009D0E93"/>
    <w:rsid w:val="009D1277"/>
    <w:rsid w:val="009D14B6"/>
    <w:rsid w:val="009D18D1"/>
    <w:rsid w:val="009D18D7"/>
    <w:rsid w:val="009D198A"/>
    <w:rsid w:val="009D1BE2"/>
    <w:rsid w:val="009D1DBF"/>
    <w:rsid w:val="009D1EFC"/>
    <w:rsid w:val="009D1F07"/>
    <w:rsid w:val="009D1F1A"/>
    <w:rsid w:val="009D2109"/>
    <w:rsid w:val="009D2176"/>
    <w:rsid w:val="009D21BB"/>
    <w:rsid w:val="009D23FB"/>
    <w:rsid w:val="009D2539"/>
    <w:rsid w:val="009D2589"/>
    <w:rsid w:val="009D2944"/>
    <w:rsid w:val="009D2959"/>
    <w:rsid w:val="009D2B2A"/>
    <w:rsid w:val="009D318A"/>
    <w:rsid w:val="009D3224"/>
    <w:rsid w:val="009D33D3"/>
    <w:rsid w:val="009D3668"/>
    <w:rsid w:val="009D378F"/>
    <w:rsid w:val="009D3AA3"/>
    <w:rsid w:val="009D3BAB"/>
    <w:rsid w:val="009D4078"/>
    <w:rsid w:val="009D41D4"/>
    <w:rsid w:val="009D43C9"/>
    <w:rsid w:val="009D444C"/>
    <w:rsid w:val="009D4691"/>
    <w:rsid w:val="009D46BB"/>
    <w:rsid w:val="009D47BD"/>
    <w:rsid w:val="009D5082"/>
    <w:rsid w:val="009D5387"/>
    <w:rsid w:val="009D6042"/>
    <w:rsid w:val="009D6169"/>
    <w:rsid w:val="009D65BC"/>
    <w:rsid w:val="009D6770"/>
    <w:rsid w:val="009D6846"/>
    <w:rsid w:val="009D6B56"/>
    <w:rsid w:val="009D6DFC"/>
    <w:rsid w:val="009D7916"/>
    <w:rsid w:val="009D7B68"/>
    <w:rsid w:val="009D7B79"/>
    <w:rsid w:val="009E01DE"/>
    <w:rsid w:val="009E01F7"/>
    <w:rsid w:val="009E0B62"/>
    <w:rsid w:val="009E0DB7"/>
    <w:rsid w:val="009E0E30"/>
    <w:rsid w:val="009E1AEA"/>
    <w:rsid w:val="009E1C6F"/>
    <w:rsid w:val="009E1F77"/>
    <w:rsid w:val="009E208A"/>
    <w:rsid w:val="009E2633"/>
    <w:rsid w:val="009E2AAB"/>
    <w:rsid w:val="009E2C2B"/>
    <w:rsid w:val="009E2CE8"/>
    <w:rsid w:val="009E2D46"/>
    <w:rsid w:val="009E312A"/>
    <w:rsid w:val="009E31DA"/>
    <w:rsid w:val="009E3263"/>
    <w:rsid w:val="009E3298"/>
    <w:rsid w:val="009E35F7"/>
    <w:rsid w:val="009E37DD"/>
    <w:rsid w:val="009E4323"/>
    <w:rsid w:val="009E446F"/>
    <w:rsid w:val="009E473F"/>
    <w:rsid w:val="009E4744"/>
    <w:rsid w:val="009E48BE"/>
    <w:rsid w:val="009E4B9B"/>
    <w:rsid w:val="009E4BD1"/>
    <w:rsid w:val="009E5207"/>
    <w:rsid w:val="009E520B"/>
    <w:rsid w:val="009E5388"/>
    <w:rsid w:val="009E58BD"/>
    <w:rsid w:val="009E5C3E"/>
    <w:rsid w:val="009E5FC7"/>
    <w:rsid w:val="009E60A4"/>
    <w:rsid w:val="009E6102"/>
    <w:rsid w:val="009E62E3"/>
    <w:rsid w:val="009E63AD"/>
    <w:rsid w:val="009E6A4C"/>
    <w:rsid w:val="009E6C46"/>
    <w:rsid w:val="009E6E39"/>
    <w:rsid w:val="009E6EBE"/>
    <w:rsid w:val="009E6F53"/>
    <w:rsid w:val="009E6FFA"/>
    <w:rsid w:val="009E75C9"/>
    <w:rsid w:val="009E7793"/>
    <w:rsid w:val="009E7D29"/>
    <w:rsid w:val="009F0177"/>
    <w:rsid w:val="009F0460"/>
    <w:rsid w:val="009F0843"/>
    <w:rsid w:val="009F09AE"/>
    <w:rsid w:val="009F0BC5"/>
    <w:rsid w:val="009F1026"/>
    <w:rsid w:val="009F11E8"/>
    <w:rsid w:val="009F1580"/>
    <w:rsid w:val="009F1620"/>
    <w:rsid w:val="009F18C3"/>
    <w:rsid w:val="009F1A24"/>
    <w:rsid w:val="009F1DDA"/>
    <w:rsid w:val="009F1E90"/>
    <w:rsid w:val="009F1FFB"/>
    <w:rsid w:val="009F246D"/>
    <w:rsid w:val="009F283B"/>
    <w:rsid w:val="009F29C5"/>
    <w:rsid w:val="009F2B1D"/>
    <w:rsid w:val="009F2CA4"/>
    <w:rsid w:val="009F3163"/>
    <w:rsid w:val="009F31AB"/>
    <w:rsid w:val="009F32F4"/>
    <w:rsid w:val="009F346B"/>
    <w:rsid w:val="009F39BE"/>
    <w:rsid w:val="009F3EF2"/>
    <w:rsid w:val="009F4145"/>
    <w:rsid w:val="009F441F"/>
    <w:rsid w:val="009F46AA"/>
    <w:rsid w:val="009F477B"/>
    <w:rsid w:val="009F4925"/>
    <w:rsid w:val="009F4B4E"/>
    <w:rsid w:val="009F4C49"/>
    <w:rsid w:val="009F5D3C"/>
    <w:rsid w:val="009F5E10"/>
    <w:rsid w:val="009F5E1D"/>
    <w:rsid w:val="009F5E75"/>
    <w:rsid w:val="009F5EEB"/>
    <w:rsid w:val="009F5F14"/>
    <w:rsid w:val="009F61F6"/>
    <w:rsid w:val="009F63C3"/>
    <w:rsid w:val="009F685D"/>
    <w:rsid w:val="009F6DEC"/>
    <w:rsid w:val="009F70F8"/>
    <w:rsid w:val="009F73BB"/>
    <w:rsid w:val="009F73D5"/>
    <w:rsid w:val="009F7AF2"/>
    <w:rsid w:val="009F7AFB"/>
    <w:rsid w:val="009F7D21"/>
    <w:rsid w:val="009F7E6C"/>
    <w:rsid w:val="00A00022"/>
    <w:rsid w:val="00A00053"/>
    <w:rsid w:val="00A001A0"/>
    <w:rsid w:val="00A008A7"/>
    <w:rsid w:val="00A009CC"/>
    <w:rsid w:val="00A00C1C"/>
    <w:rsid w:val="00A00E61"/>
    <w:rsid w:val="00A00EEB"/>
    <w:rsid w:val="00A011DC"/>
    <w:rsid w:val="00A018E5"/>
    <w:rsid w:val="00A01CA8"/>
    <w:rsid w:val="00A01FEC"/>
    <w:rsid w:val="00A021F7"/>
    <w:rsid w:val="00A02399"/>
    <w:rsid w:val="00A0266D"/>
    <w:rsid w:val="00A026D3"/>
    <w:rsid w:val="00A02C83"/>
    <w:rsid w:val="00A030D1"/>
    <w:rsid w:val="00A035EB"/>
    <w:rsid w:val="00A037CE"/>
    <w:rsid w:val="00A03938"/>
    <w:rsid w:val="00A03946"/>
    <w:rsid w:val="00A03976"/>
    <w:rsid w:val="00A039E9"/>
    <w:rsid w:val="00A03AB0"/>
    <w:rsid w:val="00A03BD2"/>
    <w:rsid w:val="00A03D31"/>
    <w:rsid w:val="00A03D62"/>
    <w:rsid w:val="00A03FC5"/>
    <w:rsid w:val="00A04129"/>
    <w:rsid w:val="00A04199"/>
    <w:rsid w:val="00A04501"/>
    <w:rsid w:val="00A04C4B"/>
    <w:rsid w:val="00A04F0E"/>
    <w:rsid w:val="00A05033"/>
    <w:rsid w:val="00A0527E"/>
    <w:rsid w:val="00A0534F"/>
    <w:rsid w:val="00A05AB5"/>
    <w:rsid w:val="00A06685"/>
    <w:rsid w:val="00A06746"/>
    <w:rsid w:val="00A067BF"/>
    <w:rsid w:val="00A06B20"/>
    <w:rsid w:val="00A06E41"/>
    <w:rsid w:val="00A06F83"/>
    <w:rsid w:val="00A0756F"/>
    <w:rsid w:val="00A0770B"/>
    <w:rsid w:val="00A07CA7"/>
    <w:rsid w:val="00A07D3D"/>
    <w:rsid w:val="00A07D47"/>
    <w:rsid w:val="00A07D5A"/>
    <w:rsid w:val="00A07FEC"/>
    <w:rsid w:val="00A104AC"/>
    <w:rsid w:val="00A10751"/>
    <w:rsid w:val="00A10915"/>
    <w:rsid w:val="00A109A4"/>
    <w:rsid w:val="00A10CB9"/>
    <w:rsid w:val="00A10D48"/>
    <w:rsid w:val="00A11187"/>
    <w:rsid w:val="00A111D1"/>
    <w:rsid w:val="00A1125E"/>
    <w:rsid w:val="00A11272"/>
    <w:rsid w:val="00A1136C"/>
    <w:rsid w:val="00A113B5"/>
    <w:rsid w:val="00A1147C"/>
    <w:rsid w:val="00A1165A"/>
    <w:rsid w:val="00A1174B"/>
    <w:rsid w:val="00A11872"/>
    <w:rsid w:val="00A119D1"/>
    <w:rsid w:val="00A11D00"/>
    <w:rsid w:val="00A12424"/>
    <w:rsid w:val="00A126E8"/>
    <w:rsid w:val="00A1277C"/>
    <w:rsid w:val="00A128CF"/>
    <w:rsid w:val="00A12926"/>
    <w:rsid w:val="00A130CA"/>
    <w:rsid w:val="00A132B5"/>
    <w:rsid w:val="00A13C82"/>
    <w:rsid w:val="00A13C8D"/>
    <w:rsid w:val="00A14284"/>
    <w:rsid w:val="00A14350"/>
    <w:rsid w:val="00A14912"/>
    <w:rsid w:val="00A14958"/>
    <w:rsid w:val="00A149A2"/>
    <w:rsid w:val="00A149BE"/>
    <w:rsid w:val="00A14EEC"/>
    <w:rsid w:val="00A1505E"/>
    <w:rsid w:val="00A15398"/>
    <w:rsid w:val="00A15C92"/>
    <w:rsid w:val="00A15DDD"/>
    <w:rsid w:val="00A15F40"/>
    <w:rsid w:val="00A162DD"/>
    <w:rsid w:val="00A16475"/>
    <w:rsid w:val="00A16492"/>
    <w:rsid w:val="00A1658E"/>
    <w:rsid w:val="00A16942"/>
    <w:rsid w:val="00A16B25"/>
    <w:rsid w:val="00A16B27"/>
    <w:rsid w:val="00A16BFA"/>
    <w:rsid w:val="00A16F5D"/>
    <w:rsid w:val="00A17274"/>
    <w:rsid w:val="00A173B7"/>
    <w:rsid w:val="00A1762D"/>
    <w:rsid w:val="00A177B3"/>
    <w:rsid w:val="00A177D5"/>
    <w:rsid w:val="00A179A2"/>
    <w:rsid w:val="00A2008B"/>
    <w:rsid w:val="00A200F3"/>
    <w:rsid w:val="00A20144"/>
    <w:rsid w:val="00A205B1"/>
    <w:rsid w:val="00A20840"/>
    <w:rsid w:val="00A20853"/>
    <w:rsid w:val="00A208CE"/>
    <w:rsid w:val="00A20C89"/>
    <w:rsid w:val="00A20EE9"/>
    <w:rsid w:val="00A2111F"/>
    <w:rsid w:val="00A21222"/>
    <w:rsid w:val="00A212DB"/>
    <w:rsid w:val="00A21526"/>
    <w:rsid w:val="00A21C4A"/>
    <w:rsid w:val="00A22084"/>
    <w:rsid w:val="00A2228D"/>
    <w:rsid w:val="00A2235B"/>
    <w:rsid w:val="00A22B4B"/>
    <w:rsid w:val="00A22CBA"/>
    <w:rsid w:val="00A2327C"/>
    <w:rsid w:val="00A2330E"/>
    <w:rsid w:val="00A235F0"/>
    <w:rsid w:val="00A23754"/>
    <w:rsid w:val="00A2384A"/>
    <w:rsid w:val="00A23DD4"/>
    <w:rsid w:val="00A24123"/>
    <w:rsid w:val="00A2423E"/>
    <w:rsid w:val="00A244E1"/>
    <w:rsid w:val="00A2476D"/>
    <w:rsid w:val="00A2482F"/>
    <w:rsid w:val="00A2484E"/>
    <w:rsid w:val="00A24A6D"/>
    <w:rsid w:val="00A24C8C"/>
    <w:rsid w:val="00A24F1A"/>
    <w:rsid w:val="00A25050"/>
    <w:rsid w:val="00A254A4"/>
    <w:rsid w:val="00A25756"/>
    <w:rsid w:val="00A25DE0"/>
    <w:rsid w:val="00A25EF8"/>
    <w:rsid w:val="00A25F93"/>
    <w:rsid w:val="00A2612A"/>
    <w:rsid w:val="00A26827"/>
    <w:rsid w:val="00A26972"/>
    <w:rsid w:val="00A26E29"/>
    <w:rsid w:val="00A26F82"/>
    <w:rsid w:val="00A273A2"/>
    <w:rsid w:val="00A273F6"/>
    <w:rsid w:val="00A2798B"/>
    <w:rsid w:val="00A279C8"/>
    <w:rsid w:val="00A27A16"/>
    <w:rsid w:val="00A27BC4"/>
    <w:rsid w:val="00A27CF4"/>
    <w:rsid w:val="00A27FC4"/>
    <w:rsid w:val="00A30202"/>
    <w:rsid w:val="00A304E5"/>
    <w:rsid w:val="00A305E4"/>
    <w:rsid w:val="00A30712"/>
    <w:rsid w:val="00A3088F"/>
    <w:rsid w:val="00A308BA"/>
    <w:rsid w:val="00A30FBA"/>
    <w:rsid w:val="00A315A4"/>
    <w:rsid w:val="00A31979"/>
    <w:rsid w:val="00A31AB3"/>
    <w:rsid w:val="00A31BE4"/>
    <w:rsid w:val="00A32437"/>
    <w:rsid w:val="00A324A3"/>
    <w:rsid w:val="00A32B6C"/>
    <w:rsid w:val="00A32C20"/>
    <w:rsid w:val="00A32C5A"/>
    <w:rsid w:val="00A32DA1"/>
    <w:rsid w:val="00A32E8B"/>
    <w:rsid w:val="00A3346E"/>
    <w:rsid w:val="00A33638"/>
    <w:rsid w:val="00A3463A"/>
    <w:rsid w:val="00A3469B"/>
    <w:rsid w:val="00A348EC"/>
    <w:rsid w:val="00A3494F"/>
    <w:rsid w:val="00A34A7A"/>
    <w:rsid w:val="00A34B18"/>
    <w:rsid w:val="00A34B79"/>
    <w:rsid w:val="00A35009"/>
    <w:rsid w:val="00A352CD"/>
    <w:rsid w:val="00A356D5"/>
    <w:rsid w:val="00A35746"/>
    <w:rsid w:val="00A359E9"/>
    <w:rsid w:val="00A35A3D"/>
    <w:rsid w:val="00A35ECD"/>
    <w:rsid w:val="00A361DA"/>
    <w:rsid w:val="00A3635C"/>
    <w:rsid w:val="00A3639E"/>
    <w:rsid w:val="00A36480"/>
    <w:rsid w:val="00A3657A"/>
    <w:rsid w:val="00A36605"/>
    <w:rsid w:val="00A367BA"/>
    <w:rsid w:val="00A36832"/>
    <w:rsid w:val="00A36886"/>
    <w:rsid w:val="00A3695A"/>
    <w:rsid w:val="00A36970"/>
    <w:rsid w:val="00A36BF1"/>
    <w:rsid w:val="00A371F0"/>
    <w:rsid w:val="00A372EF"/>
    <w:rsid w:val="00A37831"/>
    <w:rsid w:val="00A37CDB"/>
    <w:rsid w:val="00A40142"/>
    <w:rsid w:val="00A40369"/>
    <w:rsid w:val="00A40718"/>
    <w:rsid w:val="00A40782"/>
    <w:rsid w:val="00A4131B"/>
    <w:rsid w:val="00A413A2"/>
    <w:rsid w:val="00A414DB"/>
    <w:rsid w:val="00A4158F"/>
    <w:rsid w:val="00A418A9"/>
    <w:rsid w:val="00A419AE"/>
    <w:rsid w:val="00A419B4"/>
    <w:rsid w:val="00A42358"/>
    <w:rsid w:val="00A42BEA"/>
    <w:rsid w:val="00A42F03"/>
    <w:rsid w:val="00A42FA4"/>
    <w:rsid w:val="00A42FB1"/>
    <w:rsid w:val="00A430D6"/>
    <w:rsid w:val="00A430F3"/>
    <w:rsid w:val="00A433DE"/>
    <w:rsid w:val="00A435DF"/>
    <w:rsid w:val="00A4372F"/>
    <w:rsid w:val="00A437D1"/>
    <w:rsid w:val="00A439AE"/>
    <w:rsid w:val="00A43AE4"/>
    <w:rsid w:val="00A43B10"/>
    <w:rsid w:val="00A43F08"/>
    <w:rsid w:val="00A441E7"/>
    <w:rsid w:val="00A4428B"/>
    <w:rsid w:val="00A4484D"/>
    <w:rsid w:val="00A44E8F"/>
    <w:rsid w:val="00A44FF1"/>
    <w:rsid w:val="00A45083"/>
    <w:rsid w:val="00A45179"/>
    <w:rsid w:val="00A453A3"/>
    <w:rsid w:val="00A45627"/>
    <w:rsid w:val="00A45770"/>
    <w:rsid w:val="00A4580C"/>
    <w:rsid w:val="00A45A31"/>
    <w:rsid w:val="00A45CA5"/>
    <w:rsid w:val="00A45CBC"/>
    <w:rsid w:val="00A45F02"/>
    <w:rsid w:val="00A46319"/>
    <w:rsid w:val="00A46362"/>
    <w:rsid w:val="00A46864"/>
    <w:rsid w:val="00A46AF8"/>
    <w:rsid w:val="00A46BE7"/>
    <w:rsid w:val="00A46C19"/>
    <w:rsid w:val="00A46DBA"/>
    <w:rsid w:val="00A47203"/>
    <w:rsid w:val="00A472E4"/>
    <w:rsid w:val="00A472F0"/>
    <w:rsid w:val="00A4742D"/>
    <w:rsid w:val="00A47678"/>
    <w:rsid w:val="00A477A9"/>
    <w:rsid w:val="00A477FF"/>
    <w:rsid w:val="00A5009C"/>
    <w:rsid w:val="00A503F7"/>
    <w:rsid w:val="00A506A4"/>
    <w:rsid w:val="00A50745"/>
    <w:rsid w:val="00A5084E"/>
    <w:rsid w:val="00A509D8"/>
    <w:rsid w:val="00A50B2A"/>
    <w:rsid w:val="00A50D16"/>
    <w:rsid w:val="00A50DC2"/>
    <w:rsid w:val="00A5142C"/>
    <w:rsid w:val="00A515E7"/>
    <w:rsid w:val="00A51C66"/>
    <w:rsid w:val="00A51EB3"/>
    <w:rsid w:val="00A52467"/>
    <w:rsid w:val="00A526F2"/>
    <w:rsid w:val="00A52A40"/>
    <w:rsid w:val="00A531EF"/>
    <w:rsid w:val="00A532C8"/>
    <w:rsid w:val="00A5355D"/>
    <w:rsid w:val="00A535A5"/>
    <w:rsid w:val="00A537A7"/>
    <w:rsid w:val="00A5387D"/>
    <w:rsid w:val="00A53A37"/>
    <w:rsid w:val="00A53CB8"/>
    <w:rsid w:val="00A543FD"/>
    <w:rsid w:val="00A5445C"/>
    <w:rsid w:val="00A54C22"/>
    <w:rsid w:val="00A5551B"/>
    <w:rsid w:val="00A55A0B"/>
    <w:rsid w:val="00A55BAC"/>
    <w:rsid w:val="00A55C30"/>
    <w:rsid w:val="00A55D64"/>
    <w:rsid w:val="00A55F58"/>
    <w:rsid w:val="00A55FA7"/>
    <w:rsid w:val="00A56058"/>
    <w:rsid w:val="00A56066"/>
    <w:rsid w:val="00A561B7"/>
    <w:rsid w:val="00A56212"/>
    <w:rsid w:val="00A568E0"/>
    <w:rsid w:val="00A56A29"/>
    <w:rsid w:val="00A56E34"/>
    <w:rsid w:val="00A56F76"/>
    <w:rsid w:val="00A570DC"/>
    <w:rsid w:val="00A57709"/>
    <w:rsid w:val="00A577C9"/>
    <w:rsid w:val="00A5783B"/>
    <w:rsid w:val="00A57862"/>
    <w:rsid w:val="00A5794E"/>
    <w:rsid w:val="00A57CD2"/>
    <w:rsid w:val="00A57EEF"/>
    <w:rsid w:val="00A57F79"/>
    <w:rsid w:val="00A600DD"/>
    <w:rsid w:val="00A60518"/>
    <w:rsid w:val="00A60795"/>
    <w:rsid w:val="00A60898"/>
    <w:rsid w:val="00A60A0F"/>
    <w:rsid w:val="00A60C71"/>
    <w:rsid w:val="00A616DA"/>
    <w:rsid w:val="00A61837"/>
    <w:rsid w:val="00A61910"/>
    <w:rsid w:val="00A6199D"/>
    <w:rsid w:val="00A61ADF"/>
    <w:rsid w:val="00A61D45"/>
    <w:rsid w:val="00A61E3A"/>
    <w:rsid w:val="00A61E95"/>
    <w:rsid w:val="00A61F5B"/>
    <w:rsid w:val="00A6234D"/>
    <w:rsid w:val="00A6238B"/>
    <w:rsid w:val="00A624A4"/>
    <w:rsid w:val="00A62533"/>
    <w:rsid w:val="00A6299D"/>
    <w:rsid w:val="00A629F6"/>
    <w:rsid w:val="00A62AB1"/>
    <w:rsid w:val="00A62AE9"/>
    <w:rsid w:val="00A62CA9"/>
    <w:rsid w:val="00A6311F"/>
    <w:rsid w:val="00A63747"/>
    <w:rsid w:val="00A63C53"/>
    <w:rsid w:val="00A64189"/>
    <w:rsid w:val="00A642A2"/>
    <w:rsid w:val="00A64756"/>
    <w:rsid w:val="00A64849"/>
    <w:rsid w:val="00A6484B"/>
    <w:rsid w:val="00A648BC"/>
    <w:rsid w:val="00A649F1"/>
    <w:rsid w:val="00A64E51"/>
    <w:rsid w:val="00A64F60"/>
    <w:rsid w:val="00A65121"/>
    <w:rsid w:val="00A6583C"/>
    <w:rsid w:val="00A65A0E"/>
    <w:rsid w:val="00A65D26"/>
    <w:rsid w:val="00A66111"/>
    <w:rsid w:val="00A66249"/>
    <w:rsid w:val="00A662D1"/>
    <w:rsid w:val="00A6662A"/>
    <w:rsid w:val="00A6666B"/>
    <w:rsid w:val="00A666B3"/>
    <w:rsid w:val="00A668BC"/>
    <w:rsid w:val="00A66E29"/>
    <w:rsid w:val="00A66E8C"/>
    <w:rsid w:val="00A66F12"/>
    <w:rsid w:val="00A672A5"/>
    <w:rsid w:val="00A678D6"/>
    <w:rsid w:val="00A700F2"/>
    <w:rsid w:val="00A70205"/>
    <w:rsid w:val="00A70270"/>
    <w:rsid w:val="00A7046E"/>
    <w:rsid w:val="00A70516"/>
    <w:rsid w:val="00A70773"/>
    <w:rsid w:val="00A70957"/>
    <w:rsid w:val="00A7097B"/>
    <w:rsid w:val="00A70A1C"/>
    <w:rsid w:val="00A70A9E"/>
    <w:rsid w:val="00A717EE"/>
    <w:rsid w:val="00A71F4A"/>
    <w:rsid w:val="00A72422"/>
    <w:rsid w:val="00A72432"/>
    <w:rsid w:val="00A725AC"/>
    <w:rsid w:val="00A725DE"/>
    <w:rsid w:val="00A7296E"/>
    <w:rsid w:val="00A72AD1"/>
    <w:rsid w:val="00A72BC2"/>
    <w:rsid w:val="00A7336D"/>
    <w:rsid w:val="00A738D1"/>
    <w:rsid w:val="00A73BA4"/>
    <w:rsid w:val="00A73DA7"/>
    <w:rsid w:val="00A73F7C"/>
    <w:rsid w:val="00A74173"/>
    <w:rsid w:val="00A7423E"/>
    <w:rsid w:val="00A74637"/>
    <w:rsid w:val="00A7492C"/>
    <w:rsid w:val="00A74B6F"/>
    <w:rsid w:val="00A74BD3"/>
    <w:rsid w:val="00A74E62"/>
    <w:rsid w:val="00A750DB"/>
    <w:rsid w:val="00A754A7"/>
    <w:rsid w:val="00A7578D"/>
    <w:rsid w:val="00A758CE"/>
    <w:rsid w:val="00A75C12"/>
    <w:rsid w:val="00A75D1D"/>
    <w:rsid w:val="00A75F38"/>
    <w:rsid w:val="00A761A7"/>
    <w:rsid w:val="00A766E6"/>
    <w:rsid w:val="00A767BB"/>
    <w:rsid w:val="00A76819"/>
    <w:rsid w:val="00A768EE"/>
    <w:rsid w:val="00A7694C"/>
    <w:rsid w:val="00A769BF"/>
    <w:rsid w:val="00A76B3C"/>
    <w:rsid w:val="00A76B67"/>
    <w:rsid w:val="00A77138"/>
    <w:rsid w:val="00A77247"/>
    <w:rsid w:val="00A77500"/>
    <w:rsid w:val="00A7754B"/>
    <w:rsid w:val="00A776F4"/>
    <w:rsid w:val="00A779BF"/>
    <w:rsid w:val="00A779CE"/>
    <w:rsid w:val="00A77B76"/>
    <w:rsid w:val="00A77D33"/>
    <w:rsid w:val="00A8004F"/>
    <w:rsid w:val="00A800AC"/>
    <w:rsid w:val="00A8064B"/>
    <w:rsid w:val="00A8095A"/>
    <w:rsid w:val="00A80C75"/>
    <w:rsid w:val="00A80DF9"/>
    <w:rsid w:val="00A80E11"/>
    <w:rsid w:val="00A81228"/>
    <w:rsid w:val="00A812C7"/>
    <w:rsid w:val="00A81604"/>
    <w:rsid w:val="00A8193D"/>
    <w:rsid w:val="00A81B12"/>
    <w:rsid w:val="00A81F93"/>
    <w:rsid w:val="00A81F99"/>
    <w:rsid w:val="00A82140"/>
    <w:rsid w:val="00A822DF"/>
    <w:rsid w:val="00A82341"/>
    <w:rsid w:val="00A824D3"/>
    <w:rsid w:val="00A82795"/>
    <w:rsid w:val="00A827ED"/>
    <w:rsid w:val="00A8296B"/>
    <w:rsid w:val="00A82D0A"/>
    <w:rsid w:val="00A82F5D"/>
    <w:rsid w:val="00A83231"/>
    <w:rsid w:val="00A839CA"/>
    <w:rsid w:val="00A83A25"/>
    <w:rsid w:val="00A83ADC"/>
    <w:rsid w:val="00A83BC8"/>
    <w:rsid w:val="00A83F85"/>
    <w:rsid w:val="00A841C4"/>
    <w:rsid w:val="00A8437A"/>
    <w:rsid w:val="00A8482E"/>
    <w:rsid w:val="00A84952"/>
    <w:rsid w:val="00A84C7D"/>
    <w:rsid w:val="00A84CBD"/>
    <w:rsid w:val="00A84ED9"/>
    <w:rsid w:val="00A84EFF"/>
    <w:rsid w:val="00A85033"/>
    <w:rsid w:val="00A850EE"/>
    <w:rsid w:val="00A850FD"/>
    <w:rsid w:val="00A8519F"/>
    <w:rsid w:val="00A8571C"/>
    <w:rsid w:val="00A85C91"/>
    <w:rsid w:val="00A85D45"/>
    <w:rsid w:val="00A85E6D"/>
    <w:rsid w:val="00A85F76"/>
    <w:rsid w:val="00A86053"/>
    <w:rsid w:val="00A8607C"/>
    <w:rsid w:val="00A860D9"/>
    <w:rsid w:val="00A8686F"/>
    <w:rsid w:val="00A86954"/>
    <w:rsid w:val="00A86B33"/>
    <w:rsid w:val="00A86B9C"/>
    <w:rsid w:val="00A86F57"/>
    <w:rsid w:val="00A8715A"/>
    <w:rsid w:val="00A873C8"/>
    <w:rsid w:val="00A874C8"/>
    <w:rsid w:val="00A876BA"/>
    <w:rsid w:val="00A87729"/>
    <w:rsid w:val="00A87E16"/>
    <w:rsid w:val="00A87E57"/>
    <w:rsid w:val="00A908C9"/>
    <w:rsid w:val="00A90DCB"/>
    <w:rsid w:val="00A90EB0"/>
    <w:rsid w:val="00A90EF9"/>
    <w:rsid w:val="00A91079"/>
    <w:rsid w:val="00A9137B"/>
    <w:rsid w:val="00A914C2"/>
    <w:rsid w:val="00A914D0"/>
    <w:rsid w:val="00A91C3C"/>
    <w:rsid w:val="00A9209F"/>
    <w:rsid w:val="00A92430"/>
    <w:rsid w:val="00A925E8"/>
    <w:rsid w:val="00A92668"/>
    <w:rsid w:val="00A92736"/>
    <w:rsid w:val="00A92883"/>
    <w:rsid w:val="00A928B5"/>
    <w:rsid w:val="00A92CE1"/>
    <w:rsid w:val="00A92DF3"/>
    <w:rsid w:val="00A92E48"/>
    <w:rsid w:val="00A92ED1"/>
    <w:rsid w:val="00A930DA"/>
    <w:rsid w:val="00A9319E"/>
    <w:rsid w:val="00A932BB"/>
    <w:rsid w:val="00A93464"/>
    <w:rsid w:val="00A934B6"/>
    <w:rsid w:val="00A935DC"/>
    <w:rsid w:val="00A938D9"/>
    <w:rsid w:val="00A93964"/>
    <w:rsid w:val="00A93A40"/>
    <w:rsid w:val="00A9405E"/>
    <w:rsid w:val="00A942E5"/>
    <w:rsid w:val="00A946DD"/>
    <w:rsid w:val="00A94736"/>
    <w:rsid w:val="00A95025"/>
    <w:rsid w:val="00A95207"/>
    <w:rsid w:val="00A95281"/>
    <w:rsid w:val="00A95324"/>
    <w:rsid w:val="00A95367"/>
    <w:rsid w:val="00A95655"/>
    <w:rsid w:val="00A95846"/>
    <w:rsid w:val="00A95AA6"/>
    <w:rsid w:val="00A95BB1"/>
    <w:rsid w:val="00A95E51"/>
    <w:rsid w:val="00A96112"/>
    <w:rsid w:val="00A9640A"/>
    <w:rsid w:val="00A96561"/>
    <w:rsid w:val="00A965BF"/>
    <w:rsid w:val="00A96816"/>
    <w:rsid w:val="00A96AB0"/>
    <w:rsid w:val="00A96C27"/>
    <w:rsid w:val="00A971D3"/>
    <w:rsid w:val="00A9738D"/>
    <w:rsid w:val="00A97731"/>
    <w:rsid w:val="00A97A16"/>
    <w:rsid w:val="00A97AF0"/>
    <w:rsid w:val="00AA02E9"/>
    <w:rsid w:val="00AA03E9"/>
    <w:rsid w:val="00AA06B2"/>
    <w:rsid w:val="00AA0C80"/>
    <w:rsid w:val="00AA0CD1"/>
    <w:rsid w:val="00AA0E2D"/>
    <w:rsid w:val="00AA1309"/>
    <w:rsid w:val="00AA14F7"/>
    <w:rsid w:val="00AA159D"/>
    <w:rsid w:val="00AA1724"/>
    <w:rsid w:val="00AA177E"/>
    <w:rsid w:val="00AA1876"/>
    <w:rsid w:val="00AA1890"/>
    <w:rsid w:val="00AA1C94"/>
    <w:rsid w:val="00AA1EA9"/>
    <w:rsid w:val="00AA20DD"/>
    <w:rsid w:val="00AA2A22"/>
    <w:rsid w:val="00AA2E3D"/>
    <w:rsid w:val="00AA2F30"/>
    <w:rsid w:val="00AA33ED"/>
    <w:rsid w:val="00AA3641"/>
    <w:rsid w:val="00AA381B"/>
    <w:rsid w:val="00AA3841"/>
    <w:rsid w:val="00AA39E3"/>
    <w:rsid w:val="00AA3A78"/>
    <w:rsid w:val="00AA3DEE"/>
    <w:rsid w:val="00AA3ECF"/>
    <w:rsid w:val="00AA3FA9"/>
    <w:rsid w:val="00AA4133"/>
    <w:rsid w:val="00AA41DE"/>
    <w:rsid w:val="00AA4271"/>
    <w:rsid w:val="00AA4302"/>
    <w:rsid w:val="00AA44BC"/>
    <w:rsid w:val="00AA4FF6"/>
    <w:rsid w:val="00AA5153"/>
    <w:rsid w:val="00AA5240"/>
    <w:rsid w:val="00AA52A5"/>
    <w:rsid w:val="00AA58FD"/>
    <w:rsid w:val="00AA5B22"/>
    <w:rsid w:val="00AA5CE7"/>
    <w:rsid w:val="00AA6061"/>
    <w:rsid w:val="00AA6093"/>
    <w:rsid w:val="00AA6491"/>
    <w:rsid w:val="00AA6557"/>
    <w:rsid w:val="00AA65D7"/>
    <w:rsid w:val="00AA6920"/>
    <w:rsid w:val="00AA6A0D"/>
    <w:rsid w:val="00AA6A45"/>
    <w:rsid w:val="00AA6C7B"/>
    <w:rsid w:val="00AA6F90"/>
    <w:rsid w:val="00AA6FFD"/>
    <w:rsid w:val="00AA727E"/>
    <w:rsid w:val="00AA72CC"/>
    <w:rsid w:val="00AA73C2"/>
    <w:rsid w:val="00AA78C7"/>
    <w:rsid w:val="00AA7D54"/>
    <w:rsid w:val="00AA7D66"/>
    <w:rsid w:val="00AA7F3F"/>
    <w:rsid w:val="00AA7FF1"/>
    <w:rsid w:val="00AB0250"/>
    <w:rsid w:val="00AB02D3"/>
    <w:rsid w:val="00AB05F5"/>
    <w:rsid w:val="00AB075B"/>
    <w:rsid w:val="00AB0A30"/>
    <w:rsid w:val="00AB0D85"/>
    <w:rsid w:val="00AB0FBE"/>
    <w:rsid w:val="00AB126B"/>
    <w:rsid w:val="00AB1717"/>
    <w:rsid w:val="00AB17A8"/>
    <w:rsid w:val="00AB19C8"/>
    <w:rsid w:val="00AB230D"/>
    <w:rsid w:val="00AB2371"/>
    <w:rsid w:val="00AB2BF2"/>
    <w:rsid w:val="00AB2CD4"/>
    <w:rsid w:val="00AB3601"/>
    <w:rsid w:val="00AB386D"/>
    <w:rsid w:val="00AB3FBC"/>
    <w:rsid w:val="00AB407F"/>
    <w:rsid w:val="00AB4088"/>
    <w:rsid w:val="00AB40D9"/>
    <w:rsid w:val="00AB47C2"/>
    <w:rsid w:val="00AB4829"/>
    <w:rsid w:val="00AB4B3B"/>
    <w:rsid w:val="00AB4EB0"/>
    <w:rsid w:val="00AB4EC2"/>
    <w:rsid w:val="00AB511F"/>
    <w:rsid w:val="00AB512E"/>
    <w:rsid w:val="00AB520F"/>
    <w:rsid w:val="00AB5294"/>
    <w:rsid w:val="00AB5313"/>
    <w:rsid w:val="00AB53E6"/>
    <w:rsid w:val="00AB54ED"/>
    <w:rsid w:val="00AB56A1"/>
    <w:rsid w:val="00AB57F3"/>
    <w:rsid w:val="00AB59AF"/>
    <w:rsid w:val="00AB5A17"/>
    <w:rsid w:val="00AB5B2E"/>
    <w:rsid w:val="00AB5E3F"/>
    <w:rsid w:val="00AB5FF6"/>
    <w:rsid w:val="00AB61E4"/>
    <w:rsid w:val="00AB62EA"/>
    <w:rsid w:val="00AB64DE"/>
    <w:rsid w:val="00AB6F23"/>
    <w:rsid w:val="00AB70EC"/>
    <w:rsid w:val="00AB71E1"/>
    <w:rsid w:val="00AB7639"/>
    <w:rsid w:val="00AB7A1C"/>
    <w:rsid w:val="00AB7E3A"/>
    <w:rsid w:val="00AB7EDA"/>
    <w:rsid w:val="00AB7FB8"/>
    <w:rsid w:val="00AC00D4"/>
    <w:rsid w:val="00AC03A6"/>
    <w:rsid w:val="00AC05FF"/>
    <w:rsid w:val="00AC0624"/>
    <w:rsid w:val="00AC0A0B"/>
    <w:rsid w:val="00AC0AAC"/>
    <w:rsid w:val="00AC0D0D"/>
    <w:rsid w:val="00AC1043"/>
    <w:rsid w:val="00AC13D3"/>
    <w:rsid w:val="00AC1FEA"/>
    <w:rsid w:val="00AC2064"/>
    <w:rsid w:val="00AC22EB"/>
    <w:rsid w:val="00AC2A24"/>
    <w:rsid w:val="00AC3001"/>
    <w:rsid w:val="00AC33D0"/>
    <w:rsid w:val="00AC3CAD"/>
    <w:rsid w:val="00AC4171"/>
    <w:rsid w:val="00AC4544"/>
    <w:rsid w:val="00AC4A1F"/>
    <w:rsid w:val="00AC4A51"/>
    <w:rsid w:val="00AC4DCB"/>
    <w:rsid w:val="00AC4EF4"/>
    <w:rsid w:val="00AC5184"/>
    <w:rsid w:val="00AC52FB"/>
    <w:rsid w:val="00AC54A3"/>
    <w:rsid w:val="00AC557A"/>
    <w:rsid w:val="00AC561B"/>
    <w:rsid w:val="00AC5754"/>
    <w:rsid w:val="00AC5893"/>
    <w:rsid w:val="00AC5B0E"/>
    <w:rsid w:val="00AC6083"/>
    <w:rsid w:val="00AC61AB"/>
    <w:rsid w:val="00AC6387"/>
    <w:rsid w:val="00AC645C"/>
    <w:rsid w:val="00AC64A5"/>
    <w:rsid w:val="00AC6594"/>
    <w:rsid w:val="00AC67AA"/>
    <w:rsid w:val="00AC6853"/>
    <w:rsid w:val="00AC695A"/>
    <w:rsid w:val="00AC6ACE"/>
    <w:rsid w:val="00AC6C3D"/>
    <w:rsid w:val="00AC6EFC"/>
    <w:rsid w:val="00AC6F6F"/>
    <w:rsid w:val="00AC7030"/>
    <w:rsid w:val="00AC736C"/>
    <w:rsid w:val="00AC77B7"/>
    <w:rsid w:val="00AC7801"/>
    <w:rsid w:val="00AC7873"/>
    <w:rsid w:val="00AC7C58"/>
    <w:rsid w:val="00AC7DD0"/>
    <w:rsid w:val="00AD003F"/>
    <w:rsid w:val="00AD006A"/>
    <w:rsid w:val="00AD0138"/>
    <w:rsid w:val="00AD02DB"/>
    <w:rsid w:val="00AD07B4"/>
    <w:rsid w:val="00AD0D5A"/>
    <w:rsid w:val="00AD0F9C"/>
    <w:rsid w:val="00AD10AF"/>
    <w:rsid w:val="00AD1246"/>
    <w:rsid w:val="00AD176D"/>
    <w:rsid w:val="00AD1A5F"/>
    <w:rsid w:val="00AD1B6D"/>
    <w:rsid w:val="00AD2113"/>
    <w:rsid w:val="00AD23C9"/>
    <w:rsid w:val="00AD250B"/>
    <w:rsid w:val="00AD250F"/>
    <w:rsid w:val="00AD2678"/>
    <w:rsid w:val="00AD29C0"/>
    <w:rsid w:val="00AD2D24"/>
    <w:rsid w:val="00AD308A"/>
    <w:rsid w:val="00AD30BD"/>
    <w:rsid w:val="00AD35F6"/>
    <w:rsid w:val="00AD370D"/>
    <w:rsid w:val="00AD374B"/>
    <w:rsid w:val="00AD3767"/>
    <w:rsid w:val="00AD3B63"/>
    <w:rsid w:val="00AD3E53"/>
    <w:rsid w:val="00AD4587"/>
    <w:rsid w:val="00AD465D"/>
    <w:rsid w:val="00AD4714"/>
    <w:rsid w:val="00AD47F4"/>
    <w:rsid w:val="00AD4827"/>
    <w:rsid w:val="00AD524F"/>
    <w:rsid w:val="00AD5258"/>
    <w:rsid w:val="00AD59C2"/>
    <w:rsid w:val="00AD602F"/>
    <w:rsid w:val="00AD62B5"/>
    <w:rsid w:val="00AD66A7"/>
    <w:rsid w:val="00AD6943"/>
    <w:rsid w:val="00AD6A17"/>
    <w:rsid w:val="00AD6AD9"/>
    <w:rsid w:val="00AD6FC3"/>
    <w:rsid w:val="00AD78DD"/>
    <w:rsid w:val="00AD79DB"/>
    <w:rsid w:val="00AD7B3A"/>
    <w:rsid w:val="00AD7DD1"/>
    <w:rsid w:val="00AE0058"/>
    <w:rsid w:val="00AE0260"/>
    <w:rsid w:val="00AE0273"/>
    <w:rsid w:val="00AE0482"/>
    <w:rsid w:val="00AE0645"/>
    <w:rsid w:val="00AE0662"/>
    <w:rsid w:val="00AE076D"/>
    <w:rsid w:val="00AE0EAC"/>
    <w:rsid w:val="00AE10B4"/>
    <w:rsid w:val="00AE11A0"/>
    <w:rsid w:val="00AE124B"/>
    <w:rsid w:val="00AE1CC8"/>
    <w:rsid w:val="00AE1DE7"/>
    <w:rsid w:val="00AE2027"/>
    <w:rsid w:val="00AE226A"/>
    <w:rsid w:val="00AE2395"/>
    <w:rsid w:val="00AE23BF"/>
    <w:rsid w:val="00AE245F"/>
    <w:rsid w:val="00AE24BA"/>
    <w:rsid w:val="00AE27C5"/>
    <w:rsid w:val="00AE2C1B"/>
    <w:rsid w:val="00AE2E43"/>
    <w:rsid w:val="00AE31BC"/>
    <w:rsid w:val="00AE3260"/>
    <w:rsid w:val="00AE3533"/>
    <w:rsid w:val="00AE368F"/>
    <w:rsid w:val="00AE3761"/>
    <w:rsid w:val="00AE3776"/>
    <w:rsid w:val="00AE3829"/>
    <w:rsid w:val="00AE3B4B"/>
    <w:rsid w:val="00AE403A"/>
    <w:rsid w:val="00AE406C"/>
    <w:rsid w:val="00AE4293"/>
    <w:rsid w:val="00AE4418"/>
    <w:rsid w:val="00AE4560"/>
    <w:rsid w:val="00AE4584"/>
    <w:rsid w:val="00AE46AE"/>
    <w:rsid w:val="00AE499A"/>
    <w:rsid w:val="00AE4DD9"/>
    <w:rsid w:val="00AE4FA8"/>
    <w:rsid w:val="00AE520A"/>
    <w:rsid w:val="00AE58C1"/>
    <w:rsid w:val="00AE59BE"/>
    <w:rsid w:val="00AE5D0F"/>
    <w:rsid w:val="00AE5EEB"/>
    <w:rsid w:val="00AE6121"/>
    <w:rsid w:val="00AE65B6"/>
    <w:rsid w:val="00AE7056"/>
    <w:rsid w:val="00AE724B"/>
    <w:rsid w:val="00AE73EC"/>
    <w:rsid w:val="00AE76E1"/>
    <w:rsid w:val="00AE7D10"/>
    <w:rsid w:val="00AE7D49"/>
    <w:rsid w:val="00AF00A8"/>
    <w:rsid w:val="00AF03AD"/>
    <w:rsid w:val="00AF057E"/>
    <w:rsid w:val="00AF0702"/>
    <w:rsid w:val="00AF07D8"/>
    <w:rsid w:val="00AF0BDF"/>
    <w:rsid w:val="00AF0DEF"/>
    <w:rsid w:val="00AF10BF"/>
    <w:rsid w:val="00AF1463"/>
    <w:rsid w:val="00AF1BA6"/>
    <w:rsid w:val="00AF1C2E"/>
    <w:rsid w:val="00AF1D4F"/>
    <w:rsid w:val="00AF1D6B"/>
    <w:rsid w:val="00AF1E56"/>
    <w:rsid w:val="00AF212A"/>
    <w:rsid w:val="00AF2130"/>
    <w:rsid w:val="00AF2493"/>
    <w:rsid w:val="00AF25BE"/>
    <w:rsid w:val="00AF276A"/>
    <w:rsid w:val="00AF2BE0"/>
    <w:rsid w:val="00AF2CFD"/>
    <w:rsid w:val="00AF2D5A"/>
    <w:rsid w:val="00AF31C4"/>
    <w:rsid w:val="00AF31F6"/>
    <w:rsid w:val="00AF346B"/>
    <w:rsid w:val="00AF34E0"/>
    <w:rsid w:val="00AF38B5"/>
    <w:rsid w:val="00AF3E6E"/>
    <w:rsid w:val="00AF4176"/>
    <w:rsid w:val="00AF4828"/>
    <w:rsid w:val="00AF4BA9"/>
    <w:rsid w:val="00AF4BCF"/>
    <w:rsid w:val="00AF4D5D"/>
    <w:rsid w:val="00AF4F81"/>
    <w:rsid w:val="00AF5152"/>
    <w:rsid w:val="00AF54CC"/>
    <w:rsid w:val="00AF5515"/>
    <w:rsid w:val="00AF577B"/>
    <w:rsid w:val="00AF587A"/>
    <w:rsid w:val="00AF590E"/>
    <w:rsid w:val="00AF5C3B"/>
    <w:rsid w:val="00AF5D29"/>
    <w:rsid w:val="00AF6022"/>
    <w:rsid w:val="00AF655C"/>
    <w:rsid w:val="00AF6C05"/>
    <w:rsid w:val="00AF6D30"/>
    <w:rsid w:val="00AF701E"/>
    <w:rsid w:val="00AF7079"/>
    <w:rsid w:val="00AF71BF"/>
    <w:rsid w:val="00AF728A"/>
    <w:rsid w:val="00AF77A7"/>
    <w:rsid w:val="00AF77E9"/>
    <w:rsid w:val="00AF7D28"/>
    <w:rsid w:val="00B00090"/>
    <w:rsid w:val="00B001F8"/>
    <w:rsid w:val="00B0049A"/>
    <w:rsid w:val="00B0061F"/>
    <w:rsid w:val="00B006CE"/>
    <w:rsid w:val="00B00B2F"/>
    <w:rsid w:val="00B00B79"/>
    <w:rsid w:val="00B00BFD"/>
    <w:rsid w:val="00B01055"/>
    <w:rsid w:val="00B01074"/>
    <w:rsid w:val="00B017B1"/>
    <w:rsid w:val="00B019F4"/>
    <w:rsid w:val="00B01A0D"/>
    <w:rsid w:val="00B01CBE"/>
    <w:rsid w:val="00B01F68"/>
    <w:rsid w:val="00B02011"/>
    <w:rsid w:val="00B0207A"/>
    <w:rsid w:val="00B02441"/>
    <w:rsid w:val="00B025EB"/>
    <w:rsid w:val="00B02BE4"/>
    <w:rsid w:val="00B02D5D"/>
    <w:rsid w:val="00B030BA"/>
    <w:rsid w:val="00B03164"/>
    <w:rsid w:val="00B03212"/>
    <w:rsid w:val="00B03DE0"/>
    <w:rsid w:val="00B03F11"/>
    <w:rsid w:val="00B03F57"/>
    <w:rsid w:val="00B040C5"/>
    <w:rsid w:val="00B043EA"/>
    <w:rsid w:val="00B0447F"/>
    <w:rsid w:val="00B04DE5"/>
    <w:rsid w:val="00B04E41"/>
    <w:rsid w:val="00B05699"/>
    <w:rsid w:val="00B0587B"/>
    <w:rsid w:val="00B058AE"/>
    <w:rsid w:val="00B05A2D"/>
    <w:rsid w:val="00B05F02"/>
    <w:rsid w:val="00B06458"/>
    <w:rsid w:val="00B068ED"/>
    <w:rsid w:val="00B06B34"/>
    <w:rsid w:val="00B06ED5"/>
    <w:rsid w:val="00B06EDB"/>
    <w:rsid w:val="00B071E2"/>
    <w:rsid w:val="00B072D4"/>
    <w:rsid w:val="00B07626"/>
    <w:rsid w:val="00B07A3D"/>
    <w:rsid w:val="00B07C73"/>
    <w:rsid w:val="00B101C1"/>
    <w:rsid w:val="00B101DB"/>
    <w:rsid w:val="00B10232"/>
    <w:rsid w:val="00B102B9"/>
    <w:rsid w:val="00B106CB"/>
    <w:rsid w:val="00B108A7"/>
    <w:rsid w:val="00B10AD1"/>
    <w:rsid w:val="00B10AF9"/>
    <w:rsid w:val="00B110CE"/>
    <w:rsid w:val="00B11125"/>
    <w:rsid w:val="00B1150D"/>
    <w:rsid w:val="00B11C2F"/>
    <w:rsid w:val="00B11F93"/>
    <w:rsid w:val="00B1218A"/>
    <w:rsid w:val="00B121A3"/>
    <w:rsid w:val="00B12252"/>
    <w:rsid w:val="00B123DF"/>
    <w:rsid w:val="00B1262C"/>
    <w:rsid w:val="00B12647"/>
    <w:rsid w:val="00B1275B"/>
    <w:rsid w:val="00B12819"/>
    <w:rsid w:val="00B129F1"/>
    <w:rsid w:val="00B12AA5"/>
    <w:rsid w:val="00B12D97"/>
    <w:rsid w:val="00B12DA6"/>
    <w:rsid w:val="00B12EF3"/>
    <w:rsid w:val="00B12F20"/>
    <w:rsid w:val="00B12FBA"/>
    <w:rsid w:val="00B130C8"/>
    <w:rsid w:val="00B130E5"/>
    <w:rsid w:val="00B13502"/>
    <w:rsid w:val="00B135BD"/>
    <w:rsid w:val="00B13789"/>
    <w:rsid w:val="00B1386C"/>
    <w:rsid w:val="00B138D3"/>
    <w:rsid w:val="00B13DCB"/>
    <w:rsid w:val="00B1411A"/>
    <w:rsid w:val="00B143CC"/>
    <w:rsid w:val="00B14422"/>
    <w:rsid w:val="00B146C5"/>
    <w:rsid w:val="00B14765"/>
    <w:rsid w:val="00B149F0"/>
    <w:rsid w:val="00B15110"/>
    <w:rsid w:val="00B153CA"/>
    <w:rsid w:val="00B1549B"/>
    <w:rsid w:val="00B1563A"/>
    <w:rsid w:val="00B15A05"/>
    <w:rsid w:val="00B15FEA"/>
    <w:rsid w:val="00B16241"/>
    <w:rsid w:val="00B162FF"/>
    <w:rsid w:val="00B16356"/>
    <w:rsid w:val="00B16364"/>
    <w:rsid w:val="00B16630"/>
    <w:rsid w:val="00B168C4"/>
    <w:rsid w:val="00B16985"/>
    <w:rsid w:val="00B16A7E"/>
    <w:rsid w:val="00B16C01"/>
    <w:rsid w:val="00B16C19"/>
    <w:rsid w:val="00B16CD1"/>
    <w:rsid w:val="00B16D89"/>
    <w:rsid w:val="00B16DEB"/>
    <w:rsid w:val="00B16FAB"/>
    <w:rsid w:val="00B16FE8"/>
    <w:rsid w:val="00B1783A"/>
    <w:rsid w:val="00B2031B"/>
    <w:rsid w:val="00B20478"/>
    <w:rsid w:val="00B205AE"/>
    <w:rsid w:val="00B20DF0"/>
    <w:rsid w:val="00B2103D"/>
    <w:rsid w:val="00B210AD"/>
    <w:rsid w:val="00B21802"/>
    <w:rsid w:val="00B21FA6"/>
    <w:rsid w:val="00B2215B"/>
    <w:rsid w:val="00B224CD"/>
    <w:rsid w:val="00B22584"/>
    <w:rsid w:val="00B2274B"/>
    <w:rsid w:val="00B2274C"/>
    <w:rsid w:val="00B227E3"/>
    <w:rsid w:val="00B227EB"/>
    <w:rsid w:val="00B22A94"/>
    <w:rsid w:val="00B22AAC"/>
    <w:rsid w:val="00B22D77"/>
    <w:rsid w:val="00B22DB5"/>
    <w:rsid w:val="00B22F16"/>
    <w:rsid w:val="00B22F9E"/>
    <w:rsid w:val="00B23503"/>
    <w:rsid w:val="00B2387B"/>
    <w:rsid w:val="00B23BAA"/>
    <w:rsid w:val="00B23C57"/>
    <w:rsid w:val="00B23DE4"/>
    <w:rsid w:val="00B23E15"/>
    <w:rsid w:val="00B23F3A"/>
    <w:rsid w:val="00B24620"/>
    <w:rsid w:val="00B24F0D"/>
    <w:rsid w:val="00B25157"/>
    <w:rsid w:val="00B251D1"/>
    <w:rsid w:val="00B2527F"/>
    <w:rsid w:val="00B25764"/>
    <w:rsid w:val="00B259BA"/>
    <w:rsid w:val="00B25A92"/>
    <w:rsid w:val="00B25BB4"/>
    <w:rsid w:val="00B2615A"/>
    <w:rsid w:val="00B264BE"/>
    <w:rsid w:val="00B26625"/>
    <w:rsid w:val="00B2678C"/>
    <w:rsid w:val="00B26B6A"/>
    <w:rsid w:val="00B26C3E"/>
    <w:rsid w:val="00B26D17"/>
    <w:rsid w:val="00B26DB5"/>
    <w:rsid w:val="00B26DD3"/>
    <w:rsid w:val="00B272DD"/>
    <w:rsid w:val="00B2769D"/>
    <w:rsid w:val="00B27732"/>
    <w:rsid w:val="00B27DCF"/>
    <w:rsid w:val="00B27FC7"/>
    <w:rsid w:val="00B3002B"/>
    <w:rsid w:val="00B304AF"/>
    <w:rsid w:val="00B30612"/>
    <w:rsid w:val="00B306B0"/>
    <w:rsid w:val="00B30812"/>
    <w:rsid w:val="00B30AC9"/>
    <w:rsid w:val="00B30AFC"/>
    <w:rsid w:val="00B30D25"/>
    <w:rsid w:val="00B30F06"/>
    <w:rsid w:val="00B311AE"/>
    <w:rsid w:val="00B3138B"/>
    <w:rsid w:val="00B317DE"/>
    <w:rsid w:val="00B31C0A"/>
    <w:rsid w:val="00B31D56"/>
    <w:rsid w:val="00B31F85"/>
    <w:rsid w:val="00B32489"/>
    <w:rsid w:val="00B324EF"/>
    <w:rsid w:val="00B3265F"/>
    <w:rsid w:val="00B32719"/>
    <w:rsid w:val="00B3287B"/>
    <w:rsid w:val="00B32A11"/>
    <w:rsid w:val="00B32BAE"/>
    <w:rsid w:val="00B32D2B"/>
    <w:rsid w:val="00B32D53"/>
    <w:rsid w:val="00B32E39"/>
    <w:rsid w:val="00B332AB"/>
    <w:rsid w:val="00B3387F"/>
    <w:rsid w:val="00B3396C"/>
    <w:rsid w:val="00B33F24"/>
    <w:rsid w:val="00B34315"/>
    <w:rsid w:val="00B343DD"/>
    <w:rsid w:val="00B3459F"/>
    <w:rsid w:val="00B3487D"/>
    <w:rsid w:val="00B34B28"/>
    <w:rsid w:val="00B34B87"/>
    <w:rsid w:val="00B34CFE"/>
    <w:rsid w:val="00B34E58"/>
    <w:rsid w:val="00B34F98"/>
    <w:rsid w:val="00B35361"/>
    <w:rsid w:val="00B35526"/>
    <w:rsid w:val="00B3571A"/>
    <w:rsid w:val="00B35A85"/>
    <w:rsid w:val="00B35D6A"/>
    <w:rsid w:val="00B35E69"/>
    <w:rsid w:val="00B3648D"/>
    <w:rsid w:val="00B370D5"/>
    <w:rsid w:val="00B37381"/>
    <w:rsid w:val="00B3738B"/>
    <w:rsid w:val="00B3745B"/>
    <w:rsid w:val="00B3764A"/>
    <w:rsid w:val="00B3785B"/>
    <w:rsid w:val="00B37B4F"/>
    <w:rsid w:val="00B401A9"/>
    <w:rsid w:val="00B4035F"/>
    <w:rsid w:val="00B404BC"/>
    <w:rsid w:val="00B4079B"/>
    <w:rsid w:val="00B407D0"/>
    <w:rsid w:val="00B40841"/>
    <w:rsid w:val="00B409AA"/>
    <w:rsid w:val="00B409EE"/>
    <w:rsid w:val="00B40A91"/>
    <w:rsid w:val="00B40D19"/>
    <w:rsid w:val="00B4103D"/>
    <w:rsid w:val="00B41268"/>
    <w:rsid w:val="00B41281"/>
    <w:rsid w:val="00B4173B"/>
    <w:rsid w:val="00B418AE"/>
    <w:rsid w:val="00B418E3"/>
    <w:rsid w:val="00B41B08"/>
    <w:rsid w:val="00B42083"/>
    <w:rsid w:val="00B42270"/>
    <w:rsid w:val="00B422A9"/>
    <w:rsid w:val="00B422C9"/>
    <w:rsid w:val="00B4242E"/>
    <w:rsid w:val="00B42468"/>
    <w:rsid w:val="00B425D6"/>
    <w:rsid w:val="00B42A1F"/>
    <w:rsid w:val="00B42D09"/>
    <w:rsid w:val="00B42D91"/>
    <w:rsid w:val="00B42FCD"/>
    <w:rsid w:val="00B432F7"/>
    <w:rsid w:val="00B43719"/>
    <w:rsid w:val="00B43C26"/>
    <w:rsid w:val="00B43CCC"/>
    <w:rsid w:val="00B43DD6"/>
    <w:rsid w:val="00B44B36"/>
    <w:rsid w:val="00B44C00"/>
    <w:rsid w:val="00B44CDA"/>
    <w:rsid w:val="00B44F76"/>
    <w:rsid w:val="00B450B4"/>
    <w:rsid w:val="00B45177"/>
    <w:rsid w:val="00B45388"/>
    <w:rsid w:val="00B456BA"/>
    <w:rsid w:val="00B45707"/>
    <w:rsid w:val="00B45BA3"/>
    <w:rsid w:val="00B45D57"/>
    <w:rsid w:val="00B45F9B"/>
    <w:rsid w:val="00B46483"/>
    <w:rsid w:val="00B464D8"/>
    <w:rsid w:val="00B4660F"/>
    <w:rsid w:val="00B46916"/>
    <w:rsid w:val="00B469B7"/>
    <w:rsid w:val="00B46ADA"/>
    <w:rsid w:val="00B46C63"/>
    <w:rsid w:val="00B46C85"/>
    <w:rsid w:val="00B46C87"/>
    <w:rsid w:val="00B46CF0"/>
    <w:rsid w:val="00B46D3B"/>
    <w:rsid w:val="00B46E7D"/>
    <w:rsid w:val="00B46F64"/>
    <w:rsid w:val="00B46FB8"/>
    <w:rsid w:val="00B47194"/>
    <w:rsid w:val="00B47255"/>
    <w:rsid w:val="00B47469"/>
    <w:rsid w:val="00B4764C"/>
    <w:rsid w:val="00B47720"/>
    <w:rsid w:val="00B47768"/>
    <w:rsid w:val="00B477BF"/>
    <w:rsid w:val="00B479AC"/>
    <w:rsid w:val="00B47BF8"/>
    <w:rsid w:val="00B47FED"/>
    <w:rsid w:val="00B501A6"/>
    <w:rsid w:val="00B5022D"/>
    <w:rsid w:val="00B50230"/>
    <w:rsid w:val="00B5035B"/>
    <w:rsid w:val="00B50541"/>
    <w:rsid w:val="00B5063F"/>
    <w:rsid w:val="00B5064B"/>
    <w:rsid w:val="00B5079F"/>
    <w:rsid w:val="00B507C4"/>
    <w:rsid w:val="00B5095C"/>
    <w:rsid w:val="00B50A5D"/>
    <w:rsid w:val="00B50B2D"/>
    <w:rsid w:val="00B50BD2"/>
    <w:rsid w:val="00B5103D"/>
    <w:rsid w:val="00B51416"/>
    <w:rsid w:val="00B51A9B"/>
    <w:rsid w:val="00B51C5C"/>
    <w:rsid w:val="00B526BC"/>
    <w:rsid w:val="00B527C6"/>
    <w:rsid w:val="00B528D3"/>
    <w:rsid w:val="00B52A83"/>
    <w:rsid w:val="00B52E4E"/>
    <w:rsid w:val="00B53153"/>
    <w:rsid w:val="00B53CF6"/>
    <w:rsid w:val="00B53EDA"/>
    <w:rsid w:val="00B54CD4"/>
    <w:rsid w:val="00B54FA0"/>
    <w:rsid w:val="00B55101"/>
    <w:rsid w:val="00B5547C"/>
    <w:rsid w:val="00B55588"/>
    <w:rsid w:val="00B5576A"/>
    <w:rsid w:val="00B557F6"/>
    <w:rsid w:val="00B55A6F"/>
    <w:rsid w:val="00B55AAE"/>
    <w:rsid w:val="00B55B00"/>
    <w:rsid w:val="00B55DD7"/>
    <w:rsid w:val="00B55EE4"/>
    <w:rsid w:val="00B560A8"/>
    <w:rsid w:val="00B56932"/>
    <w:rsid w:val="00B56B3F"/>
    <w:rsid w:val="00B56C68"/>
    <w:rsid w:val="00B56D08"/>
    <w:rsid w:val="00B56F81"/>
    <w:rsid w:val="00B5702E"/>
    <w:rsid w:val="00B5725B"/>
    <w:rsid w:val="00B572B2"/>
    <w:rsid w:val="00B57522"/>
    <w:rsid w:val="00B57594"/>
    <w:rsid w:val="00B5779B"/>
    <w:rsid w:val="00B57A71"/>
    <w:rsid w:val="00B57AF5"/>
    <w:rsid w:val="00B57B24"/>
    <w:rsid w:val="00B60036"/>
    <w:rsid w:val="00B60310"/>
    <w:rsid w:val="00B6057F"/>
    <w:rsid w:val="00B6060A"/>
    <w:rsid w:val="00B606AA"/>
    <w:rsid w:val="00B60A82"/>
    <w:rsid w:val="00B60B41"/>
    <w:rsid w:val="00B60B47"/>
    <w:rsid w:val="00B610B1"/>
    <w:rsid w:val="00B6115D"/>
    <w:rsid w:val="00B6120E"/>
    <w:rsid w:val="00B61698"/>
    <w:rsid w:val="00B6191A"/>
    <w:rsid w:val="00B61CA6"/>
    <w:rsid w:val="00B61EA5"/>
    <w:rsid w:val="00B61F62"/>
    <w:rsid w:val="00B62169"/>
    <w:rsid w:val="00B623CF"/>
    <w:rsid w:val="00B624F4"/>
    <w:rsid w:val="00B6273B"/>
    <w:rsid w:val="00B62AA8"/>
    <w:rsid w:val="00B62B5B"/>
    <w:rsid w:val="00B62DE0"/>
    <w:rsid w:val="00B63580"/>
    <w:rsid w:val="00B636EA"/>
    <w:rsid w:val="00B63868"/>
    <w:rsid w:val="00B63889"/>
    <w:rsid w:val="00B639AE"/>
    <w:rsid w:val="00B63A19"/>
    <w:rsid w:val="00B63DAB"/>
    <w:rsid w:val="00B63DCC"/>
    <w:rsid w:val="00B63E8C"/>
    <w:rsid w:val="00B63EF2"/>
    <w:rsid w:val="00B63FA3"/>
    <w:rsid w:val="00B6437A"/>
    <w:rsid w:val="00B644CA"/>
    <w:rsid w:val="00B644D8"/>
    <w:rsid w:val="00B6458A"/>
    <w:rsid w:val="00B6463F"/>
    <w:rsid w:val="00B6477E"/>
    <w:rsid w:val="00B6487C"/>
    <w:rsid w:val="00B6488A"/>
    <w:rsid w:val="00B64E00"/>
    <w:rsid w:val="00B64E42"/>
    <w:rsid w:val="00B64E74"/>
    <w:rsid w:val="00B65C14"/>
    <w:rsid w:val="00B66190"/>
    <w:rsid w:val="00B663BE"/>
    <w:rsid w:val="00B66498"/>
    <w:rsid w:val="00B669FB"/>
    <w:rsid w:val="00B66E7D"/>
    <w:rsid w:val="00B67552"/>
    <w:rsid w:val="00B6768A"/>
    <w:rsid w:val="00B6775F"/>
    <w:rsid w:val="00B677BB"/>
    <w:rsid w:val="00B6783E"/>
    <w:rsid w:val="00B67A7E"/>
    <w:rsid w:val="00B67ABF"/>
    <w:rsid w:val="00B67CF2"/>
    <w:rsid w:val="00B67D2F"/>
    <w:rsid w:val="00B67ECD"/>
    <w:rsid w:val="00B67ED3"/>
    <w:rsid w:val="00B7012C"/>
    <w:rsid w:val="00B706B4"/>
    <w:rsid w:val="00B707C4"/>
    <w:rsid w:val="00B70E6A"/>
    <w:rsid w:val="00B70E94"/>
    <w:rsid w:val="00B71025"/>
    <w:rsid w:val="00B7124C"/>
    <w:rsid w:val="00B715B7"/>
    <w:rsid w:val="00B71704"/>
    <w:rsid w:val="00B717BF"/>
    <w:rsid w:val="00B71CA3"/>
    <w:rsid w:val="00B71CED"/>
    <w:rsid w:val="00B71D6F"/>
    <w:rsid w:val="00B72128"/>
    <w:rsid w:val="00B7280D"/>
    <w:rsid w:val="00B72BAF"/>
    <w:rsid w:val="00B73281"/>
    <w:rsid w:val="00B732D6"/>
    <w:rsid w:val="00B73873"/>
    <w:rsid w:val="00B73951"/>
    <w:rsid w:val="00B73A16"/>
    <w:rsid w:val="00B73AA2"/>
    <w:rsid w:val="00B73CBB"/>
    <w:rsid w:val="00B73FFB"/>
    <w:rsid w:val="00B740F1"/>
    <w:rsid w:val="00B74701"/>
    <w:rsid w:val="00B74712"/>
    <w:rsid w:val="00B7489A"/>
    <w:rsid w:val="00B74920"/>
    <w:rsid w:val="00B74F16"/>
    <w:rsid w:val="00B75156"/>
    <w:rsid w:val="00B75258"/>
    <w:rsid w:val="00B752E8"/>
    <w:rsid w:val="00B752F3"/>
    <w:rsid w:val="00B75325"/>
    <w:rsid w:val="00B75646"/>
    <w:rsid w:val="00B75A45"/>
    <w:rsid w:val="00B75BF9"/>
    <w:rsid w:val="00B75D10"/>
    <w:rsid w:val="00B764C9"/>
    <w:rsid w:val="00B7654C"/>
    <w:rsid w:val="00B76762"/>
    <w:rsid w:val="00B76897"/>
    <w:rsid w:val="00B76906"/>
    <w:rsid w:val="00B76D75"/>
    <w:rsid w:val="00B77296"/>
    <w:rsid w:val="00B772E6"/>
    <w:rsid w:val="00B77996"/>
    <w:rsid w:val="00B77A78"/>
    <w:rsid w:val="00B77B54"/>
    <w:rsid w:val="00B77D1B"/>
    <w:rsid w:val="00B77D8D"/>
    <w:rsid w:val="00B77E0B"/>
    <w:rsid w:val="00B77EEC"/>
    <w:rsid w:val="00B801E7"/>
    <w:rsid w:val="00B802DF"/>
    <w:rsid w:val="00B80ABE"/>
    <w:rsid w:val="00B80BEB"/>
    <w:rsid w:val="00B812FC"/>
    <w:rsid w:val="00B815D3"/>
    <w:rsid w:val="00B81913"/>
    <w:rsid w:val="00B81B4E"/>
    <w:rsid w:val="00B81B7C"/>
    <w:rsid w:val="00B81D95"/>
    <w:rsid w:val="00B81E82"/>
    <w:rsid w:val="00B820EC"/>
    <w:rsid w:val="00B821AE"/>
    <w:rsid w:val="00B824E6"/>
    <w:rsid w:val="00B826B7"/>
    <w:rsid w:val="00B82964"/>
    <w:rsid w:val="00B82A11"/>
    <w:rsid w:val="00B82D5E"/>
    <w:rsid w:val="00B82EEC"/>
    <w:rsid w:val="00B82FB7"/>
    <w:rsid w:val="00B82FEE"/>
    <w:rsid w:val="00B830EA"/>
    <w:rsid w:val="00B83291"/>
    <w:rsid w:val="00B83421"/>
    <w:rsid w:val="00B83514"/>
    <w:rsid w:val="00B835B7"/>
    <w:rsid w:val="00B83E6E"/>
    <w:rsid w:val="00B84042"/>
    <w:rsid w:val="00B846D1"/>
    <w:rsid w:val="00B846D7"/>
    <w:rsid w:val="00B84791"/>
    <w:rsid w:val="00B847B0"/>
    <w:rsid w:val="00B84A11"/>
    <w:rsid w:val="00B84AF6"/>
    <w:rsid w:val="00B84E95"/>
    <w:rsid w:val="00B850AE"/>
    <w:rsid w:val="00B8510E"/>
    <w:rsid w:val="00B8544A"/>
    <w:rsid w:val="00B854BF"/>
    <w:rsid w:val="00B85959"/>
    <w:rsid w:val="00B85CBD"/>
    <w:rsid w:val="00B85D35"/>
    <w:rsid w:val="00B85F08"/>
    <w:rsid w:val="00B8638A"/>
    <w:rsid w:val="00B863A5"/>
    <w:rsid w:val="00B86D7C"/>
    <w:rsid w:val="00B8705E"/>
    <w:rsid w:val="00B871C0"/>
    <w:rsid w:val="00B871EB"/>
    <w:rsid w:val="00B87438"/>
    <w:rsid w:val="00B8757A"/>
    <w:rsid w:val="00B87776"/>
    <w:rsid w:val="00B878E8"/>
    <w:rsid w:val="00B87A15"/>
    <w:rsid w:val="00B87BA8"/>
    <w:rsid w:val="00B87C11"/>
    <w:rsid w:val="00B87D86"/>
    <w:rsid w:val="00B87EEC"/>
    <w:rsid w:val="00B903DE"/>
    <w:rsid w:val="00B90438"/>
    <w:rsid w:val="00B90472"/>
    <w:rsid w:val="00B90560"/>
    <w:rsid w:val="00B90859"/>
    <w:rsid w:val="00B90942"/>
    <w:rsid w:val="00B90A85"/>
    <w:rsid w:val="00B90DA8"/>
    <w:rsid w:val="00B91188"/>
    <w:rsid w:val="00B912E4"/>
    <w:rsid w:val="00B914E2"/>
    <w:rsid w:val="00B91597"/>
    <w:rsid w:val="00B91646"/>
    <w:rsid w:val="00B919EF"/>
    <w:rsid w:val="00B91B33"/>
    <w:rsid w:val="00B91CAE"/>
    <w:rsid w:val="00B91CC5"/>
    <w:rsid w:val="00B91DE7"/>
    <w:rsid w:val="00B9213C"/>
    <w:rsid w:val="00B92259"/>
    <w:rsid w:val="00B9230C"/>
    <w:rsid w:val="00B92BDA"/>
    <w:rsid w:val="00B931AD"/>
    <w:rsid w:val="00B932FA"/>
    <w:rsid w:val="00B93354"/>
    <w:rsid w:val="00B93546"/>
    <w:rsid w:val="00B93586"/>
    <w:rsid w:val="00B93BBB"/>
    <w:rsid w:val="00B93C36"/>
    <w:rsid w:val="00B93DF4"/>
    <w:rsid w:val="00B940AB"/>
    <w:rsid w:val="00B9470E"/>
    <w:rsid w:val="00B94B75"/>
    <w:rsid w:val="00B94B99"/>
    <w:rsid w:val="00B951A2"/>
    <w:rsid w:val="00B95305"/>
    <w:rsid w:val="00B954C7"/>
    <w:rsid w:val="00B955CF"/>
    <w:rsid w:val="00B95901"/>
    <w:rsid w:val="00B95A24"/>
    <w:rsid w:val="00B95B83"/>
    <w:rsid w:val="00B95E3F"/>
    <w:rsid w:val="00B96648"/>
    <w:rsid w:val="00B96BD0"/>
    <w:rsid w:val="00B97716"/>
    <w:rsid w:val="00B9774D"/>
    <w:rsid w:val="00B977F7"/>
    <w:rsid w:val="00B97966"/>
    <w:rsid w:val="00B97B51"/>
    <w:rsid w:val="00BA038C"/>
    <w:rsid w:val="00BA07CF"/>
    <w:rsid w:val="00BA0A20"/>
    <w:rsid w:val="00BA0BCB"/>
    <w:rsid w:val="00BA0C57"/>
    <w:rsid w:val="00BA0D24"/>
    <w:rsid w:val="00BA0F50"/>
    <w:rsid w:val="00BA12A9"/>
    <w:rsid w:val="00BA1409"/>
    <w:rsid w:val="00BA1555"/>
    <w:rsid w:val="00BA163E"/>
    <w:rsid w:val="00BA1743"/>
    <w:rsid w:val="00BA17DB"/>
    <w:rsid w:val="00BA1B1A"/>
    <w:rsid w:val="00BA1B95"/>
    <w:rsid w:val="00BA1BCD"/>
    <w:rsid w:val="00BA1C4D"/>
    <w:rsid w:val="00BA1C7F"/>
    <w:rsid w:val="00BA1D4F"/>
    <w:rsid w:val="00BA20BA"/>
    <w:rsid w:val="00BA2471"/>
    <w:rsid w:val="00BA24A0"/>
    <w:rsid w:val="00BA2709"/>
    <w:rsid w:val="00BA3304"/>
    <w:rsid w:val="00BA33E8"/>
    <w:rsid w:val="00BA366E"/>
    <w:rsid w:val="00BA3900"/>
    <w:rsid w:val="00BA390B"/>
    <w:rsid w:val="00BA3944"/>
    <w:rsid w:val="00BA39D1"/>
    <w:rsid w:val="00BA3BCC"/>
    <w:rsid w:val="00BA3D52"/>
    <w:rsid w:val="00BA3D86"/>
    <w:rsid w:val="00BA426B"/>
    <w:rsid w:val="00BA44FE"/>
    <w:rsid w:val="00BA479F"/>
    <w:rsid w:val="00BA49CC"/>
    <w:rsid w:val="00BA4AAD"/>
    <w:rsid w:val="00BA4C3B"/>
    <w:rsid w:val="00BA4D50"/>
    <w:rsid w:val="00BA4F9D"/>
    <w:rsid w:val="00BA536B"/>
    <w:rsid w:val="00BA5410"/>
    <w:rsid w:val="00BA5888"/>
    <w:rsid w:val="00BA5B5A"/>
    <w:rsid w:val="00BA5CF8"/>
    <w:rsid w:val="00BA5FDD"/>
    <w:rsid w:val="00BA600D"/>
    <w:rsid w:val="00BA608E"/>
    <w:rsid w:val="00BA6498"/>
    <w:rsid w:val="00BA672C"/>
    <w:rsid w:val="00BA7304"/>
    <w:rsid w:val="00BA7C94"/>
    <w:rsid w:val="00BA7CFF"/>
    <w:rsid w:val="00BB006A"/>
    <w:rsid w:val="00BB006D"/>
    <w:rsid w:val="00BB01FB"/>
    <w:rsid w:val="00BB0291"/>
    <w:rsid w:val="00BB04E5"/>
    <w:rsid w:val="00BB04F4"/>
    <w:rsid w:val="00BB0A53"/>
    <w:rsid w:val="00BB0C33"/>
    <w:rsid w:val="00BB0D17"/>
    <w:rsid w:val="00BB0DAF"/>
    <w:rsid w:val="00BB0F1C"/>
    <w:rsid w:val="00BB10C7"/>
    <w:rsid w:val="00BB133C"/>
    <w:rsid w:val="00BB1396"/>
    <w:rsid w:val="00BB145E"/>
    <w:rsid w:val="00BB170F"/>
    <w:rsid w:val="00BB18E4"/>
    <w:rsid w:val="00BB1914"/>
    <w:rsid w:val="00BB1938"/>
    <w:rsid w:val="00BB1BAE"/>
    <w:rsid w:val="00BB1E85"/>
    <w:rsid w:val="00BB257B"/>
    <w:rsid w:val="00BB2613"/>
    <w:rsid w:val="00BB27F7"/>
    <w:rsid w:val="00BB2D4D"/>
    <w:rsid w:val="00BB30AD"/>
    <w:rsid w:val="00BB35B7"/>
    <w:rsid w:val="00BB374F"/>
    <w:rsid w:val="00BB3784"/>
    <w:rsid w:val="00BB3857"/>
    <w:rsid w:val="00BB3B5C"/>
    <w:rsid w:val="00BB3C3F"/>
    <w:rsid w:val="00BB3EF0"/>
    <w:rsid w:val="00BB482D"/>
    <w:rsid w:val="00BB487B"/>
    <w:rsid w:val="00BB4C5F"/>
    <w:rsid w:val="00BB4CCE"/>
    <w:rsid w:val="00BB5395"/>
    <w:rsid w:val="00BB5434"/>
    <w:rsid w:val="00BB5594"/>
    <w:rsid w:val="00BB5AB0"/>
    <w:rsid w:val="00BB5FBF"/>
    <w:rsid w:val="00BB63E3"/>
    <w:rsid w:val="00BB65EE"/>
    <w:rsid w:val="00BB65FE"/>
    <w:rsid w:val="00BB666C"/>
    <w:rsid w:val="00BB6A0A"/>
    <w:rsid w:val="00BB6D74"/>
    <w:rsid w:val="00BB6F29"/>
    <w:rsid w:val="00BB7596"/>
    <w:rsid w:val="00BC0343"/>
    <w:rsid w:val="00BC06DD"/>
    <w:rsid w:val="00BC070E"/>
    <w:rsid w:val="00BC0885"/>
    <w:rsid w:val="00BC0A54"/>
    <w:rsid w:val="00BC0B3D"/>
    <w:rsid w:val="00BC0D70"/>
    <w:rsid w:val="00BC108D"/>
    <w:rsid w:val="00BC138E"/>
    <w:rsid w:val="00BC14AB"/>
    <w:rsid w:val="00BC15D7"/>
    <w:rsid w:val="00BC16EA"/>
    <w:rsid w:val="00BC18E2"/>
    <w:rsid w:val="00BC19B4"/>
    <w:rsid w:val="00BC1C79"/>
    <w:rsid w:val="00BC1CEE"/>
    <w:rsid w:val="00BC1D3B"/>
    <w:rsid w:val="00BC1DBA"/>
    <w:rsid w:val="00BC2181"/>
    <w:rsid w:val="00BC21DA"/>
    <w:rsid w:val="00BC278A"/>
    <w:rsid w:val="00BC28F7"/>
    <w:rsid w:val="00BC2AAA"/>
    <w:rsid w:val="00BC2F48"/>
    <w:rsid w:val="00BC2F5F"/>
    <w:rsid w:val="00BC3168"/>
    <w:rsid w:val="00BC3830"/>
    <w:rsid w:val="00BC3CBB"/>
    <w:rsid w:val="00BC3D37"/>
    <w:rsid w:val="00BC3F41"/>
    <w:rsid w:val="00BC43C6"/>
    <w:rsid w:val="00BC4472"/>
    <w:rsid w:val="00BC45AE"/>
    <w:rsid w:val="00BC49D0"/>
    <w:rsid w:val="00BC4A29"/>
    <w:rsid w:val="00BC4C31"/>
    <w:rsid w:val="00BC4CC6"/>
    <w:rsid w:val="00BC5239"/>
    <w:rsid w:val="00BC54C5"/>
    <w:rsid w:val="00BC5668"/>
    <w:rsid w:val="00BC5789"/>
    <w:rsid w:val="00BC5AD5"/>
    <w:rsid w:val="00BC5C9B"/>
    <w:rsid w:val="00BC5CFF"/>
    <w:rsid w:val="00BC5FA0"/>
    <w:rsid w:val="00BC600B"/>
    <w:rsid w:val="00BC6438"/>
    <w:rsid w:val="00BC643F"/>
    <w:rsid w:val="00BC68E6"/>
    <w:rsid w:val="00BC6B68"/>
    <w:rsid w:val="00BC6CBB"/>
    <w:rsid w:val="00BC6CCE"/>
    <w:rsid w:val="00BC73E5"/>
    <w:rsid w:val="00BC7444"/>
    <w:rsid w:val="00BC77B7"/>
    <w:rsid w:val="00BC77D0"/>
    <w:rsid w:val="00BC7877"/>
    <w:rsid w:val="00BC7C9B"/>
    <w:rsid w:val="00BC7F3B"/>
    <w:rsid w:val="00BD012E"/>
    <w:rsid w:val="00BD01A7"/>
    <w:rsid w:val="00BD023D"/>
    <w:rsid w:val="00BD02A1"/>
    <w:rsid w:val="00BD03BB"/>
    <w:rsid w:val="00BD0641"/>
    <w:rsid w:val="00BD09DB"/>
    <w:rsid w:val="00BD0A93"/>
    <w:rsid w:val="00BD0E6D"/>
    <w:rsid w:val="00BD0EBE"/>
    <w:rsid w:val="00BD123B"/>
    <w:rsid w:val="00BD15EF"/>
    <w:rsid w:val="00BD1766"/>
    <w:rsid w:val="00BD1C22"/>
    <w:rsid w:val="00BD1FF1"/>
    <w:rsid w:val="00BD205D"/>
    <w:rsid w:val="00BD20FB"/>
    <w:rsid w:val="00BD2113"/>
    <w:rsid w:val="00BD2181"/>
    <w:rsid w:val="00BD21E6"/>
    <w:rsid w:val="00BD2393"/>
    <w:rsid w:val="00BD24EE"/>
    <w:rsid w:val="00BD2557"/>
    <w:rsid w:val="00BD2AFE"/>
    <w:rsid w:val="00BD2BA4"/>
    <w:rsid w:val="00BD2CB0"/>
    <w:rsid w:val="00BD2E12"/>
    <w:rsid w:val="00BD31DD"/>
    <w:rsid w:val="00BD342D"/>
    <w:rsid w:val="00BD3900"/>
    <w:rsid w:val="00BD3BE1"/>
    <w:rsid w:val="00BD3D10"/>
    <w:rsid w:val="00BD4302"/>
    <w:rsid w:val="00BD45AD"/>
    <w:rsid w:val="00BD4630"/>
    <w:rsid w:val="00BD4663"/>
    <w:rsid w:val="00BD4909"/>
    <w:rsid w:val="00BD4B29"/>
    <w:rsid w:val="00BD4CF9"/>
    <w:rsid w:val="00BD4E54"/>
    <w:rsid w:val="00BD4FEC"/>
    <w:rsid w:val="00BD51B1"/>
    <w:rsid w:val="00BD51DE"/>
    <w:rsid w:val="00BD529A"/>
    <w:rsid w:val="00BD53F4"/>
    <w:rsid w:val="00BD541B"/>
    <w:rsid w:val="00BD5910"/>
    <w:rsid w:val="00BD5B88"/>
    <w:rsid w:val="00BD5D98"/>
    <w:rsid w:val="00BD5EE5"/>
    <w:rsid w:val="00BD60C2"/>
    <w:rsid w:val="00BD62DF"/>
    <w:rsid w:val="00BD637C"/>
    <w:rsid w:val="00BD6A50"/>
    <w:rsid w:val="00BD6AC7"/>
    <w:rsid w:val="00BD6D06"/>
    <w:rsid w:val="00BD712F"/>
    <w:rsid w:val="00BD7142"/>
    <w:rsid w:val="00BD7163"/>
    <w:rsid w:val="00BD774B"/>
    <w:rsid w:val="00BD7B31"/>
    <w:rsid w:val="00BD7E3C"/>
    <w:rsid w:val="00BE00D5"/>
    <w:rsid w:val="00BE0835"/>
    <w:rsid w:val="00BE0A9B"/>
    <w:rsid w:val="00BE10C8"/>
    <w:rsid w:val="00BE14C8"/>
    <w:rsid w:val="00BE1798"/>
    <w:rsid w:val="00BE17ED"/>
    <w:rsid w:val="00BE1CF2"/>
    <w:rsid w:val="00BE1D60"/>
    <w:rsid w:val="00BE1F8F"/>
    <w:rsid w:val="00BE20C7"/>
    <w:rsid w:val="00BE21FB"/>
    <w:rsid w:val="00BE22D3"/>
    <w:rsid w:val="00BE25CD"/>
    <w:rsid w:val="00BE2649"/>
    <w:rsid w:val="00BE2801"/>
    <w:rsid w:val="00BE28B4"/>
    <w:rsid w:val="00BE2A02"/>
    <w:rsid w:val="00BE2B53"/>
    <w:rsid w:val="00BE2C12"/>
    <w:rsid w:val="00BE33F5"/>
    <w:rsid w:val="00BE3560"/>
    <w:rsid w:val="00BE35A1"/>
    <w:rsid w:val="00BE3651"/>
    <w:rsid w:val="00BE39B2"/>
    <w:rsid w:val="00BE3CBE"/>
    <w:rsid w:val="00BE3CDC"/>
    <w:rsid w:val="00BE3F5B"/>
    <w:rsid w:val="00BE44A2"/>
    <w:rsid w:val="00BE4599"/>
    <w:rsid w:val="00BE47E0"/>
    <w:rsid w:val="00BE48CC"/>
    <w:rsid w:val="00BE4C4E"/>
    <w:rsid w:val="00BE4FED"/>
    <w:rsid w:val="00BE5439"/>
    <w:rsid w:val="00BE5D8C"/>
    <w:rsid w:val="00BE5E53"/>
    <w:rsid w:val="00BE5F74"/>
    <w:rsid w:val="00BE60DE"/>
    <w:rsid w:val="00BE60DF"/>
    <w:rsid w:val="00BE615B"/>
    <w:rsid w:val="00BE65C5"/>
    <w:rsid w:val="00BE6AD3"/>
    <w:rsid w:val="00BE6B79"/>
    <w:rsid w:val="00BE7417"/>
    <w:rsid w:val="00BE7470"/>
    <w:rsid w:val="00BE7503"/>
    <w:rsid w:val="00BE76EF"/>
    <w:rsid w:val="00BE773E"/>
    <w:rsid w:val="00BE7EF9"/>
    <w:rsid w:val="00BF0092"/>
    <w:rsid w:val="00BF010D"/>
    <w:rsid w:val="00BF05FA"/>
    <w:rsid w:val="00BF062E"/>
    <w:rsid w:val="00BF0703"/>
    <w:rsid w:val="00BF0771"/>
    <w:rsid w:val="00BF0798"/>
    <w:rsid w:val="00BF0982"/>
    <w:rsid w:val="00BF0AAD"/>
    <w:rsid w:val="00BF0BAA"/>
    <w:rsid w:val="00BF0F76"/>
    <w:rsid w:val="00BF126E"/>
    <w:rsid w:val="00BF149F"/>
    <w:rsid w:val="00BF1594"/>
    <w:rsid w:val="00BF1AA1"/>
    <w:rsid w:val="00BF1CCE"/>
    <w:rsid w:val="00BF1F38"/>
    <w:rsid w:val="00BF207F"/>
    <w:rsid w:val="00BF2565"/>
    <w:rsid w:val="00BF2649"/>
    <w:rsid w:val="00BF269D"/>
    <w:rsid w:val="00BF2814"/>
    <w:rsid w:val="00BF2952"/>
    <w:rsid w:val="00BF2A0C"/>
    <w:rsid w:val="00BF2A7F"/>
    <w:rsid w:val="00BF2B86"/>
    <w:rsid w:val="00BF2D87"/>
    <w:rsid w:val="00BF304F"/>
    <w:rsid w:val="00BF3299"/>
    <w:rsid w:val="00BF33C3"/>
    <w:rsid w:val="00BF3512"/>
    <w:rsid w:val="00BF377B"/>
    <w:rsid w:val="00BF3797"/>
    <w:rsid w:val="00BF37C5"/>
    <w:rsid w:val="00BF392A"/>
    <w:rsid w:val="00BF3A2F"/>
    <w:rsid w:val="00BF4667"/>
    <w:rsid w:val="00BF4FC6"/>
    <w:rsid w:val="00BF5062"/>
    <w:rsid w:val="00BF5597"/>
    <w:rsid w:val="00BF56CC"/>
    <w:rsid w:val="00BF57D8"/>
    <w:rsid w:val="00BF57E0"/>
    <w:rsid w:val="00BF5883"/>
    <w:rsid w:val="00BF59BA"/>
    <w:rsid w:val="00BF5BAB"/>
    <w:rsid w:val="00BF5E46"/>
    <w:rsid w:val="00BF6204"/>
    <w:rsid w:val="00BF6257"/>
    <w:rsid w:val="00BF6387"/>
    <w:rsid w:val="00BF69FC"/>
    <w:rsid w:val="00BF6ABE"/>
    <w:rsid w:val="00BF6C8F"/>
    <w:rsid w:val="00BF6E60"/>
    <w:rsid w:val="00BF71B7"/>
    <w:rsid w:val="00BF7352"/>
    <w:rsid w:val="00BF75D1"/>
    <w:rsid w:val="00BF7B56"/>
    <w:rsid w:val="00BF7BE6"/>
    <w:rsid w:val="00C00252"/>
    <w:rsid w:val="00C008A0"/>
    <w:rsid w:val="00C00A6D"/>
    <w:rsid w:val="00C00BB4"/>
    <w:rsid w:val="00C00F74"/>
    <w:rsid w:val="00C010FC"/>
    <w:rsid w:val="00C013EC"/>
    <w:rsid w:val="00C01779"/>
    <w:rsid w:val="00C018BE"/>
    <w:rsid w:val="00C01939"/>
    <w:rsid w:val="00C01FED"/>
    <w:rsid w:val="00C02223"/>
    <w:rsid w:val="00C025D7"/>
    <w:rsid w:val="00C02D58"/>
    <w:rsid w:val="00C03266"/>
    <w:rsid w:val="00C037A2"/>
    <w:rsid w:val="00C03812"/>
    <w:rsid w:val="00C03C48"/>
    <w:rsid w:val="00C03F4A"/>
    <w:rsid w:val="00C0439B"/>
    <w:rsid w:val="00C0439C"/>
    <w:rsid w:val="00C044B2"/>
    <w:rsid w:val="00C0453F"/>
    <w:rsid w:val="00C046ED"/>
    <w:rsid w:val="00C04766"/>
    <w:rsid w:val="00C04894"/>
    <w:rsid w:val="00C04BCE"/>
    <w:rsid w:val="00C050AE"/>
    <w:rsid w:val="00C05173"/>
    <w:rsid w:val="00C052E7"/>
    <w:rsid w:val="00C058FA"/>
    <w:rsid w:val="00C0595F"/>
    <w:rsid w:val="00C05D50"/>
    <w:rsid w:val="00C05D90"/>
    <w:rsid w:val="00C05DEF"/>
    <w:rsid w:val="00C05ECB"/>
    <w:rsid w:val="00C06016"/>
    <w:rsid w:val="00C062D6"/>
    <w:rsid w:val="00C06411"/>
    <w:rsid w:val="00C0683F"/>
    <w:rsid w:val="00C070C2"/>
    <w:rsid w:val="00C071D4"/>
    <w:rsid w:val="00C075EA"/>
    <w:rsid w:val="00C07BEB"/>
    <w:rsid w:val="00C07DA9"/>
    <w:rsid w:val="00C07FA6"/>
    <w:rsid w:val="00C10D6F"/>
    <w:rsid w:val="00C10DBD"/>
    <w:rsid w:val="00C10F7A"/>
    <w:rsid w:val="00C11231"/>
    <w:rsid w:val="00C11745"/>
    <w:rsid w:val="00C11C55"/>
    <w:rsid w:val="00C12086"/>
    <w:rsid w:val="00C123D3"/>
    <w:rsid w:val="00C1278A"/>
    <w:rsid w:val="00C12F80"/>
    <w:rsid w:val="00C13797"/>
    <w:rsid w:val="00C13ED6"/>
    <w:rsid w:val="00C1407E"/>
    <w:rsid w:val="00C14601"/>
    <w:rsid w:val="00C14646"/>
    <w:rsid w:val="00C14787"/>
    <w:rsid w:val="00C1499E"/>
    <w:rsid w:val="00C14A9D"/>
    <w:rsid w:val="00C14C13"/>
    <w:rsid w:val="00C14CC3"/>
    <w:rsid w:val="00C14D0E"/>
    <w:rsid w:val="00C14E7B"/>
    <w:rsid w:val="00C14EBA"/>
    <w:rsid w:val="00C14F9E"/>
    <w:rsid w:val="00C1539B"/>
    <w:rsid w:val="00C1543A"/>
    <w:rsid w:val="00C15E01"/>
    <w:rsid w:val="00C16083"/>
    <w:rsid w:val="00C16455"/>
    <w:rsid w:val="00C1647B"/>
    <w:rsid w:val="00C165A3"/>
    <w:rsid w:val="00C16683"/>
    <w:rsid w:val="00C16A7F"/>
    <w:rsid w:val="00C16B56"/>
    <w:rsid w:val="00C16BE5"/>
    <w:rsid w:val="00C16F65"/>
    <w:rsid w:val="00C17059"/>
    <w:rsid w:val="00C1710E"/>
    <w:rsid w:val="00C173C7"/>
    <w:rsid w:val="00C17402"/>
    <w:rsid w:val="00C174F1"/>
    <w:rsid w:val="00C1760F"/>
    <w:rsid w:val="00C17689"/>
    <w:rsid w:val="00C17B25"/>
    <w:rsid w:val="00C17E1B"/>
    <w:rsid w:val="00C200D8"/>
    <w:rsid w:val="00C200F6"/>
    <w:rsid w:val="00C202A7"/>
    <w:rsid w:val="00C2081F"/>
    <w:rsid w:val="00C20968"/>
    <w:rsid w:val="00C20B68"/>
    <w:rsid w:val="00C20C44"/>
    <w:rsid w:val="00C20CA2"/>
    <w:rsid w:val="00C20D58"/>
    <w:rsid w:val="00C20F1C"/>
    <w:rsid w:val="00C211EF"/>
    <w:rsid w:val="00C212EA"/>
    <w:rsid w:val="00C2136B"/>
    <w:rsid w:val="00C216CC"/>
    <w:rsid w:val="00C21748"/>
    <w:rsid w:val="00C2177E"/>
    <w:rsid w:val="00C21B0C"/>
    <w:rsid w:val="00C21BE0"/>
    <w:rsid w:val="00C21C92"/>
    <w:rsid w:val="00C21F72"/>
    <w:rsid w:val="00C21FD6"/>
    <w:rsid w:val="00C22114"/>
    <w:rsid w:val="00C22430"/>
    <w:rsid w:val="00C227C1"/>
    <w:rsid w:val="00C228EB"/>
    <w:rsid w:val="00C22942"/>
    <w:rsid w:val="00C229C6"/>
    <w:rsid w:val="00C22A49"/>
    <w:rsid w:val="00C232C7"/>
    <w:rsid w:val="00C23638"/>
    <w:rsid w:val="00C23BA2"/>
    <w:rsid w:val="00C23D25"/>
    <w:rsid w:val="00C23D99"/>
    <w:rsid w:val="00C23DB1"/>
    <w:rsid w:val="00C23FF5"/>
    <w:rsid w:val="00C243F6"/>
    <w:rsid w:val="00C2484D"/>
    <w:rsid w:val="00C249CB"/>
    <w:rsid w:val="00C24C30"/>
    <w:rsid w:val="00C24D40"/>
    <w:rsid w:val="00C24DFF"/>
    <w:rsid w:val="00C24FE9"/>
    <w:rsid w:val="00C250BD"/>
    <w:rsid w:val="00C256D2"/>
    <w:rsid w:val="00C2578D"/>
    <w:rsid w:val="00C2587D"/>
    <w:rsid w:val="00C258C7"/>
    <w:rsid w:val="00C25CFB"/>
    <w:rsid w:val="00C26289"/>
    <w:rsid w:val="00C26367"/>
    <w:rsid w:val="00C264B4"/>
    <w:rsid w:val="00C2660E"/>
    <w:rsid w:val="00C2661F"/>
    <w:rsid w:val="00C26653"/>
    <w:rsid w:val="00C26692"/>
    <w:rsid w:val="00C266D8"/>
    <w:rsid w:val="00C26BD1"/>
    <w:rsid w:val="00C26E9B"/>
    <w:rsid w:val="00C270F9"/>
    <w:rsid w:val="00C27221"/>
    <w:rsid w:val="00C2773A"/>
    <w:rsid w:val="00C278DC"/>
    <w:rsid w:val="00C27A6C"/>
    <w:rsid w:val="00C27A8C"/>
    <w:rsid w:val="00C27B1A"/>
    <w:rsid w:val="00C27BBF"/>
    <w:rsid w:val="00C27BD0"/>
    <w:rsid w:val="00C30029"/>
    <w:rsid w:val="00C30100"/>
    <w:rsid w:val="00C302DC"/>
    <w:rsid w:val="00C3059A"/>
    <w:rsid w:val="00C3072A"/>
    <w:rsid w:val="00C307CE"/>
    <w:rsid w:val="00C3081A"/>
    <w:rsid w:val="00C30E51"/>
    <w:rsid w:val="00C30FF6"/>
    <w:rsid w:val="00C31109"/>
    <w:rsid w:val="00C3112F"/>
    <w:rsid w:val="00C31152"/>
    <w:rsid w:val="00C31156"/>
    <w:rsid w:val="00C313A9"/>
    <w:rsid w:val="00C314B0"/>
    <w:rsid w:val="00C315B9"/>
    <w:rsid w:val="00C31A13"/>
    <w:rsid w:val="00C31D56"/>
    <w:rsid w:val="00C327C5"/>
    <w:rsid w:val="00C328FD"/>
    <w:rsid w:val="00C32C19"/>
    <w:rsid w:val="00C32DB7"/>
    <w:rsid w:val="00C33177"/>
    <w:rsid w:val="00C33199"/>
    <w:rsid w:val="00C33871"/>
    <w:rsid w:val="00C33BE3"/>
    <w:rsid w:val="00C33C22"/>
    <w:rsid w:val="00C340A4"/>
    <w:rsid w:val="00C340CE"/>
    <w:rsid w:val="00C3431D"/>
    <w:rsid w:val="00C344E3"/>
    <w:rsid w:val="00C3492C"/>
    <w:rsid w:val="00C34AF6"/>
    <w:rsid w:val="00C34BFC"/>
    <w:rsid w:val="00C34CE2"/>
    <w:rsid w:val="00C34E52"/>
    <w:rsid w:val="00C34E84"/>
    <w:rsid w:val="00C35339"/>
    <w:rsid w:val="00C35A84"/>
    <w:rsid w:val="00C35C3D"/>
    <w:rsid w:val="00C35DF6"/>
    <w:rsid w:val="00C3666C"/>
    <w:rsid w:val="00C36695"/>
    <w:rsid w:val="00C36BD6"/>
    <w:rsid w:val="00C36C0D"/>
    <w:rsid w:val="00C36F1F"/>
    <w:rsid w:val="00C36F4A"/>
    <w:rsid w:val="00C36F70"/>
    <w:rsid w:val="00C37027"/>
    <w:rsid w:val="00C370CD"/>
    <w:rsid w:val="00C370E4"/>
    <w:rsid w:val="00C371B9"/>
    <w:rsid w:val="00C37408"/>
    <w:rsid w:val="00C3747E"/>
    <w:rsid w:val="00C37880"/>
    <w:rsid w:val="00C37D3B"/>
    <w:rsid w:val="00C40433"/>
    <w:rsid w:val="00C4048C"/>
    <w:rsid w:val="00C4061E"/>
    <w:rsid w:val="00C40A94"/>
    <w:rsid w:val="00C40ADF"/>
    <w:rsid w:val="00C40D86"/>
    <w:rsid w:val="00C40DCB"/>
    <w:rsid w:val="00C40E21"/>
    <w:rsid w:val="00C40E3B"/>
    <w:rsid w:val="00C410D0"/>
    <w:rsid w:val="00C4114F"/>
    <w:rsid w:val="00C414D8"/>
    <w:rsid w:val="00C415FD"/>
    <w:rsid w:val="00C416F9"/>
    <w:rsid w:val="00C41700"/>
    <w:rsid w:val="00C419BC"/>
    <w:rsid w:val="00C41DBF"/>
    <w:rsid w:val="00C41E0B"/>
    <w:rsid w:val="00C41E23"/>
    <w:rsid w:val="00C41E7F"/>
    <w:rsid w:val="00C41EC7"/>
    <w:rsid w:val="00C41F67"/>
    <w:rsid w:val="00C41FC1"/>
    <w:rsid w:val="00C42128"/>
    <w:rsid w:val="00C42162"/>
    <w:rsid w:val="00C42202"/>
    <w:rsid w:val="00C42301"/>
    <w:rsid w:val="00C42B14"/>
    <w:rsid w:val="00C42C07"/>
    <w:rsid w:val="00C42CC3"/>
    <w:rsid w:val="00C42EAA"/>
    <w:rsid w:val="00C4314A"/>
    <w:rsid w:val="00C43516"/>
    <w:rsid w:val="00C435B2"/>
    <w:rsid w:val="00C43648"/>
    <w:rsid w:val="00C43BA1"/>
    <w:rsid w:val="00C43E73"/>
    <w:rsid w:val="00C44091"/>
    <w:rsid w:val="00C446A6"/>
    <w:rsid w:val="00C44737"/>
    <w:rsid w:val="00C447EB"/>
    <w:rsid w:val="00C44DDF"/>
    <w:rsid w:val="00C44E4F"/>
    <w:rsid w:val="00C45118"/>
    <w:rsid w:val="00C451A4"/>
    <w:rsid w:val="00C456B3"/>
    <w:rsid w:val="00C459DB"/>
    <w:rsid w:val="00C45F66"/>
    <w:rsid w:val="00C4603E"/>
    <w:rsid w:val="00C46485"/>
    <w:rsid w:val="00C464C6"/>
    <w:rsid w:val="00C46A02"/>
    <w:rsid w:val="00C46CB8"/>
    <w:rsid w:val="00C46DA8"/>
    <w:rsid w:val="00C46DB8"/>
    <w:rsid w:val="00C46E2D"/>
    <w:rsid w:val="00C46FC8"/>
    <w:rsid w:val="00C47002"/>
    <w:rsid w:val="00C4743D"/>
    <w:rsid w:val="00C4753D"/>
    <w:rsid w:val="00C47719"/>
    <w:rsid w:val="00C47925"/>
    <w:rsid w:val="00C47BA8"/>
    <w:rsid w:val="00C47DDA"/>
    <w:rsid w:val="00C506D6"/>
    <w:rsid w:val="00C5089B"/>
    <w:rsid w:val="00C5094E"/>
    <w:rsid w:val="00C50978"/>
    <w:rsid w:val="00C509DA"/>
    <w:rsid w:val="00C50B6D"/>
    <w:rsid w:val="00C50C1B"/>
    <w:rsid w:val="00C50CF0"/>
    <w:rsid w:val="00C510FF"/>
    <w:rsid w:val="00C511E0"/>
    <w:rsid w:val="00C51405"/>
    <w:rsid w:val="00C514AB"/>
    <w:rsid w:val="00C514F4"/>
    <w:rsid w:val="00C51544"/>
    <w:rsid w:val="00C51632"/>
    <w:rsid w:val="00C516FC"/>
    <w:rsid w:val="00C518A5"/>
    <w:rsid w:val="00C51967"/>
    <w:rsid w:val="00C51A6F"/>
    <w:rsid w:val="00C51A8E"/>
    <w:rsid w:val="00C52068"/>
    <w:rsid w:val="00C521A4"/>
    <w:rsid w:val="00C52876"/>
    <w:rsid w:val="00C52C6B"/>
    <w:rsid w:val="00C52F4A"/>
    <w:rsid w:val="00C53282"/>
    <w:rsid w:val="00C5361D"/>
    <w:rsid w:val="00C53787"/>
    <w:rsid w:val="00C537CB"/>
    <w:rsid w:val="00C53C9F"/>
    <w:rsid w:val="00C5419A"/>
    <w:rsid w:val="00C541CB"/>
    <w:rsid w:val="00C54392"/>
    <w:rsid w:val="00C549C0"/>
    <w:rsid w:val="00C54A5A"/>
    <w:rsid w:val="00C54B2C"/>
    <w:rsid w:val="00C54BB2"/>
    <w:rsid w:val="00C54D31"/>
    <w:rsid w:val="00C54E58"/>
    <w:rsid w:val="00C55818"/>
    <w:rsid w:val="00C55972"/>
    <w:rsid w:val="00C55985"/>
    <w:rsid w:val="00C55A1F"/>
    <w:rsid w:val="00C55B0D"/>
    <w:rsid w:val="00C55E32"/>
    <w:rsid w:val="00C56219"/>
    <w:rsid w:val="00C564E7"/>
    <w:rsid w:val="00C5662A"/>
    <w:rsid w:val="00C569C1"/>
    <w:rsid w:val="00C56CAD"/>
    <w:rsid w:val="00C5709D"/>
    <w:rsid w:val="00C5737D"/>
    <w:rsid w:val="00C573A6"/>
    <w:rsid w:val="00C57465"/>
    <w:rsid w:val="00C57476"/>
    <w:rsid w:val="00C57AD5"/>
    <w:rsid w:val="00C57AF3"/>
    <w:rsid w:val="00C57BFF"/>
    <w:rsid w:val="00C57FF0"/>
    <w:rsid w:val="00C57FF3"/>
    <w:rsid w:val="00C60017"/>
    <w:rsid w:val="00C60064"/>
    <w:rsid w:val="00C60776"/>
    <w:rsid w:val="00C608AD"/>
    <w:rsid w:val="00C60A1C"/>
    <w:rsid w:val="00C60B91"/>
    <w:rsid w:val="00C60C4C"/>
    <w:rsid w:val="00C60C73"/>
    <w:rsid w:val="00C60CAA"/>
    <w:rsid w:val="00C60DD7"/>
    <w:rsid w:val="00C60E53"/>
    <w:rsid w:val="00C60F58"/>
    <w:rsid w:val="00C61142"/>
    <w:rsid w:val="00C61185"/>
    <w:rsid w:val="00C61C30"/>
    <w:rsid w:val="00C61DEC"/>
    <w:rsid w:val="00C622DD"/>
    <w:rsid w:val="00C62365"/>
    <w:rsid w:val="00C626A8"/>
    <w:rsid w:val="00C627EF"/>
    <w:rsid w:val="00C6285F"/>
    <w:rsid w:val="00C628B1"/>
    <w:rsid w:val="00C62E57"/>
    <w:rsid w:val="00C62EB0"/>
    <w:rsid w:val="00C63508"/>
    <w:rsid w:val="00C6398D"/>
    <w:rsid w:val="00C64476"/>
    <w:rsid w:val="00C645C3"/>
    <w:rsid w:val="00C6466B"/>
    <w:rsid w:val="00C64726"/>
    <w:rsid w:val="00C64E84"/>
    <w:rsid w:val="00C65349"/>
    <w:rsid w:val="00C65460"/>
    <w:rsid w:val="00C654FE"/>
    <w:rsid w:val="00C65500"/>
    <w:rsid w:val="00C6551B"/>
    <w:rsid w:val="00C65533"/>
    <w:rsid w:val="00C65866"/>
    <w:rsid w:val="00C6597F"/>
    <w:rsid w:val="00C65D1A"/>
    <w:rsid w:val="00C66019"/>
    <w:rsid w:val="00C660E4"/>
    <w:rsid w:val="00C66396"/>
    <w:rsid w:val="00C66787"/>
    <w:rsid w:val="00C669BE"/>
    <w:rsid w:val="00C67680"/>
    <w:rsid w:val="00C67A0C"/>
    <w:rsid w:val="00C67A68"/>
    <w:rsid w:val="00C67A92"/>
    <w:rsid w:val="00C67B3A"/>
    <w:rsid w:val="00C67C28"/>
    <w:rsid w:val="00C67D9D"/>
    <w:rsid w:val="00C7045F"/>
    <w:rsid w:val="00C7059D"/>
    <w:rsid w:val="00C70805"/>
    <w:rsid w:val="00C70B14"/>
    <w:rsid w:val="00C70D75"/>
    <w:rsid w:val="00C70F7F"/>
    <w:rsid w:val="00C71101"/>
    <w:rsid w:val="00C7110A"/>
    <w:rsid w:val="00C7147C"/>
    <w:rsid w:val="00C717F2"/>
    <w:rsid w:val="00C71B3E"/>
    <w:rsid w:val="00C71BEB"/>
    <w:rsid w:val="00C71D30"/>
    <w:rsid w:val="00C71DD2"/>
    <w:rsid w:val="00C72236"/>
    <w:rsid w:val="00C7240F"/>
    <w:rsid w:val="00C7271B"/>
    <w:rsid w:val="00C72792"/>
    <w:rsid w:val="00C72AA9"/>
    <w:rsid w:val="00C72CE0"/>
    <w:rsid w:val="00C72D70"/>
    <w:rsid w:val="00C730C7"/>
    <w:rsid w:val="00C738C4"/>
    <w:rsid w:val="00C73C56"/>
    <w:rsid w:val="00C73D0D"/>
    <w:rsid w:val="00C73F3A"/>
    <w:rsid w:val="00C7407C"/>
    <w:rsid w:val="00C744EE"/>
    <w:rsid w:val="00C745CB"/>
    <w:rsid w:val="00C7477C"/>
    <w:rsid w:val="00C748DB"/>
    <w:rsid w:val="00C75389"/>
    <w:rsid w:val="00C755E7"/>
    <w:rsid w:val="00C7596F"/>
    <w:rsid w:val="00C75A2A"/>
    <w:rsid w:val="00C75C11"/>
    <w:rsid w:val="00C75C79"/>
    <w:rsid w:val="00C760C9"/>
    <w:rsid w:val="00C76185"/>
    <w:rsid w:val="00C76449"/>
    <w:rsid w:val="00C7660B"/>
    <w:rsid w:val="00C76833"/>
    <w:rsid w:val="00C76901"/>
    <w:rsid w:val="00C76A79"/>
    <w:rsid w:val="00C76AD3"/>
    <w:rsid w:val="00C76D00"/>
    <w:rsid w:val="00C76F51"/>
    <w:rsid w:val="00C76F63"/>
    <w:rsid w:val="00C77019"/>
    <w:rsid w:val="00C7717E"/>
    <w:rsid w:val="00C77318"/>
    <w:rsid w:val="00C775CB"/>
    <w:rsid w:val="00C7788B"/>
    <w:rsid w:val="00C77A9F"/>
    <w:rsid w:val="00C77C88"/>
    <w:rsid w:val="00C8004D"/>
    <w:rsid w:val="00C80586"/>
    <w:rsid w:val="00C806D4"/>
    <w:rsid w:val="00C8090F"/>
    <w:rsid w:val="00C8093D"/>
    <w:rsid w:val="00C80D0B"/>
    <w:rsid w:val="00C80D62"/>
    <w:rsid w:val="00C812C5"/>
    <w:rsid w:val="00C8173C"/>
    <w:rsid w:val="00C818E3"/>
    <w:rsid w:val="00C81992"/>
    <w:rsid w:val="00C81AD6"/>
    <w:rsid w:val="00C821A9"/>
    <w:rsid w:val="00C82339"/>
    <w:rsid w:val="00C8236B"/>
    <w:rsid w:val="00C82474"/>
    <w:rsid w:val="00C8250E"/>
    <w:rsid w:val="00C82937"/>
    <w:rsid w:val="00C82C3D"/>
    <w:rsid w:val="00C82F21"/>
    <w:rsid w:val="00C82FF9"/>
    <w:rsid w:val="00C8306A"/>
    <w:rsid w:val="00C830E5"/>
    <w:rsid w:val="00C83158"/>
    <w:rsid w:val="00C834AE"/>
    <w:rsid w:val="00C836C9"/>
    <w:rsid w:val="00C83B17"/>
    <w:rsid w:val="00C83D9A"/>
    <w:rsid w:val="00C84167"/>
    <w:rsid w:val="00C8418C"/>
    <w:rsid w:val="00C8435E"/>
    <w:rsid w:val="00C843F4"/>
    <w:rsid w:val="00C844A8"/>
    <w:rsid w:val="00C84B89"/>
    <w:rsid w:val="00C84D16"/>
    <w:rsid w:val="00C85022"/>
    <w:rsid w:val="00C852AA"/>
    <w:rsid w:val="00C85322"/>
    <w:rsid w:val="00C85CA2"/>
    <w:rsid w:val="00C85D0E"/>
    <w:rsid w:val="00C8617E"/>
    <w:rsid w:val="00C86355"/>
    <w:rsid w:val="00C86465"/>
    <w:rsid w:val="00C866AA"/>
    <w:rsid w:val="00C866F8"/>
    <w:rsid w:val="00C867DF"/>
    <w:rsid w:val="00C867EC"/>
    <w:rsid w:val="00C8692E"/>
    <w:rsid w:val="00C86A7F"/>
    <w:rsid w:val="00C86E9B"/>
    <w:rsid w:val="00C872A1"/>
    <w:rsid w:val="00C87328"/>
    <w:rsid w:val="00C87617"/>
    <w:rsid w:val="00C876B8"/>
    <w:rsid w:val="00C87781"/>
    <w:rsid w:val="00C8790C"/>
    <w:rsid w:val="00C87D8B"/>
    <w:rsid w:val="00C907F2"/>
    <w:rsid w:val="00C90970"/>
    <w:rsid w:val="00C90D3C"/>
    <w:rsid w:val="00C9160B"/>
    <w:rsid w:val="00C91A52"/>
    <w:rsid w:val="00C91A5C"/>
    <w:rsid w:val="00C91D4C"/>
    <w:rsid w:val="00C91EC9"/>
    <w:rsid w:val="00C9241F"/>
    <w:rsid w:val="00C92563"/>
    <w:rsid w:val="00C927EA"/>
    <w:rsid w:val="00C92C64"/>
    <w:rsid w:val="00C933C8"/>
    <w:rsid w:val="00C93528"/>
    <w:rsid w:val="00C938E9"/>
    <w:rsid w:val="00C938EA"/>
    <w:rsid w:val="00C93F54"/>
    <w:rsid w:val="00C93FDE"/>
    <w:rsid w:val="00C94175"/>
    <w:rsid w:val="00C94288"/>
    <w:rsid w:val="00C944A9"/>
    <w:rsid w:val="00C94CA4"/>
    <w:rsid w:val="00C95226"/>
    <w:rsid w:val="00C953A7"/>
    <w:rsid w:val="00C95632"/>
    <w:rsid w:val="00C958E6"/>
    <w:rsid w:val="00C95EA1"/>
    <w:rsid w:val="00C96415"/>
    <w:rsid w:val="00C9678F"/>
    <w:rsid w:val="00C968A3"/>
    <w:rsid w:val="00C96993"/>
    <w:rsid w:val="00C96C39"/>
    <w:rsid w:val="00C96C47"/>
    <w:rsid w:val="00C97328"/>
    <w:rsid w:val="00C973C8"/>
    <w:rsid w:val="00C97747"/>
    <w:rsid w:val="00C979EA"/>
    <w:rsid w:val="00C97D2D"/>
    <w:rsid w:val="00C97F85"/>
    <w:rsid w:val="00CA028F"/>
    <w:rsid w:val="00CA033D"/>
    <w:rsid w:val="00CA06DA"/>
    <w:rsid w:val="00CA0835"/>
    <w:rsid w:val="00CA0A3B"/>
    <w:rsid w:val="00CA0CE2"/>
    <w:rsid w:val="00CA0DAF"/>
    <w:rsid w:val="00CA0E77"/>
    <w:rsid w:val="00CA10E4"/>
    <w:rsid w:val="00CA11E3"/>
    <w:rsid w:val="00CA1549"/>
    <w:rsid w:val="00CA17C9"/>
    <w:rsid w:val="00CA183C"/>
    <w:rsid w:val="00CA183E"/>
    <w:rsid w:val="00CA18BC"/>
    <w:rsid w:val="00CA1A87"/>
    <w:rsid w:val="00CA1B19"/>
    <w:rsid w:val="00CA1D81"/>
    <w:rsid w:val="00CA22BD"/>
    <w:rsid w:val="00CA243C"/>
    <w:rsid w:val="00CA265B"/>
    <w:rsid w:val="00CA29E2"/>
    <w:rsid w:val="00CA2E5D"/>
    <w:rsid w:val="00CA335D"/>
    <w:rsid w:val="00CA33B6"/>
    <w:rsid w:val="00CA355E"/>
    <w:rsid w:val="00CA3644"/>
    <w:rsid w:val="00CA368C"/>
    <w:rsid w:val="00CA3A54"/>
    <w:rsid w:val="00CA3A57"/>
    <w:rsid w:val="00CA3B43"/>
    <w:rsid w:val="00CA3D96"/>
    <w:rsid w:val="00CA3DCF"/>
    <w:rsid w:val="00CA410D"/>
    <w:rsid w:val="00CA4158"/>
    <w:rsid w:val="00CA41C7"/>
    <w:rsid w:val="00CA41EA"/>
    <w:rsid w:val="00CA4572"/>
    <w:rsid w:val="00CA47F5"/>
    <w:rsid w:val="00CA4BF7"/>
    <w:rsid w:val="00CA4C2D"/>
    <w:rsid w:val="00CA4C34"/>
    <w:rsid w:val="00CA4CB8"/>
    <w:rsid w:val="00CA4E22"/>
    <w:rsid w:val="00CA4EDE"/>
    <w:rsid w:val="00CA5120"/>
    <w:rsid w:val="00CA51E3"/>
    <w:rsid w:val="00CA523C"/>
    <w:rsid w:val="00CA5258"/>
    <w:rsid w:val="00CA585D"/>
    <w:rsid w:val="00CA5A18"/>
    <w:rsid w:val="00CA5DAB"/>
    <w:rsid w:val="00CA5EAB"/>
    <w:rsid w:val="00CA6030"/>
    <w:rsid w:val="00CA6196"/>
    <w:rsid w:val="00CA6449"/>
    <w:rsid w:val="00CA666A"/>
    <w:rsid w:val="00CA66C0"/>
    <w:rsid w:val="00CA693E"/>
    <w:rsid w:val="00CA6A04"/>
    <w:rsid w:val="00CA6A72"/>
    <w:rsid w:val="00CA728C"/>
    <w:rsid w:val="00CA7325"/>
    <w:rsid w:val="00CA7937"/>
    <w:rsid w:val="00CB0002"/>
    <w:rsid w:val="00CB0050"/>
    <w:rsid w:val="00CB038A"/>
    <w:rsid w:val="00CB0481"/>
    <w:rsid w:val="00CB07F4"/>
    <w:rsid w:val="00CB0810"/>
    <w:rsid w:val="00CB0A7C"/>
    <w:rsid w:val="00CB0FE0"/>
    <w:rsid w:val="00CB1005"/>
    <w:rsid w:val="00CB1A60"/>
    <w:rsid w:val="00CB1CAE"/>
    <w:rsid w:val="00CB1D71"/>
    <w:rsid w:val="00CB2660"/>
    <w:rsid w:val="00CB27B1"/>
    <w:rsid w:val="00CB2ACC"/>
    <w:rsid w:val="00CB3067"/>
    <w:rsid w:val="00CB32B2"/>
    <w:rsid w:val="00CB3D23"/>
    <w:rsid w:val="00CB3E2B"/>
    <w:rsid w:val="00CB3E81"/>
    <w:rsid w:val="00CB413F"/>
    <w:rsid w:val="00CB48D5"/>
    <w:rsid w:val="00CB4B4F"/>
    <w:rsid w:val="00CB4CDF"/>
    <w:rsid w:val="00CB4DA1"/>
    <w:rsid w:val="00CB57A8"/>
    <w:rsid w:val="00CB5CEA"/>
    <w:rsid w:val="00CB5E4F"/>
    <w:rsid w:val="00CB5EAC"/>
    <w:rsid w:val="00CB602E"/>
    <w:rsid w:val="00CB615D"/>
    <w:rsid w:val="00CB61CE"/>
    <w:rsid w:val="00CB6232"/>
    <w:rsid w:val="00CB652A"/>
    <w:rsid w:val="00CB6575"/>
    <w:rsid w:val="00CB6580"/>
    <w:rsid w:val="00CB6BE7"/>
    <w:rsid w:val="00CB6E16"/>
    <w:rsid w:val="00CB6E23"/>
    <w:rsid w:val="00CB72D1"/>
    <w:rsid w:val="00CB7543"/>
    <w:rsid w:val="00CB75D0"/>
    <w:rsid w:val="00CB763F"/>
    <w:rsid w:val="00CB76E6"/>
    <w:rsid w:val="00CB7709"/>
    <w:rsid w:val="00CB79AD"/>
    <w:rsid w:val="00CB79D6"/>
    <w:rsid w:val="00CB7AD0"/>
    <w:rsid w:val="00CB7E72"/>
    <w:rsid w:val="00CB7F62"/>
    <w:rsid w:val="00CC0050"/>
    <w:rsid w:val="00CC032D"/>
    <w:rsid w:val="00CC04FE"/>
    <w:rsid w:val="00CC0986"/>
    <w:rsid w:val="00CC099F"/>
    <w:rsid w:val="00CC0A02"/>
    <w:rsid w:val="00CC0A74"/>
    <w:rsid w:val="00CC0C71"/>
    <w:rsid w:val="00CC0F25"/>
    <w:rsid w:val="00CC0FBB"/>
    <w:rsid w:val="00CC119F"/>
    <w:rsid w:val="00CC125A"/>
    <w:rsid w:val="00CC1448"/>
    <w:rsid w:val="00CC1BFB"/>
    <w:rsid w:val="00CC1C0D"/>
    <w:rsid w:val="00CC2067"/>
    <w:rsid w:val="00CC2111"/>
    <w:rsid w:val="00CC2341"/>
    <w:rsid w:val="00CC236E"/>
    <w:rsid w:val="00CC23EF"/>
    <w:rsid w:val="00CC2479"/>
    <w:rsid w:val="00CC29E0"/>
    <w:rsid w:val="00CC2CAD"/>
    <w:rsid w:val="00CC2CC0"/>
    <w:rsid w:val="00CC2DED"/>
    <w:rsid w:val="00CC3039"/>
    <w:rsid w:val="00CC3A60"/>
    <w:rsid w:val="00CC3A70"/>
    <w:rsid w:val="00CC3D2A"/>
    <w:rsid w:val="00CC3DE0"/>
    <w:rsid w:val="00CC4112"/>
    <w:rsid w:val="00CC4521"/>
    <w:rsid w:val="00CC47FF"/>
    <w:rsid w:val="00CC4838"/>
    <w:rsid w:val="00CC48AF"/>
    <w:rsid w:val="00CC4D71"/>
    <w:rsid w:val="00CC54C0"/>
    <w:rsid w:val="00CC554D"/>
    <w:rsid w:val="00CC57D4"/>
    <w:rsid w:val="00CC59DB"/>
    <w:rsid w:val="00CC5CF5"/>
    <w:rsid w:val="00CC5EBF"/>
    <w:rsid w:val="00CC60A2"/>
    <w:rsid w:val="00CC646F"/>
    <w:rsid w:val="00CC65FA"/>
    <w:rsid w:val="00CC6828"/>
    <w:rsid w:val="00CC68A5"/>
    <w:rsid w:val="00CC6CBA"/>
    <w:rsid w:val="00CC6EB1"/>
    <w:rsid w:val="00CC6F0F"/>
    <w:rsid w:val="00CC6FF0"/>
    <w:rsid w:val="00CC7192"/>
    <w:rsid w:val="00CC7984"/>
    <w:rsid w:val="00CC79E2"/>
    <w:rsid w:val="00CC7C66"/>
    <w:rsid w:val="00CD0018"/>
    <w:rsid w:val="00CD021A"/>
    <w:rsid w:val="00CD03A3"/>
    <w:rsid w:val="00CD0BB2"/>
    <w:rsid w:val="00CD0D37"/>
    <w:rsid w:val="00CD0EF4"/>
    <w:rsid w:val="00CD0FF0"/>
    <w:rsid w:val="00CD15AE"/>
    <w:rsid w:val="00CD1B62"/>
    <w:rsid w:val="00CD1B85"/>
    <w:rsid w:val="00CD1E95"/>
    <w:rsid w:val="00CD1F43"/>
    <w:rsid w:val="00CD1FFB"/>
    <w:rsid w:val="00CD2690"/>
    <w:rsid w:val="00CD2A35"/>
    <w:rsid w:val="00CD2BDC"/>
    <w:rsid w:val="00CD2D3B"/>
    <w:rsid w:val="00CD2E07"/>
    <w:rsid w:val="00CD3143"/>
    <w:rsid w:val="00CD3281"/>
    <w:rsid w:val="00CD3372"/>
    <w:rsid w:val="00CD3534"/>
    <w:rsid w:val="00CD36A7"/>
    <w:rsid w:val="00CD38FE"/>
    <w:rsid w:val="00CD39D4"/>
    <w:rsid w:val="00CD3B98"/>
    <w:rsid w:val="00CD3BA4"/>
    <w:rsid w:val="00CD4194"/>
    <w:rsid w:val="00CD44EC"/>
    <w:rsid w:val="00CD4D5D"/>
    <w:rsid w:val="00CD4FFE"/>
    <w:rsid w:val="00CD587E"/>
    <w:rsid w:val="00CD5917"/>
    <w:rsid w:val="00CD5B94"/>
    <w:rsid w:val="00CD5D1C"/>
    <w:rsid w:val="00CD6500"/>
    <w:rsid w:val="00CD66C6"/>
    <w:rsid w:val="00CD6724"/>
    <w:rsid w:val="00CD6744"/>
    <w:rsid w:val="00CD68F9"/>
    <w:rsid w:val="00CD6B3E"/>
    <w:rsid w:val="00CD6BC1"/>
    <w:rsid w:val="00CD6C7B"/>
    <w:rsid w:val="00CD6DD4"/>
    <w:rsid w:val="00CD6E5E"/>
    <w:rsid w:val="00CD70F4"/>
    <w:rsid w:val="00CD7116"/>
    <w:rsid w:val="00CD71D6"/>
    <w:rsid w:val="00CD72C6"/>
    <w:rsid w:val="00CD73B5"/>
    <w:rsid w:val="00CD73DE"/>
    <w:rsid w:val="00CD742D"/>
    <w:rsid w:val="00CD7524"/>
    <w:rsid w:val="00CD77CA"/>
    <w:rsid w:val="00CD788B"/>
    <w:rsid w:val="00CD7BB6"/>
    <w:rsid w:val="00CD7FBA"/>
    <w:rsid w:val="00CE0284"/>
    <w:rsid w:val="00CE03E7"/>
    <w:rsid w:val="00CE0A99"/>
    <w:rsid w:val="00CE0ABB"/>
    <w:rsid w:val="00CE0EC9"/>
    <w:rsid w:val="00CE12EA"/>
    <w:rsid w:val="00CE13F4"/>
    <w:rsid w:val="00CE141D"/>
    <w:rsid w:val="00CE1561"/>
    <w:rsid w:val="00CE15F5"/>
    <w:rsid w:val="00CE165C"/>
    <w:rsid w:val="00CE1E77"/>
    <w:rsid w:val="00CE1EF0"/>
    <w:rsid w:val="00CE2033"/>
    <w:rsid w:val="00CE22AF"/>
    <w:rsid w:val="00CE22B0"/>
    <w:rsid w:val="00CE252A"/>
    <w:rsid w:val="00CE27AF"/>
    <w:rsid w:val="00CE286B"/>
    <w:rsid w:val="00CE2C1D"/>
    <w:rsid w:val="00CE2D76"/>
    <w:rsid w:val="00CE2E2A"/>
    <w:rsid w:val="00CE36CB"/>
    <w:rsid w:val="00CE38F4"/>
    <w:rsid w:val="00CE3AFF"/>
    <w:rsid w:val="00CE3B3B"/>
    <w:rsid w:val="00CE3F45"/>
    <w:rsid w:val="00CE423B"/>
    <w:rsid w:val="00CE424C"/>
    <w:rsid w:val="00CE430A"/>
    <w:rsid w:val="00CE4799"/>
    <w:rsid w:val="00CE4870"/>
    <w:rsid w:val="00CE4A0A"/>
    <w:rsid w:val="00CE4C29"/>
    <w:rsid w:val="00CE4E6F"/>
    <w:rsid w:val="00CE4FFE"/>
    <w:rsid w:val="00CE53E5"/>
    <w:rsid w:val="00CE571E"/>
    <w:rsid w:val="00CE584D"/>
    <w:rsid w:val="00CE58A6"/>
    <w:rsid w:val="00CE5986"/>
    <w:rsid w:val="00CE5A79"/>
    <w:rsid w:val="00CE6021"/>
    <w:rsid w:val="00CE60D4"/>
    <w:rsid w:val="00CE6218"/>
    <w:rsid w:val="00CE6310"/>
    <w:rsid w:val="00CE6533"/>
    <w:rsid w:val="00CE6552"/>
    <w:rsid w:val="00CE6775"/>
    <w:rsid w:val="00CE696E"/>
    <w:rsid w:val="00CE6A47"/>
    <w:rsid w:val="00CE6B42"/>
    <w:rsid w:val="00CE719B"/>
    <w:rsid w:val="00CE791B"/>
    <w:rsid w:val="00CE799D"/>
    <w:rsid w:val="00CE7BB5"/>
    <w:rsid w:val="00CE7DE8"/>
    <w:rsid w:val="00CF022C"/>
    <w:rsid w:val="00CF02B3"/>
    <w:rsid w:val="00CF073A"/>
    <w:rsid w:val="00CF07BC"/>
    <w:rsid w:val="00CF086E"/>
    <w:rsid w:val="00CF0CAC"/>
    <w:rsid w:val="00CF0CB1"/>
    <w:rsid w:val="00CF0CC8"/>
    <w:rsid w:val="00CF0FF3"/>
    <w:rsid w:val="00CF120F"/>
    <w:rsid w:val="00CF1C6F"/>
    <w:rsid w:val="00CF1E65"/>
    <w:rsid w:val="00CF22BB"/>
    <w:rsid w:val="00CF2381"/>
    <w:rsid w:val="00CF24AE"/>
    <w:rsid w:val="00CF25BB"/>
    <w:rsid w:val="00CF2604"/>
    <w:rsid w:val="00CF2A73"/>
    <w:rsid w:val="00CF3123"/>
    <w:rsid w:val="00CF3611"/>
    <w:rsid w:val="00CF3824"/>
    <w:rsid w:val="00CF397F"/>
    <w:rsid w:val="00CF39FC"/>
    <w:rsid w:val="00CF3A82"/>
    <w:rsid w:val="00CF3D6B"/>
    <w:rsid w:val="00CF3DC6"/>
    <w:rsid w:val="00CF3E42"/>
    <w:rsid w:val="00CF424B"/>
    <w:rsid w:val="00CF4267"/>
    <w:rsid w:val="00CF4271"/>
    <w:rsid w:val="00CF4885"/>
    <w:rsid w:val="00CF4944"/>
    <w:rsid w:val="00CF4AF9"/>
    <w:rsid w:val="00CF4C2D"/>
    <w:rsid w:val="00CF4EC7"/>
    <w:rsid w:val="00CF5042"/>
    <w:rsid w:val="00CF50C2"/>
    <w:rsid w:val="00CF5234"/>
    <w:rsid w:val="00CF542D"/>
    <w:rsid w:val="00CF54D0"/>
    <w:rsid w:val="00CF5DFE"/>
    <w:rsid w:val="00CF5F0E"/>
    <w:rsid w:val="00CF6A10"/>
    <w:rsid w:val="00CF6BCE"/>
    <w:rsid w:val="00CF6C9F"/>
    <w:rsid w:val="00CF706B"/>
    <w:rsid w:val="00CF7120"/>
    <w:rsid w:val="00CF7469"/>
    <w:rsid w:val="00CF77A7"/>
    <w:rsid w:val="00CF7888"/>
    <w:rsid w:val="00CF7FDB"/>
    <w:rsid w:val="00D0014A"/>
    <w:rsid w:val="00D001D7"/>
    <w:rsid w:val="00D001E0"/>
    <w:rsid w:val="00D00462"/>
    <w:rsid w:val="00D0075E"/>
    <w:rsid w:val="00D007AB"/>
    <w:rsid w:val="00D0095B"/>
    <w:rsid w:val="00D00966"/>
    <w:rsid w:val="00D0100A"/>
    <w:rsid w:val="00D010AE"/>
    <w:rsid w:val="00D010D4"/>
    <w:rsid w:val="00D01254"/>
    <w:rsid w:val="00D01408"/>
    <w:rsid w:val="00D01590"/>
    <w:rsid w:val="00D015F3"/>
    <w:rsid w:val="00D01AB3"/>
    <w:rsid w:val="00D01C86"/>
    <w:rsid w:val="00D01D15"/>
    <w:rsid w:val="00D02173"/>
    <w:rsid w:val="00D023D2"/>
    <w:rsid w:val="00D026F8"/>
    <w:rsid w:val="00D02709"/>
    <w:rsid w:val="00D02798"/>
    <w:rsid w:val="00D029E0"/>
    <w:rsid w:val="00D02A03"/>
    <w:rsid w:val="00D02A80"/>
    <w:rsid w:val="00D02A92"/>
    <w:rsid w:val="00D02CC0"/>
    <w:rsid w:val="00D02D96"/>
    <w:rsid w:val="00D03049"/>
    <w:rsid w:val="00D033B7"/>
    <w:rsid w:val="00D035FD"/>
    <w:rsid w:val="00D03647"/>
    <w:rsid w:val="00D03967"/>
    <w:rsid w:val="00D03CA8"/>
    <w:rsid w:val="00D03EB7"/>
    <w:rsid w:val="00D03F03"/>
    <w:rsid w:val="00D0475F"/>
    <w:rsid w:val="00D04A77"/>
    <w:rsid w:val="00D04AE2"/>
    <w:rsid w:val="00D04B61"/>
    <w:rsid w:val="00D04B8C"/>
    <w:rsid w:val="00D04BE3"/>
    <w:rsid w:val="00D04CAD"/>
    <w:rsid w:val="00D04DD4"/>
    <w:rsid w:val="00D04DFE"/>
    <w:rsid w:val="00D051C2"/>
    <w:rsid w:val="00D05293"/>
    <w:rsid w:val="00D05447"/>
    <w:rsid w:val="00D05C79"/>
    <w:rsid w:val="00D05D95"/>
    <w:rsid w:val="00D06244"/>
    <w:rsid w:val="00D06270"/>
    <w:rsid w:val="00D06647"/>
    <w:rsid w:val="00D06E44"/>
    <w:rsid w:val="00D06E89"/>
    <w:rsid w:val="00D07307"/>
    <w:rsid w:val="00D0757D"/>
    <w:rsid w:val="00D07916"/>
    <w:rsid w:val="00D10769"/>
    <w:rsid w:val="00D10A81"/>
    <w:rsid w:val="00D10FD1"/>
    <w:rsid w:val="00D1119C"/>
    <w:rsid w:val="00D111D0"/>
    <w:rsid w:val="00D11515"/>
    <w:rsid w:val="00D11556"/>
    <w:rsid w:val="00D11797"/>
    <w:rsid w:val="00D11B36"/>
    <w:rsid w:val="00D11FC7"/>
    <w:rsid w:val="00D1215C"/>
    <w:rsid w:val="00D12167"/>
    <w:rsid w:val="00D12403"/>
    <w:rsid w:val="00D126BD"/>
    <w:rsid w:val="00D126DC"/>
    <w:rsid w:val="00D127B9"/>
    <w:rsid w:val="00D1281A"/>
    <w:rsid w:val="00D12911"/>
    <w:rsid w:val="00D12B53"/>
    <w:rsid w:val="00D13172"/>
    <w:rsid w:val="00D131DD"/>
    <w:rsid w:val="00D132CD"/>
    <w:rsid w:val="00D1387C"/>
    <w:rsid w:val="00D138CE"/>
    <w:rsid w:val="00D13956"/>
    <w:rsid w:val="00D13E1F"/>
    <w:rsid w:val="00D14013"/>
    <w:rsid w:val="00D14194"/>
    <w:rsid w:val="00D1434E"/>
    <w:rsid w:val="00D14353"/>
    <w:rsid w:val="00D147CF"/>
    <w:rsid w:val="00D1485E"/>
    <w:rsid w:val="00D14CB0"/>
    <w:rsid w:val="00D14CE9"/>
    <w:rsid w:val="00D15065"/>
    <w:rsid w:val="00D158A7"/>
    <w:rsid w:val="00D158C9"/>
    <w:rsid w:val="00D15AC4"/>
    <w:rsid w:val="00D15AEB"/>
    <w:rsid w:val="00D15E0F"/>
    <w:rsid w:val="00D15E41"/>
    <w:rsid w:val="00D163B3"/>
    <w:rsid w:val="00D16842"/>
    <w:rsid w:val="00D16876"/>
    <w:rsid w:val="00D1694C"/>
    <w:rsid w:val="00D16B03"/>
    <w:rsid w:val="00D16C4F"/>
    <w:rsid w:val="00D16CCC"/>
    <w:rsid w:val="00D16D92"/>
    <w:rsid w:val="00D16ED5"/>
    <w:rsid w:val="00D1705A"/>
    <w:rsid w:val="00D1706A"/>
    <w:rsid w:val="00D1724E"/>
    <w:rsid w:val="00D1746B"/>
    <w:rsid w:val="00D176AD"/>
    <w:rsid w:val="00D1776A"/>
    <w:rsid w:val="00D17A7B"/>
    <w:rsid w:val="00D17B38"/>
    <w:rsid w:val="00D17B5F"/>
    <w:rsid w:val="00D17B76"/>
    <w:rsid w:val="00D202DA"/>
    <w:rsid w:val="00D2080F"/>
    <w:rsid w:val="00D20A08"/>
    <w:rsid w:val="00D20CA0"/>
    <w:rsid w:val="00D20DAD"/>
    <w:rsid w:val="00D2112D"/>
    <w:rsid w:val="00D211D4"/>
    <w:rsid w:val="00D21703"/>
    <w:rsid w:val="00D219D0"/>
    <w:rsid w:val="00D219FA"/>
    <w:rsid w:val="00D21BA1"/>
    <w:rsid w:val="00D21C8E"/>
    <w:rsid w:val="00D21F72"/>
    <w:rsid w:val="00D2209D"/>
    <w:rsid w:val="00D2211B"/>
    <w:rsid w:val="00D2212F"/>
    <w:rsid w:val="00D226E7"/>
    <w:rsid w:val="00D22A19"/>
    <w:rsid w:val="00D22BB4"/>
    <w:rsid w:val="00D23196"/>
    <w:rsid w:val="00D23290"/>
    <w:rsid w:val="00D233A4"/>
    <w:rsid w:val="00D23470"/>
    <w:rsid w:val="00D23663"/>
    <w:rsid w:val="00D23808"/>
    <w:rsid w:val="00D23818"/>
    <w:rsid w:val="00D2399D"/>
    <w:rsid w:val="00D23E17"/>
    <w:rsid w:val="00D23ED1"/>
    <w:rsid w:val="00D24207"/>
    <w:rsid w:val="00D2443C"/>
    <w:rsid w:val="00D24AE7"/>
    <w:rsid w:val="00D24DBE"/>
    <w:rsid w:val="00D254A4"/>
    <w:rsid w:val="00D25862"/>
    <w:rsid w:val="00D25914"/>
    <w:rsid w:val="00D2598A"/>
    <w:rsid w:val="00D25993"/>
    <w:rsid w:val="00D25B60"/>
    <w:rsid w:val="00D25B7E"/>
    <w:rsid w:val="00D2681A"/>
    <w:rsid w:val="00D2685A"/>
    <w:rsid w:val="00D26950"/>
    <w:rsid w:val="00D26E12"/>
    <w:rsid w:val="00D26FD7"/>
    <w:rsid w:val="00D271EF"/>
    <w:rsid w:val="00D27303"/>
    <w:rsid w:val="00D27505"/>
    <w:rsid w:val="00D27A4F"/>
    <w:rsid w:val="00D27BFE"/>
    <w:rsid w:val="00D27E67"/>
    <w:rsid w:val="00D30493"/>
    <w:rsid w:val="00D3065F"/>
    <w:rsid w:val="00D30A1B"/>
    <w:rsid w:val="00D30C5C"/>
    <w:rsid w:val="00D30D59"/>
    <w:rsid w:val="00D30FFA"/>
    <w:rsid w:val="00D31406"/>
    <w:rsid w:val="00D31580"/>
    <w:rsid w:val="00D31664"/>
    <w:rsid w:val="00D316A7"/>
    <w:rsid w:val="00D31BB8"/>
    <w:rsid w:val="00D31BC1"/>
    <w:rsid w:val="00D31DDE"/>
    <w:rsid w:val="00D32137"/>
    <w:rsid w:val="00D32170"/>
    <w:rsid w:val="00D321D0"/>
    <w:rsid w:val="00D3271B"/>
    <w:rsid w:val="00D32855"/>
    <w:rsid w:val="00D328D8"/>
    <w:rsid w:val="00D32E81"/>
    <w:rsid w:val="00D32F0A"/>
    <w:rsid w:val="00D32F96"/>
    <w:rsid w:val="00D33215"/>
    <w:rsid w:val="00D337BE"/>
    <w:rsid w:val="00D339FE"/>
    <w:rsid w:val="00D33A0C"/>
    <w:rsid w:val="00D33B24"/>
    <w:rsid w:val="00D33CA3"/>
    <w:rsid w:val="00D33CF5"/>
    <w:rsid w:val="00D33D79"/>
    <w:rsid w:val="00D33DBC"/>
    <w:rsid w:val="00D33E5F"/>
    <w:rsid w:val="00D349C8"/>
    <w:rsid w:val="00D34BB7"/>
    <w:rsid w:val="00D34CBA"/>
    <w:rsid w:val="00D35138"/>
    <w:rsid w:val="00D3537B"/>
    <w:rsid w:val="00D3570E"/>
    <w:rsid w:val="00D35BAE"/>
    <w:rsid w:val="00D35C2B"/>
    <w:rsid w:val="00D3685E"/>
    <w:rsid w:val="00D3694E"/>
    <w:rsid w:val="00D3696A"/>
    <w:rsid w:val="00D36A8A"/>
    <w:rsid w:val="00D36CC1"/>
    <w:rsid w:val="00D36E05"/>
    <w:rsid w:val="00D36FC0"/>
    <w:rsid w:val="00D370E0"/>
    <w:rsid w:val="00D37341"/>
    <w:rsid w:val="00D37584"/>
    <w:rsid w:val="00D37608"/>
    <w:rsid w:val="00D377EA"/>
    <w:rsid w:val="00D37F77"/>
    <w:rsid w:val="00D40211"/>
    <w:rsid w:val="00D40344"/>
    <w:rsid w:val="00D40551"/>
    <w:rsid w:val="00D40579"/>
    <w:rsid w:val="00D4088C"/>
    <w:rsid w:val="00D40A91"/>
    <w:rsid w:val="00D40FC6"/>
    <w:rsid w:val="00D40FF0"/>
    <w:rsid w:val="00D413D4"/>
    <w:rsid w:val="00D41446"/>
    <w:rsid w:val="00D4154F"/>
    <w:rsid w:val="00D41596"/>
    <w:rsid w:val="00D4172B"/>
    <w:rsid w:val="00D41937"/>
    <w:rsid w:val="00D4195C"/>
    <w:rsid w:val="00D419B5"/>
    <w:rsid w:val="00D42339"/>
    <w:rsid w:val="00D42518"/>
    <w:rsid w:val="00D428C0"/>
    <w:rsid w:val="00D42AA0"/>
    <w:rsid w:val="00D42CA0"/>
    <w:rsid w:val="00D42F4D"/>
    <w:rsid w:val="00D43029"/>
    <w:rsid w:val="00D431FE"/>
    <w:rsid w:val="00D43698"/>
    <w:rsid w:val="00D437F0"/>
    <w:rsid w:val="00D44150"/>
    <w:rsid w:val="00D44241"/>
    <w:rsid w:val="00D442F0"/>
    <w:rsid w:val="00D44655"/>
    <w:rsid w:val="00D44675"/>
    <w:rsid w:val="00D448B8"/>
    <w:rsid w:val="00D44B67"/>
    <w:rsid w:val="00D44FC3"/>
    <w:rsid w:val="00D454A2"/>
    <w:rsid w:val="00D457B0"/>
    <w:rsid w:val="00D457D9"/>
    <w:rsid w:val="00D45817"/>
    <w:rsid w:val="00D46304"/>
    <w:rsid w:val="00D4644C"/>
    <w:rsid w:val="00D4656A"/>
    <w:rsid w:val="00D46703"/>
    <w:rsid w:val="00D469B8"/>
    <w:rsid w:val="00D46C73"/>
    <w:rsid w:val="00D46E77"/>
    <w:rsid w:val="00D46E92"/>
    <w:rsid w:val="00D46EBE"/>
    <w:rsid w:val="00D47231"/>
    <w:rsid w:val="00D473FE"/>
    <w:rsid w:val="00D475A8"/>
    <w:rsid w:val="00D479E0"/>
    <w:rsid w:val="00D500E8"/>
    <w:rsid w:val="00D50346"/>
    <w:rsid w:val="00D5083C"/>
    <w:rsid w:val="00D50C7D"/>
    <w:rsid w:val="00D50F4D"/>
    <w:rsid w:val="00D50FEC"/>
    <w:rsid w:val="00D5127B"/>
    <w:rsid w:val="00D51694"/>
    <w:rsid w:val="00D51CA1"/>
    <w:rsid w:val="00D51CF3"/>
    <w:rsid w:val="00D51EF2"/>
    <w:rsid w:val="00D52160"/>
    <w:rsid w:val="00D522A0"/>
    <w:rsid w:val="00D52638"/>
    <w:rsid w:val="00D5290B"/>
    <w:rsid w:val="00D5293F"/>
    <w:rsid w:val="00D52989"/>
    <w:rsid w:val="00D52D70"/>
    <w:rsid w:val="00D53132"/>
    <w:rsid w:val="00D53913"/>
    <w:rsid w:val="00D53AD1"/>
    <w:rsid w:val="00D53BA2"/>
    <w:rsid w:val="00D53E71"/>
    <w:rsid w:val="00D53F26"/>
    <w:rsid w:val="00D54002"/>
    <w:rsid w:val="00D540B4"/>
    <w:rsid w:val="00D54725"/>
    <w:rsid w:val="00D54787"/>
    <w:rsid w:val="00D54974"/>
    <w:rsid w:val="00D549D1"/>
    <w:rsid w:val="00D54A50"/>
    <w:rsid w:val="00D5510C"/>
    <w:rsid w:val="00D552A9"/>
    <w:rsid w:val="00D55323"/>
    <w:rsid w:val="00D556F5"/>
    <w:rsid w:val="00D557B3"/>
    <w:rsid w:val="00D5582F"/>
    <w:rsid w:val="00D55D10"/>
    <w:rsid w:val="00D56174"/>
    <w:rsid w:val="00D56372"/>
    <w:rsid w:val="00D56427"/>
    <w:rsid w:val="00D56AAC"/>
    <w:rsid w:val="00D56B29"/>
    <w:rsid w:val="00D56BF8"/>
    <w:rsid w:val="00D56F33"/>
    <w:rsid w:val="00D574DF"/>
    <w:rsid w:val="00D57620"/>
    <w:rsid w:val="00D579D8"/>
    <w:rsid w:val="00D57C3D"/>
    <w:rsid w:val="00D57E30"/>
    <w:rsid w:val="00D60A9D"/>
    <w:rsid w:val="00D60CC0"/>
    <w:rsid w:val="00D61481"/>
    <w:rsid w:val="00D61524"/>
    <w:rsid w:val="00D61677"/>
    <w:rsid w:val="00D61765"/>
    <w:rsid w:val="00D618D4"/>
    <w:rsid w:val="00D619A0"/>
    <w:rsid w:val="00D61B31"/>
    <w:rsid w:val="00D61BFD"/>
    <w:rsid w:val="00D620D9"/>
    <w:rsid w:val="00D6210C"/>
    <w:rsid w:val="00D62273"/>
    <w:rsid w:val="00D622A8"/>
    <w:rsid w:val="00D625AD"/>
    <w:rsid w:val="00D63043"/>
    <w:rsid w:val="00D63410"/>
    <w:rsid w:val="00D634E9"/>
    <w:rsid w:val="00D63AD7"/>
    <w:rsid w:val="00D63AD9"/>
    <w:rsid w:val="00D63B53"/>
    <w:rsid w:val="00D6400A"/>
    <w:rsid w:val="00D6416D"/>
    <w:rsid w:val="00D64251"/>
    <w:rsid w:val="00D643B7"/>
    <w:rsid w:val="00D64606"/>
    <w:rsid w:val="00D64B69"/>
    <w:rsid w:val="00D64B93"/>
    <w:rsid w:val="00D64BFF"/>
    <w:rsid w:val="00D64C12"/>
    <w:rsid w:val="00D64DE1"/>
    <w:rsid w:val="00D64ED0"/>
    <w:rsid w:val="00D64F40"/>
    <w:rsid w:val="00D6535C"/>
    <w:rsid w:val="00D65362"/>
    <w:rsid w:val="00D65531"/>
    <w:rsid w:val="00D65A9A"/>
    <w:rsid w:val="00D65DFD"/>
    <w:rsid w:val="00D65EA1"/>
    <w:rsid w:val="00D66406"/>
    <w:rsid w:val="00D664F4"/>
    <w:rsid w:val="00D6678D"/>
    <w:rsid w:val="00D66B1F"/>
    <w:rsid w:val="00D66C49"/>
    <w:rsid w:val="00D66E05"/>
    <w:rsid w:val="00D66F4A"/>
    <w:rsid w:val="00D674F0"/>
    <w:rsid w:val="00D67B4C"/>
    <w:rsid w:val="00D67BC5"/>
    <w:rsid w:val="00D67E42"/>
    <w:rsid w:val="00D67E8B"/>
    <w:rsid w:val="00D67F55"/>
    <w:rsid w:val="00D70168"/>
    <w:rsid w:val="00D70170"/>
    <w:rsid w:val="00D703D6"/>
    <w:rsid w:val="00D70462"/>
    <w:rsid w:val="00D70663"/>
    <w:rsid w:val="00D706F6"/>
    <w:rsid w:val="00D707F5"/>
    <w:rsid w:val="00D70A03"/>
    <w:rsid w:val="00D70A10"/>
    <w:rsid w:val="00D70D42"/>
    <w:rsid w:val="00D70E56"/>
    <w:rsid w:val="00D7114A"/>
    <w:rsid w:val="00D7119C"/>
    <w:rsid w:val="00D711C0"/>
    <w:rsid w:val="00D71249"/>
    <w:rsid w:val="00D71727"/>
    <w:rsid w:val="00D718CB"/>
    <w:rsid w:val="00D71E77"/>
    <w:rsid w:val="00D7246A"/>
    <w:rsid w:val="00D725F3"/>
    <w:rsid w:val="00D7324C"/>
    <w:rsid w:val="00D73452"/>
    <w:rsid w:val="00D735D5"/>
    <w:rsid w:val="00D73B9A"/>
    <w:rsid w:val="00D73DDC"/>
    <w:rsid w:val="00D73F8E"/>
    <w:rsid w:val="00D74251"/>
    <w:rsid w:val="00D74304"/>
    <w:rsid w:val="00D74444"/>
    <w:rsid w:val="00D74771"/>
    <w:rsid w:val="00D74843"/>
    <w:rsid w:val="00D74A6A"/>
    <w:rsid w:val="00D74C02"/>
    <w:rsid w:val="00D74C5A"/>
    <w:rsid w:val="00D74DA5"/>
    <w:rsid w:val="00D74F3E"/>
    <w:rsid w:val="00D74FE9"/>
    <w:rsid w:val="00D75090"/>
    <w:rsid w:val="00D750DC"/>
    <w:rsid w:val="00D75498"/>
    <w:rsid w:val="00D75573"/>
    <w:rsid w:val="00D7576E"/>
    <w:rsid w:val="00D75843"/>
    <w:rsid w:val="00D75B5D"/>
    <w:rsid w:val="00D75BA5"/>
    <w:rsid w:val="00D75FD2"/>
    <w:rsid w:val="00D764F7"/>
    <w:rsid w:val="00D7681C"/>
    <w:rsid w:val="00D76878"/>
    <w:rsid w:val="00D76D44"/>
    <w:rsid w:val="00D7736A"/>
    <w:rsid w:val="00D774E9"/>
    <w:rsid w:val="00D776A6"/>
    <w:rsid w:val="00D7781D"/>
    <w:rsid w:val="00D77873"/>
    <w:rsid w:val="00D77921"/>
    <w:rsid w:val="00D77CCE"/>
    <w:rsid w:val="00D77D50"/>
    <w:rsid w:val="00D77E09"/>
    <w:rsid w:val="00D804AF"/>
    <w:rsid w:val="00D8054A"/>
    <w:rsid w:val="00D806AF"/>
    <w:rsid w:val="00D80B3C"/>
    <w:rsid w:val="00D80F36"/>
    <w:rsid w:val="00D813B6"/>
    <w:rsid w:val="00D81408"/>
    <w:rsid w:val="00D81734"/>
    <w:rsid w:val="00D817AB"/>
    <w:rsid w:val="00D81A2E"/>
    <w:rsid w:val="00D81B18"/>
    <w:rsid w:val="00D81DA7"/>
    <w:rsid w:val="00D820D9"/>
    <w:rsid w:val="00D82366"/>
    <w:rsid w:val="00D826CF"/>
    <w:rsid w:val="00D827D8"/>
    <w:rsid w:val="00D82A61"/>
    <w:rsid w:val="00D82ADC"/>
    <w:rsid w:val="00D82B19"/>
    <w:rsid w:val="00D82BB2"/>
    <w:rsid w:val="00D82C5E"/>
    <w:rsid w:val="00D82DBF"/>
    <w:rsid w:val="00D8310C"/>
    <w:rsid w:val="00D836B0"/>
    <w:rsid w:val="00D836F5"/>
    <w:rsid w:val="00D83DEB"/>
    <w:rsid w:val="00D83DED"/>
    <w:rsid w:val="00D84251"/>
    <w:rsid w:val="00D8428F"/>
    <w:rsid w:val="00D84395"/>
    <w:rsid w:val="00D8446D"/>
    <w:rsid w:val="00D844C4"/>
    <w:rsid w:val="00D84857"/>
    <w:rsid w:val="00D84858"/>
    <w:rsid w:val="00D84BF3"/>
    <w:rsid w:val="00D84DED"/>
    <w:rsid w:val="00D84DFB"/>
    <w:rsid w:val="00D85331"/>
    <w:rsid w:val="00D854D0"/>
    <w:rsid w:val="00D85D6A"/>
    <w:rsid w:val="00D863A4"/>
    <w:rsid w:val="00D864DD"/>
    <w:rsid w:val="00D86733"/>
    <w:rsid w:val="00D867B5"/>
    <w:rsid w:val="00D868E3"/>
    <w:rsid w:val="00D86F35"/>
    <w:rsid w:val="00D86FCE"/>
    <w:rsid w:val="00D87323"/>
    <w:rsid w:val="00D87558"/>
    <w:rsid w:val="00D87C20"/>
    <w:rsid w:val="00D87E64"/>
    <w:rsid w:val="00D900F0"/>
    <w:rsid w:val="00D90120"/>
    <w:rsid w:val="00D90523"/>
    <w:rsid w:val="00D90894"/>
    <w:rsid w:val="00D90F46"/>
    <w:rsid w:val="00D90FB9"/>
    <w:rsid w:val="00D914A6"/>
    <w:rsid w:val="00D9176A"/>
    <w:rsid w:val="00D9182B"/>
    <w:rsid w:val="00D91F5D"/>
    <w:rsid w:val="00D920E9"/>
    <w:rsid w:val="00D9215E"/>
    <w:rsid w:val="00D922CC"/>
    <w:rsid w:val="00D922D1"/>
    <w:rsid w:val="00D92504"/>
    <w:rsid w:val="00D9286F"/>
    <w:rsid w:val="00D9296D"/>
    <w:rsid w:val="00D92B4B"/>
    <w:rsid w:val="00D92F16"/>
    <w:rsid w:val="00D932A3"/>
    <w:rsid w:val="00D933D8"/>
    <w:rsid w:val="00D9342F"/>
    <w:rsid w:val="00D9368C"/>
    <w:rsid w:val="00D939A4"/>
    <w:rsid w:val="00D93D2F"/>
    <w:rsid w:val="00D93E8B"/>
    <w:rsid w:val="00D93EA3"/>
    <w:rsid w:val="00D940E7"/>
    <w:rsid w:val="00D94159"/>
    <w:rsid w:val="00D944E9"/>
    <w:rsid w:val="00D949E8"/>
    <w:rsid w:val="00D94BAA"/>
    <w:rsid w:val="00D94E25"/>
    <w:rsid w:val="00D94E94"/>
    <w:rsid w:val="00D951A8"/>
    <w:rsid w:val="00D95409"/>
    <w:rsid w:val="00D9543A"/>
    <w:rsid w:val="00D958C5"/>
    <w:rsid w:val="00D9598D"/>
    <w:rsid w:val="00D95C2D"/>
    <w:rsid w:val="00D95EC0"/>
    <w:rsid w:val="00D95FEE"/>
    <w:rsid w:val="00D96090"/>
    <w:rsid w:val="00D9630A"/>
    <w:rsid w:val="00D9693A"/>
    <w:rsid w:val="00D96A2A"/>
    <w:rsid w:val="00D96D30"/>
    <w:rsid w:val="00D97228"/>
    <w:rsid w:val="00D975B5"/>
    <w:rsid w:val="00D97AB1"/>
    <w:rsid w:val="00D97EA2"/>
    <w:rsid w:val="00DA0208"/>
    <w:rsid w:val="00DA0516"/>
    <w:rsid w:val="00DA07DB"/>
    <w:rsid w:val="00DA07F1"/>
    <w:rsid w:val="00DA0896"/>
    <w:rsid w:val="00DA0AD4"/>
    <w:rsid w:val="00DA0BA2"/>
    <w:rsid w:val="00DA1035"/>
    <w:rsid w:val="00DA1147"/>
    <w:rsid w:val="00DA1202"/>
    <w:rsid w:val="00DA1499"/>
    <w:rsid w:val="00DA1A25"/>
    <w:rsid w:val="00DA1ED3"/>
    <w:rsid w:val="00DA20DE"/>
    <w:rsid w:val="00DA2434"/>
    <w:rsid w:val="00DA279B"/>
    <w:rsid w:val="00DA284C"/>
    <w:rsid w:val="00DA29B1"/>
    <w:rsid w:val="00DA2A55"/>
    <w:rsid w:val="00DA2BB9"/>
    <w:rsid w:val="00DA2F02"/>
    <w:rsid w:val="00DA3538"/>
    <w:rsid w:val="00DA3605"/>
    <w:rsid w:val="00DA364D"/>
    <w:rsid w:val="00DA3740"/>
    <w:rsid w:val="00DA37E8"/>
    <w:rsid w:val="00DA3828"/>
    <w:rsid w:val="00DA39A0"/>
    <w:rsid w:val="00DA3B15"/>
    <w:rsid w:val="00DA4016"/>
    <w:rsid w:val="00DA417B"/>
    <w:rsid w:val="00DA4A02"/>
    <w:rsid w:val="00DA4A67"/>
    <w:rsid w:val="00DA4BC4"/>
    <w:rsid w:val="00DA5111"/>
    <w:rsid w:val="00DA55CE"/>
    <w:rsid w:val="00DA5B75"/>
    <w:rsid w:val="00DA5D4F"/>
    <w:rsid w:val="00DA616B"/>
    <w:rsid w:val="00DA64D4"/>
    <w:rsid w:val="00DA6740"/>
    <w:rsid w:val="00DA6D2D"/>
    <w:rsid w:val="00DA6DEE"/>
    <w:rsid w:val="00DA735B"/>
    <w:rsid w:val="00DA791B"/>
    <w:rsid w:val="00DA7B47"/>
    <w:rsid w:val="00DA7BD4"/>
    <w:rsid w:val="00DA7C64"/>
    <w:rsid w:val="00DA7F93"/>
    <w:rsid w:val="00DB0074"/>
    <w:rsid w:val="00DB02AF"/>
    <w:rsid w:val="00DB0323"/>
    <w:rsid w:val="00DB0A1E"/>
    <w:rsid w:val="00DB0AF5"/>
    <w:rsid w:val="00DB0AF8"/>
    <w:rsid w:val="00DB0D49"/>
    <w:rsid w:val="00DB0FF4"/>
    <w:rsid w:val="00DB0FFF"/>
    <w:rsid w:val="00DB1448"/>
    <w:rsid w:val="00DB159D"/>
    <w:rsid w:val="00DB1654"/>
    <w:rsid w:val="00DB1977"/>
    <w:rsid w:val="00DB1A5C"/>
    <w:rsid w:val="00DB1D10"/>
    <w:rsid w:val="00DB1D86"/>
    <w:rsid w:val="00DB1D9F"/>
    <w:rsid w:val="00DB2090"/>
    <w:rsid w:val="00DB20CC"/>
    <w:rsid w:val="00DB2428"/>
    <w:rsid w:val="00DB24A1"/>
    <w:rsid w:val="00DB25D6"/>
    <w:rsid w:val="00DB27F9"/>
    <w:rsid w:val="00DB286D"/>
    <w:rsid w:val="00DB2B79"/>
    <w:rsid w:val="00DB34C8"/>
    <w:rsid w:val="00DB3705"/>
    <w:rsid w:val="00DB38A8"/>
    <w:rsid w:val="00DB3AE8"/>
    <w:rsid w:val="00DB3B97"/>
    <w:rsid w:val="00DB428B"/>
    <w:rsid w:val="00DB4329"/>
    <w:rsid w:val="00DB486B"/>
    <w:rsid w:val="00DB4D16"/>
    <w:rsid w:val="00DB4F05"/>
    <w:rsid w:val="00DB5069"/>
    <w:rsid w:val="00DB5173"/>
    <w:rsid w:val="00DB5421"/>
    <w:rsid w:val="00DB5465"/>
    <w:rsid w:val="00DB5528"/>
    <w:rsid w:val="00DB5536"/>
    <w:rsid w:val="00DB5B56"/>
    <w:rsid w:val="00DB5CB8"/>
    <w:rsid w:val="00DB5F7D"/>
    <w:rsid w:val="00DB68FF"/>
    <w:rsid w:val="00DB6AD1"/>
    <w:rsid w:val="00DB6C09"/>
    <w:rsid w:val="00DB6FB5"/>
    <w:rsid w:val="00DB70EE"/>
    <w:rsid w:val="00DB70F4"/>
    <w:rsid w:val="00DB718A"/>
    <w:rsid w:val="00DB7ABC"/>
    <w:rsid w:val="00DB7DA5"/>
    <w:rsid w:val="00DB7E4A"/>
    <w:rsid w:val="00DB7FDE"/>
    <w:rsid w:val="00DC0189"/>
    <w:rsid w:val="00DC02C3"/>
    <w:rsid w:val="00DC080A"/>
    <w:rsid w:val="00DC0846"/>
    <w:rsid w:val="00DC0A66"/>
    <w:rsid w:val="00DC0B57"/>
    <w:rsid w:val="00DC0C87"/>
    <w:rsid w:val="00DC0D82"/>
    <w:rsid w:val="00DC0EB1"/>
    <w:rsid w:val="00DC139B"/>
    <w:rsid w:val="00DC13A0"/>
    <w:rsid w:val="00DC1512"/>
    <w:rsid w:val="00DC159B"/>
    <w:rsid w:val="00DC15F3"/>
    <w:rsid w:val="00DC1E98"/>
    <w:rsid w:val="00DC205E"/>
    <w:rsid w:val="00DC22D3"/>
    <w:rsid w:val="00DC23DD"/>
    <w:rsid w:val="00DC241D"/>
    <w:rsid w:val="00DC27DD"/>
    <w:rsid w:val="00DC2BC3"/>
    <w:rsid w:val="00DC3137"/>
    <w:rsid w:val="00DC33A1"/>
    <w:rsid w:val="00DC350D"/>
    <w:rsid w:val="00DC36A7"/>
    <w:rsid w:val="00DC36EC"/>
    <w:rsid w:val="00DC391C"/>
    <w:rsid w:val="00DC3BA5"/>
    <w:rsid w:val="00DC3E66"/>
    <w:rsid w:val="00DC41A2"/>
    <w:rsid w:val="00DC4374"/>
    <w:rsid w:val="00DC43B5"/>
    <w:rsid w:val="00DC460E"/>
    <w:rsid w:val="00DC4798"/>
    <w:rsid w:val="00DC4A0A"/>
    <w:rsid w:val="00DC5640"/>
    <w:rsid w:val="00DC6107"/>
    <w:rsid w:val="00DC6371"/>
    <w:rsid w:val="00DC64B0"/>
    <w:rsid w:val="00DC6582"/>
    <w:rsid w:val="00DC66A9"/>
    <w:rsid w:val="00DC6DBD"/>
    <w:rsid w:val="00DC6E9B"/>
    <w:rsid w:val="00DC7222"/>
    <w:rsid w:val="00DC74F5"/>
    <w:rsid w:val="00DC7CD9"/>
    <w:rsid w:val="00DD0690"/>
    <w:rsid w:val="00DD07C1"/>
    <w:rsid w:val="00DD07D8"/>
    <w:rsid w:val="00DD07F3"/>
    <w:rsid w:val="00DD0AE3"/>
    <w:rsid w:val="00DD0B28"/>
    <w:rsid w:val="00DD0C66"/>
    <w:rsid w:val="00DD0E05"/>
    <w:rsid w:val="00DD0E65"/>
    <w:rsid w:val="00DD0F39"/>
    <w:rsid w:val="00DD1071"/>
    <w:rsid w:val="00DD1096"/>
    <w:rsid w:val="00DD10D8"/>
    <w:rsid w:val="00DD15B1"/>
    <w:rsid w:val="00DD19C7"/>
    <w:rsid w:val="00DD1C13"/>
    <w:rsid w:val="00DD1D76"/>
    <w:rsid w:val="00DD1E3B"/>
    <w:rsid w:val="00DD1E84"/>
    <w:rsid w:val="00DD20E8"/>
    <w:rsid w:val="00DD2223"/>
    <w:rsid w:val="00DD27C4"/>
    <w:rsid w:val="00DD29A8"/>
    <w:rsid w:val="00DD2D88"/>
    <w:rsid w:val="00DD2F7D"/>
    <w:rsid w:val="00DD3950"/>
    <w:rsid w:val="00DD3AFF"/>
    <w:rsid w:val="00DD3B0D"/>
    <w:rsid w:val="00DD401B"/>
    <w:rsid w:val="00DD406B"/>
    <w:rsid w:val="00DD4A8E"/>
    <w:rsid w:val="00DD4BB7"/>
    <w:rsid w:val="00DD4C09"/>
    <w:rsid w:val="00DD4CCA"/>
    <w:rsid w:val="00DD52A2"/>
    <w:rsid w:val="00DD5631"/>
    <w:rsid w:val="00DD57B7"/>
    <w:rsid w:val="00DD5A6D"/>
    <w:rsid w:val="00DD5D42"/>
    <w:rsid w:val="00DD60F6"/>
    <w:rsid w:val="00DD6222"/>
    <w:rsid w:val="00DD634B"/>
    <w:rsid w:val="00DD6423"/>
    <w:rsid w:val="00DD65C4"/>
    <w:rsid w:val="00DD6675"/>
    <w:rsid w:val="00DD6896"/>
    <w:rsid w:val="00DD68BD"/>
    <w:rsid w:val="00DD6998"/>
    <w:rsid w:val="00DD6FF9"/>
    <w:rsid w:val="00DD7193"/>
    <w:rsid w:val="00DD71B5"/>
    <w:rsid w:val="00DD7372"/>
    <w:rsid w:val="00DD7533"/>
    <w:rsid w:val="00DD768B"/>
    <w:rsid w:val="00DD77C0"/>
    <w:rsid w:val="00DD7B4F"/>
    <w:rsid w:val="00DE01DD"/>
    <w:rsid w:val="00DE03FF"/>
    <w:rsid w:val="00DE04FD"/>
    <w:rsid w:val="00DE055A"/>
    <w:rsid w:val="00DE05DA"/>
    <w:rsid w:val="00DE0724"/>
    <w:rsid w:val="00DE0A3E"/>
    <w:rsid w:val="00DE0C08"/>
    <w:rsid w:val="00DE0C09"/>
    <w:rsid w:val="00DE0D08"/>
    <w:rsid w:val="00DE0DC0"/>
    <w:rsid w:val="00DE0E51"/>
    <w:rsid w:val="00DE1067"/>
    <w:rsid w:val="00DE113D"/>
    <w:rsid w:val="00DE11DF"/>
    <w:rsid w:val="00DE13B9"/>
    <w:rsid w:val="00DE1517"/>
    <w:rsid w:val="00DE1B02"/>
    <w:rsid w:val="00DE20C6"/>
    <w:rsid w:val="00DE216F"/>
    <w:rsid w:val="00DE2183"/>
    <w:rsid w:val="00DE28CF"/>
    <w:rsid w:val="00DE2B09"/>
    <w:rsid w:val="00DE2C05"/>
    <w:rsid w:val="00DE304F"/>
    <w:rsid w:val="00DE330E"/>
    <w:rsid w:val="00DE3431"/>
    <w:rsid w:val="00DE3519"/>
    <w:rsid w:val="00DE3875"/>
    <w:rsid w:val="00DE3930"/>
    <w:rsid w:val="00DE3B0A"/>
    <w:rsid w:val="00DE3C4C"/>
    <w:rsid w:val="00DE3C68"/>
    <w:rsid w:val="00DE3CF0"/>
    <w:rsid w:val="00DE3D73"/>
    <w:rsid w:val="00DE3F5D"/>
    <w:rsid w:val="00DE40C9"/>
    <w:rsid w:val="00DE4246"/>
    <w:rsid w:val="00DE4373"/>
    <w:rsid w:val="00DE4395"/>
    <w:rsid w:val="00DE44BC"/>
    <w:rsid w:val="00DE4638"/>
    <w:rsid w:val="00DE48A7"/>
    <w:rsid w:val="00DE5370"/>
    <w:rsid w:val="00DE58B7"/>
    <w:rsid w:val="00DE5B28"/>
    <w:rsid w:val="00DE5B37"/>
    <w:rsid w:val="00DE5D4A"/>
    <w:rsid w:val="00DE5F82"/>
    <w:rsid w:val="00DE62F1"/>
    <w:rsid w:val="00DE63E2"/>
    <w:rsid w:val="00DE6489"/>
    <w:rsid w:val="00DE6551"/>
    <w:rsid w:val="00DE706E"/>
    <w:rsid w:val="00DE72C4"/>
    <w:rsid w:val="00DE732F"/>
    <w:rsid w:val="00DE74FE"/>
    <w:rsid w:val="00DE76B5"/>
    <w:rsid w:val="00DE77FF"/>
    <w:rsid w:val="00DE7A24"/>
    <w:rsid w:val="00DE7A83"/>
    <w:rsid w:val="00DE7ACF"/>
    <w:rsid w:val="00DE7C9E"/>
    <w:rsid w:val="00DE7D6C"/>
    <w:rsid w:val="00DF0757"/>
    <w:rsid w:val="00DF0A0E"/>
    <w:rsid w:val="00DF0C41"/>
    <w:rsid w:val="00DF0C88"/>
    <w:rsid w:val="00DF0E3E"/>
    <w:rsid w:val="00DF129C"/>
    <w:rsid w:val="00DF1569"/>
    <w:rsid w:val="00DF156C"/>
    <w:rsid w:val="00DF15CB"/>
    <w:rsid w:val="00DF16D2"/>
    <w:rsid w:val="00DF1E37"/>
    <w:rsid w:val="00DF1FA0"/>
    <w:rsid w:val="00DF2210"/>
    <w:rsid w:val="00DF2286"/>
    <w:rsid w:val="00DF23D1"/>
    <w:rsid w:val="00DF26D0"/>
    <w:rsid w:val="00DF2803"/>
    <w:rsid w:val="00DF2BE3"/>
    <w:rsid w:val="00DF3079"/>
    <w:rsid w:val="00DF333D"/>
    <w:rsid w:val="00DF34C2"/>
    <w:rsid w:val="00DF3558"/>
    <w:rsid w:val="00DF363E"/>
    <w:rsid w:val="00DF3B3E"/>
    <w:rsid w:val="00DF3C58"/>
    <w:rsid w:val="00DF3CDD"/>
    <w:rsid w:val="00DF4131"/>
    <w:rsid w:val="00DF431D"/>
    <w:rsid w:val="00DF4515"/>
    <w:rsid w:val="00DF46F5"/>
    <w:rsid w:val="00DF4712"/>
    <w:rsid w:val="00DF4803"/>
    <w:rsid w:val="00DF4859"/>
    <w:rsid w:val="00DF525B"/>
    <w:rsid w:val="00DF53C6"/>
    <w:rsid w:val="00DF5F89"/>
    <w:rsid w:val="00DF60E2"/>
    <w:rsid w:val="00DF638C"/>
    <w:rsid w:val="00DF6722"/>
    <w:rsid w:val="00DF6902"/>
    <w:rsid w:val="00DF6C25"/>
    <w:rsid w:val="00DF705D"/>
    <w:rsid w:val="00DF78A9"/>
    <w:rsid w:val="00DF7A06"/>
    <w:rsid w:val="00DF7ACB"/>
    <w:rsid w:val="00E0053C"/>
    <w:rsid w:val="00E006FF"/>
    <w:rsid w:val="00E00B26"/>
    <w:rsid w:val="00E00CA0"/>
    <w:rsid w:val="00E00F7F"/>
    <w:rsid w:val="00E015F3"/>
    <w:rsid w:val="00E0174E"/>
    <w:rsid w:val="00E0179F"/>
    <w:rsid w:val="00E02041"/>
    <w:rsid w:val="00E0234F"/>
    <w:rsid w:val="00E02677"/>
    <w:rsid w:val="00E0284B"/>
    <w:rsid w:val="00E02AE5"/>
    <w:rsid w:val="00E02B6E"/>
    <w:rsid w:val="00E02C02"/>
    <w:rsid w:val="00E02F39"/>
    <w:rsid w:val="00E03196"/>
    <w:rsid w:val="00E032B8"/>
    <w:rsid w:val="00E0348A"/>
    <w:rsid w:val="00E0359C"/>
    <w:rsid w:val="00E03A9B"/>
    <w:rsid w:val="00E03B30"/>
    <w:rsid w:val="00E03F81"/>
    <w:rsid w:val="00E0418F"/>
    <w:rsid w:val="00E0436C"/>
    <w:rsid w:val="00E04867"/>
    <w:rsid w:val="00E04B23"/>
    <w:rsid w:val="00E0509A"/>
    <w:rsid w:val="00E05117"/>
    <w:rsid w:val="00E05ABE"/>
    <w:rsid w:val="00E05B06"/>
    <w:rsid w:val="00E05C68"/>
    <w:rsid w:val="00E05E21"/>
    <w:rsid w:val="00E06098"/>
    <w:rsid w:val="00E06E5E"/>
    <w:rsid w:val="00E06FD1"/>
    <w:rsid w:val="00E07390"/>
    <w:rsid w:val="00E0739C"/>
    <w:rsid w:val="00E07550"/>
    <w:rsid w:val="00E075AC"/>
    <w:rsid w:val="00E07A37"/>
    <w:rsid w:val="00E07E88"/>
    <w:rsid w:val="00E10030"/>
    <w:rsid w:val="00E10316"/>
    <w:rsid w:val="00E10480"/>
    <w:rsid w:val="00E10514"/>
    <w:rsid w:val="00E105B3"/>
    <w:rsid w:val="00E10684"/>
    <w:rsid w:val="00E10A62"/>
    <w:rsid w:val="00E10DF7"/>
    <w:rsid w:val="00E10EA4"/>
    <w:rsid w:val="00E11028"/>
    <w:rsid w:val="00E11076"/>
    <w:rsid w:val="00E110A7"/>
    <w:rsid w:val="00E115A4"/>
    <w:rsid w:val="00E116BD"/>
    <w:rsid w:val="00E11B7D"/>
    <w:rsid w:val="00E11CBC"/>
    <w:rsid w:val="00E11D10"/>
    <w:rsid w:val="00E11D38"/>
    <w:rsid w:val="00E11DAB"/>
    <w:rsid w:val="00E121D9"/>
    <w:rsid w:val="00E122D2"/>
    <w:rsid w:val="00E12C1A"/>
    <w:rsid w:val="00E12DDF"/>
    <w:rsid w:val="00E13215"/>
    <w:rsid w:val="00E13A5A"/>
    <w:rsid w:val="00E13C58"/>
    <w:rsid w:val="00E13D65"/>
    <w:rsid w:val="00E1434B"/>
    <w:rsid w:val="00E143C7"/>
    <w:rsid w:val="00E1445F"/>
    <w:rsid w:val="00E14DEC"/>
    <w:rsid w:val="00E15063"/>
    <w:rsid w:val="00E15588"/>
    <w:rsid w:val="00E1578C"/>
    <w:rsid w:val="00E15A6C"/>
    <w:rsid w:val="00E15BEA"/>
    <w:rsid w:val="00E15D97"/>
    <w:rsid w:val="00E1600A"/>
    <w:rsid w:val="00E16159"/>
    <w:rsid w:val="00E16273"/>
    <w:rsid w:val="00E1639D"/>
    <w:rsid w:val="00E168BC"/>
    <w:rsid w:val="00E16A4E"/>
    <w:rsid w:val="00E16B2A"/>
    <w:rsid w:val="00E16C95"/>
    <w:rsid w:val="00E16FFE"/>
    <w:rsid w:val="00E1702D"/>
    <w:rsid w:val="00E17197"/>
    <w:rsid w:val="00E17496"/>
    <w:rsid w:val="00E175EB"/>
    <w:rsid w:val="00E17670"/>
    <w:rsid w:val="00E176CC"/>
    <w:rsid w:val="00E179A1"/>
    <w:rsid w:val="00E17D80"/>
    <w:rsid w:val="00E201C0"/>
    <w:rsid w:val="00E203BE"/>
    <w:rsid w:val="00E204F7"/>
    <w:rsid w:val="00E2075C"/>
    <w:rsid w:val="00E20809"/>
    <w:rsid w:val="00E20AF5"/>
    <w:rsid w:val="00E20E97"/>
    <w:rsid w:val="00E20EC8"/>
    <w:rsid w:val="00E210B5"/>
    <w:rsid w:val="00E21233"/>
    <w:rsid w:val="00E214A8"/>
    <w:rsid w:val="00E21996"/>
    <w:rsid w:val="00E21E72"/>
    <w:rsid w:val="00E21F74"/>
    <w:rsid w:val="00E223FC"/>
    <w:rsid w:val="00E224E2"/>
    <w:rsid w:val="00E22532"/>
    <w:rsid w:val="00E22E28"/>
    <w:rsid w:val="00E22F0E"/>
    <w:rsid w:val="00E22FE7"/>
    <w:rsid w:val="00E23155"/>
    <w:rsid w:val="00E232C2"/>
    <w:rsid w:val="00E23391"/>
    <w:rsid w:val="00E236FC"/>
    <w:rsid w:val="00E23720"/>
    <w:rsid w:val="00E238E5"/>
    <w:rsid w:val="00E23AE1"/>
    <w:rsid w:val="00E23C83"/>
    <w:rsid w:val="00E23D73"/>
    <w:rsid w:val="00E23FF5"/>
    <w:rsid w:val="00E243B2"/>
    <w:rsid w:val="00E24FDB"/>
    <w:rsid w:val="00E25277"/>
    <w:rsid w:val="00E2528C"/>
    <w:rsid w:val="00E2539C"/>
    <w:rsid w:val="00E25420"/>
    <w:rsid w:val="00E255C0"/>
    <w:rsid w:val="00E256AA"/>
    <w:rsid w:val="00E25841"/>
    <w:rsid w:val="00E25966"/>
    <w:rsid w:val="00E25F5D"/>
    <w:rsid w:val="00E268A4"/>
    <w:rsid w:val="00E26AFE"/>
    <w:rsid w:val="00E26B58"/>
    <w:rsid w:val="00E26F49"/>
    <w:rsid w:val="00E272D8"/>
    <w:rsid w:val="00E2739D"/>
    <w:rsid w:val="00E27934"/>
    <w:rsid w:val="00E27BE4"/>
    <w:rsid w:val="00E27C33"/>
    <w:rsid w:val="00E300A7"/>
    <w:rsid w:val="00E3015D"/>
    <w:rsid w:val="00E306A4"/>
    <w:rsid w:val="00E30DA4"/>
    <w:rsid w:val="00E311C6"/>
    <w:rsid w:val="00E314C4"/>
    <w:rsid w:val="00E3165F"/>
    <w:rsid w:val="00E3179F"/>
    <w:rsid w:val="00E319D9"/>
    <w:rsid w:val="00E31A70"/>
    <w:rsid w:val="00E31B29"/>
    <w:rsid w:val="00E31CC6"/>
    <w:rsid w:val="00E3231B"/>
    <w:rsid w:val="00E32412"/>
    <w:rsid w:val="00E324E3"/>
    <w:rsid w:val="00E324EE"/>
    <w:rsid w:val="00E3250D"/>
    <w:rsid w:val="00E327FC"/>
    <w:rsid w:val="00E328A2"/>
    <w:rsid w:val="00E32AB7"/>
    <w:rsid w:val="00E32E4E"/>
    <w:rsid w:val="00E3329A"/>
    <w:rsid w:val="00E3369C"/>
    <w:rsid w:val="00E3378B"/>
    <w:rsid w:val="00E337E0"/>
    <w:rsid w:val="00E339D9"/>
    <w:rsid w:val="00E339FF"/>
    <w:rsid w:val="00E34369"/>
    <w:rsid w:val="00E345CD"/>
    <w:rsid w:val="00E346B4"/>
    <w:rsid w:val="00E34851"/>
    <w:rsid w:val="00E34AE3"/>
    <w:rsid w:val="00E34B18"/>
    <w:rsid w:val="00E34CA8"/>
    <w:rsid w:val="00E34DA8"/>
    <w:rsid w:val="00E35029"/>
    <w:rsid w:val="00E355C5"/>
    <w:rsid w:val="00E3569B"/>
    <w:rsid w:val="00E35D91"/>
    <w:rsid w:val="00E36100"/>
    <w:rsid w:val="00E3647F"/>
    <w:rsid w:val="00E368B1"/>
    <w:rsid w:val="00E368B9"/>
    <w:rsid w:val="00E375A4"/>
    <w:rsid w:val="00E37664"/>
    <w:rsid w:val="00E37709"/>
    <w:rsid w:val="00E3793D"/>
    <w:rsid w:val="00E37B2F"/>
    <w:rsid w:val="00E37D1B"/>
    <w:rsid w:val="00E37F05"/>
    <w:rsid w:val="00E37F46"/>
    <w:rsid w:val="00E400D3"/>
    <w:rsid w:val="00E4042A"/>
    <w:rsid w:val="00E4047E"/>
    <w:rsid w:val="00E4067A"/>
    <w:rsid w:val="00E4074D"/>
    <w:rsid w:val="00E40CDE"/>
    <w:rsid w:val="00E40FF1"/>
    <w:rsid w:val="00E41633"/>
    <w:rsid w:val="00E4173A"/>
    <w:rsid w:val="00E41A2A"/>
    <w:rsid w:val="00E41E93"/>
    <w:rsid w:val="00E42014"/>
    <w:rsid w:val="00E42274"/>
    <w:rsid w:val="00E4236B"/>
    <w:rsid w:val="00E42397"/>
    <w:rsid w:val="00E42573"/>
    <w:rsid w:val="00E42C6B"/>
    <w:rsid w:val="00E42D81"/>
    <w:rsid w:val="00E42DF0"/>
    <w:rsid w:val="00E42E3F"/>
    <w:rsid w:val="00E42FD9"/>
    <w:rsid w:val="00E432B2"/>
    <w:rsid w:val="00E438DD"/>
    <w:rsid w:val="00E43A3C"/>
    <w:rsid w:val="00E43C12"/>
    <w:rsid w:val="00E43C6C"/>
    <w:rsid w:val="00E43D8F"/>
    <w:rsid w:val="00E44043"/>
    <w:rsid w:val="00E440FB"/>
    <w:rsid w:val="00E44501"/>
    <w:rsid w:val="00E4471F"/>
    <w:rsid w:val="00E4485F"/>
    <w:rsid w:val="00E44AE8"/>
    <w:rsid w:val="00E44B2F"/>
    <w:rsid w:val="00E44D6F"/>
    <w:rsid w:val="00E44EC0"/>
    <w:rsid w:val="00E45330"/>
    <w:rsid w:val="00E45491"/>
    <w:rsid w:val="00E46358"/>
    <w:rsid w:val="00E4639D"/>
    <w:rsid w:val="00E463FB"/>
    <w:rsid w:val="00E46827"/>
    <w:rsid w:val="00E46D05"/>
    <w:rsid w:val="00E47131"/>
    <w:rsid w:val="00E475F7"/>
    <w:rsid w:val="00E476C5"/>
    <w:rsid w:val="00E477DA"/>
    <w:rsid w:val="00E47A7E"/>
    <w:rsid w:val="00E47E5E"/>
    <w:rsid w:val="00E47EA6"/>
    <w:rsid w:val="00E47EBA"/>
    <w:rsid w:val="00E5020C"/>
    <w:rsid w:val="00E5085F"/>
    <w:rsid w:val="00E50C8B"/>
    <w:rsid w:val="00E50D06"/>
    <w:rsid w:val="00E50DC9"/>
    <w:rsid w:val="00E50F29"/>
    <w:rsid w:val="00E51309"/>
    <w:rsid w:val="00E51635"/>
    <w:rsid w:val="00E52085"/>
    <w:rsid w:val="00E52257"/>
    <w:rsid w:val="00E5256E"/>
    <w:rsid w:val="00E52679"/>
    <w:rsid w:val="00E5287F"/>
    <w:rsid w:val="00E52896"/>
    <w:rsid w:val="00E52EF1"/>
    <w:rsid w:val="00E52F99"/>
    <w:rsid w:val="00E5341D"/>
    <w:rsid w:val="00E5357D"/>
    <w:rsid w:val="00E535EF"/>
    <w:rsid w:val="00E5360B"/>
    <w:rsid w:val="00E53E68"/>
    <w:rsid w:val="00E54043"/>
    <w:rsid w:val="00E545AB"/>
    <w:rsid w:val="00E548BA"/>
    <w:rsid w:val="00E54955"/>
    <w:rsid w:val="00E54B63"/>
    <w:rsid w:val="00E54C79"/>
    <w:rsid w:val="00E54C7F"/>
    <w:rsid w:val="00E54EAA"/>
    <w:rsid w:val="00E54F55"/>
    <w:rsid w:val="00E55183"/>
    <w:rsid w:val="00E552AC"/>
    <w:rsid w:val="00E554CD"/>
    <w:rsid w:val="00E5571D"/>
    <w:rsid w:val="00E56054"/>
    <w:rsid w:val="00E56098"/>
    <w:rsid w:val="00E56871"/>
    <w:rsid w:val="00E568D4"/>
    <w:rsid w:val="00E5696C"/>
    <w:rsid w:val="00E56C45"/>
    <w:rsid w:val="00E56C7B"/>
    <w:rsid w:val="00E56F07"/>
    <w:rsid w:val="00E56FCD"/>
    <w:rsid w:val="00E56FE4"/>
    <w:rsid w:val="00E574F0"/>
    <w:rsid w:val="00E5781F"/>
    <w:rsid w:val="00E57927"/>
    <w:rsid w:val="00E5797C"/>
    <w:rsid w:val="00E57D9B"/>
    <w:rsid w:val="00E57E6F"/>
    <w:rsid w:val="00E57EFE"/>
    <w:rsid w:val="00E600EF"/>
    <w:rsid w:val="00E605A9"/>
    <w:rsid w:val="00E606E8"/>
    <w:rsid w:val="00E6083B"/>
    <w:rsid w:val="00E608B6"/>
    <w:rsid w:val="00E60F95"/>
    <w:rsid w:val="00E6108F"/>
    <w:rsid w:val="00E610BC"/>
    <w:rsid w:val="00E61221"/>
    <w:rsid w:val="00E6188F"/>
    <w:rsid w:val="00E61AD8"/>
    <w:rsid w:val="00E61E83"/>
    <w:rsid w:val="00E61FF5"/>
    <w:rsid w:val="00E62018"/>
    <w:rsid w:val="00E622A8"/>
    <w:rsid w:val="00E6253C"/>
    <w:rsid w:val="00E6254C"/>
    <w:rsid w:val="00E626B0"/>
    <w:rsid w:val="00E62AA5"/>
    <w:rsid w:val="00E62E28"/>
    <w:rsid w:val="00E63A15"/>
    <w:rsid w:val="00E63A30"/>
    <w:rsid w:val="00E63D7F"/>
    <w:rsid w:val="00E63DB5"/>
    <w:rsid w:val="00E63E01"/>
    <w:rsid w:val="00E64078"/>
    <w:rsid w:val="00E6407A"/>
    <w:rsid w:val="00E6447A"/>
    <w:rsid w:val="00E64510"/>
    <w:rsid w:val="00E6492A"/>
    <w:rsid w:val="00E64C6E"/>
    <w:rsid w:val="00E6513A"/>
    <w:rsid w:val="00E65822"/>
    <w:rsid w:val="00E660FA"/>
    <w:rsid w:val="00E6640D"/>
    <w:rsid w:val="00E667B4"/>
    <w:rsid w:val="00E66A85"/>
    <w:rsid w:val="00E66E6F"/>
    <w:rsid w:val="00E66EEE"/>
    <w:rsid w:val="00E66FEC"/>
    <w:rsid w:val="00E671BD"/>
    <w:rsid w:val="00E6727E"/>
    <w:rsid w:val="00E67849"/>
    <w:rsid w:val="00E678D7"/>
    <w:rsid w:val="00E679BD"/>
    <w:rsid w:val="00E679FC"/>
    <w:rsid w:val="00E67A20"/>
    <w:rsid w:val="00E67DD1"/>
    <w:rsid w:val="00E70023"/>
    <w:rsid w:val="00E7007B"/>
    <w:rsid w:val="00E701D2"/>
    <w:rsid w:val="00E7025F"/>
    <w:rsid w:val="00E7049B"/>
    <w:rsid w:val="00E706FE"/>
    <w:rsid w:val="00E708F6"/>
    <w:rsid w:val="00E70D52"/>
    <w:rsid w:val="00E71066"/>
    <w:rsid w:val="00E71126"/>
    <w:rsid w:val="00E71398"/>
    <w:rsid w:val="00E717A0"/>
    <w:rsid w:val="00E7181F"/>
    <w:rsid w:val="00E7186C"/>
    <w:rsid w:val="00E71BAF"/>
    <w:rsid w:val="00E71C20"/>
    <w:rsid w:val="00E723D3"/>
    <w:rsid w:val="00E7252F"/>
    <w:rsid w:val="00E72659"/>
    <w:rsid w:val="00E72688"/>
    <w:rsid w:val="00E728D7"/>
    <w:rsid w:val="00E72D7E"/>
    <w:rsid w:val="00E72F01"/>
    <w:rsid w:val="00E731EC"/>
    <w:rsid w:val="00E73DD6"/>
    <w:rsid w:val="00E7424D"/>
    <w:rsid w:val="00E7477A"/>
    <w:rsid w:val="00E747CD"/>
    <w:rsid w:val="00E747E5"/>
    <w:rsid w:val="00E74A83"/>
    <w:rsid w:val="00E74B18"/>
    <w:rsid w:val="00E74F90"/>
    <w:rsid w:val="00E74FBF"/>
    <w:rsid w:val="00E75068"/>
    <w:rsid w:val="00E753AF"/>
    <w:rsid w:val="00E7546E"/>
    <w:rsid w:val="00E75935"/>
    <w:rsid w:val="00E7593B"/>
    <w:rsid w:val="00E75A19"/>
    <w:rsid w:val="00E75C47"/>
    <w:rsid w:val="00E75D24"/>
    <w:rsid w:val="00E76017"/>
    <w:rsid w:val="00E764BF"/>
    <w:rsid w:val="00E76666"/>
    <w:rsid w:val="00E7687B"/>
    <w:rsid w:val="00E76BDF"/>
    <w:rsid w:val="00E76C0B"/>
    <w:rsid w:val="00E76C1E"/>
    <w:rsid w:val="00E76CCA"/>
    <w:rsid w:val="00E76F2C"/>
    <w:rsid w:val="00E76F81"/>
    <w:rsid w:val="00E772AD"/>
    <w:rsid w:val="00E7759F"/>
    <w:rsid w:val="00E775F2"/>
    <w:rsid w:val="00E778C3"/>
    <w:rsid w:val="00E77BD2"/>
    <w:rsid w:val="00E77C76"/>
    <w:rsid w:val="00E80496"/>
    <w:rsid w:val="00E804BF"/>
    <w:rsid w:val="00E80572"/>
    <w:rsid w:val="00E80652"/>
    <w:rsid w:val="00E80E91"/>
    <w:rsid w:val="00E811F5"/>
    <w:rsid w:val="00E812F5"/>
    <w:rsid w:val="00E814E3"/>
    <w:rsid w:val="00E8176A"/>
    <w:rsid w:val="00E81D19"/>
    <w:rsid w:val="00E820A0"/>
    <w:rsid w:val="00E82711"/>
    <w:rsid w:val="00E82A14"/>
    <w:rsid w:val="00E82A48"/>
    <w:rsid w:val="00E82B9C"/>
    <w:rsid w:val="00E82C9A"/>
    <w:rsid w:val="00E82DE9"/>
    <w:rsid w:val="00E82FD6"/>
    <w:rsid w:val="00E83274"/>
    <w:rsid w:val="00E832FD"/>
    <w:rsid w:val="00E8332E"/>
    <w:rsid w:val="00E833CC"/>
    <w:rsid w:val="00E8387B"/>
    <w:rsid w:val="00E838DF"/>
    <w:rsid w:val="00E8397D"/>
    <w:rsid w:val="00E839BE"/>
    <w:rsid w:val="00E83A85"/>
    <w:rsid w:val="00E83B18"/>
    <w:rsid w:val="00E83DD5"/>
    <w:rsid w:val="00E84356"/>
    <w:rsid w:val="00E849CB"/>
    <w:rsid w:val="00E849E0"/>
    <w:rsid w:val="00E84A56"/>
    <w:rsid w:val="00E84DD0"/>
    <w:rsid w:val="00E852FD"/>
    <w:rsid w:val="00E853DA"/>
    <w:rsid w:val="00E853DE"/>
    <w:rsid w:val="00E85566"/>
    <w:rsid w:val="00E8562F"/>
    <w:rsid w:val="00E856EC"/>
    <w:rsid w:val="00E85A36"/>
    <w:rsid w:val="00E866FC"/>
    <w:rsid w:val="00E86A79"/>
    <w:rsid w:val="00E87035"/>
    <w:rsid w:val="00E87695"/>
    <w:rsid w:val="00E8778F"/>
    <w:rsid w:val="00E878C3"/>
    <w:rsid w:val="00E87CC6"/>
    <w:rsid w:val="00E87D12"/>
    <w:rsid w:val="00E87D74"/>
    <w:rsid w:val="00E90189"/>
    <w:rsid w:val="00E9020B"/>
    <w:rsid w:val="00E90323"/>
    <w:rsid w:val="00E906F0"/>
    <w:rsid w:val="00E907F3"/>
    <w:rsid w:val="00E90F6C"/>
    <w:rsid w:val="00E90F80"/>
    <w:rsid w:val="00E91117"/>
    <w:rsid w:val="00E91141"/>
    <w:rsid w:val="00E91150"/>
    <w:rsid w:val="00E91163"/>
    <w:rsid w:val="00E91397"/>
    <w:rsid w:val="00E915A2"/>
    <w:rsid w:val="00E915C6"/>
    <w:rsid w:val="00E9167C"/>
    <w:rsid w:val="00E91724"/>
    <w:rsid w:val="00E91771"/>
    <w:rsid w:val="00E91A78"/>
    <w:rsid w:val="00E91AD9"/>
    <w:rsid w:val="00E91E23"/>
    <w:rsid w:val="00E91F26"/>
    <w:rsid w:val="00E92059"/>
    <w:rsid w:val="00E92E39"/>
    <w:rsid w:val="00E93340"/>
    <w:rsid w:val="00E93477"/>
    <w:rsid w:val="00E934A4"/>
    <w:rsid w:val="00E938F8"/>
    <w:rsid w:val="00E93A35"/>
    <w:rsid w:val="00E93A95"/>
    <w:rsid w:val="00E93C67"/>
    <w:rsid w:val="00E9406A"/>
    <w:rsid w:val="00E94241"/>
    <w:rsid w:val="00E94587"/>
    <w:rsid w:val="00E94B0A"/>
    <w:rsid w:val="00E94E44"/>
    <w:rsid w:val="00E94FDE"/>
    <w:rsid w:val="00E9515B"/>
    <w:rsid w:val="00E95765"/>
    <w:rsid w:val="00E95F9B"/>
    <w:rsid w:val="00E96201"/>
    <w:rsid w:val="00E9628E"/>
    <w:rsid w:val="00E96344"/>
    <w:rsid w:val="00E9649F"/>
    <w:rsid w:val="00E9687D"/>
    <w:rsid w:val="00E96BB2"/>
    <w:rsid w:val="00E96C7E"/>
    <w:rsid w:val="00E971BF"/>
    <w:rsid w:val="00E973AD"/>
    <w:rsid w:val="00E9762F"/>
    <w:rsid w:val="00E976BC"/>
    <w:rsid w:val="00E97B91"/>
    <w:rsid w:val="00E97BBE"/>
    <w:rsid w:val="00E97E1F"/>
    <w:rsid w:val="00EA056B"/>
    <w:rsid w:val="00EA07B9"/>
    <w:rsid w:val="00EA0C85"/>
    <w:rsid w:val="00EA0CE6"/>
    <w:rsid w:val="00EA0E18"/>
    <w:rsid w:val="00EA11A0"/>
    <w:rsid w:val="00EA12BB"/>
    <w:rsid w:val="00EA138C"/>
    <w:rsid w:val="00EA15AF"/>
    <w:rsid w:val="00EA15B0"/>
    <w:rsid w:val="00EA16E0"/>
    <w:rsid w:val="00EA1832"/>
    <w:rsid w:val="00EA1BF9"/>
    <w:rsid w:val="00EA2055"/>
    <w:rsid w:val="00EA20D8"/>
    <w:rsid w:val="00EA22BF"/>
    <w:rsid w:val="00EA2360"/>
    <w:rsid w:val="00EA2421"/>
    <w:rsid w:val="00EA2650"/>
    <w:rsid w:val="00EA27A9"/>
    <w:rsid w:val="00EA2980"/>
    <w:rsid w:val="00EA29BD"/>
    <w:rsid w:val="00EA2EA7"/>
    <w:rsid w:val="00EA323B"/>
    <w:rsid w:val="00EA337F"/>
    <w:rsid w:val="00EA3447"/>
    <w:rsid w:val="00EA34D0"/>
    <w:rsid w:val="00EA3742"/>
    <w:rsid w:val="00EA3967"/>
    <w:rsid w:val="00EA39C1"/>
    <w:rsid w:val="00EA3B97"/>
    <w:rsid w:val="00EA427A"/>
    <w:rsid w:val="00EA4A6C"/>
    <w:rsid w:val="00EA4B43"/>
    <w:rsid w:val="00EA4E3E"/>
    <w:rsid w:val="00EA4E9B"/>
    <w:rsid w:val="00EA50BC"/>
    <w:rsid w:val="00EA539C"/>
    <w:rsid w:val="00EA5655"/>
    <w:rsid w:val="00EA57D4"/>
    <w:rsid w:val="00EA594D"/>
    <w:rsid w:val="00EA5C06"/>
    <w:rsid w:val="00EA60DF"/>
    <w:rsid w:val="00EA61F6"/>
    <w:rsid w:val="00EA66FA"/>
    <w:rsid w:val="00EA67F9"/>
    <w:rsid w:val="00EA6A52"/>
    <w:rsid w:val="00EA6BCF"/>
    <w:rsid w:val="00EA6DBF"/>
    <w:rsid w:val="00EA6DFF"/>
    <w:rsid w:val="00EA71B6"/>
    <w:rsid w:val="00EA730A"/>
    <w:rsid w:val="00EA775B"/>
    <w:rsid w:val="00EA77BB"/>
    <w:rsid w:val="00EA7AB4"/>
    <w:rsid w:val="00EA7B00"/>
    <w:rsid w:val="00EA7D15"/>
    <w:rsid w:val="00EA7D80"/>
    <w:rsid w:val="00EA7E6B"/>
    <w:rsid w:val="00EB025B"/>
    <w:rsid w:val="00EB06DF"/>
    <w:rsid w:val="00EB06FC"/>
    <w:rsid w:val="00EB074B"/>
    <w:rsid w:val="00EB0BDA"/>
    <w:rsid w:val="00EB103C"/>
    <w:rsid w:val="00EB139B"/>
    <w:rsid w:val="00EB1561"/>
    <w:rsid w:val="00EB197A"/>
    <w:rsid w:val="00EB1DD9"/>
    <w:rsid w:val="00EB1E64"/>
    <w:rsid w:val="00EB226E"/>
    <w:rsid w:val="00EB2270"/>
    <w:rsid w:val="00EB25B8"/>
    <w:rsid w:val="00EB26C2"/>
    <w:rsid w:val="00EB2952"/>
    <w:rsid w:val="00EB2B80"/>
    <w:rsid w:val="00EB2BE2"/>
    <w:rsid w:val="00EB2C24"/>
    <w:rsid w:val="00EB2DAE"/>
    <w:rsid w:val="00EB2FAF"/>
    <w:rsid w:val="00EB347D"/>
    <w:rsid w:val="00EB369A"/>
    <w:rsid w:val="00EB378F"/>
    <w:rsid w:val="00EB3810"/>
    <w:rsid w:val="00EB4167"/>
    <w:rsid w:val="00EB4174"/>
    <w:rsid w:val="00EB458E"/>
    <w:rsid w:val="00EB4A1C"/>
    <w:rsid w:val="00EB4BC0"/>
    <w:rsid w:val="00EB4FA6"/>
    <w:rsid w:val="00EB4FE5"/>
    <w:rsid w:val="00EB5359"/>
    <w:rsid w:val="00EB53F6"/>
    <w:rsid w:val="00EB5469"/>
    <w:rsid w:val="00EB54C1"/>
    <w:rsid w:val="00EB5508"/>
    <w:rsid w:val="00EB56B8"/>
    <w:rsid w:val="00EB57C4"/>
    <w:rsid w:val="00EB59BB"/>
    <w:rsid w:val="00EB5B18"/>
    <w:rsid w:val="00EB5C38"/>
    <w:rsid w:val="00EB5EA4"/>
    <w:rsid w:val="00EB62CE"/>
    <w:rsid w:val="00EB6396"/>
    <w:rsid w:val="00EB6D7E"/>
    <w:rsid w:val="00EB6FBE"/>
    <w:rsid w:val="00EB73CD"/>
    <w:rsid w:val="00EB7788"/>
    <w:rsid w:val="00EB780C"/>
    <w:rsid w:val="00EB7C5D"/>
    <w:rsid w:val="00EB7CBA"/>
    <w:rsid w:val="00EC0187"/>
    <w:rsid w:val="00EC05E3"/>
    <w:rsid w:val="00EC0852"/>
    <w:rsid w:val="00EC0869"/>
    <w:rsid w:val="00EC0B88"/>
    <w:rsid w:val="00EC0E77"/>
    <w:rsid w:val="00EC0F8C"/>
    <w:rsid w:val="00EC10E5"/>
    <w:rsid w:val="00EC1552"/>
    <w:rsid w:val="00EC17FB"/>
    <w:rsid w:val="00EC1C1D"/>
    <w:rsid w:val="00EC1D3B"/>
    <w:rsid w:val="00EC2327"/>
    <w:rsid w:val="00EC2526"/>
    <w:rsid w:val="00EC25E4"/>
    <w:rsid w:val="00EC2686"/>
    <w:rsid w:val="00EC26EA"/>
    <w:rsid w:val="00EC2704"/>
    <w:rsid w:val="00EC275A"/>
    <w:rsid w:val="00EC2866"/>
    <w:rsid w:val="00EC2935"/>
    <w:rsid w:val="00EC2B8A"/>
    <w:rsid w:val="00EC2F90"/>
    <w:rsid w:val="00EC303E"/>
    <w:rsid w:val="00EC30B1"/>
    <w:rsid w:val="00EC31D8"/>
    <w:rsid w:val="00EC3402"/>
    <w:rsid w:val="00EC34B7"/>
    <w:rsid w:val="00EC3A86"/>
    <w:rsid w:val="00EC3CC5"/>
    <w:rsid w:val="00EC3E78"/>
    <w:rsid w:val="00EC403C"/>
    <w:rsid w:val="00EC4336"/>
    <w:rsid w:val="00EC4390"/>
    <w:rsid w:val="00EC456A"/>
    <w:rsid w:val="00EC484F"/>
    <w:rsid w:val="00EC4F2D"/>
    <w:rsid w:val="00EC5600"/>
    <w:rsid w:val="00EC5602"/>
    <w:rsid w:val="00EC5781"/>
    <w:rsid w:val="00EC57FC"/>
    <w:rsid w:val="00EC585B"/>
    <w:rsid w:val="00EC5A34"/>
    <w:rsid w:val="00EC5B0A"/>
    <w:rsid w:val="00EC5B58"/>
    <w:rsid w:val="00EC70A7"/>
    <w:rsid w:val="00EC717F"/>
    <w:rsid w:val="00EC739B"/>
    <w:rsid w:val="00EC75D4"/>
    <w:rsid w:val="00EC76AD"/>
    <w:rsid w:val="00EC78D8"/>
    <w:rsid w:val="00EC7CD8"/>
    <w:rsid w:val="00EC7EC9"/>
    <w:rsid w:val="00EC7F46"/>
    <w:rsid w:val="00EC7FF7"/>
    <w:rsid w:val="00ED0413"/>
    <w:rsid w:val="00ED045E"/>
    <w:rsid w:val="00ED0794"/>
    <w:rsid w:val="00ED08C8"/>
    <w:rsid w:val="00ED0CDC"/>
    <w:rsid w:val="00ED0CEE"/>
    <w:rsid w:val="00ED0F04"/>
    <w:rsid w:val="00ED10AD"/>
    <w:rsid w:val="00ED11B8"/>
    <w:rsid w:val="00ED11BD"/>
    <w:rsid w:val="00ED11DB"/>
    <w:rsid w:val="00ED12F9"/>
    <w:rsid w:val="00ED13A5"/>
    <w:rsid w:val="00ED1C54"/>
    <w:rsid w:val="00ED1DBA"/>
    <w:rsid w:val="00ED2286"/>
    <w:rsid w:val="00ED2386"/>
    <w:rsid w:val="00ED2844"/>
    <w:rsid w:val="00ED297B"/>
    <w:rsid w:val="00ED2B4D"/>
    <w:rsid w:val="00ED2D50"/>
    <w:rsid w:val="00ED2DAB"/>
    <w:rsid w:val="00ED2E90"/>
    <w:rsid w:val="00ED3077"/>
    <w:rsid w:val="00ED33F1"/>
    <w:rsid w:val="00ED3512"/>
    <w:rsid w:val="00ED36AB"/>
    <w:rsid w:val="00ED36CC"/>
    <w:rsid w:val="00ED3C23"/>
    <w:rsid w:val="00ED3D35"/>
    <w:rsid w:val="00ED3DAA"/>
    <w:rsid w:val="00ED41B7"/>
    <w:rsid w:val="00ED42CD"/>
    <w:rsid w:val="00ED455B"/>
    <w:rsid w:val="00ED45CE"/>
    <w:rsid w:val="00ED47B2"/>
    <w:rsid w:val="00ED4904"/>
    <w:rsid w:val="00ED4BA2"/>
    <w:rsid w:val="00ED4D0E"/>
    <w:rsid w:val="00ED517E"/>
    <w:rsid w:val="00ED5193"/>
    <w:rsid w:val="00ED5641"/>
    <w:rsid w:val="00ED5863"/>
    <w:rsid w:val="00ED5A2F"/>
    <w:rsid w:val="00ED5C54"/>
    <w:rsid w:val="00ED5F95"/>
    <w:rsid w:val="00ED60F9"/>
    <w:rsid w:val="00ED6149"/>
    <w:rsid w:val="00ED63CE"/>
    <w:rsid w:val="00ED6960"/>
    <w:rsid w:val="00ED6ADE"/>
    <w:rsid w:val="00ED6F7D"/>
    <w:rsid w:val="00ED7174"/>
    <w:rsid w:val="00ED7205"/>
    <w:rsid w:val="00ED73E0"/>
    <w:rsid w:val="00ED74BF"/>
    <w:rsid w:val="00ED752C"/>
    <w:rsid w:val="00ED77B1"/>
    <w:rsid w:val="00ED7D6D"/>
    <w:rsid w:val="00EE00A9"/>
    <w:rsid w:val="00EE00D2"/>
    <w:rsid w:val="00EE014A"/>
    <w:rsid w:val="00EE067E"/>
    <w:rsid w:val="00EE0868"/>
    <w:rsid w:val="00EE08B2"/>
    <w:rsid w:val="00EE0BD0"/>
    <w:rsid w:val="00EE1292"/>
    <w:rsid w:val="00EE12F5"/>
    <w:rsid w:val="00EE1528"/>
    <w:rsid w:val="00EE153A"/>
    <w:rsid w:val="00EE1594"/>
    <w:rsid w:val="00EE16FB"/>
    <w:rsid w:val="00EE1986"/>
    <w:rsid w:val="00EE204C"/>
    <w:rsid w:val="00EE24A5"/>
    <w:rsid w:val="00EE2673"/>
    <w:rsid w:val="00EE2750"/>
    <w:rsid w:val="00EE2991"/>
    <w:rsid w:val="00EE2EAE"/>
    <w:rsid w:val="00EE3521"/>
    <w:rsid w:val="00EE35E3"/>
    <w:rsid w:val="00EE3E61"/>
    <w:rsid w:val="00EE4082"/>
    <w:rsid w:val="00EE44DB"/>
    <w:rsid w:val="00EE4577"/>
    <w:rsid w:val="00EE45A1"/>
    <w:rsid w:val="00EE48D6"/>
    <w:rsid w:val="00EE4A11"/>
    <w:rsid w:val="00EE4B27"/>
    <w:rsid w:val="00EE4DAA"/>
    <w:rsid w:val="00EE4DB0"/>
    <w:rsid w:val="00EE4EB5"/>
    <w:rsid w:val="00EE4FB5"/>
    <w:rsid w:val="00EE50F0"/>
    <w:rsid w:val="00EE5426"/>
    <w:rsid w:val="00EE54B0"/>
    <w:rsid w:val="00EE5687"/>
    <w:rsid w:val="00EE58C1"/>
    <w:rsid w:val="00EE5948"/>
    <w:rsid w:val="00EE5C08"/>
    <w:rsid w:val="00EE5D58"/>
    <w:rsid w:val="00EE5EB0"/>
    <w:rsid w:val="00EE5F8A"/>
    <w:rsid w:val="00EE60B9"/>
    <w:rsid w:val="00EE60E4"/>
    <w:rsid w:val="00EE6938"/>
    <w:rsid w:val="00EE6DCA"/>
    <w:rsid w:val="00EE6F7A"/>
    <w:rsid w:val="00EE704B"/>
    <w:rsid w:val="00EE71A7"/>
    <w:rsid w:val="00EE75B9"/>
    <w:rsid w:val="00EE7944"/>
    <w:rsid w:val="00EE7987"/>
    <w:rsid w:val="00EE7D58"/>
    <w:rsid w:val="00EF00CF"/>
    <w:rsid w:val="00EF013E"/>
    <w:rsid w:val="00EF0216"/>
    <w:rsid w:val="00EF0276"/>
    <w:rsid w:val="00EF0390"/>
    <w:rsid w:val="00EF0556"/>
    <w:rsid w:val="00EF0740"/>
    <w:rsid w:val="00EF0ADD"/>
    <w:rsid w:val="00EF1458"/>
    <w:rsid w:val="00EF1577"/>
    <w:rsid w:val="00EF1960"/>
    <w:rsid w:val="00EF1A88"/>
    <w:rsid w:val="00EF1E7E"/>
    <w:rsid w:val="00EF1E92"/>
    <w:rsid w:val="00EF242B"/>
    <w:rsid w:val="00EF24B0"/>
    <w:rsid w:val="00EF28B6"/>
    <w:rsid w:val="00EF2C22"/>
    <w:rsid w:val="00EF345B"/>
    <w:rsid w:val="00EF3461"/>
    <w:rsid w:val="00EF369F"/>
    <w:rsid w:val="00EF3C8D"/>
    <w:rsid w:val="00EF3F5C"/>
    <w:rsid w:val="00EF402E"/>
    <w:rsid w:val="00EF4203"/>
    <w:rsid w:val="00EF422B"/>
    <w:rsid w:val="00EF42B4"/>
    <w:rsid w:val="00EF43E9"/>
    <w:rsid w:val="00EF4701"/>
    <w:rsid w:val="00EF47F6"/>
    <w:rsid w:val="00EF4AB5"/>
    <w:rsid w:val="00EF5447"/>
    <w:rsid w:val="00EF57BD"/>
    <w:rsid w:val="00EF5903"/>
    <w:rsid w:val="00EF59A3"/>
    <w:rsid w:val="00EF618E"/>
    <w:rsid w:val="00EF64A6"/>
    <w:rsid w:val="00EF67CD"/>
    <w:rsid w:val="00EF6E84"/>
    <w:rsid w:val="00EF6FD8"/>
    <w:rsid w:val="00EF70CD"/>
    <w:rsid w:val="00EF7673"/>
    <w:rsid w:val="00EF7B1B"/>
    <w:rsid w:val="00F006CD"/>
    <w:rsid w:val="00F011FB"/>
    <w:rsid w:val="00F0133D"/>
    <w:rsid w:val="00F01354"/>
    <w:rsid w:val="00F013A4"/>
    <w:rsid w:val="00F0185F"/>
    <w:rsid w:val="00F01954"/>
    <w:rsid w:val="00F01B24"/>
    <w:rsid w:val="00F01C15"/>
    <w:rsid w:val="00F01E89"/>
    <w:rsid w:val="00F02349"/>
    <w:rsid w:val="00F023DC"/>
    <w:rsid w:val="00F028B2"/>
    <w:rsid w:val="00F02B01"/>
    <w:rsid w:val="00F02C00"/>
    <w:rsid w:val="00F02D14"/>
    <w:rsid w:val="00F02D68"/>
    <w:rsid w:val="00F02FD9"/>
    <w:rsid w:val="00F033D1"/>
    <w:rsid w:val="00F0346A"/>
    <w:rsid w:val="00F034A2"/>
    <w:rsid w:val="00F03542"/>
    <w:rsid w:val="00F03748"/>
    <w:rsid w:val="00F038A1"/>
    <w:rsid w:val="00F03CBB"/>
    <w:rsid w:val="00F04184"/>
    <w:rsid w:val="00F0453F"/>
    <w:rsid w:val="00F045CE"/>
    <w:rsid w:val="00F04C69"/>
    <w:rsid w:val="00F04EBD"/>
    <w:rsid w:val="00F051C8"/>
    <w:rsid w:val="00F053A7"/>
    <w:rsid w:val="00F053E8"/>
    <w:rsid w:val="00F056CD"/>
    <w:rsid w:val="00F057E3"/>
    <w:rsid w:val="00F05899"/>
    <w:rsid w:val="00F05DC3"/>
    <w:rsid w:val="00F06938"/>
    <w:rsid w:val="00F06A5D"/>
    <w:rsid w:val="00F06B63"/>
    <w:rsid w:val="00F06B84"/>
    <w:rsid w:val="00F06BEF"/>
    <w:rsid w:val="00F06F4D"/>
    <w:rsid w:val="00F06F73"/>
    <w:rsid w:val="00F0749A"/>
    <w:rsid w:val="00F07769"/>
    <w:rsid w:val="00F0784E"/>
    <w:rsid w:val="00F078BC"/>
    <w:rsid w:val="00F07B5D"/>
    <w:rsid w:val="00F07C8A"/>
    <w:rsid w:val="00F10092"/>
    <w:rsid w:val="00F1028D"/>
    <w:rsid w:val="00F103D6"/>
    <w:rsid w:val="00F104B8"/>
    <w:rsid w:val="00F104FB"/>
    <w:rsid w:val="00F106CA"/>
    <w:rsid w:val="00F10867"/>
    <w:rsid w:val="00F109E1"/>
    <w:rsid w:val="00F10D90"/>
    <w:rsid w:val="00F11A44"/>
    <w:rsid w:val="00F11AB0"/>
    <w:rsid w:val="00F11CCC"/>
    <w:rsid w:val="00F1207D"/>
    <w:rsid w:val="00F1248A"/>
    <w:rsid w:val="00F1273A"/>
    <w:rsid w:val="00F127E0"/>
    <w:rsid w:val="00F129CA"/>
    <w:rsid w:val="00F12AC9"/>
    <w:rsid w:val="00F12B2B"/>
    <w:rsid w:val="00F12CEF"/>
    <w:rsid w:val="00F12F2E"/>
    <w:rsid w:val="00F13336"/>
    <w:rsid w:val="00F13434"/>
    <w:rsid w:val="00F135B7"/>
    <w:rsid w:val="00F13CAB"/>
    <w:rsid w:val="00F13DD5"/>
    <w:rsid w:val="00F13EFD"/>
    <w:rsid w:val="00F13F3E"/>
    <w:rsid w:val="00F14174"/>
    <w:rsid w:val="00F14D19"/>
    <w:rsid w:val="00F14D47"/>
    <w:rsid w:val="00F15105"/>
    <w:rsid w:val="00F1529A"/>
    <w:rsid w:val="00F15338"/>
    <w:rsid w:val="00F153E6"/>
    <w:rsid w:val="00F1547D"/>
    <w:rsid w:val="00F15722"/>
    <w:rsid w:val="00F1588E"/>
    <w:rsid w:val="00F15F69"/>
    <w:rsid w:val="00F16471"/>
    <w:rsid w:val="00F16749"/>
    <w:rsid w:val="00F16803"/>
    <w:rsid w:val="00F168EA"/>
    <w:rsid w:val="00F1699F"/>
    <w:rsid w:val="00F169D3"/>
    <w:rsid w:val="00F16CA2"/>
    <w:rsid w:val="00F16D16"/>
    <w:rsid w:val="00F16F47"/>
    <w:rsid w:val="00F16FA7"/>
    <w:rsid w:val="00F1715C"/>
    <w:rsid w:val="00F17220"/>
    <w:rsid w:val="00F1748F"/>
    <w:rsid w:val="00F17639"/>
    <w:rsid w:val="00F177AF"/>
    <w:rsid w:val="00F17EA6"/>
    <w:rsid w:val="00F20147"/>
    <w:rsid w:val="00F2021E"/>
    <w:rsid w:val="00F207F8"/>
    <w:rsid w:val="00F209B4"/>
    <w:rsid w:val="00F21197"/>
    <w:rsid w:val="00F21680"/>
    <w:rsid w:val="00F21CBA"/>
    <w:rsid w:val="00F21D17"/>
    <w:rsid w:val="00F21E6A"/>
    <w:rsid w:val="00F22043"/>
    <w:rsid w:val="00F22127"/>
    <w:rsid w:val="00F22295"/>
    <w:rsid w:val="00F2231D"/>
    <w:rsid w:val="00F224A2"/>
    <w:rsid w:val="00F225EF"/>
    <w:rsid w:val="00F22780"/>
    <w:rsid w:val="00F229A1"/>
    <w:rsid w:val="00F229DB"/>
    <w:rsid w:val="00F22A1D"/>
    <w:rsid w:val="00F22CF3"/>
    <w:rsid w:val="00F22DBE"/>
    <w:rsid w:val="00F22E8D"/>
    <w:rsid w:val="00F22F46"/>
    <w:rsid w:val="00F23356"/>
    <w:rsid w:val="00F23550"/>
    <w:rsid w:val="00F23599"/>
    <w:rsid w:val="00F236B1"/>
    <w:rsid w:val="00F23B81"/>
    <w:rsid w:val="00F23CEC"/>
    <w:rsid w:val="00F24261"/>
    <w:rsid w:val="00F24305"/>
    <w:rsid w:val="00F2437C"/>
    <w:rsid w:val="00F24403"/>
    <w:rsid w:val="00F2494A"/>
    <w:rsid w:val="00F24C5C"/>
    <w:rsid w:val="00F24F34"/>
    <w:rsid w:val="00F24F48"/>
    <w:rsid w:val="00F250A8"/>
    <w:rsid w:val="00F2575F"/>
    <w:rsid w:val="00F25989"/>
    <w:rsid w:val="00F25BA4"/>
    <w:rsid w:val="00F25D4F"/>
    <w:rsid w:val="00F25DE7"/>
    <w:rsid w:val="00F26343"/>
    <w:rsid w:val="00F26577"/>
    <w:rsid w:val="00F266DF"/>
    <w:rsid w:val="00F26A71"/>
    <w:rsid w:val="00F26B85"/>
    <w:rsid w:val="00F26C51"/>
    <w:rsid w:val="00F26CAE"/>
    <w:rsid w:val="00F26E9F"/>
    <w:rsid w:val="00F2701F"/>
    <w:rsid w:val="00F2737C"/>
    <w:rsid w:val="00F27B58"/>
    <w:rsid w:val="00F27B74"/>
    <w:rsid w:val="00F27CFE"/>
    <w:rsid w:val="00F27D04"/>
    <w:rsid w:val="00F27EDB"/>
    <w:rsid w:val="00F27EE9"/>
    <w:rsid w:val="00F3003F"/>
    <w:rsid w:val="00F300CA"/>
    <w:rsid w:val="00F302A0"/>
    <w:rsid w:val="00F3066F"/>
    <w:rsid w:val="00F30D88"/>
    <w:rsid w:val="00F30E7D"/>
    <w:rsid w:val="00F30F96"/>
    <w:rsid w:val="00F31127"/>
    <w:rsid w:val="00F312CA"/>
    <w:rsid w:val="00F31839"/>
    <w:rsid w:val="00F31993"/>
    <w:rsid w:val="00F3246D"/>
    <w:rsid w:val="00F324BA"/>
    <w:rsid w:val="00F327EF"/>
    <w:rsid w:val="00F32DE3"/>
    <w:rsid w:val="00F32FC8"/>
    <w:rsid w:val="00F3356F"/>
    <w:rsid w:val="00F33A3B"/>
    <w:rsid w:val="00F33C1E"/>
    <w:rsid w:val="00F33CAD"/>
    <w:rsid w:val="00F34402"/>
    <w:rsid w:val="00F34646"/>
    <w:rsid w:val="00F347BB"/>
    <w:rsid w:val="00F34A6B"/>
    <w:rsid w:val="00F34ACE"/>
    <w:rsid w:val="00F34C31"/>
    <w:rsid w:val="00F34E81"/>
    <w:rsid w:val="00F34F7D"/>
    <w:rsid w:val="00F352EA"/>
    <w:rsid w:val="00F35A29"/>
    <w:rsid w:val="00F35C3A"/>
    <w:rsid w:val="00F35D48"/>
    <w:rsid w:val="00F35DFE"/>
    <w:rsid w:val="00F36220"/>
    <w:rsid w:val="00F3635C"/>
    <w:rsid w:val="00F36652"/>
    <w:rsid w:val="00F3680C"/>
    <w:rsid w:val="00F3699D"/>
    <w:rsid w:val="00F36F13"/>
    <w:rsid w:val="00F370F0"/>
    <w:rsid w:val="00F37252"/>
    <w:rsid w:val="00F375B9"/>
    <w:rsid w:val="00F37978"/>
    <w:rsid w:val="00F37C36"/>
    <w:rsid w:val="00F37C58"/>
    <w:rsid w:val="00F37EEB"/>
    <w:rsid w:val="00F37F3E"/>
    <w:rsid w:val="00F37FFE"/>
    <w:rsid w:val="00F403C0"/>
    <w:rsid w:val="00F404FA"/>
    <w:rsid w:val="00F405FA"/>
    <w:rsid w:val="00F407CF"/>
    <w:rsid w:val="00F40F2C"/>
    <w:rsid w:val="00F40F8A"/>
    <w:rsid w:val="00F41165"/>
    <w:rsid w:val="00F41262"/>
    <w:rsid w:val="00F41416"/>
    <w:rsid w:val="00F41B72"/>
    <w:rsid w:val="00F41F47"/>
    <w:rsid w:val="00F423EB"/>
    <w:rsid w:val="00F42508"/>
    <w:rsid w:val="00F42522"/>
    <w:rsid w:val="00F425BD"/>
    <w:rsid w:val="00F42A48"/>
    <w:rsid w:val="00F42A86"/>
    <w:rsid w:val="00F42BF4"/>
    <w:rsid w:val="00F42E75"/>
    <w:rsid w:val="00F42EF0"/>
    <w:rsid w:val="00F430B8"/>
    <w:rsid w:val="00F43197"/>
    <w:rsid w:val="00F4319E"/>
    <w:rsid w:val="00F43474"/>
    <w:rsid w:val="00F434EA"/>
    <w:rsid w:val="00F43561"/>
    <w:rsid w:val="00F4386F"/>
    <w:rsid w:val="00F4407F"/>
    <w:rsid w:val="00F440C7"/>
    <w:rsid w:val="00F44373"/>
    <w:rsid w:val="00F443B5"/>
    <w:rsid w:val="00F443EA"/>
    <w:rsid w:val="00F44665"/>
    <w:rsid w:val="00F448F9"/>
    <w:rsid w:val="00F4495B"/>
    <w:rsid w:val="00F44C66"/>
    <w:rsid w:val="00F4554C"/>
    <w:rsid w:val="00F45592"/>
    <w:rsid w:val="00F456D9"/>
    <w:rsid w:val="00F457AF"/>
    <w:rsid w:val="00F4591A"/>
    <w:rsid w:val="00F45A45"/>
    <w:rsid w:val="00F45AE9"/>
    <w:rsid w:val="00F45EF7"/>
    <w:rsid w:val="00F46168"/>
    <w:rsid w:val="00F463F5"/>
    <w:rsid w:val="00F467CC"/>
    <w:rsid w:val="00F46857"/>
    <w:rsid w:val="00F46FFA"/>
    <w:rsid w:val="00F470B7"/>
    <w:rsid w:val="00F47149"/>
    <w:rsid w:val="00F4718F"/>
    <w:rsid w:val="00F4742C"/>
    <w:rsid w:val="00F474BB"/>
    <w:rsid w:val="00F47CF8"/>
    <w:rsid w:val="00F47E9C"/>
    <w:rsid w:val="00F50373"/>
    <w:rsid w:val="00F50412"/>
    <w:rsid w:val="00F5084D"/>
    <w:rsid w:val="00F5092A"/>
    <w:rsid w:val="00F5146E"/>
    <w:rsid w:val="00F514D7"/>
    <w:rsid w:val="00F517AC"/>
    <w:rsid w:val="00F51FF7"/>
    <w:rsid w:val="00F51FFB"/>
    <w:rsid w:val="00F52001"/>
    <w:rsid w:val="00F520F2"/>
    <w:rsid w:val="00F525E5"/>
    <w:rsid w:val="00F52DEF"/>
    <w:rsid w:val="00F530CE"/>
    <w:rsid w:val="00F5313A"/>
    <w:rsid w:val="00F531C7"/>
    <w:rsid w:val="00F534C4"/>
    <w:rsid w:val="00F53953"/>
    <w:rsid w:val="00F53AA8"/>
    <w:rsid w:val="00F53B90"/>
    <w:rsid w:val="00F53F56"/>
    <w:rsid w:val="00F5409B"/>
    <w:rsid w:val="00F54478"/>
    <w:rsid w:val="00F544EA"/>
    <w:rsid w:val="00F5457F"/>
    <w:rsid w:val="00F54A93"/>
    <w:rsid w:val="00F54CE4"/>
    <w:rsid w:val="00F54E76"/>
    <w:rsid w:val="00F554DE"/>
    <w:rsid w:val="00F556ED"/>
    <w:rsid w:val="00F55871"/>
    <w:rsid w:val="00F558B4"/>
    <w:rsid w:val="00F55A09"/>
    <w:rsid w:val="00F55BC5"/>
    <w:rsid w:val="00F56468"/>
    <w:rsid w:val="00F56755"/>
    <w:rsid w:val="00F5697A"/>
    <w:rsid w:val="00F5699B"/>
    <w:rsid w:val="00F56F7F"/>
    <w:rsid w:val="00F57065"/>
    <w:rsid w:val="00F57087"/>
    <w:rsid w:val="00F571D9"/>
    <w:rsid w:val="00F5781A"/>
    <w:rsid w:val="00F57862"/>
    <w:rsid w:val="00F57C16"/>
    <w:rsid w:val="00F57C69"/>
    <w:rsid w:val="00F60186"/>
    <w:rsid w:val="00F60310"/>
    <w:rsid w:val="00F609EC"/>
    <w:rsid w:val="00F60A06"/>
    <w:rsid w:val="00F60AFD"/>
    <w:rsid w:val="00F60B37"/>
    <w:rsid w:val="00F60D31"/>
    <w:rsid w:val="00F60E5C"/>
    <w:rsid w:val="00F60FEB"/>
    <w:rsid w:val="00F61036"/>
    <w:rsid w:val="00F614EA"/>
    <w:rsid w:val="00F61531"/>
    <w:rsid w:val="00F616A1"/>
    <w:rsid w:val="00F616DF"/>
    <w:rsid w:val="00F6177B"/>
    <w:rsid w:val="00F6181F"/>
    <w:rsid w:val="00F61863"/>
    <w:rsid w:val="00F61DA9"/>
    <w:rsid w:val="00F62057"/>
    <w:rsid w:val="00F621FA"/>
    <w:rsid w:val="00F623DE"/>
    <w:rsid w:val="00F628CD"/>
    <w:rsid w:val="00F62F53"/>
    <w:rsid w:val="00F62FF7"/>
    <w:rsid w:val="00F63216"/>
    <w:rsid w:val="00F638C4"/>
    <w:rsid w:val="00F63C3A"/>
    <w:rsid w:val="00F63E31"/>
    <w:rsid w:val="00F64390"/>
    <w:rsid w:val="00F644F3"/>
    <w:rsid w:val="00F6465E"/>
    <w:rsid w:val="00F64B84"/>
    <w:rsid w:val="00F64BCF"/>
    <w:rsid w:val="00F64F31"/>
    <w:rsid w:val="00F64F91"/>
    <w:rsid w:val="00F651F0"/>
    <w:rsid w:val="00F655D2"/>
    <w:rsid w:val="00F65665"/>
    <w:rsid w:val="00F65835"/>
    <w:rsid w:val="00F65BD1"/>
    <w:rsid w:val="00F65BEA"/>
    <w:rsid w:val="00F65BF9"/>
    <w:rsid w:val="00F66219"/>
    <w:rsid w:val="00F668E5"/>
    <w:rsid w:val="00F66A12"/>
    <w:rsid w:val="00F66E4A"/>
    <w:rsid w:val="00F674F0"/>
    <w:rsid w:val="00F67862"/>
    <w:rsid w:val="00F67AEB"/>
    <w:rsid w:val="00F67DF6"/>
    <w:rsid w:val="00F70155"/>
    <w:rsid w:val="00F70656"/>
    <w:rsid w:val="00F70797"/>
    <w:rsid w:val="00F70A05"/>
    <w:rsid w:val="00F70AA6"/>
    <w:rsid w:val="00F70EB9"/>
    <w:rsid w:val="00F70FAF"/>
    <w:rsid w:val="00F70FC3"/>
    <w:rsid w:val="00F710F7"/>
    <w:rsid w:val="00F71102"/>
    <w:rsid w:val="00F71191"/>
    <w:rsid w:val="00F71325"/>
    <w:rsid w:val="00F71380"/>
    <w:rsid w:val="00F718D1"/>
    <w:rsid w:val="00F71995"/>
    <w:rsid w:val="00F71AF5"/>
    <w:rsid w:val="00F71CBF"/>
    <w:rsid w:val="00F72352"/>
    <w:rsid w:val="00F7242D"/>
    <w:rsid w:val="00F7256C"/>
    <w:rsid w:val="00F72644"/>
    <w:rsid w:val="00F72959"/>
    <w:rsid w:val="00F72C6E"/>
    <w:rsid w:val="00F72F7C"/>
    <w:rsid w:val="00F72FC1"/>
    <w:rsid w:val="00F73A51"/>
    <w:rsid w:val="00F73ABF"/>
    <w:rsid w:val="00F73EDB"/>
    <w:rsid w:val="00F73F88"/>
    <w:rsid w:val="00F74277"/>
    <w:rsid w:val="00F74376"/>
    <w:rsid w:val="00F746C8"/>
    <w:rsid w:val="00F7476A"/>
    <w:rsid w:val="00F74BDE"/>
    <w:rsid w:val="00F74CE4"/>
    <w:rsid w:val="00F74F1C"/>
    <w:rsid w:val="00F7502E"/>
    <w:rsid w:val="00F750EA"/>
    <w:rsid w:val="00F757D6"/>
    <w:rsid w:val="00F757F8"/>
    <w:rsid w:val="00F75A29"/>
    <w:rsid w:val="00F75C68"/>
    <w:rsid w:val="00F75C9D"/>
    <w:rsid w:val="00F75EB1"/>
    <w:rsid w:val="00F76787"/>
    <w:rsid w:val="00F76951"/>
    <w:rsid w:val="00F76BCA"/>
    <w:rsid w:val="00F76DC0"/>
    <w:rsid w:val="00F76EC4"/>
    <w:rsid w:val="00F7701E"/>
    <w:rsid w:val="00F7749A"/>
    <w:rsid w:val="00F774B7"/>
    <w:rsid w:val="00F77C2C"/>
    <w:rsid w:val="00F77D45"/>
    <w:rsid w:val="00F77EF3"/>
    <w:rsid w:val="00F80092"/>
    <w:rsid w:val="00F800EC"/>
    <w:rsid w:val="00F80338"/>
    <w:rsid w:val="00F80370"/>
    <w:rsid w:val="00F80423"/>
    <w:rsid w:val="00F808DA"/>
    <w:rsid w:val="00F80E04"/>
    <w:rsid w:val="00F80E67"/>
    <w:rsid w:val="00F80E86"/>
    <w:rsid w:val="00F811FD"/>
    <w:rsid w:val="00F812E0"/>
    <w:rsid w:val="00F81389"/>
    <w:rsid w:val="00F81484"/>
    <w:rsid w:val="00F819CD"/>
    <w:rsid w:val="00F81B1E"/>
    <w:rsid w:val="00F82112"/>
    <w:rsid w:val="00F822FF"/>
    <w:rsid w:val="00F82377"/>
    <w:rsid w:val="00F82466"/>
    <w:rsid w:val="00F826E7"/>
    <w:rsid w:val="00F82701"/>
    <w:rsid w:val="00F82AB2"/>
    <w:rsid w:val="00F82B14"/>
    <w:rsid w:val="00F82C4A"/>
    <w:rsid w:val="00F82CC3"/>
    <w:rsid w:val="00F83030"/>
    <w:rsid w:val="00F8318F"/>
    <w:rsid w:val="00F831A0"/>
    <w:rsid w:val="00F832E9"/>
    <w:rsid w:val="00F833C6"/>
    <w:rsid w:val="00F8353D"/>
    <w:rsid w:val="00F83714"/>
    <w:rsid w:val="00F839C7"/>
    <w:rsid w:val="00F8475F"/>
    <w:rsid w:val="00F847A9"/>
    <w:rsid w:val="00F84829"/>
    <w:rsid w:val="00F84C8C"/>
    <w:rsid w:val="00F84FF8"/>
    <w:rsid w:val="00F85357"/>
    <w:rsid w:val="00F853C0"/>
    <w:rsid w:val="00F858EF"/>
    <w:rsid w:val="00F859BB"/>
    <w:rsid w:val="00F85E26"/>
    <w:rsid w:val="00F85E93"/>
    <w:rsid w:val="00F85F02"/>
    <w:rsid w:val="00F8652C"/>
    <w:rsid w:val="00F86548"/>
    <w:rsid w:val="00F86815"/>
    <w:rsid w:val="00F86916"/>
    <w:rsid w:val="00F869F1"/>
    <w:rsid w:val="00F86CBC"/>
    <w:rsid w:val="00F86CC2"/>
    <w:rsid w:val="00F8750B"/>
    <w:rsid w:val="00F8787E"/>
    <w:rsid w:val="00F87BE4"/>
    <w:rsid w:val="00F90069"/>
    <w:rsid w:val="00F90071"/>
    <w:rsid w:val="00F90149"/>
    <w:rsid w:val="00F90844"/>
    <w:rsid w:val="00F90992"/>
    <w:rsid w:val="00F90B00"/>
    <w:rsid w:val="00F90B14"/>
    <w:rsid w:val="00F90B59"/>
    <w:rsid w:val="00F90B71"/>
    <w:rsid w:val="00F91018"/>
    <w:rsid w:val="00F91728"/>
    <w:rsid w:val="00F919BA"/>
    <w:rsid w:val="00F919DD"/>
    <w:rsid w:val="00F91C7B"/>
    <w:rsid w:val="00F91F13"/>
    <w:rsid w:val="00F921DE"/>
    <w:rsid w:val="00F922E4"/>
    <w:rsid w:val="00F925D7"/>
    <w:rsid w:val="00F92A16"/>
    <w:rsid w:val="00F92BE4"/>
    <w:rsid w:val="00F92E47"/>
    <w:rsid w:val="00F92E99"/>
    <w:rsid w:val="00F93065"/>
    <w:rsid w:val="00F935FD"/>
    <w:rsid w:val="00F93640"/>
    <w:rsid w:val="00F937A4"/>
    <w:rsid w:val="00F937DC"/>
    <w:rsid w:val="00F93886"/>
    <w:rsid w:val="00F93C2F"/>
    <w:rsid w:val="00F9403C"/>
    <w:rsid w:val="00F94127"/>
    <w:rsid w:val="00F94159"/>
    <w:rsid w:val="00F941F7"/>
    <w:rsid w:val="00F94643"/>
    <w:rsid w:val="00F946DB"/>
    <w:rsid w:val="00F94A6F"/>
    <w:rsid w:val="00F94B7E"/>
    <w:rsid w:val="00F952D3"/>
    <w:rsid w:val="00F9572B"/>
    <w:rsid w:val="00F959AA"/>
    <w:rsid w:val="00F95B0F"/>
    <w:rsid w:val="00F95D4D"/>
    <w:rsid w:val="00F95D7C"/>
    <w:rsid w:val="00F95E30"/>
    <w:rsid w:val="00F95E7E"/>
    <w:rsid w:val="00F96706"/>
    <w:rsid w:val="00F96753"/>
    <w:rsid w:val="00F9689E"/>
    <w:rsid w:val="00F968D7"/>
    <w:rsid w:val="00F96DB9"/>
    <w:rsid w:val="00F973C0"/>
    <w:rsid w:val="00F97CFF"/>
    <w:rsid w:val="00FA0284"/>
    <w:rsid w:val="00FA05A6"/>
    <w:rsid w:val="00FA05D1"/>
    <w:rsid w:val="00FA069C"/>
    <w:rsid w:val="00FA08C0"/>
    <w:rsid w:val="00FA0A48"/>
    <w:rsid w:val="00FA0CE4"/>
    <w:rsid w:val="00FA12A1"/>
    <w:rsid w:val="00FA137E"/>
    <w:rsid w:val="00FA13A4"/>
    <w:rsid w:val="00FA148D"/>
    <w:rsid w:val="00FA16EE"/>
    <w:rsid w:val="00FA1D73"/>
    <w:rsid w:val="00FA1F3B"/>
    <w:rsid w:val="00FA2025"/>
    <w:rsid w:val="00FA2126"/>
    <w:rsid w:val="00FA2409"/>
    <w:rsid w:val="00FA254E"/>
    <w:rsid w:val="00FA2971"/>
    <w:rsid w:val="00FA2AFF"/>
    <w:rsid w:val="00FA2CB2"/>
    <w:rsid w:val="00FA30D1"/>
    <w:rsid w:val="00FA3157"/>
    <w:rsid w:val="00FA337D"/>
    <w:rsid w:val="00FA36A6"/>
    <w:rsid w:val="00FA3BEE"/>
    <w:rsid w:val="00FA4115"/>
    <w:rsid w:val="00FA4237"/>
    <w:rsid w:val="00FA4241"/>
    <w:rsid w:val="00FA438E"/>
    <w:rsid w:val="00FA4A86"/>
    <w:rsid w:val="00FA4E03"/>
    <w:rsid w:val="00FA4F64"/>
    <w:rsid w:val="00FA508D"/>
    <w:rsid w:val="00FA5342"/>
    <w:rsid w:val="00FA549F"/>
    <w:rsid w:val="00FA5540"/>
    <w:rsid w:val="00FA5542"/>
    <w:rsid w:val="00FA5DFE"/>
    <w:rsid w:val="00FA5FAE"/>
    <w:rsid w:val="00FA6003"/>
    <w:rsid w:val="00FA64C6"/>
    <w:rsid w:val="00FA6760"/>
    <w:rsid w:val="00FA6769"/>
    <w:rsid w:val="00FA67FD"/>
    <w:rsid w:val="00FA68CE"/>
    <w:rsid w:val="00FA6982"/>
    <w:rsid w:val="00FA6A09"/>
    <w:rsid w:val="00FA6F94"/>
    <w:rsid w:val="00FA742C"/>
    <w:rsid w:val="00FA753D"/>
    <w:rsid w:val="00FA77CC"/>
    <w:rsid w:val="00FA7ECB"/>
    <w:rsid w:val="00FB0024"/>
    <w:rsid w:val="00FB018B"/>
    <w:rsid w:val="00FB01C1"/>
    <w:rsid w:val="00FB06A5"/>
    <w:rsid w:val="00FB0B34"/>
    <w:rsid w:val="00FB0C3A"/>
    <w:rsid w:val="00FB0F6B"/>
    <w:rsid w:val="00FB12B6"/>
    <w:rsid w:val="00FB12D5"/>
    <w:rsid w:val="00FB1658"/>
    <w:rsid w:val="00FB1882"/>
    <w:rsid w:val="00FB1B4E"/>
    <w:rsid w:val="00FB1CF3"/>
    <w:rsid w:val="00FB1FFC"/>
    <w:rsid w:val="00FB2055"/>
    <w:rsid w:val="00FB2066"/>
    <w:rsid w:val="00FB20FC"/>
    <w:rsid w:val="00FB27FC"/>
    <w:rsid w:val="00FB2B25"/>
    <w:rsid w:val="00FB2B2E"/>
    <w:rsid w:val="00FB2E3B"/>
    <w:rsid w:val="00FB2F97"/>
    <w:rsid w:val="00FB3504"/>
    <w:rsid w:val="00FB3798"/>
    <w:rsid w:val="00FB3877"/>
    <w:rsid w:val="00FB3E9C"/>
    <w:rsid w:val="00FB4073"/>
    <w:rsid w:val="00FB41C8"/>
    <w:rsid w:val="00FB42CE"/>
    <w:rsid w:val="00FB431A"/>
    <w:rsid w:val="00FB44C6"/>
    <w:rsid w:val="00FB4509"/>
    <w:rsid w:val="00FB4644"/>
    <w:rsid w:val="00FB5108"/>
    <w:rsid w:val="00FB55B8"/>
    <w:rsid w:val="00FB55F9"/>
    <w:rsid w:val="00FB57FC"/>
    <w:rsid w:val="00FB5B35"/>
    <w:rsid w:val="00FB5E1A"/>
    <w:rsid w:val="00FB5EF6"/>
    <w:rsid w:val="00FB5F24"/>
    <w:rsid w:val="00FB6204"/>
    <w:rsid w:val="00FB64A7"/>
    <w:rsid w:val="00FB6631"/>
    <w:rsid w:val="00FB693C"/>
    <w:rsid w:val="00FB6A66"/>
    <w:rsid w:val="00FB743C"/>
    <w:rsid w:val="00FB75F6"/>
    <w:rsid w:val="00FB7719"/>
    <w:rsid w:val="00FB776A"/>
    <w:rsid w:val="00FB787E"/>
    <w:rsid w:val="00FB7A9D"/>
    <w:rsid w:val="00FB7E49"/>
    <w:rsid w:val="00FB7F31"/>
    <w:rsid w:val="00FC0104"/>
    <w:rsid w:val="00FC0527"/>
    <w:rsid w:val="00FC0563"/>
    <w:rsid w:val="00FC09C1"/>
    <w:rsid w:val="00FC0A12"/>
    <w:rsid w:val="00FC0B8E"/>
    <w:rsid w:val="00FC0B91"/>
    <w:rsid w:val="00FC0BAF"/>
    <w:rsid w:val="00FC0F0D"/>
    <w:rsid w:val="00FC0F58"/>
    <w:rsid w:val="00FC1138"/>
    <w:rsid w:val="00FC1144"/>
    <w:rsid w:val="00FC134D"/>
    <w:rsid w:val="00FC1398"/>
    <w:rsid w:val="00FC13F5"/>
    <w:rsid w:val="00FC1A8B"/>
    <w:rsid w:val="00FC1ADB"/>
    <w:rsid w:val="00FC1AFB"/>
    <w:rsid w:val="00FC1E67"/>
    <w:rsid w:val="00FC26D3"/>
    <w:rsid w:val="00FC27E4"/>
    <w:rsid w:val="00FC2840"/>
    <w:rsid w:val="00FC2885"/>
    <w:rsid w:val="00FC2C7D"/>
    <w:rsid w:val="00FC32BB"/>
    <w:rsid w:val="00FC32FB"/>
    <w:rsid w:val="00FC35A9"/>
    <w:rsid w:val="00FC36FE"/>
    <w:rsid w:val="00FC37AE"/>
    <w:rsid w:val="00FC385B"/>
    <w:rsid w:val="00FC392D"/>
    <w:rsid w:val="00FC39AA"/>
    <w:rsid w:val="00FC4058"/>
    <w:rsid w:val="00FC4235"/>
    <w:rsid w:val="00FC44FD"/>
    <w:rsid w:val="00FC452D"/>
    <w:rsid w:val="00FC4867"/>
    <w:rsid w:val="00FC49AF"/>
    <w:rsid w:val="00FC4E38"/>
    <w:rsid w:val="00FC4F91"/>
    <w:rsid w:val="00FC58F3"/>
    <w:rsid w:val="00FC5CCB"/>
    <w:rsid w:val="00FC5D04"/>
    <w:rsid w:val="00FC5F16"/>
    <w:rsid w:val="00FC66DA"/>
    <w:rsid w:val="00FC6B06"/>
    <w:rsid w:val="00FC6ED4"/>
    <w:rsid w:val="00FC7182"/>
    <w:rsid w:val="00FC7414"/>
    <w:rsid w:val="00FC753C"/>
    <w:rsid w:val="00FC757C"/>
    <w:rsid w:val="00FC766F"/>
    <w:rsid w:val="00FC7A5B"/>
    <w:rsid w:val="00FC7FB3"/>
    <w:rsid w:val="00FD02B0"/>
    <w:rsid w:val="00FD077A"/>
    <w:rsid w:val="00FD0808"/>
    <w:rsid w:val="00FD08C9"/>
    <w:rsid w:val="00FD0A13"/>
    <w:rsid w:val="00FD0DA6"/>
    <w:rsid w:val="00FD1004"/>
    <w:rsid w:val="00FD11D2"/>
    <w:rsid w:val="00FD1251"/>
    <w:rsid w:val="00FD12F2"/>
    <w:rsid w:val="00FD16C0"/>
    <w:rsid w:val="00FD1835"/>
    <w:rsid w:val="00FD1928"/>
    <w:rsid w:val="00FD1B10"/>
    <w:rsid w:val="00FD1CD6"/>
    <w:rsid w:val="00FD1F7D"/>
    <w:rsid w:val="00FD239E"/>
    <w:rsid w:val="00FD246C"/>
    <w:rsid w:val="00FD2B09"/>
    <w:rsid w:val="00FD2C33"/>
    <w:rsid w:val="00FD2D05"/>
    <w:rsid w:val="00FD3115"/>
    <w:rsid w:val="00FD3354"/>
    <w:rsid w:val="00FD3499"/>
    <w:rsid w:val="00FD356A"/>
    <w:rsid w:val="00FD3C86"/>
    <w:rsid w:val="00FD3DD3"/>
    <w:rsid w:val="00FD3E9B"/>
    <w:rsid w:val="00FD42C6"/>
    <w:rsid w:val="00FD44F1"/>
    <w:rsid w:val="00FD457F"/>
    <w:rsid w:val="00FD4B92"/>
    <w:rsid w:val="00FD4D8D"/>
    <w:rsid w:val="00FD4E01"/>
    <w:rsid w:val="00FD4F02"/>
    <w:rsid w:val="00FD5289"/>
    <w:rsid w:val="00FD5551"/>
    <w:rsid w:val="00FD5DFB"/>
    <w:rsid w:val="00FD5F1B"/>
    <w:rsid w:val="00FD5FEC"/>
    <w:rsid w:val="00FD669C"/>
    <w:rsid w:val="00FD6E26"/>
    <w:rsid w:val="00FD7645"/>
    <w:rsid w:val="00FD7A12"/>
    <w:rsid w:val="00FD7ACB"/>
    <w:rsid w:val="00FD7BC9"/>
    <w:rsid w:val="00FE028F"/>
    <w:rsid w:val="00FE0476"/>
    <w:rsid w:val="00FE0723"/>
    <w:rsid w:val="00FE103E"/>
    <w:rsid w:val="00FE1124"/>
    <w:rsid w:val="00FE134E"/>
    <w:rsid w:val="00FE17A3"/>
    <w:rsid w:val="00FE1B9B"/>
    <w:rsid w:val="00FE2028"/>
    <w:rsid w:val="00FE207E"/>
    <w:rsid w:val="00FE2639"/>
    <w:rsid w:val="00FE2661"/>
    <w:rsid w:val="00FE2BC9"/>
    <w:rsid w:val="00FE2C12"/>
    <w:rsid w:val="00FE2D36"/>
    <w:rsid w:val="00FE2D6E"/>
    <w:rsid w:val="00FE2DE3"/>
    <w:rsid w:val="00FE3372"/>
    <w:rsid w:val="00FE33FD"/>
    <w:rsid w:val="00FE3BD2"/>
    <w:rsid w:val="00FE3CFE"/>
    <w:rsid w:val="00FE3D5E"/>
    <w:rsid w:val="00FE4232"/>
    <w:rsid w:val="00FE4296"/>
    <w:rsid w:val="00FE4493"/>
    <w:rsid w:val="00FE44D0"/>
    <w:rsid w:val="00FE456E"/>
    <w:rsid w:val="00FE46D4"/>
    <w:rsid w:val="00FE489F"/>
    <w:rsid w:val="00FE4A55"/>
    <w:rsid w:val="00FE4C7E"/>
    <w:rsid w:val="00FE4D2B"/>
    <w:rsid w:val="00FE4F0E"/>
    <w:rsid w:val="00FE50BF"/>
    <w:rsid w:val="00FE50E9"/>
    <w:rsid w:val="00FE51C8"/>
    <w:rsid w:val="00FE5240"/>
    <w:rsid w:val="00FE5291"/>
    <w:rsid w:val="00FE563E"/>
    <w:rsid w:val="00FE5951"/>
    <w:rsid w:val="00FE599E"/>
    <w:rsid w:val="00FE5D97"/>
    <w:rsid w:val="00FE6514"/>
    <w:rsid w:val="00FE65A0"/>
    <w:rsid w:val="00FE6730"/>
    <w:rsid w:val="00FE69CF"/>
    <w:rsid w:val="00FE6BAD"/>
    <w:rsid w:val="00FE6C24"/>
    <w:rsid w:val="00FE703F"/>
    <w:rsid w:val="00FE7094"/>
    <w:rsid w:val="00FE7775"/>
    <w:rsid w:val="00FE7B9C"/>
    <w:rsid w:val="00FF0028"/>
    <w:rsid w:val="00FF022B"/>
    <w:rsid w:val="00FF0569"/>
    <w:rsid w:val="00FF0597"/>
    <w:rsid w:val="00FF05F5"/>
    <w:rsid w:val="00FF1449"/>
    <w:rsid w:val="00FF1652"/>
    <w:rsid w:val="00FF17DD"/>
    <w:rsid w:val="00FF192A"/>
    <w:rsid w:val="00FF19D4"/>
    <w:rsid w:val="00FF1D24"/>
    <w:rsid w:val="00FF1F12"/>
    <w:rsid w:val="00FF2662"/>
    <w:rsid w:val="00FF274E"/>
    <w:rsid w:val="00FF27C6"/>
    <w:rsid w:val="00FF2B28"/>
    <w:rsid w:val="00FF2BF3"/>
    <w:rsid w:val="00FF3395"/>
    <w:rsid w:val="00FF3713"/>
    <w:rsid w:val="00FF3FC1"/>
    <w:rsid w:val="00FF4111"/>
    <w:rsid w:val="00FF4294"/>
    <w:rsid w:val="00FF42F2"/>
    <w:rsid w:val="00FF457D"/>
    <w:rsid w:val="00FF458C"/>
    <w:rsid w:val="00FF4772"/>
    <w:rsid w:val="00FF4C6B"/>
    <w:rsid w:val="00FF5445"/>
    <w:rsid w:val="00FF551E"/>
    <w:rsid w:val="00FF58CC"/>
    <w:rsid w:val="00FF5A37"/>
    <w:rsid w:val="00FF5ECE"/>
    <w:rsid w:val="00FF676A"/>
    <w:rsid w:val="00FF67F2"/>
    <w:rsid w:val="00FF6BF2"/>
    <w:rsid w:val="00FF6C23"/>
    <w:rsid w:val="00FF6D03"/>
    <w:rsid w:val="00FF6D63"/>
    <w:rsid w:val="00FF6D88"/>
    <w:rsid w:val="00FF6ED9"/>
    <w:rsid w:val="00FF7261"/>
    <w:rsid w:val="00FF7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5FD14"/>
  <w15:docId w15:val="{925F7417-8189-4443-8077-B62EEF0CF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DejaVu Sans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58E"/>
    <w:rPr>
      <w:rFonts w:ascii="Times New Roman" w:eastAsia="Calibri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pPr>
      <w:spacing w:before="280" w:after="280"/>
      <w:outlineLvl w:val="0"/>
    </w:pPr>
    <w:rPr>
      <w:rFonts w:eastAsia="Times New Roman"/>
      <w:b/>
      <w:bCs/>
      <w:kern w:val="2"/>
      <w:sz w:val="48"/>
      <w:szCs w:val="48"/>
      <w:lang w:val="en-AU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60" w:after="260" w:line="415" w:lineRule="auto"/>
      <w:outlineLvl w:val="1"/>
    </w:pPr>
    <w:rPr>
      <w:rFonts w:ascii="Calibri Light" w:eastAsia="MS Gothic" w:hAnsi="Calibri Light" w:cs="DejaVu Sans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60" w:after="260" w:line="415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7A3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页眉 字符"/>
    <w:basedOn w:val="DefaultParagraphFont"/>
    <w:qFormat/>
    <w:rPr>
      <w:rFonts w:ascii="Times New Roman" w:eastAsia="Calibri" w:hAnsi="Times New Roman" w:cs="Times New Roman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customStyle="1" w:styleId="a0">
    <w:name w:val="标题 字符"/>
    <w:basedOn w:val="DefaultParagraphFont"/>
    <w:qFormat/>
    <w:rPr>
      <w:rFonts w:ascii="Times New Roman" w:eastAsia="MS Gothic" w:hAnsi="Times New Roman" w:cs="DejaVu Sans"/>
      <w:b/>
      <w:spacing w:val="-10"/>
      <w:kern w:val="2"/>
      <w:sz w:val="28"/>
      <w:szCs w:val="56"/>
    </w:rPr>
  </w:style>
  <w:style w:type="character" w:customStyle="1" w:styleId="a1">
    <w:name w:val="页脚 字符"/>
    <w:basedOn w:val="DefaultParagraphFont"/>
    <w:qFormat/>
    <w:rPr>
      <w:rFonts w:ascii="Times New Roman" w:eastAsia="Calibri" w:hAnsi="Times New Roman" w:cs="Times New Roman"/>
      <w:sz w:val="20"/>
      <w:szCs w:val="20"/>
    </w:rPr>
  </w:style>
  <w:style w:type="character" w:customStyle="1" w:styleId="1">
    <w:name w:val="未处理的提及1"/>
    <w:basedOn w:val="DefaultParagraphFont"/>
    <w:qFormat/>
    <w:rPr>
      <w:color w:val="808080"/>
      <w:shd w:val="clear" w:color="auto" w:fill="E6E6E6"/>
    </w:rPr>
  </w:style>
  <w:style w:type="character" w:customStyle="1" w:styleId="a2">
    <w:name w:val="批注框文本 字符"/>
    <w:basedOn w:val="DefaultParagraphFont"/>
    <w:qFormat/>
    <w:rPr>
      <w:rFonts w:ascii="Segoe UI" w:eastAsia="Calibr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styleId="LineNumber">
    <w:name w:val="line number"/>
    <w:basedOn w:val="DefaultParagraphFont"/>
    <w:qFormat/>
  </w:style>
  <w:style w:type="character" w:customStyle="1" w:styleId="TextChar">
    <w:name w:val="Text Char"/>
    <w:basedOn w:val="DefaultParagraphFont"/>
    <w:link w:val="Text"/>
    <w:qFormat/>
    <w:rPr>
      <w:rFonts w:ascii="Times New Roman" w:eastAsia="Times New Roman" w:hAnsi="Times New Roman" w:cs="Times New Roman"/>
    </w:rPr>
  </w:style>
  <w:style w:type="character" w:customStyle="1" w:styleId="EndNoteBibliographyTitleChar">
    <w:name w:val="EndNote Bibliography Title Char"/>
    <w:basedOn w:val="TextChar"/>
    <w:link w:val="EndNoteBibliographyTitle"/>
    <w:qFormat/>
    <w:rPr>
      <w:rFonts w:ascii="Times New Roman" w:eastAsia="Calibri" w:hAnsi="Times New Roman" w:cs="Times New Roman"/>
      <w:szCs w:val="20"/>
    </w:rPr>
  </w:style>
  <w:style w:type="character" w:customStyle="1" w:styleId="EndNoteBibliographyChar">
    <w:name w:val="EndNote Bibliography Char"/>
    <w:basedOn w:val="TextChar"/>
    <w:link w:val="EndNoteBibliography"/>
    <w:qFormat/>
    <w:rPr>
      <w:rFonts w:ascii="Times New Roman" w:eastAsia="Calibri" w:hAnsi="Times New Roman" w:cs="Times New Roman"/>
      <w:szCs w:val="20"/>
    </w:rPr>
  </w:style>
  <w:style w:type="character" w:customStyle="1" w:styleId="2">
    <w:name w:val="未处理的提及2"/>
    <w:basedOn w:val="DefaultParagraphFont"/>
    <w:qFormat/>
    <w:rPr>
      <w:color w:val="605E5C"/>
      <w:shd w:val="clear" w:color="auto" w:fill="E1DFDD"/>
    </w:rPr>
  </w:style>
  <w:style w:type="character" w:customStyle="1" w:styleId="10">
    <w:name w:val="标题 1 字符"/>
    <w:basedOn w:val="DefaultParagraphFont"/>
    <w:qFormat/>
    <w:rPr>
      <w:rFonts w:ascii="Times New Roman" w:eastAsia="Times New Roman" w:hAnsi="Times New Roman" w:cs="Times New Roman"/>
      <w:b/>
      <w:bCs/>
      <w:kern w:val="2"/>
      <w:sz w:val="48"/>
      <w:szCs w:val="48"/>
      <w:lang w:val="en-AU" w:eastAsia="zh-C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ff2">
    <w:name w:val="ff2"/>
    <w:basedOn w:val="DefaultParagraphFont"/>
    <w:qFormat/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qFormat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qFormat/>
    <w:rPr>
      <w:sz w:val="21"/>
      <w:szCs w:val="21"/>
    </w:rPr>
  </w:style>
  <w:style w:type="character" w:customStyle="1" w:styleId="a3">
    <w:name w:val="批注文字 字符"/>
    <w:basedOn w:val="DefaultParagraphFont"/>
    <w:qFormat/>
    <w:rPr>
      <w:rFonts w:ascii="Times New Roman" w:eastAsia="Calibri" w:hAnsi="Times New Roman" w:cs="Times New Roman"/>
      <w:sz w:val="20"/>
      <w:szCs w:val="20"/>
    </w:rPr>
  </w:style>
  <w:style w:type="character" w:customStyle="1" w:styleId="a4">
    <w:name w:val="批注主题 字符"/>
    <w:basedOn w:val="a3"/>
    <w:qFormat/>
    <w:rPr>
      <w:rFonts w:ascii="Times New Roman" w:eastAsia="Calibri" w:hAnsi="Times New Roman" w:cs="Times New Roman"/>
      <w:b/>
      <w:bCs/>
      <w:sz w:val="20"/>
      <w:szCs w:val="20"/>
    </w:rPr>
  </w:style>
  <w:style w:type="character" w:customStyle="1" w:styleId="UnresolvedMention3">
    <w:name w:val="Unresolved Mention3"/>
    <w:basedOn w:val="DefaultParagraphFont"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qFormat/>
    <w:rPr>
      <w:color w:val="605E5C"/>
      <w:shd w:val="clear" w:color="auto" w:fill="E1DFDD"/>
    </w:rPr>
  </w:style>
  <w:style w:type="character" w:customStyle="1" w:styleId="3">
    <w:name w:val="标题 3 字符"/>
    <w:basedOn w:val="DefaultParagraphFont"/>
    <w:qFormat/>
    <w:rPr>
      <w:rFonts w:ascii="Times New Roman" w:eastAsia="Calibri" w:hAnsi="Times New Roman" w:cs="Times New Roman"/>
      <w:b/>
      <w:bCs/>
      <w:sz w:val="32"/>
      <w:szCs w:val="32"/>
    </w:rPr>
  </w:style>
  <w:style w:type="character" w:customStyle="1" w:styleId="a5">
    <w:name w:val="正文文本 字符"/>
    <w:basedOn w:val="DefaultParagraphFont"/>
    <w:qFormat/>
    <w:rPr>
      <w:rFonts w:ascii="Arial" w:hAnsi="Arial" w:cs="Times New Roman"/>
    </w:rPr>
  </w:style>
  <w:style w:type="character" w:customStyle="1" w:styleId="11">
    <w:name w:val="正文文本 字符1"/>
    <w:basedOn w:val="DefaultParagraphFont"/>
    <w:qFormat/>
    <w:rPr>
      <w:rFonts w:ascii="Times New Roman" w:eastAsia="Calibri" w:hAnsi="Times New Roman" w:cs="Times New Roman"/>
      <w:sz w:val="20"/>
      <w:szCs w:val="20"/>
    </w:rPr>
  </w:style>
  <w:style w:type="character" w:customStyle="1" w:styleId="20">
    <w:name w:val="标题 2 字符"/>
    <w:basedOn w:val="DefaultParagraphFont"/>
    <w:qFormat/>
    <w:rPr>
      <w:rFonts w:ascii="Calibri Light" w:eastAsia="MS Gothic" w:hAnsi="Calibri Light" w:cs="DejaVu Sans"/>
      <w:b/>
      <w:bCs/>
      <w:sz w:val="32"/>
      <w:szCs w:val="32"/>
    </w:rPr>
  </w:style>
  <w:style w:type="character" w:customStyle="1" w:styleId="base">
    <w:name w:val="base"/>
    <w:basedOn w:val="DefaultParagraphFont"/>
    <w:qFormat/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6"/>
      <w:szCs w:val="28"/>
    </w:rPr>
  </w:style>
  <w:style w:type="paragraph" w:styleId="BodyText">
    <w:name w:val="Body Text"/>
    <w:basedOn w:val="Normal"/>
    <w:pPr>
      <w:spacing w:after="120"/>
    </w:pPr>
    <w:rPr>
      <w:rFonts w:ascii="Arial" w:eastAsia="SimSun" w:hAnsi="Arial"/>
      <w:sz w:val="24"/>
      <w:szCs w:val="24"/>
    </w:rPr>
  </w:style>
  <w:style w:type="paragraph" w:styleId="List">
    <w:name w:val="List"/>
    <w:basedOn w:val="BodyText"/>
    <w:rPr>
      <w:rFonts w:ascii="Calibri" w:hAnsi="Calibri" w:cs="Arial Unicode MS"/>
    </w:rPr>
  </w:style>
  <w:style w:type="paragraph" w:styleId="Caption">
    <w:name w:val="caption"/>
    <w:basedOn w:val="Normal"/>
    <w:next w:val="Normal"/>
    <w:uiPriority w:val="35"/>
    <w:qFormat/>
    <w:pPr>
      <w:spacing w:after="200" w:line="480" w:lineRule="auto"/>
      <w:jc w:val="both"/>
    </w:pPr>
    <w:rPr>
      <w:iCs/>
      <w:sz w:val="24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ascii="Calibri" w:hAnsi="Calibri" w:cs="Arial Unicode MS"/>
      <w:sz w:val="24"/>
    </w:rPr>
  </w:style>
  <w:style w:type="paragraph" w:styleId="Title">
    <w:name w:val="Title"/>
    <w:basedOn w:val="Normal"/>
    <w:next w:val="Normal"/>
    <w:uiPriority w:val="10"/>
    <w:qFormat/>
    <w:pPr>
      <w:contextualSpacing/>
      <w:jc w:val="center"/>
    </w:pPr>
    <w:rPr>
      <w:rFonts w:eastAsia="MS Gothic" w:cs="DejaVu Sans"/>
      <w:b/>
      <w:spacing w:val="-10"/>
      <w:kern w:val="2"/>
      <w:sz w:val="28"/>
      <w:szCs w:val="56"/>
    </w:rPr>
  </w:style>
  <w:style w:type="paragraph" w:customStyle="1" w:styleId="Reference">
    <w:name w:val="Reference"/>
    <w:basedOn w:val="Normal"/>
    <w:qFormat/>
    <w:pPr>
      <w:spacing w:before="120"/>
      <w:ind w:left="720" w:hanging="720"/>
    </w:pPr>
    <w:rPr>
      <w:rFonts w:eastAsia="Times New Roman"/>
      <w:sz w:val="24"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customStyle="1" w:styleId="Heading-Secondary">
    <w:name w:val="Heading-Secondary"/>
    <w:basedOn w:val="Heading-Main"/>
    <w:qFormat/>
    <w:pPr>
      <w:outlineLvl w:val="9"/>
    </w:pPr>
    <w:rPr>
      <w:b w:val="0"/>
    </w:rPr>
  </w:style>
  <w:style w:type="paragraph" w:customStyle="1" w:styleId="Authors">
    <w:name w:val="Authors"/>
    <w:basedOn w:val="Normal"/>
    <w:qFormat/>
    <w:pPr>
      <w:spacing w:before="120" w:after="360"/>
    </w:pPr>
    <w:rPr>
      <w:rFonts w:eastAsia="Times New Roman"/>
      <w:b/>
      <w:sz w:val="24"/>
      <w:szCs w:val="24"/>
    </w:rPr>
  </w:style>
  <w:style w:type="paragraph" w:customStyle="1" w:styleId="Text">
    <w:name w:val="Text"/>
    <w:basedOn w:val="Normal"/>
    <w:link w:val="TextChar"/>
    <w:qFormat/>
    <w:pPr>
      <w:spacing w:before="120"/>
      <w:ind w:firstLine="720"/>
    </w:pPr>
    <w:rPr>
      <w:rFonts w:eastAsia="Times New Roman"/>
      <w:sz w:val="24"/>
      <w:szCs w:val="24"/>
    </w:rPr>
  </w:style>
  <w:style w:type="paragraph" w:customStyle="1" w:styleId="FigureorTableCaption">
    <w:name w:val="Figure or Table Caption"/>
    <w:basedOn w:val="Normal"/>
    <w:qFormat/>
    <w:pPr>
      <w:keepNext/>
      <w:spacing w:before="240"/>
      <w:outlineLvl w:val="0"/>
    </w:pPr>
    <w:rPr>
      <w:rFonts w:eastAsia="Times New Roman"/>
      <w:kern w:val="2"/>
      <w:sz w:val="24"/>
      <w:szCs w:val="24"/>
    </w:rPr>
  </w:style>
  <w:style w:type="paragraph" w:customStyle="1" w:styleId="Heading-Main">
    <w:name w:val="Heading-Main"/>
    <w:basedOn w:val="Normal"/>
    <w:qFormat/>
    <w:pPr>
      <w:keepNext/>
      <w:spacing w:before="240" w:after="120"/>
      <w:outlineLvl w:val="0"/>
    </w:pPr>
    <w:rPr>
      <w:rFonts w:eastAsia="Times New Roman"/>
      <w:b/>
      <w:bCs/>
      <w:kern w:val="2"/>
      <w:sz w:val="24"/>
      <w:szCs w:val="24"/>
    </w:rPr>
  </w:style>
  <w:style w:type="paragraph" w:customStyle="1" w:styleId="Affiliation">
    <w:name w:val="Affiliation"/>
    <w:basedOn w:val="Text"/>
    <w:qFormat/>
    <w:pPr>
      <w:ind w:firstLine="0"/>
    </w:pPr>
  </w:style>
  <w:style w:type="paragraph" w:customStyle="1" w:styleId="KeyPoints">
    <w:name w:val="Key Points"/>
    <w:basedOn w:val="Normal"/>
    <w:qFormat/>
    <w:pPr>
      <w:spacing w:before="120"/>
    </w:pPr>
    <w:rPr>
      <w:rFonts w:eastAsia="Times New Roman"/>
      <w:sz w:val="24"/>
      <w:szCs w:val="24"/>
    </w:rPr>
  </w:style>
  <w:style w:type="paragraph" w:customStyle="1" w:styleId="Abstract">
    <w:name w:val="Abstract"/>
    <w:basedOn w:val="Normal"/>
    <w:qFormat/>
    <w:pPr>
      <w:spacing w:before="120"/>
    </w:pPr>
    <w:rPr>
      <w:rFonts w:eastAsia="Times New Roman"/>
      <w:sz w:val="24"/>
      <w:szCs w:val="24"/>
    </w:rPr>
  </w:style>
  <w:style w:type="paragraph" w:customStyle="1" w:styleId="Note">
    <w:name w:val="Note"/>
    <w:basedOn w:val="Normal"/>
    <w:qFormat/>
    <w:pPr>
      <w:spacing w:before="240" w:after="240"/>
    </w:pPr>
    <w:rPr>
      <w:color w:val="00B0F0"/>
    </w:rPr>
  </w:style>
  <w:style w:type="paragraph" w:styleId="NormalWeb">
    <w:name w:val="Normal (Web)"/>
    <w:basedOn w:val="Normal"/>
    <w:uiPriority w:val="99"/>
    <w:qFormat/>
    <w:rPr>
      <w:sz w:val="24"/>
      <w:szCs w:val="24"/>
    </w:rPr>
  </w:style>
  <w:style w:type="paragraph" w:styleId="Footer">
    <w:name w:val="footer"/>
    <w:basedOn w:val="Normal"/>
    <w:pPr>
      <w:suppressLineNumbers/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spacing w:after="200"/>
      <w:ind w:left="720"/>
      <w:contextualSpacing/>
    </w:pPr>
    <w:rPr>
      <w:rFonts w:ascii="Calibri" w:eastAsia="MS Mincho" w:hAnsi="Calibri" w:cs="DejaVu Sans"/>
      <w:sz w:val="24"/>
      <w:szCs w:val="24"/>
      <w:lang w:eastAsia="ja-JP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  <w:rPr>
      <w:sz w:val="24"/>
    </w:rPr>
  </w:style>
  <w:style w:type="paragraph" w:customStyle="1" w:styleId="EndNoteBibliography">
    <w:name w:val="EndNote Bibliography"/>
    <w:basedOn w:val="Normal"/>
    <w:link w:val="EndNoteBibliographyChar"/>
    <w:qFormat/>
    <w:pPr>
      <w:spacing w:line="360" w:lineRule="auto"/>
    </w:pPr>
    <w:rPr>
      <w:sz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Revision">
    <w:name w:val="Revision"/>
    <w:qFormat/>
    <w:rPr>
      <w:rFonts w:ascii="Times New Roman" w:eastAsia="Calibri" w:hAnsi="Times New Roman" w:cs="Times New Roman"/>
      <w:sz w:val="20"/>
      <w:szCs w:val="20"/>
    </w:rPr>
  </w:style>
  <w:style w:type="paragraph" w:customStyle="1" w:styleId="HDR-Head3">
    <w:name w:val="HDR-Head3"/>
    <w:basedOn w:val="Heading3"/>
    <w:next w:val="Normal"/>
    <w:autoRedefine/>
    <w:qFormat/>
    <w:pPr>
      <w:spacing w:before="0" w:after="0" w:line="360" w:lineRule="auto"/>
      <w:contextualSpacing/>
      <w:jc w:val="both"/>
      <w:outlineLvl w:val="9"/>
    </w:pPr>
    <w:rPr>
      <w:rFonts w:eastAsia="MS Gothic"/>
      <w:b w:val="0"/>
      <w:bCs w:val="0"/>
      <w:sz w:val="24"/>
      <w:szCs w:val="24"/>
      <w:lang w:eastAsia="en-AU"/>
    </w:rPr>
  </w:style>
  <w:style w:type="paragraph" w:customStyle="1" w:styleId="HDR-Head2">
    <w:name w:val="HDR-Head2"/>
    <w:basedOn w:val="Heading2"/>
    <w:next w:val="BodyText"/>
    <w:autoRedefine/>
    <w:qFormat/>
    <w:pPr>
      <w:spacing w:before="0" w:after="0" w:line="480" w:lineRule="auto"/>
      <w:contextualSpacing/>
      <w:outlineLvl w:val="9"/>
    </w:pPr>
    <w:rPr>
      <w:rFonts w:ascii="Arial" w:hAnsi="Arial" w:cs="Arial"/>
      <w:sz w:val="28"/>
      <w:szCs w:val="28"/>
      <w:lang w:val="en-AU"/>
    </w:rPr>
  </w:style>
  <w:style w:type="paragraph" w:styleId="Bibliography">
    <w:name w:val="Bibliography"/>
    <w:basedOn w:val="Normal"/>
    <w:next w:val="Normal"/>
    <w:qFormat/>
    <w:pPr>
      <w:ind w:left="720" w:hanging="720"/>
    </w:pPr>
  </w:style>
  <w:style w:type="paragraph" w:customStyle="1" w:styleId="FrameContents">
    <w:name w:val="Frame Contents"/>
    <w:basedOn w:val="Normal"/>
    <w:qFormat/>
  </w:style>
  <w:style w:type="character" w:customStyle="1" w:styleId="Heading4Char">
    <w:name w:val="Heading 4 Char"/>
    <w:basedOn w:val="DefaultParagraphFont"/>
    <w:link w:val="Heading4"/>
    <w:uiPriority w:val="9"/>
    <w:semiHidden/>
    <w:rsid w:val="00247A3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43AF"/>
    <w:rPr>
      <w:rFonts w:ascii="Times New Roman" w:eastAsia="Calibri" w:hAnsi="Times New Roman" w:cs="Times New Roman"/>
      <w:sz w:val="20"/>
      <w:szCs w:val="20"/>
    </w:rPr>
  </w:style>
  <w:style w:type="table" w:styleId="GridTable1Light">
    <w:name w:val="Grid Table 1 Light"/>
    <w:basedOn w:val="TableNormal"/>
    <w:uiPriority w:val="46"/>
    <w:rsid w:val="00D211D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ody">
    <w:name w:val="Body"/>
    <w:link w:val="BodyChar"/>
    <w:qFormat/>
    <w:rsid w:val="00A8571C"/>
    <w:pPr>
      <w:widowControl w:val="0"/>
      <w:suppressAutoHyphens w:val="0"/>
      <w:autoSpaceDE w:val="0"/>
      <w:autoSpaceDN w:val="0"/>
      <w:spacing w:before="120"/>
      <w:jc w:val="both"/>
    </w:pPr>
    <w:rPr>
      <w:rFonts w:ascii="Times" w:eastAsia="Times New Roman" w:hAnsi="Times" w:cs="Times"/>
      <w:noProof/>
      <w:sz w:val="22"/>
      <w:szCs w:val="20"/>
    </w:rPr>
  </w:style>
  <w:style w:type="character" w:customStyle="1" w:styleId="BodyChar">
    <w:name w:val="Body Char"/>
    <w:link w:val="Body"/>
    <w:rsid w:val="00A8571C"/>
    <w:rPr>
      <w:rFonts w:ascii="Times" w:eastAsia="Times New Roman" w:hAnsi="Times" w:cs="Times"/>
      <w:noProof/>
      <w:sz w:val="22"/>
      <w:szCs w:val="20"/>
    </w:rPr>
  </w:style>
  <w:style w:type="paragraph" w:customStyle="1" w:styleId="Figure">
    <w:name w:val="Figure"/>
    <w:basedOn w:val="Normal"/>
    <w:qFormat/>
    <w:rsid w:val="005B7012"/>
    <w:pPr>
      <w:suppressAutoHyphens w:val="0"/>
      <w:spacing w:before="120" w:after="120"/>
      <w:jc w:val="center"/>
    </w:pPr>
    <w:rPr>
      <w:rFonts w:eastAsia="SimSun"/>
      <w:b/>
      <w:bCs/>
      <w:sz w:val="22"/>
      <w:szCs w:val="22"/>
      <w:lang w:val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707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F8"/>
    <w:rPr>
      <w:rFonts w:ascii="Times New Roman" w:eastAsiaTheme="minorEastAsia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GBodyText">
    <w:name w:val="SEG Body Text"/>
    <w:basedOn w:val="NormalWeb"/>
    <w:qFormat/>
    <w:rsid w:val="008F10F8"/>
    <w:pPr>
      <w:suppressAutoHyphens w:val="0"/>
      <w:spacing w:before="100" w:beforeAutospacing="1" w:after="100" w:afterAutospacing="1" w:line="480" w:lineRule="auto"/>
      <w:ind w:firstLine="720"/>
    </w:pPr>
    <w:rPr>
      <w:rFonts w:ascii="Times" w:eastAsiaTheme="minorEastAsia" w:hAnsi="Times"/>
    </w:rPr>
  </w:style>
  <w:style w:type="table" w:styleId="PlainTable2">
    <w:name w:val="Plain Table 2"/>
    <w:basedOn w:val="TableNormal"/>
    <w:uiPriority w:val="42"/>
    <w:rsid w:val="009C0225"/>
    <w:rPr>
      <w:rFonts w:ascii="Times New Roman" w:eastAsiaTheme="minorEastAsia" w:hAnsi="Times New Roman" w:cs="Times New Roman"/>
      <w:sz w:val="20"/>
      <w:szCs w:val="20"/>
      <w:lang w:val="en-AU" w:eastAsia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character" w:customStyle="1" w:styleId="topic-highlight">
    <w:name w:val="topic-highlight"/>
    <w:basedOn w:val="DefaultParagraphFont"/>
    <w:rsid w:val="006A0ACC"/>
  </w:style>
  <w:style w:type="character" w:customStyle="1" w:styleId="Heading1Char">
    <w:name w:val="Heading 1 Char"/>
    <w:basedOn w:val="DefaultParagraphFont"/>
    <w:link w:val="Heading1"/>
    <w:uiPriority w:val="9"/>
    <w:rsid w:val="00605381"/>
    <w:rPr>
      <w:rFonts w:ascii="Times New Roman" w:eastAsia="Times New Roman" w:hAnsi="Times New Roman" w:cs="Times New Roman"/>
      <w:b/>
      <w:bCs/>
      <w:kern w:val="2"/>
      <w:sz w:val="48"/>
      <w:szCs w:val="48"/>
      <w:lang w:val="en-AU"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381"/>
    <w:rPr>
      <w:rFonts w:ascii="Calibri Light" w:eastAsia="MS Gothic" w:hAnsi="Calibri Light"/>
      <w:b/>
      <w:bCs/>
      <w:sz w:val="32"/>
      <w:szCs w:val="32"/>
    </w:rPr>
  </w:style>
  <w:style w:type="character" w:customStyle="1" w:styleId="label">
    <w:name w:val="label"/>
    <w:basedOn w:val="DefaultParagraphFont"/>
    <w:rsid w:val="00422525"/>
  </w:style>
  <w:style w:type="paragraph" w:customStyle="1" w:styleId="MDPI31text">
    <w:name w:val="MDPI_3.1_text"/>
    <w:qFormat/>
    <w:rsid w:val="00796030"/>
    <w:pPr>
      <w:suppressAutoHyphens w:val="0"/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paragraph" w:customStyle="1" w:styleId="Authorname">
    <w:name w:val="Author name"/>
    <w:next w:val="Authoraffiliations"/>
    <w:autoRedefine/>
    <w:uiPriority w:val="99"/>
    <w:rsid w:val="006564C4"/>
    <w:pPr>
      <w:suppressAutoHyphens w:val="0"/>
      <w:spacing w:after="120"/>
    </w:pPr>
    <w:rPr>
      <w:rFonts w:ascii="Arial" w:eastAsia="Times New Roman" w:hAnsi="Arial" w:cs="Arial"/>
      <w:sz w:val="22"/>
      <w:szCs w:val="20"/>
      <w:lang w:eastAsia="en-GB"/>
    </w:rPr>
  </w:style>
  <w:style w:type="paragraph" w:customStyle="1" w:styleId="Authoraffiliations">
    <w:name w:val="Author affiliations"/>
    <w:next w:val="Normal"/>
    <w:autoRedefine/>
    <w:uiPriority w:val="99"/>
    <w:rsid w:val="00640552"/>
    <w:pPr>
      <w:numPr>
        <w:numId w:val="14"/>
      </w:numPr>
      <w:suppressAutoHyphens w:val="0"/>
      <w:spacing w:line="48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8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2860">
          <w:marLeft w:val="6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2550">
          <w:marLeft w:val="6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6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6729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22009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119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1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793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051253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849585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34605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53405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0671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6081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CB37C017FDE945963FB2ACFF7FED73" ma:contentTypeVersion="4" ma:contentTypeDescription="Create a new document." ma:contentTypeScope="" ma:versionID="1c2cc8b1744def8c3cd6d291a7618a30">
  <xsd:schema xmlns:xsd="http://www.w3.org/2001/XMLSchema" xmlns:xs="http://www.w3.org/2001/XMLSchema" xmlns:p="http://schemas.microsoft.com/office/2006/metadata/properties" xmlns:ns2="bc624bda-4e04-4e6f-9853-682845cb2ed0" targetNamespace="http://schemas.microsoft.com/office/2006/metadata/properties" ma:root="true" ma:fieldsID="8cb26ebfb1cc4ead3eec1d25cde26a4c" ns2:_="">
    <xsd:import namespace="bc624bda-4e04-4e6f-9853-682845cb2e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24bda-4e04-4e6f-9853-682845cb2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5D474-6983-4991-A6EF-8FF7266A2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24bda-4e04-4e6f-9853-682845cb2e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D5F8A6-E478-4B23-8040-8D73237FB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014A2A-1FEF-460E-A4F6-E72E5C1049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826BEB-92F3-49A0-A043-821BDA088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4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 Hanson</dc:creator>
  <dc:description/>
  <cp:lastModifiedBy>Manmeet Nirmal</cp:lastModifiedBy>
  <cp:revision>17650</cp:revision>
  <cp:lastPrinted>2024-04-26T01:49:00Z</cp:lastPrinted>
  <dcterms:created xsi:type="dcterms:W3CDTF">2023-08-31T02:43:00Z</dcterms:created>
  <dcterms:modified xsi:type="dcterms:W3CDTF">2025-01-16T15:49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2bf1-026c-423b-a2f3-9729d1fde3ca_ActionId">
    <vt:lpwstr>d3585c8d-42b2-4650-a3bf-3ca9ac0371b8</vt:lpwstr>
  </property>
  <property fmtid="{D5CDD505-2E9C-101B-9397-08002B2CF9AE}" pid="3" name="MSIP_Label_37382bf1-026c-423b-a2f3-9729d1fde3ca_ContentBits">
    <vt:lpwstr>0</vt:lpwstr>
  </property>
  <property fmtid="{D5CDD505-2E9C-101B-9397-08002B2CF9AE}" pid="4" name="MSIP_Label_37382bf1-026c-423b-a2f3-9729d1fde3ca_Enabled">
    <vt:lpwstr>true</vt:lpwstr>
  </property>
  <property fmtid="{D5CDD505-2E9C-101B-9397-08002B2CF9AE}" pid="5" name="MSIP_Label_37382bf1-026c-423b-a2f3-9729d1fde3ca_Method">
    <vt:lpwstr>Privileged</vt:lpwstr>
  </property>
  <property fmtid="{D5CDD505-2E9C-101B-9397-08002B2CF9AE}" pid="6" name="MSIP_Label_37382bf1-026c-423b-a2f3-9729d1fde3ca_Name">
    <vt:lpwstr>OFFICIAL - PUBLIC</vt:lpwstr>
  </property>
  <property fmtid="{D5CDD505-2E9C-101B-9397-08002B2CF9AE}" pid="7" name="MSIP_Label_37382bf1-026c-423b-a2f3-9729d1fde3ca_SetDate">
    <vt:lpwstr>2021-12-11T08:17:59Z</vt:lpwstr>
  </property>
  <property fmtid="{D5CDD505-2E9C-101B-9397-08002B2CF9AE}" pid="8" name="MSIP_Label_37382bf1-026c-423b-a2f3-9729d1fde3ca_SiteId">
    <vt:lpwstr>b6e377cf-9db3-46cb-91a2-fad9605bb15c</vt:lpwstr>
  </property>
  <property fmtid="{D5CDD505-2E9C-101B-9397-08002B2CF9AE}" pid="9" name="ContentTypeId">
    <vt:lpwstr>0x0101004BCB37C017FDE945963FB2ACFF7FED73</vt:lpwstr>
  </property>
  <property fmtid="{D5CDD505-2E9C-101B-9397-08002B2CF9AE}" pid="10" name="ZOTERO_PREF_1">
    <vt:lpwstr>&lt;data data-version="3" zotero-version="6.0.36"&gt;&lt;session id="5YtPLBtT"/&gt;&lt;style id="http://www.zotero.org/styles/journal-of-hydrology" hasBibliography="1" bibliographyStyleHasBeenSet="1"/&gt;&lt;prefs&gt;&lt;pref name="fieldType" value="Field"/&gt;&lt;pref name="automaticJou</vt:lpwstr>
  </property>
  <property fmtid="{D5CDD505-2E9C-101B-9397-08002B2CF9AE}" pid="11" name="ZOTERO_PREF_2">
    <vt:lpwstr>rnalAbbreviations" value="true"/&gt;&lt;/prefs&gt;&lt;/data&gt;</vt:lpwstr>
  </property>
</Properties>
</file>